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CBA3BE" w14:textId="77777777" w:rsidR="00730FB8" w:rsidRPr="009A1DD9" w:rsidRDefault="00730FB8" w:rsidP="00F852F2">
      <w:pPr>
        <w:rPr>
          <w:rFonts w:ascii="Arial" w:hAnsi="Arial" w:cs="Arial"/>
          <w:b/>
          <w:sz w:val="20"/>
          <w:szCs w:val="20"/>
        </w:rPr>
      </w:pPr>
      <w:r w:rsidRPr="00F852F2">
        <w:rPr>
          <w:rFonts w:ascii="Arial" w:hAnsi="Arial" w:cs="Arial"/>
          <w:noProof/>
          <w:sz w:val="18"/>
          <w:szCs w:val="18"/>
          <w:lang w:val="en-US"/>
        </w:rPr>
        <w:drawing>
          <wp:anchor distT="0" distB="0" distL="114300" distR="114300" simplePos="0" relativeHeight="251653120" behindDoc="0" locked="0" layoutInCell="1" allowOverlap="1" wp14:anchorId="53AD9BE8" wp14:editId="2ABE654A">
            <wp:simplePos x="0" y="0"/>
            <wp:positionH relativeFrom="column">
              <wp:posOffset>-476250</wp:posOffset>
            </wp:positionH>
            <wp:positionV relativeFrom="paragraph">
              <wp:posOffset>-683895</wp:posOffset>
            </wp:positionV>
            <wp:extent cx="2047875" cy="685800"/>
            <wp:effectExtent l="0" t="0" r="9525" b="0"/>
            <wp:wrapSquare wrapText="bothSides"/>
            <wp:docPr id="1" name="Picture 1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852F2">
        <w:rPr>
          <w:rFonts w:ascii="Arial" w:hAnsi="Arial" w:cs="Arial"/>
          <w:sz w:val="18"/>
          <w:szCs w:val="18"/>
        </w:rPr>
        <w:t xml:space="preserve">                                           </w:t>
      </w:r>
      <w:r w:rsidR="004436BD" w:rsidRPr="00F852F2">
        <w:rPr>
          <w:rFonts w:ascii="Arial" w:hAnsi="Arial" w:cs="Arial"/>
          <w:sz w:val="18"/>
          <w:szCs w:val="18"/>
        </w:rPr>
        <w:t xml:space="preserve">     </w:t>
      </w:r>
      <w:r w:rsidR="004E4B21" w:rsidRPr="00F852F2">
        <w:rPr>
          <w:rFonts w:ascii="Arial" w:hAnsi="Arial" w:cs="Arial"/>
          <w:sz w:val="18"/>
          <w:szCs w:val="18"/>
        </w:rPr>
        <w:t xml:space="preserve"> </w:t>
      </w:r>
      <w:r w:rsidR="004436BD" w:rsidRPr="00F852F2">
        <w:rPr>
          <w:rFonts w:ascii="Arial" w:hAnsi="Arial" w:cs="Arial"/>
          <w:sz w:val="18"/>
          <w:szCs w:val="18"/>
        </w:rPr>
        <w:t xml:space="preserve"> </w:t>
      </w:r>
      <w:r w:rsidR="001B325B" w:rsidRPr="00F852F2">
        <w:rPr>
          <w:rFonts w:ascii="Arial" w:hAnsi="Arial" w:cs="Arial"/>
          <w:sz w:val="18"/>
          <w:szCs w:val="18"/>
        </w:rPr>
        <w:t xml:space="preserve">  </w:t>
      </w:r>
      <w:r w:rsidR="004436BD" w:rsidRPr="00F852F2">
        <w:rPr>
          <w:rFonts w:ascii="Arial" w:hAnsi="Arial" w:cs="Arial"/>
          <w:sz w:val="18"/>
          <w:szCs w:val="18"/>
        </w:rPr>
        <w:t xml:space="preserve">   </w:t>
      </w:r>
      <w:r w:rsidRPr="009A1DD9">
        <w:rPr>
          <w:rFonts w:ascii="Arial" w:hAnsi="Arial" w:cs="Arial"/>
          <w:b/>
          <w:sz w:val="20"/>
          <w:szCs w:val="20"/>
        </w:rPr>
        <w:t>ECD/FOUNDATION PHASE</w:t>
      </w:r>
    </w:p>
    <w:p w14:paraId="415564FF" w14:textId="33296422" w:rsidR="00730FB8" w:rsidRPr="009A1DD9" w:rsidRDefault="00730FB8" w:rsidP="006A41AC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9A1DD9">
        <w:rPr>
          <w:rFonts w:ascii="Arial" w:hAnsi="Arial" w:cs="Arial"/>
          <w:b/>
          <w:sz w:val="20"/>
          <w:szCs w:val="20"/>
        </w:rPr>
        <w:t xml:space="preserve">                        </w:t>
      </w:r>
      <w:r w:rsidR="00F852F2" w:rsidRPr="009A1DD9">
        <w:rPr>
          <w:rFonts w:ascii="Arial" w:hAnsi="Arial" w:cs="Arial"/>
          <w:b/>
          <w:sz w:val="20"/>
          <w:szCs w:val="20"/>
        </w:rPr>
        <w:t xml:space="preserve">                                          </w:t>
      </w:r>
      <w:r w:rsidRPr="009A1DD9">
        <w:rPr>
          <w:rFonts w:ascii="Arial" w:hAnsi="Arial" w:cs="Arial"/>
          <w:b/>
          <w:sz w:val="20"/>
          <w:szCs w:val="20"/>
        </w:rPr>
        <w:t xml:space="preserve"> </w:t>
      </w:r>
      <w:r w:rsidR="00AE69BD" w:rsidRPr="009A1DD9">
        <w:rPr>
          <w:rFonts w:ascii="Arial" w:hAnsi="Arial" w:cs="Arial"/>
          <w:b/>
          <w:sz w:val="20"/>
          <w:szCs w:val="20"/>
        </w:rPr>
        <w:t xml:space="preserve"> </w:t>
      </w:r>
      <w:r w:rsidR="001260B2" w:rsidRPr="009A1DD9">
        <w:rPr>
          <w:rFonts w:ascii="Arial" w:hAnsi="Arial" w:cs="Arial"/>
          <w:b/>
          <w:sz w:val="20"/>
          <w:szCs w:val="20"/>
        </w:rPr>
        <w:t xml:space="preserve"> </w:t>
      </w:r>
      <w:r w:rsidR="00AE69BD" w:rsidRPr="009A1DD9">
        <w:rPr>
          <w:rFonts w:ascii="Arial" w:hAnsi="Arial" w:cs="Arial"/>
          <w:b/>
          <w:sz w:val="20"/>
          <w:szCs w:val="20"/>
        </w:rPr>
        <w:t xml:space="preserve">     </w:t>
      </w:r>
      <w:r w:rsidRPr="009A1DD9">
        <w:rPr>
          <w:rFonts w:ascii="Arial" w:hAnsi="Arial" w:cs="Arial"/>
          <w:b/>
          <w:sz w:val="20"/>
          <w:szCs w:val="20"/>
        </w:rPr>
        <w:t>LESSON PLANS</w:t>
      </w:r>
      <w:r w:rsidR="004C2700" w:rsidRPr="009A1DD9">
        <w:rPr>
          <w:rFonts w:ascii="Arial" w:hAnsi="Arial" w:cs="Arial"/>
          <w:b/>
          <w:sz w:val="20"/>
          <w:szCs w:val="20"/>
        </w:rPr>
        <w:t xml:space="preserve">: </w:t>
      </w:r>
      <w:r w:rsidR="00291FD7" w:rsidRPr="009A1DD9">
        <w:rPr>
          <w:rFonts w:ascii="Arial" w:hAnsi="Arial" w:cs="Arial"/>
          <w:b/>
          <w:sz w:val="20"/>
          <w:szCs w:val="20"/>
        </w:rPr>
        <w:t>FIRST ADDITIONAL</w:t>
      </w:r>
      <w:r w:rsidRPr="009A1DD9">
        <w:rPr>
          <w:rFonts w:ascii="Arial" w:hAnsi="Arial" w:cs="Arial"/>
          <w:b/>
          <w:sz w:val="20"/>
          <w:szCs w:val="20"/>
        </w:rPr>
        <w:t xml:space="preserve"> LANGUAGE</w:t>
      </w:r>
      <w:r w:rsidR="004C2700" w:rsidRPr="009A1DD9">
        <w:rPr>
          <w:rFonts w:ascii="Arial" w:hAnsi="Arial" w:cs="Arial"/>
          <w:b/>
          <w:sz w:val="20"/>
          <w:szCs w:val="20"/>
        </w:rPr>
        <w:t xml:space="preserve"> –</w:t>
      </w:r>
      <w:r w:rsidRPr="009A1DD9">
        <w:rPr>
          <w:rFonts w:ascii="Arial" w:hAnsi="Arial" w:cs="Arial"/>
          <w:b/>
          <w:sz w:val="20"/>
          <w:szCs w:val="20"/>
        </w:rPr>
        <w:t xml:space="preserve"> ENGLISH</w:t>
      </w:r>
      <w:r w:rsidR="004C2700" w:rsidRPr="009A1DD9">
        <w:rPr>
          <w:rFonts w:ascii="Arial" w:hAnsi="Arial" w:cs="Arial"/>
          <w:b/>
          <w:sz w:val="20"/>
          <w:szCs w:val="20"/>
        </w:rPr>
        <w:t xml:space="preserve"> </w:t>
      </w:r>
    </w:p>
    <w:p w14:paraId="4DC72F11" w14:textId="0F7F367D" w:rsidR="007E5B44" w:rsidRPr="009A1DD9" w:rsidRDefault="00730FB8" w:rsidP="007E5B44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9A1DD9">
        <w:rPr>
          <w:rFonts w:ascii="Arial" w:hAnsi="Arial" w:cs="Arial"/>
          <w:b/>
          <w:sz w:val="20"/>
          <w:szCs w:val="20"/>
        </w:rPr>
        <w:t xml:space="preserve">  GRADE </w:t>
      </w:r>
      <w:r w:rsidR="003E7212" w:rsidRPr="009A1DD9">
        <w:rPr>
          <w:rFonts w:ascii="Arial" w:hAnsi="Arial" w:cs="Arial"/>
          <w:b/>
          <w:sz w:val="20"/>
          <w:szCs w:val="20"/>
        </w:rPr>
        <w:t>2</w:t>
      </w:r>
      <w:r w:rsidRPr="009A1DD9">
        <w:rPr>
          <w:rFonts w:ascii="Arial" w:hAnsi="Arial" w:cs="Arial"/>
          <w:b/>
          <w:sz w:val="20"/>
          <w:szCs w:val="20"/>
        </w:rPr>
        <w:t xml:space="preserve"> TERM </w:t>
      </w:r>
      <w:r w:rsidR="00D559FD" w:rsidRPr="009A1DD9">
        <w:rPr>
          <w:rFonts w:ascii="Arial" w:hAnsi="Arial" w:cs="Arial"/>
          <w:b/>
          <w:sz w:val="20"/>
          <w:szCs w:val="20"/>
        </w:rPr>
        <w:t>4</w:t>
      </w:r>
      <w:r w:rsidR="004962A2" w:rsidRPr="009A1DD9">
        <w:rPr>
          <w:rFonts w:ascii="Arial" w:hAnsi="Arial" w:cs="Arial"/>
          <w:b/>
          <w:sz w:val="20"/>
          <w:szCs w:val="20"/>
        </w:rPr>
        <w:t xml:space="preserve">                                                     </w:t>
      </w:r>
      <w:r w:rsidR="00AE69BD" w:rsidRPr="009A1DD9">
        <w:rPr>
          <w:rFonts w:ascii="Arial" w:hAnsi="Arial" w:cs="Arial"/>
          <w:b/>
          <w:sz w:val="20"/>
          <w:szCs w:val="20"/>
        </w:rPr>
        <w:t xml:space="preserve">         </w:t>
      </w:r>
      <w:r w:rsidR="004962A2" w:rsidRPr="009A1DD9">
        <w:rPr>
          <w:rFonts w:ascii="Arial" w:hAnsi="Arial" w:cs="Arial"/>
          <w:b/>
          <w:sz w:val="20"/>
          <w:szCs w:val="20"/>
        </w:rPr>
        <w:t xml:space="preserve"> </w:t>
      </w:r>
      <w:r w:rsidR="00AE69BD" w:rsidRPr="009A1DD9">
        <w:rPr>
          <w:rFonts w:ascii="Arial" w:hAnsi="Arial" w:cs="Arial"/>
          <w:b/>
          <w:sz w:val="20"/>
          <w:szCs w:val="20"/>
        </w:rPr>
        <w:t>MAXIMUM TIME OF 3 HOURS</w:t>
      </w:r>
      <w:r w:rsidR="004962A2" w:rsidRPr="009A1DD9">
        <w:rPr>
          <w:rFonts w:ascii="Arial" w:hAnsi="Arial" w:cs="Arial"/>
          <w:b/>
          <w:sz w:val="20"/>
          <w:szCs w:val="20"/>
        </w:rPr>
        <w:t xml:space="preserve">               </w:t>
      </w:r>
      <w:r w:rsidR="00AE69BD" w:rsidRPr="009A1DD9">
        <w:rPr>
          <w:rFonts w:ascii="Arial" w:hAnsi="Arial" w:cs="Arial"/>
          <w:b/>
          <w:sz w:val="20"/>
          <w:szCs w:val="20"/>
        </w:rPr>
        <w:t xml:space="preserve">                           </w:t>
      </w:r>
      <w:r w:rsidR="004962A2" w:rsidRPr="009A1DD9">
        <w:rPr>
          <w:rFonts w:ascii="Arial" w:hAnsi="Arial" w:cs="Arial"/>
          <w:b/>
          <w:sz w:val="20"/>
          <w:szCs w:val="20"/>
        </w:rPr>
        <w:t xml:space="preserve"> Week: 1</w:t>
      </w:r>
      <w:r w:rsidR="00990DB1" w:rsidRPr="009A1DD9">
        <w:rPr>
          <w:rFonts w:ascii="Arial" w:hAnsi="Arial" w:cs="Arial"/>
          <w:b/>
          <w:sz w:val="20"/>
          <w:szCs w:val="20"/>
        </w:rPr>
        <w:t xml:space="preserve"> – </w:t>
      </w:r>
      <w:r w:rsidR="00E5599B" w:rsidRPr="009A1DD9">
        <w:rPr>
          <w:rFonts w:ascii="Arial" w:hAnsi="Arial" w:cs="Arial"/>
          <w:b/>
          <w:bCs/>
          <w:sz w:val="20"/>
          <w:szCs w:val="20"/>
        </w:rPr>
        <w:t>Solving Problems</w:t>
      </w:r>
      <w:r w:rsidR="007E5B44" w:rsidRPr="009A1DD9">
        <w:rPr>
          <w:rFonts w:ascii="Arial" w:hAnsi="Arial" w:cs="Arial"/>
          <w:b/>
          <w:sz w:val="20"/>
          <w:szCs w:val="20"/>
        </w:rPr>
        <w:t xml:space="preserve">                                                                                                     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730FB8" w:rsidRPr="009A1DD9" w14:paraId="0F744BE2" w14:textId="77777777" w:rsidTr="00722BB8">
        <w:tc>
          <w:tcPr>
            <w:tcW w:w="2127" w:type="dxa"/>
            <w:shd w:val="clear" w:color="auto" w:fill="D9D9D9" w:themeFill="background1" w:themeFillShade="D9"/>
          </w:tcPr>
          <w:p w14:paraId="06557231" w14:textId="77777777" w:rsidR="00730FB8" w:rsidRPr="009A1DD9" w:rsidRDefault="00730FB8" w:rsidP="00442F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A1DD9">
              <w:rPr>
                <w:rFonts w:ascii="Arial" w:hAnsi="Arial" w:cs="Arial"/>
                <w:b/>
                <w:sz w:val="20"/>
                <w:szCs w:val="20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70A7129" w14:textId="77777777" w:rsidR="00730FB8" w:rsidRPr="009A1DD9" w:rsidRDefault="00730FB8" w:rsidP="00442F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A1DD9">
              <w:rPr>
                <w:rFonts w:ascii="Arial" w:hAnsi="Arial" w:cs="Arial"/>
                <w:b/>
                <w:sz w:val="20"/>
                <w:szCs w:val="20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6A3DD95" w14:textId="77777777" w:rsidR="00730FB8" w:rsidRPr="009A1DD9" w:rsidRDefault="00730FB8" w:rsidP="00442F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A1DD9">
              <w:rPr>
                <w:rFonts w:ascii="Arial" w:hAnsi="Arial" w:cs="Arial"/>
                <w:b/>
                <w:sz w:val="20"/>
                <w:szCs w:val="20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7784CA2" w14:textId="77777777" w:rsidR="00730FB8" w:rsidRPr="009A1DD9" w:rsidRDefault="00730FB8" w:rsidP="00442F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A1DD9">
              <w:rPr>
                <w:rFonts w:ascii="Arial" w:hAnsi="Arial" w:cs="Arial"/>
                <w:b/>
                <w:sz w:val="20"/>
                <w:szCs w:val="20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D20C2D6" w14:textId="77777777" w:rsidR="00730FB8" w:rsidRPr="009A1DD9" w:rsidRDefault="00730FB8" w:rsidP="00442F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A1DD9">
              <w:rPr>
                <w:rFonts w:ascii="Arial" w:hAnsi="Arial" w:cs="Arial"/>
                <w:b/>
                <w:sz w:val="20"/>
                <w:szCs w:val="20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2CDF595F" w14:textId="77777777" w:rsidR="00730FB8" w:rsidRPr="009A1DD9" w:rsidRDefault="00730FB8" w:rsidP="00442F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A1DD9">
              <w:rPr>
                <w:rFonts w:ascii="Arial" w:hAnsi="Arial" w:cs="Arial"/>
                <w:b/>
                <w:sz w:val="20"/>
                <w:szCs w:val="20"/>
              </w:rPr>
              <w:t>FRIDAY</w:t>
            </w:r>
          </w:p>
        </w:tc>
      </w:tr>
      <w:tr w:rsidR="00F852F2" w:rsidRPr="009A1DD9" w14:paraId="268BC456" w14:textId="77777777" w:rsidTr="007E5B44">
        <w:tc>
          <w:tcPr>
            <w:tcW w:w="2127" w:type="dxa"/>
          </w:tcPr>
          <w:p w14:paraId="2E160862" w14:textId="77777777" w:rsidR="00D50583" w:rsidRDefault="00D50583" w:rsidP="002F411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5864F46" w14:textId="77777777" w:rsidR="00F852F2" w:rsidRDefault="00F852F2" w:rsidP="002F411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A1DD9">
              <w:rPr>
                <w:rFonts w:ascii="Arial" w:hAnsi="Arial" w:cs="Arial"/>
                <w:b/>
                <w:sz w:val="20"/>
                <w:szCs w:val="20"/>
              </w:rPr>
              <w:t xml:space="preserve">LISTENING AND SPEAKING: </w:t>
            </w:r>
            <w:r w:rsidR="007E5B44" w:rsidRPr="009A1DD9">
              <w:rPr>
                <w:rFonts w:ascii="Arial" w:hAnsi="Arial" w:cs="Arial"/>
                <w:b/>
                <w:sz w:val="20"/>
                <w:szCs w:val="20"/>
              </w:rPr>
              <w:t>3 days per week: Mondays, Wednesdays &amp; Fridays</w:t>
            </w:r>
          </w:p>
          <w:p w14:paraId="691D77D8" w14:textId="1E4C708B" w:rsidR="00D50583" w:rsidRPr="009A1DD9" w:rsidRDefault="00D50583" w:rsidP="002F411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01D5194F" w14:textId="77777777" w:rsidR="00D50583" w:rsidRDefault="00D50583" w:rsidP="001301D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0CAFE61F" w14:textId="1E5A1B46" w:rsidR="001301DC" w:rsidRPr="009A1DD9" w:rsidRDefault="001301DC" w:rsidP="001301D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 xml:space="preserve">Greeting </w:t>
            </w:r>
          </w:p>
          <w:p w14:paraId="192812D0" w14:textId="69E099A1" w:rsidR="00F852F2" w:rsidRPr="009A1DD9" w:rsidRDefault="00F852F2" w:rsidP="001301D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3E44A8C0" w14:textId="73936621" w:rsidR="00F852F2" w:rsidRPr="009A1DD9" w:rsidRDefault="00F852F2" w:rsidP="001301D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0455FAF9" w14:textId="77777777" w:rsidR="00D50583" w:rsidRDefault="00D50583" w:rsidP="001301D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6F5CF6BF" w14:textId="6738AD1C" w:rsidR="001301DC" w:rsidRPr="009A1DD9" w:rsidRDefault="001301DC" w:rsidP="001301D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 xml:space="preserve">Greeting </w:t>
            </w:r>
          </w:p>
          <w:p w14:paraId="40010F89" w14:textId="6872A55B" w:rsidR="00F852F2" w:rsidRPr="009A1DD9" w:rsidRDefault="00F852F2" w:rsidP="001301D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4EA8AC2B" w14:textId="22A2C97C" w:rsidR="00F852F2" w:rsidRPr="009A1DD9" w:rsidRDefault="00F852F2" w:rsidP="001301D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4" w:type="dxa"/>
          </w:tcPr>
          <w:p w14:paraId="4D9F3D7D" w14:textId="77777777" w:rsidR="00D50583" w:rsidRDefault="00D50583" w:rsidP="001301D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2BA538E4" w14:textId="7189C6DF" w:rsidR="001301DC" w:rsidRPr="009A1DD9" w:rsidRDefault="001301DC" w:rsidP="001301D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 xml:space="preserve">Greeting </w:t>
            </w:r>
          </w:p>
          <w:p w14:paraId="0D3788E7" w14:textId="113E752B" w:rsidR="00F852F2" w:rsidRPr="009A1DD9" w:rsidRDefault="00F852F2" w:rsidP="001301DC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E5B44" w:rsidRPr="009A1DD9" w14:paraId="4D5C653F" w14:textId="77777777" w:rsidTr="007E5B44">
        <w:tc>
          <w:tcPr>
            <w:tcW w:w="2127" w:type="dxa"/>
          </w:tcPr>
          <w:p w14:paraId="775D1948" w14:textId="77777777" w:rsidR="000D7F11" w:rsidRPr="009A1DD9" w:rsidRDefault="000D7F11" w:rsidP="002F411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5907ADD" w14:textId="77777777" w:rsidR="000D7F11" w:rsidRPr="009A1DD9" w:rsidRDefault="000D7F11" w:rsidP="002F411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8144D77" w14:textId="77777777" w:rsidR="000D7F11" w:rsidRPr="009A1DD9" w:rsidRDefault="000D7F11" w:rsidP="002F411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CE9D5D7" w14:textId="77777777" w:rsidR="000D7F11" w:rsidRPr="009A1DD9" w:rsidRDefault="000D7F11" w:rsidP="002F411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885A6E6" w14:textId="77777777" w:rsidR="000D7F11" w:rsidRPr="009A1DD9" w:rsidRDefault="000D7F11" w:rsidP="002F411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731DB2C" w14:textId="77777777" w:rsidR="00D50583" w:rsidRDefault="00D50583" w:rsidP="002F411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2004AB0" w14:textId="3F29F1E6" w:rsidR="007E5B44" w:rsidRPr="009A1DD9" w:rsidRDefault="007E5B44" w:rsidP="002F411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A1DD9">
              <w:rPr>
                <w:rFonts w:ascii="Arial" w:hAnsi="Arial" w:cs="Arial"/>
                <w:b/>
                <w:sz w:val="20"/>
                <w:szCs w:val="20"/>
              </w:rPr>
              <w:t>SONG / RHYME</w:t>
            </w:r>
          </w:p>
        </w:tc>
        <w:tc>
          <w:tcPr>
            <w:tcW w:w="2693" w:type="dxa"/>
          </w:tcPr>
          <w:p w14:paraId="2E8C8D52" w14:textId="77777777" w:rsidR="00D7153F" w:rsidRPr="009A1DD9" w:rsidRDefault="00D7153F" w:rsidP="00D7153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9A1DD9">
              <w:rPr>
                <w:rFonts w:ascii="Arial" w:hAnsi="Arial" w:cs="Arial"/>
                <w:sz w:val="20"/>
                <w:szCs w:val="20"/>
              </w:rPr>
              <w:t xml:space="preserve">: Every problem has a solution </w:t>
            </w:r>
          </w:p>
          <w:p w14:paraId="61164F24" w14:textId="77777777" w:rsidR="00D7153F" w:rsidRPr="009A1DD9" w:rsidRDefault="00D7153F" w:rsidP="00D7153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9A1DD9">
              <w:rPr>
                <w:rFonts w:ascii="Arial" w:hAnsi="Arial" w:cs="Arial"/>
                <w:sz w:val="20"/>
                <w:szCs w:val="20"/>
              </w:rPr>
              <w:t xml:space="preserve">: Put your index finger in the air </w:t>
            </w:r>
          </w:p>
          <w:p w14:paraId="2FE6F571" w14:textId="77777777" w:rsidR="00D7153F" w:rsidRPr="009A1DD9" w:rsidRDefault="00D7153F" w:rsidP="00D7153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9A1DD9">
              <w:rPr>
                <w:rFonts w:ascii="Arial" w:hAnsi="Arial" w:cs="Arial"/>
                <w:sz w:val="20"/>
                <w:szCs w:val="20"/>
              </w:rPr>
              <w:t xml:space="preserve">: Big or small there’s a resolution! </w:t>
            </w:r>
          </w:p>
          <w:p w14:paraId="4A62AFF7" w14:textId="77777777" w:rsidR="00D7153F" w:rsidRPr="009A1DD9" w:rsidRDefault="00D7153F" w:rsidP="00D7153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9A1DD9">
              <w:rPr>
                <w:rFonts w:ascii="Arial" w:hAnsi="Arial" w:cs="Arial"/>
                <w:sz w:val="20"/>
                <w:szCs w:val="20"/>
              </w:rPr>
              <w:t xml:space="preserve">: Stretch your hands out wide, bring your hands together again </w:t>
            </w:r>
            <w:r w:rsidRPr="009A1DD9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9A1DD9">
              <w:rPr>
                <w:rFonts w:ascii="Arial" w:hAnsi="Arial" w:cs="Arial"/>
                <w:sz w:val="20"/>
                <w:szCs w:val="20"/>
              </w:rPr>
              <w:t xml:space="preserve">: We solve problems every day, -- What problem have you solved today? </w:t>
            </w:r>
          </w:p>
          <w:p w14:paraId="703E14E1" w14:textId="47056E3F" w:rsidR="007E5B44" w:rsidRPr="009A1DD9" w:rsidRDefault="00D7153F" w:rsidP="00D7153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A1DD9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9A1DD9">
              <w:rPr>
                <w:rFonts w:ascii="Arial" w:hAnsi="Arial" w:cs="Arial"/>
                <w:sz w:val="20"/>
                <w:szCs w:val="20"/>
              </w:rPr>
              <w:t>: Turn and ask your partner</w:t>
            </w:r>
          </w:p>
        </w:tc>
        <w:tc>
          <w:tcPr>
            <w:tcW w:w="2693" w:type="dxa"/>
          </w:tcPr>
          <w:p w14:paraId="18B3FEDE" w14:textId="77777777" w:rsidR="007E5B44" w:rsidRPr="009A1DD9" w:rsidRDefault="007E5B44" w:rsidP="007E5B4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4C453954" w14:textId="63FF07BF" w:rsidR="007E5B44" w:rsidRPr="009A1DD9" w:rsidRDefault="000D7F11" w:rsidP="001260B2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9A1DD9">
              <w:rPr>
                <w:rFonts w:ascii="Arial" w:hAnsi="Arial" w:cs="Arial"/>
                <w:bCs/>
                <w:sz w:val="20"/>
                <w:szCs w:val="20"/>
              </w:rPr>
              <w:t>Repeat the song / rhyme</w:t>
            </w:r>
          </w:p>
        </w:tc>
        <w:tc>
          <w:tcPr>
            <w:tcW w:w="2693" w:type="dxa"/>
          </w:tcPr>
          <w:p w14:paraId="16B52B94" w14:textId="77777777" w:rsidR="007E5B44" w:rsidRPr="009A1DD9" w:rsidRDefault="007E5B44" w:rsidP="007E5B4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4" w:type="dxa"/>
          </w:tcPr>
          <w:p w14:paraId="3F557AFF" w14:textId="0341FBFA" w:rsidR="007E5B44" w:rsidRPr="009A1DD9" w:rsidRDefault="000D7F11" w:rsidP="001260B2">
            <w:pPr>
              <w:pStyle w:val="ListParagraph"/>
              <w:ind w:left="42"/>
              <w:rPr>
                <w:rFonts w:ascii="Arial" w:hAnsi="Arial" w:cs="Arial"/>
                <w:b/>
                <w:sz w:val="20"/>
                <w:szCs w:val="20"/>
              </w:rPr>
            </w:pPr>
            <w:r w:rsidRPr="009A1DD9">
              <w:rPr>
                <w:rFonts w:ascii="Arial" w:hAnsi="Arial" w:cs="Arial"/>
                <w:bCs/>
                <w:sz w:val="20"/>
                <w:szCs w:val="20"/>
              </w:rPr>
              <w:t>Repeat the song / rhyme</w:t>
            </w:r>
          </w:p>
        </w:tc>
      </w:tr>
      <w:tr w:rsidR="007E5B44" w:rsidRPr="009A1DD9" w14:paraId="75C30308" w14:textId="77777777" w:rsidTr="007E5B44">
        <w:tc>
          <w:tcPr>
            <w:tcW w:w="2127" w:type="dxa"/>
          </w:tcPr>
          <w:p w14:paraId="6DB3F1E0" w14:textId="77777777" w:rsidR="00D50583" w:rsidRDefault="00D50583" w:rsidP="002F411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AA1555D" w14:textId="77777777" w:rsidR="007E5B44" w:rsidRDefault="007E5B44" w:rsidP="002F411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A1DD9">
              <w:rPr>
                <w:rFonts w:ascii="Arial" w:hAnsi="Arial" w:cs="Arial"/>
                <w:b/>
                <w:sz w:val="20"/>
                <w:szCs w:val="20"/>
              </w:rPr>
              <w:t>QUESTION OF THE DAY</w:t>
            </w:r>
          </w:p>
          <w:p w14:paraId="626D944E" w14:textId="2B5302DB" w:rsidR="00D50583" w:rsidRPr="009A1DD9" w:rsidRDefault="00D50583" w:rsidP="002F411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20DF5F90" w14:textId="0049BA49" w:rsidR="007E5B44" w:rsidRPr="009A1DD9" w:rsidRDefault="0074609B" w:rsidP="001301D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>Put a question on the board related to the theme and let a group answer.</w:t>
            </w:r>
          </w:p>
        </w:tc>
        <w:tc>
          <w:tcPr>
            <w:tcW w:w="2693" w:type="dxa"/>
          </w:tcPr>
          <w:p w14:paraId="3461C804" w14:textId="77777777" w:rsidR="007E5B44" w:rsidRPr="009A1DD9" w:rsidRDefault="007E5B44" w:rsidP="007E5B4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26431DD7" w14:textId="45724F8D" w:rsidR="007E5B44" w:rsidRPr="009A1DD9" w:rsidRDefault="0074609B" w:rsidP="001301D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  <w:tc>
          <w:tcPr>
            <w:tcW w:w="2693" w:type="dxa"/>
          </w:tcPr>
          <w:p w14:paraId="77DC9985" w14:textId="77777777" w:rsidR="007E5B44" w:rsidRPr="009A1DD9" w:rsidRDefault="007E5B44" w:rsidP="007E5B4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4" w:type="dxa"/>
          </w:tcPr>
          <w:p w14:paraId="64FA6A0B" w14:textId="1A4A7088" w:rsidR="007E5B44" w:rsidRPr="009A1DD9" w:rsidRDefault="0074609B" w:rsidP="001301DC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</w:tr>
      <w:tr w:rsidR="007E5B44" w:rsidRPr="009A1DD9" w14:paraId="0CAA4182" w14:textId="77777777" w:rsidTr="007E5B44">
        <w:tc>
          <w:tcPr>
            <w:tcW w:w="2127" w:type="dxa"/>
          </w:tcPr>
          <w:p w14:paraId="6CA6F35B" w14:textId="77777777" w:rsidR="00D50583" w:rsidRDefault="00D50583" w:rsidP="002F411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3301828" w14:textId="77777777" w:rsidR="007E5B44" w:rsidRDefault="007E5B44" w:rsidP="002F411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A1DD9">
              <w:rPr>
                <w:rFonts w:ascii="Arial" w:hAnsi="Arial" w:cs="Arial"/>
                <w:b/>
                <w:sz w:val="20"/>
                <w:szCs w:val="20"/>
              </w:rPr>
              <w:t>VOCABULARY</w:t>
            </w:r>
          </w:p>
          <w:p w14:paraId="2347B28C" w14:textId="5BD2DB33" w:rsidR="00D50583" w:rsidRPr="009A1DD9" w:rsidRDefault="00D50583" w:rsidP="002F411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10995916" w14:textId="3072A322" w:rsidR="007E5B44" w:rsidRPr="009A1DD9" w:rsidRDefault="00E706FE" w:rsidP="001301D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>problem, solve, fix, maths</w:t>
            </w:r>
          </w:p>
        </w:tc>
        <w:tc>
          <w:tcPr>
            <w:tcW w:w="2693" w:type="dxa"/>
          </w:tcPr>
          <w:p w14:paraId="65FB6B9E" w14:textId="77777777" w:rsidR="007E5B44" w:rsidRPr="009A1DD9" w:rsidRDefault="007E5B44" w:rsidP="007E5B4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795C894D" w14:textId="60A99730" w:rsidR="001301DC" w:rsidRPr="009A1DD9" w:rsidRDefault="00E706FE" w:rsidP="001301DC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>hang, wall, important, confident</w:t>
            </w:r>
          </w:p>
        </w:tc>
        <w:tc>
          <w:tcPr>
            <w:tcW w:w="2693" w:type="dxa"/>
          </w:tcPr>
          <w:p w14:paraId="6E0C474E" w14:textId="77777777" w:rsidR="007E5B44" w:rsidRPr="009A1DD9" w:rsidRDefault="007E5B44" w:rsidP="007E5B4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4" w:type="dxa"/>
          </w:tcPr>
          <w:p w14:paraId="681870BF" w14:textId="7262B88B" w:rsidR="007E5B44" w:rsidRPr="009A1DD9" w:rsidRDefault="00E706FE" w:rsidP="001301DC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>ruin, classroom, rip, gone</w:t>
            </w:r>
          </w:p>
        </w:tc>
      </w:tr>
      <w:tr w:rsidR="001301DC" w:rsidRPr="009A1DD9" w14:paraId="6E757319" w14:textId="77777777" w:rsidTr="007E5B44">
        <w:tc>
          <w:tcPr>
            <w:tcW w:w="2127" w:type="dxa"/>
          </w:tcPr>
          <w:p w14:paraId="672B01EF" w14:textId="77777777" w:rsidR="00D50583" w:rsidRDefault="00D50583" w:rsidP="001301D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5292F94" w14:textId="77777777" w:rsidR="001301DC" w:rsidRDefault="001301DC" w:rsidP="001301D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A1DD9">
              <w:rPr>
                <w:rFonts w:ascii="Arial" w:hAnsi="Arial" w:cs="Arial"/>
                <w:b/>
                <w:sz w:val="20"/>
                <w:szCs w:val="20"/>
              </w:rPr>
              <w:t>SIGHT WORDS</w:t>
            </w:r>
          </w:p>
          <w:p w14:paraId="6CE45FD7" w14:textId="77777777" w:rsidR="00D50583" w:rsidRDefault="00D50583" w:rsidP="001301D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6960D82" w14:textId="77777777" w:rsidR="003323E0" w:rsidRDefault="003323E0" w:rsidP="001301D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416279E" w14:textId="103D9BFE" w:rsidR="003323E0" w:rsidRPr="009A1DD9" w:rsidRDefault="003323E0" w:rsidP="001301D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70FABB4D" w14:textId="6659983D" w:rsidR="001301DC" w:rsidRPr="009A1DD9" w:rsidRDefault="0062419E" w:rsidP="001301D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>this, then, helping, school, turn</w:t>
            </w:r>
          </w:p>
        </w:tc>
        <w:tc>
          <w:tcPr>
            <w:tcW w:w="2693" w:type="dxa"/>
          </w:tcPr>
          <w:p w14:paraId="5DF0702F" w14:textId="77777777" w:rsidR="001301DC" w:rsidRPr="009A1DD9" w:rsidRDefault="001301DC" w:rsidP="001301D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6C0C949C" w14:textId="4E1A9495" w:rsidR="001301DC" w:rsidRPr="009A1DD9" w:rsidRDefault="0062419E" w:rsidP="001301D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>this, then, helping, school, turn</w:t>
            </w:r>
          </w:p>
        </w:tc>
        <w:tc>
          <w:tcPr>
            <w:tcW w:w="2693" w:type="dxa"/>
          </w:tcPr>
          <w:p w14:paraId="39AE2733" w14:textId="77777777" w:rsidR="001301DC" w:rsidRPr="009A1DD9" w:rsidRDefault="001301DC" w:rsidP="001301D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4" w:type="dxa"/>
          </w:tcPr>
          <w:p w14:paraId="6922932F" w14:textId="2104E411" w:rsidR="0075787D" w:rsidRPr="009A1DD9" w:rsidRDefault="0062419E" w:rsidP="001301DC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>this, then, helping, school, turn</w:t>
            </w:r>
          </w:p>
        </w:tc>
      </w:tr>
      <w:tr w:rsidR="001301DC" w:rsidRPr="009A1DD9" w14:paraId="72992634" w14:textId="77777777" w:rsidTr="00722BB8">
        <w:tc>
          <w:tcPr>
            <w:tcW w:w="2127" w:type="dxa"/>
          </w:tcPr>
          <w:p w14:paraId="5AF7D67B" w14:textId="77777777" w:rsidR="001301DC" w:rsidRPr="009A1DD9" w:rsidRDefault="001301DC" w:rsidP="001301D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A1DD9">
              <w:rPr>
                <w:rFonts w:ascii="Arial" w:hAnsi="Arial" w:cs="Arial"/>
                <w:b/>
                <w:sz w:val="20"/>
                <w:szCs w:val="20"/>
              </w:rPr>
              <w:lastRenderedPageBreak/>
              <w:t xml:space="preserve">SHARED READING: </w:t>
            </w:r>
            <w:r w:rsidRPr="009A1DD9">
              <w:rPr>
                <w:rFonts w:ascii="Arial" w:hAnsi="Arial" w:cs="Arial"/>
                <w:sz w:val="20"/>
                <w:szCs w:val="20"/>
              </w:rPr>
              <w:t xml:space="preserve">Title: </w:t>
            </w:r>
            <w:r w:rsidRPr="009A1DD9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</w:p>
          <w:p w14:paraId="70EC1235" w14:textId="77777777" w:rsidR="001301DC" w:rsidRPr="009A1DD9" w:rsidRDefault="001301DC" w:rsidP="001301D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B83802E" w14:textId="77777777" w:rsidR="001301DC" w:rsidRPr="009A1DD9" w:rsidRDefault="001301DC" w:rsidP="001301D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A1DD9">
              <w:rPr>
                <w:rFonts w:ascii="Arial" w:hAnsi="Arial" w:cs="Arial"/>
                <w:b/>
                <w:sz w:val="20"/>
                <w:szCs w:val="20"/>
              </w:rPr>
              <w:t>______________</w:t>
            </w:r>
          </w:p>
          <w:p w14:paraId="6ED9212D" w14:textId="1C916797" w:rsidR="001301DC" w:rsidRPr="009A1DD9" w:rsidRDefault="001301DC" w:rsidP="001301D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>2 days per week: Tuesdays and Thursdays. Use same Big Book over two weeks. One written activity per week. (use Six Bricks)</w:t>
            </w:r>
          </w:p>
        </w:tc>
        <w:tc>
          <w:tcPr>
            <w:tcW w:w="2693" w:type="dxa"/>
          </w:tcPr>
          <w:p w14:paraId="1ADAAB98" w14:textId="77777777" w:rsidR="001301DC" w:rsidRPr="009A1DD9" w:rsidRDefault="001301DC" w:rsidP="001301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3BC0AF4" w14:textId="0CB4340B" w:rsidR="00DB27AE" w:rsidRPr="009A1DD9" w:rsidRDefault="00DB27AE" w:rsidP="00DB27A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 xml:space="preserve">Pre Read </w:t>
            </w:r>
          </w:p>
          <w:p w14:paraId="51F59D97" w14:textId="2F1B6301" w:rsidR="001301DC" w:rsidRPr="009A1DD9" w:rsidRDefault="00DB27AE" w:rsidP="00DB27AE">
            <w:pPr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693" w:type="dxa"/>
          </w:tcPr>
          <w:p w14:paraId="56AB8C9C" w14:textId="77777777" w:rsidR="001301DC" w:rsidRPr="009A1DD9" w:rsidRDefault="001301DC" w:rsidP="001301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E3E25F3" w14:textId="635A27FA" w:rsidR="001301DC" w:rsidRPr="009A1DD9" w:rsidRDefault="00AB29C0" w:rsidP="001301DC">
            <w:pPr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>First Read (Search the text –recall details)</w:t>
            </w:r>
          </w:p>
        </w:tc>
        <w:tc>
          <w:tcPr>
            <w:tcW w:w="2694" w:type="dxa"/>
          </w:tcPr>
          <w:p w14:paraId="014296A0" w14:textId="77777777" w:rsidR="001301DC" w:rsidRPr="009A1DD9" w:rsidRDefault="001301DC" w:rsidP="001301D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01DC" w:rsidRPr="009A1DD9" w14:paraId="7CA7EB22" w14:textId="77777777" w:rsidTr="00722BB8">
        <w:tc>
          <w:tcPr>
            <w:tcW w:w="2127" w:type="dxa"/>
          </w:tcPr>
          <w:p w14:paraId="785B8DED" w14:textId="43B4D107" w:rsidR="001301DC" w:rsidRPr="009A1DD9" w:rsidRDefault="001301DC" w:rsidP="001301DC">
            <w:pPr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b/>
                <w:sz w:val="20"/>
                <w:szCs w:val="20"/>
              </w:rPr>
              <w:t xml:space="preserve">PHONICS: </w:t>
            </w:r>
            <w:r w:rsidRPr="009A1DD9">
              <w:rPr>
                <w:rFonts w:ascii="Arial" w:hAnsi="Arial" w:cs="Arial"/>
                <w:sz w:val="20"/>
                <w:szCs w:val="20"/>
              </w:rPr>
              <w:t>3 days per week (Mondays, Wednesdays &amp; Fridays) and 1 spelling test.</w:t>
            </w:r>
            <w:r w:rsidRPr="009A1DD9">
              <w:rPr>
                <w:rFonts w:ascii="Arial" w:hAnsi="Arial" w:cs="Arial"/>
                <w:b/>
                <w:sz w:val="20"/>
                <w:szCs w:val="20"/>
              </w:rPr>
              <w:t xml:space="preserve">  U</w:t>
            </w:r>
            <w:r w:rsidRPr="009A1DD9">
              <w:rPr>
                <w:rFonts w:ascii="Arial" w:hAnsi="Arial" w:cs="Arial"/>
                <w:sz w:val="20"/>
                <w:szCs w:val="20"/>
              </w:rPr>
              <w:t>se own Phonics programme.</w:t>
            </w:r>
          </w:p>
          <w:p w14:paraId="6B60BE32" w14:textId="77777777" w:rsidR="001301DC" w:rsidRPr="009A1DD9" w:rsidRDefault="001301DC" w:rsidP="001301D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6B188D6C" w14:textId="77777777" w:rsidR="00C90DBC" w:rsidRPr="009A1DD9" w:rsidRDefault="00C90DBC" w:rsidP="0065576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9A1DD9">
              <w:rPr>
                <w:rFonts w:ascii="Arial" w:hAnsi="Arial" w:cs="Arial"/>
                <w:b/>
                <w:bCs/>
                <w:sz w:val="20"/>
                <w:szCs w:val="20"/>
              </w:rPr>
              <w:t>fl</w:t>
            </w:r>
            <w:proofErr w:type="spellEnd"/>
            <w:r w:rsidRPr="009A1DD9">
              <w:rPr>
                <w:rFonts w:ascii="Arial" w:hAnsi="Arial" w:cs="Arial"/>
                <w:sz w:val="20"/>
                <w:szCs w:val="20"/>
              </w:rPr>
              <w:t xml:space="preserve"> - fly, flash, flip, flap, flat </w:t>
            </w:r>
          </w:p>
          <w:p w14:paraId="27F649DE" w14:textId="55ED1AE0" w:rsidR="00C90DBC" w:rsidRPr="009A1DD9" w:rsidRDefault="00C90DBC" w:rsidP="00C90DB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 xml:space="preserve">Introduce the sound and words </w:t>
            </w:r>
          </w:p>
          <w:p w14:paraId="796D832A" w14:textId="5E039293" w:rsidR="001301DC" w:rsidRPr="009A1DD9" w:rsidRDefault="001301DC" w:rsidP="00655764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94DDDF6" w14:textId="77777777" w:rsidR="001301DC" w:rsidRPr="009A1DD9" w:rsidRDefault="001301DC" w:rsidP="001301DC">
            <w:pPr>
              <w:pStyle w:val="ListParagraph"/>
              <w:ind w:left="0" w:firstLine="32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105E936C" w14:textId="37EA5CF6" w:rsidR="00C90DBC" w:rsidRDefault="00C90DBC" w:rsidP="00C90DBC">
            <w:pPr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 xml:space="preserve">Segmenting and blending </w:t>
            </w:r>
          </w:p>
          <w:p w14:paraId="34FD1E69" w14:textId="0C3261D4" w:rsidR="00396650" w:rsidRPr="009A1DD9" w:rsidRDefault="00396650" w:rsidP="00C90DB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L</w:t>
            </w:r>
            <w:r w:rsidRPr="009A1DD9">
              <w:rPr>
                <w:rFonts w:ascii="Arial" w:hAnsi="Arial" w:cs="Arial"/>
                <w:sz w:val="20"/>
                <w:szCs w:val="20"/>
              </w:rPr>
              <w:t>earners write the words in their books</w:t>
            </w:r>
          </w:p>
          <w:p w14:paraId="3B492260" w14:textId="6C2C3C15" w:rsidR="001301DC" w:rsidRPr="009A1DD9" w:rsidRDefault="001301DC" w:rsidP="001301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FB88806" w14:textId="77777777" w:rsidR="001301DC" w:rsidRPr="009A1DD9" w:rsidRDefault="001301DC" w:rsidP="001301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1B12B031" w14:textId="77777777" w:rsidR="001301DC" w:rsidRPr="009A1DD9" w:rsidRDefault="00DF1145" w:rsidP="001301DC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A1DD9">
              <w:rPr>
                <w:rFonts w:ascii="Arial" w:hAnsi="Arial" w:cs="Arial"/>
                <w:b/>
                <w:bCs/>
                <w:sz w:val="20"/>
                <w:szCs w:val="20"/>
              </w:rPr>
              <w:t>CONSOLIDATION</w:t>
            </w:r>
          </w:p>
          <w:p w14:paraId="694FFE21" w14:textId="77777777" w:rsidR="00DF1145" w:rsidRPr="009A1DD9" w:rsidRDefault="00DF1145" w:rsidP="001301D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>Spelling Test and Dictation</w:t>
            </w:r>
          </w:p>
          <w:p w14:paraId="0796E5FD" w14:textId="77777777" w:rsidR="00DF1145" w:rsidRPr="009A1DD9" w:rsidRDefault="00DF1145" w:rsidP="001301D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>Worksheet / Activity</w:t>
            </w:r>
          </w:p>
          <w:p w14:paraId="3979A511" w14:textId="77777777" w:rsidR="00C90DBC" w:rsidRPr="009A1DD9" w:rsidRDefault="00C90DBC" w:rsidP="001301D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65475580" w14:textId="53CE99AD" w:rsidR="00C90DBC" w:rsidRPr="009A1DD9" w:rsidRDefault="00C90DBC" w:rsidP="001301D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1301DC" w:rsidRPr="009A1DD9" w14:paraId="197CE683" w14:textId="77777777" w:rsidTr="00722BB8">
        <w:tc>
          <w:tcPr>
            <w:tcW w:w="2127" w:type="dxa"/>
          </w:tcPr>
          <w:p w14:paraId="50F47D2C" w14:textId="02DE8973" w:rsidR="001301DC" w:rsidRPr="009A1DD9" w:rsidRDefault="001301DC" w:rsidP="001301D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A1DD9">
              <w:rPr>
                <w:rFonts w:ascii="Arial" w:hAnsi="Arial" w:cs="Arial"/>
                <w:b/>
                <w:sz w:val="20"/>
                <w:szCs w:val="20"/>
              </w:rPr>
              <w:t xml:space="preserve">WRITING: </w:t>
            </w:r>
            <w:r w:rsidRPr="009A1DD9">
              <w:rPr>
                <w:rFonts w:ascii="Arial" w:hAnsi="Arial" w:cs="Arial"/>
                <w:sz w:val="20"/>
                <w:szCs w:val="20"/>
              </w:rPr>
              <w:t xml:space="preserve">2 days per week: Tuesdays and Thursdays </w:t>
            </w:r>
          </w:p>
        </w:tc>
        <w:tc>
          <w:tcPr>
            <w:tcW w:w="2693" w:type="dxa"/>
          </w:tcPr>
          <w:p w14:paraId="4E72EAB5" w14:textId="77777777" w:rsidR="001301DC" w:rsidRPr="009A1DD9" w:rsidRDefault="001301DC" w:rsidP="001301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7511DBC" w14:textId="77777777" w:rsidR="000D76A0" w:rsidRPr="009A1DD9" w:rsidRDefault="000D76A0" w:rsidP="000D76A0">
            <w:pPr>
              <w:spacing w:after="200" w:line="276" w:lineRule="auto"/>
              <w:ind w:left="32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 xml:space="preserve">One time, I felt angry because … (2 sentences) </w:t>
            </w:r>
          </w:p>
          <w:p w14:paraId="2DEEAD09" w14:textId="77777777" w:rsidR="000D76A0" w:rsidRPr="009A1DD9" w:rsidRDefault="000D76A0" w:rsidP="000D76A0">
            <w:pPr>
              <w:spacing w:after="200" w:line="276" w:lineRule="auto"/>
              <w:ind w:left="360"/>
              <w:contextualSpacing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  <w:p w14:paraId="29A306E9" w14:textId="49D33583" w:rsidR="001301DC" w:rsidRPr="009A1DD9" w:rsidRDefault="001301DC" w:rsidP="000D76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E4CD45C" w14:textId="77777777" w:rsidR="001301DC" w:rsidRPr="009A1DD9" w:rsidRDefault="001301DC" w:rsidP="001301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D082E7B" w14:textId="77777777" w:rsidR="000D76A0" w:rsidRPr="009A1DD9" w:rsidRDefault="000D76A0" w:rsidP="000D76A0">
            <w:pPr>
              <w:spacing w:after="200" w:line="276" w:lineRule="auto"/>
              <w:ind w:left="34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>I solved the problem by …</w:t>
            </w:r>
          </w:p>
          <w:p w14:paraId="7DEBFD78" w14:textId="77777777" w:rsidR="000D76A0" w:rsidRPr="009A1DD9" w:rsidRDefault="000D76A0" w:rsidP="000D76A0">
            <w:pPr>
              <w:spacing w:after="20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 xml:space="preserve">It worked because ……….    OR </w:t>
            </w:r>
          </w:p>
          <w:p w14:paraId="147BC4B6" w14:textId="7EA7B10B" w:rsidR="001301DC" w:rsidRPr="009A1DD9" w:rsidRDefault="000D76A0" w:rsidP="000D76A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>It didn’t work because ……</w:t>
            </w:r>
          </w:p>
        </w:tc>
        <w:tc>
          <w:tcPr>
            <w:tcW w:w="2694" w:type="dxa"/>
          </w:tcPr>
          <w:p w14:paraId="6B36342F" w14:textId="77777777" w:rsidR="001301DC" w:rsidRPr="009A1DD9" w:rsidRDefault="001301DC" w:rsidP="001301D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F1145" w:rsidRPr="009A1DD9" w14:paraId="29862F8A" w14:textId="77777777" w:rsidTr="00722BB8">
        <w:tc>
          <w:tcPr>
            <w:tcW w:w="2127" w:type="dxa"/>
          </w:tcPr>
          <w:p w14:paraId="67A3F7BE" w14:textId="77777777" w:rsidR="00DF1145" w:rsidRPr="009A1DD9" w:rsidRDefault="00DF1145" w:rsidP="00DF114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A1DD9">
              <w:rPr>
                <w:rFonts w:ascii="Arial" w:hAnsi="Arial" w:cs="Arial"/>
                <w:b/>
                <w:sz w:val="20"/>
                <w:szCs w:val="20"/>
              </w:rPr>
              <w:t xml:space="preserve">GROUP-GUIDED READING: </w:t>
            </w:r>
            <w:r w:rsidRPr="009A1DD9">
              <w:rPr>
                <w:rFonts w:ascii="Arial" w:hAnsi="Arial" w:cs="Arial"/>
                <w:sz w:val="20"/>
                <w:szCs w:val="20"/>
              </w:rPr>
              <w:t>1 group for reading every day = 5 groups per week.</w:t>
            </w:r>
          </w:p>
        </w:tc>
        <w:tc>
          <w:tcPr>
            <w:tcW w:w="2693" w:type="dxa"/>
          </w:tcPr>
          <w:p w14:paraId="07A6825A" w14:textId="77777777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19E37C15" w14:textId="77777777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471BECBF" w14:textId="77777777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18643128" w14:textId="77777777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556414B" w14:textId="77777777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29138EEC" w14:textId="77777777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6E5EC1CF" w14:textId="77777777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56BE8C0B" w14:textId="77777777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43E0661" w14:textId="77777777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1A878B89" w14:textId="77777777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5D00C782" w14:textId="77777777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670F6AE5" w14:textId="77777777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1F29DAC" w14:textId="77777777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539781FC" w14:textId="77777777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76628AB8" w14:textId="77777777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5584B86B" w14:textId="77777777" w:rsidR="00DF1145" w:rsidRPr="009A1DD9" w:rsidRDefault="00DF1145" w:rsidP="00DF1145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eastAsia="en-ZA"/>
              </w:rPr>
            </w:pPr>
          </w:p>
        </w:tc>
        <w:tc>
          <w:tcPr>
            <w:tcW w:w="2694" w:type="dxa"/>
          </w:tcPr>
          <w:p w14:paraId="3D70B472" w14:textId="77777777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27C76024" w14:textId="77777777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26C0200B" w14:textId="77777777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5FA3C9EB" w14:textId="77777777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E69BD" w:rsidRPr="009A1DD9" w14:paraId="7867372B" w14:textId="77777777" w:rsidTr="00722BB8">
        <w:tc>
          <w:tcPr>
            <w:tcW w:w="2127" w:type="dxa"/>
          </w:tcPr>
          <w:p w14:paraId="03801148" w14:textId="77777777" w:rsidR="003323E0" w:rsidRDefault="003323E0" w:rsidP="00DF114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90BB6B7" w14:textId="5EF6DCFB" w:rsidR="003323E0" w:rsidRPr="009A1DD9" w:rsidRDefault="00AE69BD" w:rsidP="003323E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A1DD9">
              <w:rPr>
                <w:rFonts w:ascii="Arial" w:hAnsi="Arial" w:cs="Arial"/>
                <w:b/>
                <w:sz w:val="20"/>
                <w:szCs w:val="20"/>
              </w:rPr>
              <w:t>EXTENSION ACTIVITY</w:t>
            </w:r>
          </w:p>
        </w:tc>
        <w:tc>
          <w:tcPr>
            <w:tcW w:w="2693" w:type="dxa"/>
          </w:tcPr>
          <w:p w14:paraId="516D81FE" w14:textId="77777777" w:rsidR="00AE69BD" w:rsidRPr="009A1DD9" w:rsidRDefault="00AE69BD" w:rsidP="00DF114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7E2AF67" w14:textId="77777777" w:rsidR="00E50596" w:rsidRPr="009A1DD9" w:rsidRDefault="00E50596" w:rsidP="00E50596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 xml:space="preserve">DBE workbook 2 pages </w:t>
            </w:r>
          </w:p>
          <w:p w14:paraId="1F6D1CCC" w14:textId="055FED0E" w:rsidR="00E50596" w:rsidRPr="009A1DD9" w:rsidRDefault="00E50596" w:rsidP="00E50596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>36 – 38</w:t>
            </w:r>
          </w:p>
          <w:p w14:paraId="7120BC52" w14:textId="40DBCB60" w:rsidR="00AE69BD" w:rsidRPr="009A1DD9" w:rsidRDefault="00AE69BD" w:rsidP="00E5059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FE587D5" w14:textId="77777777" w:rsidR="00AE69BD" w:rsidRPr="009A1DD9" w:rsidRDefault="00AE69BD" w:rsidP="00DF114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398BB89" w14:textId="4B15FBB7" w:rsidR="00AE69BD" w:rsidRPr="009A1DD9" w:rsidRDefault="00E50596" w:rsidP="00DF1145">
            <w:pPr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>Draw and write about a problem you have solved.</w:t>
            </w:r>
          </w:p>
        </w:tc>
        <w:tc>
          <w:tcPr>
            <w:tcW w:w="2694" w:type="dxa"/>
          </w:tcPr>
          <w:p w14:paraId="455F69B6" w14:textId="77777777" w:rsidR="00AE69BD" w:rsidRPr="009A1DD9" w:rsidRDefault="00AE69BD" w:rsidP="00DF114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F1145" w:rsidRPr="009A1DD9" w14:paraId="1B89B40E" w14:textId="77777777" w:rsidTr="00722BB8">
        <w:tc>
          <w:tcPr>
            <w:tcW w:w="2127" w:type="dxa"/>
          </w:tcPr>
          <w:p w14:paraId="1BDA7B94" w14:textId="339A0D1B" w:rsidR="00DF1145" w:rsidRPr="009A1DD9" w:rsidRDefault="00DF1145" w:rsidP="00DF114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8915C46" w14:textId="77777777" w:rsidR="00DF1145" w:rsidRPr="009A1DD9" w:rsidRDefault="00DF1145" w:rsidP="00DF114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A1DD9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  <w:p w14:paraId="27C3AA51" w14:textId="3BD8D5DD" w:rsidR="00DF1145" w:rsidRPr="009A1DD9" w:rsidRDefault="00DF1145" w:rsidP="00DF114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78D51F89" w14:textId="77777777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1869BF31" w14:textId="2327BFE2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46F91758" w14:textId="77777777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2BD88581" w14:textId="5D01676E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19E9C659" w14:textId="77777777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2C868360" w14:textId="386B0093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7C01E2BD" w14:textId="77777777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6AC7BA" w14:textId="6F64569B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  <w:r w:rsidRPr="009A1DD9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4" w:type="dxa"/>
          </w:tcPr>
          <w:p w14:paraId="7E7CF9D7" w14:textId="77777777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F1145" w:rsidRPr="009A1DD9" w14:paraId="1786A4D6" w14:textId="77777777" w:rsidTr="00722BB8">
        <w:tc>
          <w:tcPr>
            <w:tcW w:w="2127" w:type="dxa"/>
          </w:tcPr>
          <w:p w14:paraId="0CCD35CF" w14:textId="77777777" w:rsidR="00DF1145" w:rsidRPr="009A1DD9" w:rsidRDefault="00DF1145" w:rsidP="00DF114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5CA522E" w14:textId="5FEB4179" w:rsidR="003323E0" w:rsidRPr="009A1DD9" w:rsidRDefault="00DF1145" w:rsidP="00DF114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A1DD9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127AF249" w14:textId="77777777" w:rsidR="00DF1145" w:rsidRPr="009A1DD9" w:rsidRDefault="00DF1145" w:rsidP="00DF114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11AD9C9C" w14:textId="77777777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C5DC817" w14:textId="77777777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4D1F5C5" w14:textId="77777777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5CE511F" w14:textId="77777777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170AE1D7" w14:textId="77777777" w:rsidR="00DF1145" w:rsidRPr="009A1DD9" w:rsidRDefault="00DF1145" w:rsidP="00DF114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36E7445" w14:textId="77777777" w:rsidR="00730FB8" w:rsidRPr="00F852F2" w:rsidRDefault="00730FB8" w:rsidP="00730FB8">
      <w:pPr>
        <w:rPr>
          <w:rFonts w:ascii="Arial" w:hAnsi="Arial" w:cs="Arial"/>
          <w:sz w:val="18"/>
          <w:szCs w:val="18"/>
        </w:rPr>
      </w:pPr>
    </w:p>
    <w:p w14:paraId="5F6F3C54" w14:textId="60A8C859" w:rsidR="00DE2763" w:rsidRPr="00DD1BB7" w:rsidRDefault="00DD5062" w:rsidP="00DD5062">
      <w:pPr>
        <w:rPr>
          <w:rFonts w:ascii="Arial" w:hAnsi="Arial" w:cs="Arial"/>
          <w:b/>
          <w:sz w:val="20"/>
          <w:szCs w:val="20"/>
        </w:rPr>
      </w:pPr>
      <w:r w:rsidRPr="00F852F2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54144" behindDoc="0" locked="0" layoutInCell="1" allowOverlap="1" wp14:anchorId="10A0CF29" wp14:editId="65409B0D">
            <wp:simplePos x="0" y="0"/>
            <wp:positionH relativeFrom="column">
              <wp:posOffset>-609600</wp:posOffset>
            </wp:positionH>
            <wp:positionV relativeFrom="paragraph">
              <wp:posOffset>-643890</wp:posOffset>
            </wp:positionV>
            <wp:extent cx="2047875" cy="685800"/>
            <wp:effectExtent l="0" t="0" r="9525" b="0"/>
            <wp:wrapSquare wrapText="bothSides"/>
            <wp:docPr id="6" name="Picture 6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763" w:rsidRPr="00F852F2">
        <w:rPr>
          <w:rFonts w:ascii="Arial" w:hAnsi="Arial" w:cs="Arial"/>
          <w:sz w:val="18"/>
          <w:szCs w:val="18"/>
        </w:rPr>
        <w:t xml:space="preserve">                                          </w:t>
      </w:r>
      <w:r w:rsidR="004E4B21" w:rsidRPr="00F852F2">
        <w:rPr>
          <w:rFonts w:ascii="Arial" w:hAnsi="Arial" w:cs="Arial"/>
          <w:sz w:val="18"/>
          <w:szCs w:val="18"/>
        </w:rPr>
        <w:t xml:space="preserve">     </w:t>
      </w:r>
      <w:r w:rsidRPr="00F852F2">
        <w:rPr>
          <w:rFonts w:ascii="Arial" w:hAnsi="Arial" w:cs="Arial"/>
          <w:sz w:val="18"/>
          <w:szCs w:val="18"/>
        </w:rPr>
        <w:t xml:space="preserve">   </w:t>
      </w:r>
      <w:r w:rsidR="004E4B21" w:rsidRPr="00F852F2">
        <w:rPr>
          <w:rFonts w:ascii="Arial" w:hAnsi="Arial" w:cs="Arial"/>
          <w:sz w:val="18"/>
          <w:szCs w:val="18"/>
        </w:rPr>
        <w:t xml:space="preserve"> </w:t>
      </w:r>
      <w:r w:rsidR="00DE2763" w:rsidRPr="00F852F2">
        <w:rPr>
          <w:rFonts w:ascii="Arial" w:hAnsi="Arial" w:cs="Arial"/>
          <w:sz w:val="18"/>
          <w:szCs w:val="18"/>
        </w:rPr>
        <w:t xml:space="preserve"> </w:t>
      </w:r>
      <w:r w:rsidR="0086322A" w:rsidRPr="00F852F2">
        <w:rPr>
          <w:rFonts w:ascii="Arial" w:hAnsi="Arial" w:cs="Arial"/>
          <w:sz w:val="18"/>
          <w:szCs w:val="18"/>
        </w:rPr>
        <w:t xml:space="preserve">  </w:t>
      </w:r>
      <w:r w:rsidR="00DE2763" w:rsidRPr="00DD1BB7">
        <w:rPr>
          <w:rFonts w:ascii="Arial" w:hAnsi="Arial" w:cs="Arial"/>
          <w:b/>
          <w:sz w:val="20"/>
          <w:szCs w:val="20"/>
        </w:rPr>
        <w:t>ECD/FOUNDATION PHASE</w:t>
      </w:r>
    </w:p>
    <w:p w14:paraId="496A445F" w14:textId="589B4875" w:rsidR="00DE2763" w:rsidRPr="00DD1BB7" w:rsidRDefault="00DE2763" w:rsidP="00DE2763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DD1BB7">
        <w:rPr>
          <w:rFonts w:ascii="Arial" w:hAnsi="Arial" w:cs="Arial"/>
          <w:b/>
          <w:sz w:val="20"/>
          <w:szCs w:val="20"/>
        </w:rPr>
        <w:t xml:space="preserve">                        </w:t>
      </w:r>
      <w:r w:rsidR="00F852F2" w:rsidRPr="00DD1BB7">
        <w:rPr>
          <w:rFonts w:ascii="Arial" w:hAnsi="Arial" w:cs="Arial"/>
          <w:b/>
          <w:sz w:val="20"/>
          <w:szCs w:val="20"/>
        </w:rPr>
        <w:t xml:space="preserve">                                        </w:t>
      </w:r>
      <w:r w:rsidR="00A67598" w:rsidRPr="00DD1BB7">
        <w:rPr>
          <w:rFonts w:ascii="Arial" w:hAnsi="Arial" w:cs="Arial"/>
          <w:b/>
          <w:sz w:val="20"/>
          <w:szCs w:val="20"/>
        </w:rPr>
        <w:t xml:space="preserve">    </w:t>
      </w:r>
      <w:r w:rsidRPr="00DD1BB7">
        <w:rPr>
          <w:rFonts w:ascii="Arial" w:hAnsi="Arial" w:cs="Arial"/>
          <w:b/>
          <w:sz w:val="20"/>
          <w:szCs w:val="20"/>
        </w:rPr>
        <w:t xml:space="preserve"> LESSON PLANS: FIRST ADDITIONAL LANGUAGE – ENGLISH </w:t>
      </w:r>
    </w:p>
    <w:p w14:paraId="05A09021" w14:textId="3563DCAE" w:rsidR="007E5B44" w:rsidRPr="00DD1BB7" w:rsidRDefault="00DE2763" w:rsidP="00DE2763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DD1BB7">
        <w:rPr>
          <w:rFonts w:ascii="Arial" w:hAnsi="Arial" w:cs="Arial"/>
          <w:b/>
          <w:sz w:val="20"/>
          <w:szCs w:val="20"/>
        </w:rPr>
        <w:t xml:space="preserve">  GRADE </w:t>
      </w:r>
      <w:r w:rsidR="003E7212" w:rsidRPr="00DD1BB7">
        <w:rPr>
          <w:rFonts w:ascii="Arial" w:hAnsi="Arial" w:cs="Arial"/>
          <w:b/>
          <w:sz w:val="20"/>
          <w:szCs w:val="20"/>
        </w:rPr>
        <w:t>2</w:t>
      </w:r>
      <w:r w:rsidRPr="00DD1BB7">
        <w:rPr>
          <w:rFonts w:ascii="Arial" w:hAnsi="Arial" w:cs="Arial"/>
          <w:b/>
          <w:sz w:val="20"/>
          <w:szCs w:val="20"/>
        </w:rPr>
        <w:t xml:space="preserve"> TERM </w:t>
      </w:r>
      <w:r w:rsidR="00D559FD" w:rsidRPr="00DD1BB7">
        <w:rPr>
          <w:rFonts w:ascii="Arial" w:hAnsi="Arial" w:cs="Arial"/>
          <w:b/>
          <w:sz w:val="20"/>
          <w:szCs w:val="20"/>
        </w:rPr>
        <w:t>4</w:t>
      </w:r>
      <w:r w:rsidRPr="00DD1BB7">
        <w:rPr>
          <w:rFonts w:ascii="Arial" w:hAnsi="Arial" w:cs="Arial"/>
          <w:b/>
          <w:sz w:val="20"/>
          <w:szCs w:val="20"/>
        </w:rPr>
        <w:t xml:space="preserve">                        </w:t>
      </w:r>
      <w:r w:rsidR="00AE69BD" w:rsidRPr="00DD1BB7">
        <w:rPr>
          <w:rFonts w:ascii="Arial" w:hAnsi="Arial" w:cs="Arial"/>
          <w:b/>
          <w:sz w:val="20"/>
          <w:szCs w:val="20"/>
        </w:rPr>
        <w:t xml:space="preserve">                                 </w:t>
      </w:r>
      <w:r w:rsidRPr="00DD1BB7">
        <w:rPr>
          <w:rFonts w:ascii="Arial" w:hAnsi="Arial" w:cs="Arial"/>
          <w:b/>
          <w:sz w:val="20"/>
          <w:szCs w:val="20"/>
        </w:rPr>
        <w:t xml:space="preserve"> </w:t>
      </w:r>
      <w:r w:rsidR="00AE69BD" w:rsidRPr="00DD1BB7">
        <w:rPr>
          <w:rFonts w:ascii="Arial" w:hAnsi="Arial" w:cs="Arial"/>
          <w:b/>
          <w:sz w:val="20"/>
          <w:szCs w:val="20"/>
        </w:rPr>
        <w:t>MAXIMUM TIME OF 3 HOURS</w:t>
      </w:r>
      <w:r w:rsidRPr="00DD1BB7">
        <w:rPr>
          <w:rFonts w:ascii="Arial" w:hAnsi="Arial" w:cs="Arial"/>
          <w:b/>
          <w:sz w:val="20"/>
          <w:szCs w:val="20"/>
        </w:rPr>
        <w:t xml:space="preserve">                                                       Week: 2</w:t>
      </w:r>
      <w:r w:rsidR="00990DB1" w:rsidRPr="00DD1BB7">
        <w:rPr>
          <w:rFonts w:ascii="Arial" w:hAnsi="Arial" w:cs="Arial"/>
          <w:b/>
          <w:sz w:val="20"/>
          <w:szCs w:val="20"/>
        </w:rPr>
        <w:t xml:space="preserve"> – </w:t>
      </w:r>
      <w:r w:rsidR="00E5599B" w:rsidRPr="00DD1BB7">
        <w:rPr>
          <w:rFonts w:ascii="Arial" w:hAnsi="Arial" w:cs="Arial"/>
          <w:b/>
          <w:bCs/>
          <w:sz w:val="20"/>
          <w:szCs w:val="20"/>
        </w:rPr>
        <w:t>Solving Problems</w:t>
      </w:r>
      <w:r w:rsidR="00990DB1" w:rsidRPr="00DD1BB7">
        <w:rPr>
          <w:rFonts w:ascii="Arial" w:hAnsi="Arial" w:cs="Arial"/>
          <w:b/>
          <w:bCs/>
          <w:sz w:val="20"/>
          <w:szCs w:val="20"/>
        </w:rPr>
        <w:t xml:space="preserve"> </w:t>
      </w:r>
      <w:r w:rsidR="007E5B44" w:rsidRPr="00DD1BB7">
        <w:rPr>
          <w:rFonts w:ascii="Arial" w:hAnsi="Arial" w:cs="Arial"/>
          <w:b/>
          <w:sz w:val="20"/>
          <w:szCs w:val="20"/>
        </w:rPr>
        <w:t xml:space="preserve">                                                                                                   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DE2763" w:rsidRPr="00DD1BB7" w14:paraId="6C3E8E18" w14:textId="77777777" w:rsidTr="0067789C">
        <w:tc>
          <w:tcPr>
            <w:tcW w:w="2127" w:type="dxa"/>
            <w:shd w:val="clear" w:color="auto" w:fill="D9D9D9" w:themeFill="background1" w:themeFillShade="D9"/>
          </w:tcPr>
          <w:p w14:paraId="4F2061A0" w14:textId="77777777" w:rsidR="00DE2763" w:rsidRPr="00DD1BB7" w:rsidRDefault="00DE2763" w:rsidP="0067789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D1BB7">
              <w:rPr>
                <w:rFonts w:ascii="Arial" w:hAnsi="Arial" w:cs="Arial"/>
                <w:b/>
                <w:sz w:val="20"/>
                <w:szCs w:val="20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84E0713" w14:textId="77777777" w:rsidR="00DE2763" w:rsidRPr="00DD1BB7" w:rsidRDefault="00DE2763" w:rsidP="0067789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D1BB7">
              <w:rPr>
                <w:rFonts w:ascii="Arial" w:hAnsi="Arial" w:cs="Arial"/>
                <w:b/>
                <w:sz w:val="20"/>
                <w:szCs w:val="20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4723679" w14:textId="77777777" w:rsidR="00DE2763" w:rsidRPr="00DD1BB7" w:rsidRDefault="00DE2763" w:rsidP="0067789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D1BB7">
              <w:rPr>
                <w:rFonts w:ascii="Arial" w:hAnsi="Arial" w:cs="Arial"/>
                <w:b/>
                <w:sz w:val="20"/>
                <w:szCs w:val="20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CA0A03E" w14:textId="77777777" w:rsidR="00DE2763" w:rsidRPr="00DD1BB7" w:rsidRDefault="00DE2763" w:rsidP="0067789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D1BB7">
              <w:rPr>
                <w:rFonts w:ascii="Arial" w:hAnsi="Arial" w:cs="Arial"/>
                <w:b/>
                <w:sz w:val="20"/>
                <w:szCs w:val="20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9302DA8" w14:textId="77777777" w:rsidR="00DE2763" w:rsidRPr="00DD1BB7" w:rsidRDefault="00DE2763" w:rsidP="0067789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D1BB7">
              <w:rPr>
                <w:rFonts w:ascii="Arial" w:hAnsi="Arial" w:cs="Arial"/>
                <w:b/>
                <w:sz w:val="20"/>
                <w:szCs w:val="20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48547CA4" w14:textId="77777777" w:rsidR="00DE2763" w:rsidRPr="00DD1BB7" w:rsidRDefault="00DE2763" w:rsidP="0067789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D1BB7">
              <w:rPr>
                <w:rFonts w:ascii="Arial" w:hAnsi="Arial" w:cs="Arial"/>
                <w:b/>
                <w:sz w:val="20"/>
                <w:szCs w:val="20"/>
              </w:rPr>
              <w:t>FRIDAY</w:t>
            </w:r>
          </w:p>
        </w:tc>
      </w:tr>
      <w:tr w:rsidR="00202589" w:rsidRPr="00DD1BB7" w14:paraId="5028B746" w14:textId="77777777" w:rsidTr="0067789C">
        <w:tc>
          <w:tcPr>
            <w:tcW w:w="2127" w:type="dxa"/>
          </w:tcPr>
          <w:p w14:paraId="1E037B88" w14:textId="77777777" w:rsidR="00D73F15" w:rsidRPr="00DD1BB7" w:rsidRDefault="00D73F15" w:rsidP="0020258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722C1DC" w14:textId="77777777" w:rsidR="00202589" w:rsidRPr="00DD1BB7" w:rsidRDefault="00202589" w:rsidP="0020258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D1BB7">
              <w:rPr>
                <w:rFonts w:ascii="Arial" w:hAnsi="Arial" w:cs="Arial"/>
                <w:b/>
                <w:sz w:val="20"/>
                <w:szCs w:val="20"/>
              </w:rPr>
              <w:t>LISTENING AND SPEAKING: 3 days per week: Mondays, Wednesdays &amp; Fridays</w:t>
            </w:r>
          </w:p>
          <w:p w14:paraId="1D4BA93B" w14:textId="06A6C6BC" w:rsidR="00D73F15" w:rsidRPr="00DD1BB7" w:rsidRDefault="00D73F15" w:rsidP="0020258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139930E9" w14:textId="77777777" w:rsidR="00D73F15" w:rsidRPr="00DD1BB7" w:rsidRDefault="00D73F15" w:rsidP="00BD3E2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3F592636" w14:textId="2BB32B84" w:rsidR="00BD3E29" w:rsidRPr="00DD1BB7" w:rsidRDefault="00BD3E29" w:rsidP="00BD3E2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Greeting</w:t>
            </w:r>
          </w:p>
          <w:p w14:paraId="18216A04" w14:textId="179172B1" w:rsidR="00202589" w:rsidRPr="00DD1BB7" w:rsidRDefault="00202589" w:rsidP="00BD3E29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54ECE568" w14:textId="77777777" w:rsidR="00202589" w:rsidRPr="00DD1BB7" w:rsidRDefault="00202589" w:rsidP="0020258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A239A70" w14:textId="77777777" w:rsidR="00D73F15" w:rsidRPr="00DD1BB7" w:rsidRDefault="00D73F15" w:rsidP="00BD3E2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55661651" w14:textId="76F618D5" w:rsidR="00BD3E29" w:rsidRPr="00DD1BB7" w:rsidRDefault="00BD3E29" w:rsidP="00BD3E2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Greeting</w:t>
            </w:r>
          </w:p>
          <w:p w14:paraId="1C9ED2F1" w14:textId="41E9B0D0" w:rsidR="00202589" w:rsidRPr="00DD1BB7" w:rsidRDefault="00202589" w:rsidP="00BD3E29">
            <w:pPr>
              <w:ind w:left="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40F3315" w14:textId="77777777" w:rsidR="00202589" w:rsidRPr="00DD1BB7" w:rsidRDefault="00202589" w:rsidP="00202589">
            <w:pPr>
              <w:pStyle w:val="ListParagraph"/>
              <w:ind w:left="36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53346712" w14:textId="77777777" w:rsidR="00D73F15" w:rsidRPr="00DD1BB7" w:rsidRDefault="00D73F15" w:rsidP="00BD3E2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5B733C74" w14:textId="22E8ACA8" w:rsidR="00BD3E29" w:rsidRPr="00DD1BB7" w:rsidRDefault="00BD3E29" w:rsidP="00BD3E2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Greeting</w:t>
            </w:r>
          </w:p>
          <w:p w14:paraId="262763B4" w14:textId="3D310476" w:rsidR="00202589" w:rsidRPr="00DD1BB7" w:rsidRDefault="00202589" w:rsidP="00BD3E2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02589" w:rsidRPr="00DD1BB7" w14:paraId="51F3E39A" w14:textId="77777777" w:rsidTr="0067789C">
        <w:tc>
          <w:tcPr>
            <w:tcW w:w="2127" w:type="dxa"/>
          </w:tcPr>
          <w:p w14:paraId="4E381B28" w14:textId="77777777" w:rsidR="00D73F15" w:rsidRPr="00DD1BB7" w:rsidRDefault="00D73F15" w:rsidP="0020258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73C41FB" w14:textId="77777777" w:rsidR="00D73F15" w:rsidRPr="00DD1BB7" w:rsidRDefault="00D73F15" w:rsidP="0020258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F486AAB" w14:textId="77777777" w:rsidR="00D73F15" w:rsidRPr="00DD1BB7" w:rsidRDefault="00D73F15" w:rsidP="0020258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986E650" w14:textId="77777777" w:rsidR="00D73F15" w:rsidRPr="00DD1BB7" w:rsidRDefault="00D73F15" w:rsidP="0020258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4A84A81" w14:textId="77777777" w:rsidR="00D73F15" w:rsidRPr="00DD1BB7" w:rsidRDefault="00D73F15" w:rsidP="0020258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9D70D85" w14:textId="77777777" w:rsidR="00D73F15" w:rsidRPr="00DD1BB7" w:rsidRDefault="00D73F15" w:rsidP="0020258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787B18B" w14:textId="77777777" w:rsidR="00D73F15" w:rsidRPr="00DD1BB7" w:rsidRDefault="00D73F15" w:rsidP="0020258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F79A47A" w14:textId="4A2E9144" w:rsidR="00202589" w:rsidRPr="00DD1BB7" w:rsidRDefault="00202589" w:rsidP="0020258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D1BB7">
              <w:rPr>
                <w:rFonts w:ascii="Arial" w:hAnsi="Arial" w:cs="Arial"/>
                <w:b/>
                <w:sz w:val="20"/>
                <w:szCs w:val="20"/>
              </w:rPr>
              <w:t>SONG / RHYME</w:t>
            </w:r>
          </w:p>
        </w:tc>
        <w:tc>
          <w:tcPr>
            <w:tcW w:w="2693" w:type="dxa"/>
          </w:tcPr>
          <w:p w14:paraId="7D6A27CB" w14:textId="77777777" w:rsidR="00D73F15" w:rsidRPr="00DD1BB7" w:rsidRDefault="00D73F15" w:rsidP="00D73F15">
            <w:pPr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DD1BB7">
              <w:rPr>
                <w:rFonts w:ascii="Arial" w:hAnsi="Arial" w:cs="Arial"/>
                <w:sz w:val="20"/>
                <w:szCs w:val="20"/>
              </w:rPr>
              <w:t xml:space="preserve">: I have a problem, and so do you </w:t>
            </w:r>
          </w:p>
          <w:p w14:paraId="6C8585B6" w14:textId="77777777" w:rsidR="00D73F15" w:rsidRPr="00DD1BB7" w:rsidRDefault="00D73F15" w:rsidP="00D73F15">
            <w:pPr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DD1BB7">
              <w:rPr>
                <w:rFonts w:ascii="Arial" w:hAnsi="Arial" w:cs="Arial"/>
                <w:sz w:val="20"/>
                <w:szCs w:val="20"/>
              </w:rPr>
              <w:t xml:space="preserve">: Point to yourself, and then to a friend </w:t>
            </w:r>
          </w:p>
          <w:p w14:paraId="596797C5" w14:textId="77777777" w:rsidR="00D73F15" w:rsidRPr="00DD1BB7" w:rsidRDefault="00D73F15" w:rsidP="00D73F15">
            <w:pPr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DD1BB7">
              <w:rPr>
                <w:rFonts w:ascii="Arial" w:hAnsi="Arial" w:cs="Arial"/>
                <w:sz w:val="20"/>
                <w:szCs w:val="20"/>
              </w:rPr>
              <w:t xml:space="preserve">: Let’s think together about what to do </w:t>
            </w:r>
          </w:p>
          <w:p w14:paraId="763635C2" w14:textId="77777777" w:rsidR="00D73F15" w:rsidRPr="00DD1BB7" w:rsidRDefault="00D73F15" w:rsidP="00D73F15">
            <w:pPr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DD1BB7">
              <w:rPr>
                <w:rFonts w:ascii="Arial" w:hAnsi="Arial" w:cs="Arial"/>
                <w:sz w:val="20"/>
                <w:szCs w:val="20"/>
              </w:rPr>
              <w:t xml:space="preserve">: Put your finger to your head, thinking </w:t>
            </w:r>
          </w:p>
          <w:p w14:paraId="18B94179" w14:textId="77777777" w:rsidR="00D73F15" w:rsidRPr="00DD1BB7" w:rsidRDefault="00D73F15" w:rsidP="00D73F15">
            <w:pPr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DD1BB7">
              <w:rPr>
                <w:rFonts w:ascii="Arial" w:hAnsi="Arial" w:cs="Arial"/>
                <w:sz w:val="20"/>
                <w:szCs w:val="20"/>
              </w:rPr>
              <w:t xml:space="preserve">: Let’s find the answers in good time </w:t>
            </w:r>
          </w:p>
          <w:p w14:paraId="16118B50" w14:textId="77777777" w:rsidR="00D73F15" w:rsidRPr="00DD1BB7" w:rsidRDefault="00D73F15" w:rsidP="00D73F15">
            <w:pPr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DD1BB7">
              <w:rPr>
                <w:rFonts w:ascii="Arial" w:hAnsi="Arial" w:cs="Arial"/>
                <w:sz w:val="20"/>
                <w:szCs w:val="20"/>
              </w:rPr>
              <w:t xml:space="preserve">: Point to your wrist, like you you’re wearing a watch </w:t>
            </w:r>
          </w:p>
          <w:p w14:paraId="3A1A3310" w14:textId="77777777" w:rsidR="00D73F15" w:rsidRPr="00DD1BB7" w:rsidRDefault="00D73F15" w:rsidP="00D73F15">
            <w:pPr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DD1BB7">
              <w:rPr>
                <w:rFonts w:ascii="Arial" w:hAnsi="Arial" w:cs="Arial"/>
                <w:sz w:val="20"/>
                <w:szCs w:val="20"/>
              </w:rPr>
              <w:t xml:space="preserve">: So, we can leave our problems behind! </w:t>
            </w:r>
          </w:p>
          <w:p w14:paraId="18A7A30E" w14:textId="1A25ACBB" w:rsidR="00202589" w:rsidRPr="00DD1BB7" w:rsidRDefault="00D73F15" w:rsidP="00D73F15">
            <w:pPr>
              <w:pStyle w:val="ListParagraph"/>
              <w:ind w:left="36"/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DD1BB7">
              <w:rPr>
                <w:rFonts w:ascii="Arial" w:hAnsi="Arial" w:cs="Arial"/>
                <w:sz w:val="20"/>
                <w:szCs w:val="20"/>
              </w:rPr>
              <w:t>: Point behind yourself</w:t>
            </w:r>
          </w:p>
        </w:tc>
        <w:tc>
          <w:tcPr>
            <w:tcW w:w="2693" w:type="dxa"/>
          </w:tcPr>
          <w:p w14:paraId="7227158B" w14:textId="77777777" w:rsidR="00202589" w:rsidRPr="00DD1BB7" w:rsidRDefault="00202589" w:rsidP="0020258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0725DF2" w14:textId="24723B9B" w:rsidR="00202589" w:rsidRPr="00DD1BB7" w:rsidRDefault="00D73F15" w:rsidP="0075787D">
            <w:pPr>
              <w:pStyle w:val="ListParagraph"/>
              <w:ind w:left="36"/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Repeat the song / rhyme</w:t>
            </w:r>
          </w:p>
        </w:tc>
        <w:tc>
          <w:tcPr>
            <w:tcW w:w="2693" w:type="dxa"/>
          </w:tcPr>
          <w:p w14:paraId="1E8AEED9" w14:textId="77777777" w:rsidR="00202589" w:rsidRPr="00DD1BB7" w:rsidRDefault="00202589" w:rsidP="00202589">
            <w:pPr>
              <w:pStyle w:val="ListParagraph"/>
              <w:ind w:left="36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52F9BDD1" w14:textId="635DB336" w:rsidR="00202589" w:rsidRPr="00DD1BB7" w:rsidRDefault="00D73F15" w:rsidP="0075787D">
            <w:pPr>
              <w:pStyle w:val="ListParagraph"/>
              <w:ind w:left="0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Repeat the song / rhyme</w:t>
            </w:r>
          </w:p>
        </w:tc>
      </w:tr>
      <w:tr w:rsidR="00202589" w:rsidRPr="00DD1BB7" w14:paraId="76D30A31" w14:textId="77777777" w:rsidTr="0067789C">
        <w:tc>
          <w:tcPr>
            <w:tcW w:w="2127" w:type="dxa"/>
          </w:tcPr>
          <w:p w14:paraId="1300C36C" w14:textId="77777777" w:rsidR="00DD1BB7" w:rsidRDefault="00DD1BB7" w:rsidP="0020258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5B8DC43" w14:textId="59364BA4" w:rsidR="00202589" w:rsidRPr="00DD1BB7" w:rsidRDefault="00202589" w:rsidP="0020258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D1BB7">
              <w:rPr>
                <w:rFonts w:ascii="Arial" w:hAnsi="Arial" w:cs="Arial"/>
                <w:b/>
                <w:sz w:val="20"/>
                <w:szCs w:val="20"/>
              </w:rPr>
              <w:t>QUESTION OF THE DAY</w:t>
            </w:r>
          </w:p>
        </w:tc>
        <w:tc>
          <w:tcPr>
            <w:tcW w:w="2693" w:type="dxa"/>
          </w:tcPr>
          <w:p w14:paraId="3FE6AFA9" w14:textId="413AFB3A" w:rsidR="00202589" w:rsidRPr="00DD1BB7" w:rsidRDefault="0040129C" w:rsidP="00202589">
            <w:pPr>
              <w:pStyle w:val="ListParagraph"/>
              <w:ind w:left="36"/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Put a question on the board related to the theme and let a group answer.</w:t>
            </w:r>
          </w:p>
        </w:tc>
        <w:tc>
          <w:tcPr>
            <w:tcW w:w="2693" w:type="dxa"/>
          </w:tcPr>
          <w:p w14:paraId="0FEDBE83" w14:textId="77777777" w:rsidR="00202589" w:rsidRPr="00DD1BB7" w:rsidRDefault="00202589" w:rsidP="0020258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EB27272" w14:textId="63563401" w:rsidR="00202589" w:rsidRPr="00DD1BB7" w:rsidRDefault="0040129C" w:rsidP="00202589">
            <w:pPr>
              <w:pStyle w:val="ListParagraph"/>
              <w:ind w:left="36"/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  <w:tc>
          <w:tcPr>
            <w:tcW w:w="2693" w:type="dxa"/>
          </w:tcPr>
          <w:p w14:paraId="0EDD4480" w14:textId="77777777" w:rsidR="00202589" w:rsidRPr="00DD1BB7" w:rsidRDefault="00202589" w:rsidP="00202589">
            <w:pPr>
              <w:pStyle w:val="ListParagraph"/>
              <w:ind w:left="36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5999A81B" w14:textId="236CF505" w:rsidR="00202589" w:rsidRPr="00DD1BB7" w:rsidRDefault="0040129C" w:rsidP="00202589">
            <w:pPr>
              <w:pStyle w:val="ListParagraph"/>
              <w:ind w:left="0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</w:tr>
      <w:tr w:rsidR="00E259F1" w:rsidRPr="00DD1BB7" w14:paraId="0699ACBC" w14:textId="77777777" w:rsidTr="0067789C">
        <w:tc>
          <w:tcPr>
            <w:tcW w:w="2127" w:type="dxa"/>
          </w:tcPr>
          <w:p w14:paraId="27026556" w14:textId="77777777" w:rsidR="00DD1BB7" w:rsidRDefault="00DD1BB7" w:rsidP="00E259F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4743E1E" w14:textId="77777777" w:rsidR="00E259F1" w:rsidRDefault="00E259F1" w:rsidP="00E259F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D1BB7">
              <w:rPr>
                <w:rFonts w:ascii="Arial" w:hAnsi="Arial" w:cs="Arial"/>
                <w:b/>
                <w:sz w:val="20"/>
                <w:szCs w:val="20"/>
              </w:rPr>
              <w:t>VOCABULARY</w:t>
            </w:r>
          </w:p>
          <w:p w14:paraId="4EC78D5A" w14:textId="21F66458" w:rsidR="00DD1BB7" w:rsidRPr="00DD1BB7" w:rsidRDefault="00DD1BB7" w:rsidP="00E259F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588697A0" w14:textId="18A52871" w:rsidR="00E259F1" w:rsidRPr="00DD1BB7" w:rsidRDefault="005E2082" w:rsidP="00E259F1">
            <w:pPr>
              <w:pStyle w:val="ListParagraph"/>
              <w:ind w:left="36"/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happy, happier, happiest, smile</w:t>
            </w:r>
          </w:p>
        </w:tc>
        <w:tc>
          <w:tcPr>
            <w:tcW w:w="2693" w:type="dxa"/>
          </w:tcPr>
          <w:p w14:paraId="3E73BE79" w14:textId="77777777" w:rsidR="00E259F1" w:rsidRPr="00DD1BB7" w:rsidRDefault="00E259F1" w:rsidP="00E259F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95F10A1" w14:textId="34CC3D86" w:rsidR="00E259F1" w:rsidRPr="00DD1BB7" w:rsidRDefault="005E2082" w:rsidP="00E259F1">
            <w:pPr>
              <w:pStyle w:val="ListParagraph"/>
              <w:ind w:left="36"/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listen, listener, front, back</w:t>
            </w:r>
          </w:p>
        </w:tc>
        <w:tc>
          <w:tcPr>
            <w:tcW w:w="2693" w:type="dxa"/>
          </w:tcPr>
          <w:p w14:paraId="4F0DE72D" w14:textId="77777777" w:rsidR="00E259F1" w:rsidRPr="00DD1BB7" w:rsidRDefault="00E259F1" w:rsidP="00E259F1">
            <w:pPr>
              <w:pStyle w:val="ListParagraph"/>
              <w:ind w:left="36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636A7865" w14:textId="6E691DC2" w:rsidR="00E259F1" w:rsidRPr="00DD1BB7" w:rsidRDefault="005E2082" w:rsidP="00E259F1">
            <w:pPr>
              <w:pStyle w:val="ListParagraph"/>
              <w:ind w:left="0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sorry, furious, terrible, respect</w:t>
            </w:r>
          </w:p>
        </w:tc>
      </w:tr>
      <w:tr w:rsidR="00E259F1" w:rsidRPr="00DD1BB7" w14:paraId="47643213" w14:textId="77777777" w:rsidTr="0067789C">
        <w:tc>
          <w:tcPr>
            <w:tcW w:w="2127" w:type="dxa"/>
          </w:tcPr>
          <w:p w14:paraId="420858AF" w14:textId="77777777" w:rsidR="00E259F1" w:rsidRPr="00DD1BB7" w:rsidRDefault="00E259F1" w:rsidP="00E259F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9ECE852" w14:textId="77777777" w:rsidR="00E259F1" w:rsidRDefault="00E259F1" w:rsidP="00E259F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D1BB7">
              <w:rPr>
                <w:rFonts w:ascii="Arial" w:hAnsi="Arial" w:cs="Arial"/>
                <w:b/>
                <w:sz w:val="20"/>
                <w:szCs w:val="20"/>
              </w:rPr>
              <w:t>SIGHT WORDS</w:t>
            </w:r>
          </w:p>
          <w:p w14:paraId="1BC0FCEE" w14:textId="1F55CED8" w:rsidR="00DD1BB7" w:rsidRPr="00DD1BB7" w:rsidRDefault="00DD1BB7" w:rsidP="00E259F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55B40762" w14:textId="09F5AD5D" w:rsidR="00E259F1" w:rsidRPr="00DD1BB7" w:rsidRDefault="00EC58F8" w:rsidP="00E259F1">
            <w:pPr>
              <w:pStyle w:val="ListParagraph"/>
              <w:ind w:left="36"/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thought, weekend, story, when, choir</w:t>
            </w:r>
          </w:p>
        </w:tc>
        <w:tc>
          <w:tcPr>
            <w:tcW w:w="2693" w:type="dxa"/>
          </w:tcPr>
          <w:p w14:paraId="768C1B08" w14:textId="77777777" w:rsidR="00E259F1" w:rsidRPr="00DD1BB7" w:rsidRDefault="00E259F1" w:rsidP="00E259F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7F5F957" w14:textId="418CA397" w:rsidR="00E259F1" w:rsidRPr="00DD1BB7" w:rsidRDefault="00EC58F8" w:rsidP="00E259F1">
            <w:pPr>
              <w:pStyle w:val="ListParagraph"/>
              <w:ind w:left="36"/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thought, weekend, story, when, choir</w:t>
            </w:r>
          </w:p>
        </w:tc>
        <w:tc>
          <w:tcPr>
            <w:tcW w:w="2693" w:type="dxa"/>
          </w:tcPr>
          <w:p w14:paraId="326B6D20" w14:textId="77777777" w:rsidR="00E259F1" w:rsidRPr="00DD1BB7" w:rsidRDefault="00E259F1" w:rsidP="00E259F1">
            <w:pPr>
              <w:pStyle w:val="ListParagraph"/>
              <w:ind w:left="36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5E463B77" w14:textId="472CAA23" w:rsidR="0075787D" w:rsidRPr="00DD1BB7" w:rsidRDefault="00EC58F8" w:rsidP="00E259F1">
            <w:pPr>
              <w:pStyle w:val="ListParagraph"/>
              <w:ind w:left="0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thought, weekend, story, when, choir</w:t>
            </w:r>
          </w:p>
        </w:tc>
      </w:tr>
      <w:tr w:rsidR="0075787D" w:rsidRPr="00DD1BB7" w14:paraId="3B184A8B" w14:textId="77777777" w:rsidTr="0067789C">
        <w:tc>
          <w:tcPr>
            <w:tcW w:w="2127" w:type="dxa"/>
          </w:tcPr>
          <w:p w14:paraId="65B804B3" w14:textId="77777777" w:rsidR="0075787D" w:rsidRPr="00DD1BB7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D1BB7">
              <w:rPr>
                <w:rFonts w:ascii="Arial" w:hAnsi="Arial" w:cs="Arial"/>
                <w:b/>
                <w:sz w:val="20"/>
                <w:szCs w:val="20"/>
              </w:rPr>
              <w:lastRenderedPageBreak/>
              <w:t xml:space="preserve">SHARED READING: </w:t>
            </w:r>
            <w:r w:rsidRPr="00DD1BB7">
              <w:rPr>
                <w:rFonts w:ascii="Arial" w:hAnsi="Arial" w:cs="Arial"/>
                <w:sz w:val="20"/>
                <w:szCs w:val="20"/>
              </w:rPr>
              <w:t xml:space="preserve">Title: </w:t>
            </w:r>
            <w:r w:rsidRPr="00DD1BB7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</w:p>
          <w:p w14:paraId="5F99432F" w14:textId="77777777" w:rsidR="0075787D" w:rsidRPr="00DD1BB7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5B33B18" w14:textId="77777777" w:rsidR="0075787D" w:rsidRPr="00DD1BB7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D1BB7">
              <w:rPr>
                <w:rFonts w:ascii="Arial" w:hAnsi="Arial" w:cs="Arial"/>
                <w:b/>
                <w:sz w:val="20"/>
                <w:szCs w:val="20"/>
              </w:rPr>
              <w:t>______________</w:t>
            </w:r>
          </w:p>
          <w:p w14:paraId="5AEA4D95" w14:textId="17EEB31B" w:rsidR="0075787D" w:rsidRPr="00DD1BB7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2 days per week: Tuesdays and Thursdays. Use same Big Book over two weeks. One written activity per week. (use Six Bricks)</w:t>
            </w:r>
          </w:p>
        </w:tc>
        <w:tc>
          <w:tcPr>
            <w:tcW w:w="2693" w:type="dxa"/>
          </w:tcPr>
          <w:p w14:paraId="69AF423D" w14:textId="406905EA" w:rsidR="0075787D" w:rsidRPr="00DD1BB7" w:rsidRDefault="0075787D" w:rsidP="0075787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F223FBD" w14:textId="19610EDE" w:rsidR="00BB4DF3" w:rsidRPr="00DD1BB7" w:rsidRDefault="00BB4DF3" w:rsidP="00BB4DF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 xml:space="preserve">Second Read (Search the text –recall details) </w:t>
            </w:r>
          </w:p>
          <w:p w14:paraId="038D1AB2" w14:textId="66F8D82B" w:rsidR="0075787D" w:rsidRPr="00DD1BB7" w:rsidRDefault="0075787D" w:rsidP="00BB4DF3">
            <w:pPr>
              <w:ind w:firstLine="3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745CDCB" w14:textId="77777777" w:rsidR="0075787D" w:rsidRPr="00DD1BB7" w:rsidRDefault="0075787D" w:rsidP="0075787D">
            <w:pPr>
              <w:ind w:left="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BF4C841" w14:textId="4D74CC04" w:rsidR="0075787D" w:rsidRPr="00DD1BB7" w:rsidRDefault="00BB4DF3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Post Read (Story illustration)</w:t>
            </w:r>
          </w:p>
        </w:tc>
        <w:tc>
          <w:tcPr>
            <w:tcW w:w="2694" w:type="dxa"/>
          </w:tcPr>
          <w:p w14:paraId="68B3217B" w14:textId="77777777" w:rsidR="0075787D" w:rsidRPr="00DD1BB7" w:rsidRDefault="0075787D" w:rsidP="0075787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DD1BB7" w14:paraId="7AC6A199" w14:textId="77777777" w:rsidTr="0067789C">
        <w:tc>
          <w:tcPr>
            <w:tcW w:w="2127" w:type="dxa"/>
          </w:tcPr>
          <w:p w14:paraId="108C0FA7" w14:textId="77777777" w:rsidR="00DD1BB7" w:rsidRDefault="00DD1BB7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B59CCCE" w14:textId="7A7FB693" w:rsidR="0075787D" w:rsidRPr="00DD1BB7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b/>
                <w:sz w:val="20"/>
                <w:szCs w:val="20"/>
              </w:rPr>
              <w:t xml:space="preserve">PHONICS: </w:t>
            </w:r>
            <w:r w:rsidRPr="00DD1BB7">
              <w:rPr>
                <w:rFonts w:ascii="Arial" w:hAnsi="Arial" w:cs="Arial"/>
                <w:sz w:val="20"/>
                <w:szCs w:val="20"/>
              </w:rPr>
              <w:t>3 days per week (Mondays, Wednesdays &amp; Fridays) and 1 spelling test.</w:t>
            </w:r>
            <w:r w:rsidRPr="00DD1BB7">
              <w:rPr>
                <w:rFonts w:ascii="Arial" w:hAnsi="Arial" w:cs="Arial"/>
                <w:b/>
                <w:sz w:val="20"/>
                <w:szCs w:val="20"/>
              </w:rPr>
              <w:t xml:space="preserve">  U</w:t>
            </w:r>
            <w:r w:rsidRPr="00DD1BB7">
              <w:rPr>
                <w:rFonts w:ascii="Arial" w:hAnsi="Arial" w:cs="Arial"/>
                <w:sz w:val="20"/>
                <w:szCs w:val="20"/>
              </w:rPr>
              <w:t>se own Phonics programme.</w:t>
            </w:r>
          </w:p>
          <w:p w14:paraId="009EC7C3" w14:textId="77777777" w:rsidR="0075787D" w:rsidRPr="00DD1BB7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6C4BCE95" w14:textId="77777777" w:rsidR="00296A0A" w:rsidRPr="00DD1BB7" w:rsidRDefault="00296A0A" w:rsidP="00296A0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DD1BB7">
              <w:rPr>
                <w:rFonts w:ascii="Arial" w:hAnsi="Arial" w:cs="Arial"/>
                <w:b/>
                <w:bCs/>
                <w:sz w:val="20"/>
                <w:szCs w:val="20"/>
              </w:rPr>
              <w:t>sl</w:t>
            </w:r>
            <w:proofErr w:type="spellEnd"/>
            <w:r w:rsidRPr="00DD1BB7">
              <w:rPr>
                <w:rFonts w:ascii="Arial" w:hAnsi="Arial" w:cs="Arial"/>
                <w:sz w:val="20"/>
                <w:szCs w:val="20"/>
              </w:rPr>
              <w:t xml:space="preserve"> - sly, slot, sling, slow, slab </w:t>
            </w:r>
          </w:p>
          <w:p w14:paraId="33411594" w14:textId="12D9DC55" w:rsidR="00296A0A" w:rsidRPr="00DD1BB7" w:rsidRDefault="00296A0A" w:rsidP="00296A0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 xml:space="preserve">Introduce the sound and words </w:t>
            </w:r>
          </w:p>
          <w:p w14:paraId="62F658D1" w14:textId="2369D166" w:rsidR="0075787D" w:rsidRPr="00DD1BB7" w:rsidRDefault="0075787D" w:rsidP="00296A0A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872C8E5" w14:textId="77777777" w:rsidR="0075787D" w:rsidRPr="00DD1BB7" w:rsidRDefault="0075787D" w:rsidP="0075787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ED8ABD0" w14:textId="77777777" w:rsidR="00396650" w:rsidRDefault="00296A0A" w:rsidP="00296A0A">
            <w:pPr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Segmenting and blending</w:t>
            </w:r>
          </w:p>
          <w:p w14:paraId="69443A5A" w14:textId="19B21456" w:rsidR="00396650" w:rsidRPr="00DD1BB7" w:rsidRDefault="00396650" w:rsidP="0039665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</w:t>
            </w:r>
            <w:r w:rsidRPr="00DD1BB7">
              <w:rPr>
                <w:rFonts w:ascii="Arial" w:hAnsi="Arial" w:cs="Arial"/>
                <w:sz w:val="20"/>
                <w:szCs w:val="20"/>
              </w:rPr>
              <w:t>earners write the words in their books.</w:t>
            </w:r>
          </w:p>
          <w:p w14:paraId="124272A8" w14:textId="05093F93" w:rsidR="00296A0A" w:rsidRPr="00DD1BB7" w:rsidRDefault="00296A0A" w:rsidP="00296A0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179A12D" w14:textId="3ECCBD00" w:rsidR="0075787D" w:rsidRPr="00DD1BB7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229127D" w14:textId="77777777" w:rsidR="0075787D" w:rsidRPr="00DD1BB7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3CB728C4" w14:textId="77777777" w:rsidR="0075787D" w:rsidRPr="00DD1BB7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b/>
                <w:sz w:val="20"/>
                <w:szCs w:val="20"/>
              </w:rPr>
              <w:t>Consolidation</w:t>
            </w:r>
            <w:r w:rsidRPr="00DD1BB7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59A3BB7F" w14:textId="77777777" w:rsidR="0075787D" w:rsidRPr="00DD1BB7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 xml:space="preserve">Spelling Test </w:t>
            </w:r>
          </w:p>
          <w:p w14:paraId="67EDD944" w14:textId="2D92EC61" w:rsidR="0075787D" w:rsidRPr="00DD1BB7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Written activity / Worksheet</w:t>
            </w:r>
          </w:p>
          <w:p w14:paraId="78831329" w14:textId="57830880" w:rsidR="00296A0A" w:rsidRPr="00DD1BB7" w:rsidRDefault="00296A0A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B5D61B8" w14:textId="77777777" w:rsidR="0075787D" w:rsidRPr="00DD1BB7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95CDE3C" w14:textId="487AD8AA" w:rsidR="0075787D" w:rsidRPr="00DD1BB7" w:rsidRDefault="0075787D" w:rsidP="005B146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DD1BB7" w14:paraId="20F5A756" w14:textId="77777777" w:rsidTr="0067789C">
        <w:tc>
          <w:tcPr>
            <w:tcW w:w="2127" w:type="dxa"/>
          </w:tcPr>
          <w:p w14:paraId="2AB5105A" w14:textId="77777777" w:rsidR="00DD1BB7" w:rsidRDefault="00DD1BB7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044E2EA" w14:textId="68414305" w:rsidR="0075787D" w:rsidRPr="00DD1BB7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b/>
                <w:sz w:val="20"/>
                <w:szCs w:val="20"/>
              </w:rPr>
              <w:t xml:space="preserve">WRITING: </w:t>
            </w:r>
            <w:r w:rsidRPr="00DD1BB7">
              <w:rPr>
                <w:rFonts w:ascii="Arial" w:hAnsi="Arial" w:cs="Arial"/>
                <w:sz w:val="20"/>
                <w:szCs w:val="20"/>
              </w:rPr>
              <w:t xml:space="preserve">2 days per week: Tuesdays and Thursdays </w:t>
            </w:r>
          </w:p>
          <w:p w14:paraId="313269E3" w14:textId="3DC1DC9C" w:rsidR="0075787D" w:rsidRPr="00DD1BB7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7614F451" w14:textId="77777777" w:rsidR="0075787D" w:rsidRPr="00DD1BB7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3C91589" w14:textId="77777777" w:rsidR="00D65C39" w:rsidRPr="00DD1BB7" w:rsidRDefault="00D65C39" w:rsidP="00D65C39">
            <w:pPr>
              <w:pStyle w:val="ListParagraph"/>
              <w:ind w:left="32"/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In the story …</w:t>
            </w:r>
            <w:proofErr w:type="gramStart"/>
            <w:r w:rsidRPr="00DD1BB7">
              <w:rPr>
                <w:rFonts w:ascii="Arial" w:hAnsi="Arial" w:cs="Arial"/>
                <w:sz w:val="20"/>
                <w:szCs w:val="20"/>
              </w:rPr>
              <w:t>…..</w:t>
            </w:r>
            <w:proofErr w:type="gramEnd"/>
            <w:r w:rsidRPr="00DD1BB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D1BB7">
              <w:rPr>
                <w:rFonts w:ascii="Arial" w:hAnsi="Arial" w:cs="Arial"/>
                <w:sz w:val="20"/>
                <w:szCs w:val="20"/>
              </w:rPr>
              <w:t>Zweli</w:t>
            </w:r>
            <w:proofErr w:type="spellEnd"/>
            <w:r w:rsidRPr="00DD1BB7">
              <w:rPr>
                <w:rFonts w:ascii="Arial" w:hAnsi="Arial" w:cs="Arial"/>
                <w:sz w:val="20"/>
                <w:szCs w:val="20"/>
              </w:rPr>
              <w:t xml:space="preserve"> feels ……. </w:t>
            </w:r>
          </w:p>
          <w:p w14:paraId="544BCD69" w14:textId="77777777" w:rsidR="00D65C39" w:rsidRPr="00DD1BB7" w:rsidRDefault="00D65C39" w:rsidP="00D65C39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  <w:p w14:paraId="1CEDB2E0" w14:textId="6054580B" w:rsidR="0075787D" w:rsidRPr="00DD1BB7" w:rsidRDefault="0075787D" w:rsidP="00D65C39">
            <w:pPr>
              <w:ind w:left="3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5F40122" w14:textId="77777777" w:rsidR="0075787D" w:rsidRPr="00DD1BB7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F0AB1AB" w14:textId="77777777" w:rsidR="00D65C39" w:rsidRPr="00DD1BB7" w:rsidRDefault="00D65C39" w:rsidP="00DD1BB7">
            <w:pPr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 xml:space="preserve">If my story got ripped from the wall, I would feel </w:t>
            </w:r>
            <w:proofErr w:type="gramStart"/>
            <w:r w:rsidRPr="00DD1BB7">
              <w:rPr>
                <w:rFonts w:ascii="Arial" w:hAnsi="Arial" w:cs="Arial"/>
                <w:sz w:val="20"/>
                <w:szCs w:val="20"/>
              </w:rPr>
              <w:t>…..</w:t>
            </w:r>
            <w:proofErr w:type="gramEnd"/>
          </w:p>
          <w:p w14:paraId="5CDC534F" w14:textId="584EF3D8" w:rsidR="0075787D" w:rsidRPr="00DD1BB7" w:rsidRDefault="00D65C39" w:rsidP="00D65C3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I think I would ……</w:t>
            </w:r>
          </w:p>
        </w:tc>
        <w:tc>
          <w:tcPr>
            <w:tcW w:w="2694" w:type="dxa"/>
          </w:tcPr>
          <w:p w14:paraId="0B74F55D" w14:textId="77777777" w:rsidR="0075787D" w:rsidRPr="00DD1BB7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DD1BB7" w14:paraId="4D77EBFD" w14:textId="77777777" w:rsidTr="0067789C">
        <w:tc>
          <w:tcPr>
            <w:tcW w:w="2127" w:type="dxa"/>
          </w:tcPr>
          <w:p w14:paraId="0B214AB6" w14:textId="0E1A1DAE" w:rsidR="0075787D" w:rsidRPr="00DD1BB7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D1BB7">
              <w:rPr>
                <w:rFonts w:ascii="Arial" w:hAnsi="Arial" w:cs="Arial"/>
                <w:b/>
                <w:sz w:val="20"/>
                <w:szCs w:val="20"/>
              </w:rPr>
              <w:t xml:space="preserve">GROUP-GUIDED READING: </w:t>
            </w:r>
            <w:r w:rsidRPr="00DD1BB7">
              <w:rPr>
                <w:rFonts w:ascii="Arial" w:hAnsi="Arial" w:cs="Arial"/>
                <w:sz w:val="20"/>
                <w:szCs w:val="20"/>
              </w:rPr>
              <w:t>1 group for reading every day = 5 groups per week.</w:t>
            </w:r>
          </w:p>
        </w:tc>
        <w:tc>
          <w:tcPr>
            <w:tcW w:w="2693" w:type="dxa"/>
          </w:tcPr>
          <w:p w14:paraId="173BF200" w14:textId="77777777" w:rsidR="0075787D" w:rsidRPr="00DD1BB7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71BFA138" w14:textId="77777777" w:rsidR="0075787D" w:rsidRPr="00DD1BB7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5F98DC86" w14:textId="77777777" w:rsidR="0075787D" w:rsidRPr="00DD1BB7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0650F233" w14:textId="77777777" w:rsidR="0075787D" w:rsidRPr="00DD1BB7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A68491E" w14:textId="77777777" w:rsidR="0075787D" w:rsidRPr="00DD1BB7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3DCA05C0" w14:textId="77777777" w:rsidR="0075787D" w:rsidRPr="00DD1BB7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0A4B6847" w14:textId="77777777" w:rsidR="0075787D" w:rsidRPr="00DD1BB7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09EC10E3" w14:textId="77777777" w:rsidR="0075787D" w:rsidRPr="00DD1BB7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0508492" w14:textId="77777777" w:rsidR="0075787D" w:rsidRPr="00DD1BB7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6BFAA00A" w14:textId="77777777" w:rsidR="0075787D" w:rsidRPr="00DD1BB7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08DA9905" w14:textId="77777777" w:rsidR="0075787D" w:rsidRPr="00DD1BB7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452D122F" w14:textId="77777777" w:rsidR="0075787D" w:rsidRPr="00DD1BB7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D1F65D8" w14:textId="77777777" w:rsidR="0075787D" w:rsidRPr="00DD1BB7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68930853" w14:textId="77777777" w:rsidR="0075787D" w:rsidRPr="00DD1BB7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BB357E7" w14:textId="77777777" w:rsidR="0075787D" w:rsidRPr="00DD1BB7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5A402D81" w14:textId="77777777" w:rsidR="0075787D" w:rsidRPr="00DD1BB7" w:rsidRDefault="0075787D" w:rsidP="0075787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eastAsia="en-ZA"/>
              </w:rPr>
            </w:pPr>
          </w:p>
        </w:tc>
        <w:tc>
          <w:tcPr>
            <w:tcW w:w="2694" w:type="dxa"/>
          </w:tcPr>
          <w:p w14:paraId="6B1E9FFA" w14:textId="77777777" w:rsidR="0075787D" w:rsidRPr="00DD1BB7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10EC2C2A" w14:textId="77777777" w:rsidR="0075787D" w:rsidRPr="00DD1BB7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4F6701ED" w14:textId="77777777" w:rsidR="0075787D" w:rsidRPr="00DD1BB7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3DC1C38E" w14:textId="77777777" w:rsidR="0075787D" w:rsidRPr="00DD1BB7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B146A" w:rsidRPr="00DD1BB7" w14:paraId="080DC486" w14:textId="77777777" w:rsidTr="0067789C">
        <w:tc>
          <w:tcPr>
            <w:tcW w:w="2127" w:type="dxa"/>
          </w:tcPr>
          <w:p w14:paraId="5B45404C" w14:textId="77777777" w:rsidR="006665D8" w:rsidRPr="00DD1BB7" w:rsidRDefault="006665D8" w:rsidP="005B146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C6D1A20" w14:textId="7AA9B302" w:rsidR="005B146A" w:rsidRPr="00DD1BB7" w:rsidRDefault="005B146A" w:rsidP="005B146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D1BB7">
              <w:rPr>
                <w:rFonts w:ascii="Arial" w:hAnsi="Arial" w:cs="Arial"/>
                <w:b/>
                <w:sz w:val="20"/>
                <w:szCs w:val="20"/>
              </w:rPr>
              <w:t>EXTENSION ACTIVITY</w:t>
            </w:r>
          </w:p>
        </w:tc>
        <w:tc>
          <w:tcPr>
            <w:tcW w:w="2693" w:type="dxa"/>
          </w:tcPr>
          <w:p w14:paraId="10900E8D" w14:textId="77777777" w:rsidR="005B146A" w:rsidRPr="00DD1BB7" w:rsidRDefault="005B146A" w:rsidP="005B146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B2D9F96" w14:textId="77777777" w:rsidR="00454721" w:rsidRPr="00DD1BB7" w:rsidRDefault="00454721" w:rsidP="00454721">
            <w:pPr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 xml:space="preserve">DBE workbook 2 pages </w:t>
            </w:r>
          </w:p>
          <w:p w14:paraId="7D8F0877" w14:textId="02994496" w:rsidR="00454721" w:rsidRPr="00DD1BB7" w:rsidRDefault="00454721" w:rsidP="00454721">
            <w:pPr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 xml:space="preserve">38 – 42  </w:t>
            </w:r>
          </w:p>
          <w:p w14:paraId="018AF14C" w14:textId="601A15ED" w:rsidR="005B146A" w:rsidRPr="00DD1BB7" w:rsidRDefault="005B146A" w:rsidP="0045472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A579B51" w14:textId="77777777" w:rsidR="005B146A" w:rsidRPr="00DD1BB7" w:rsidRDefault="005B146A" w:rsidP="005B146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DEE60CC" w14:textId="63C80321" w:rsidR="005B146A" w:rsidRPr="00DD1BB7" w:rsidRDefault="00454721" w:rsidP="005B146A">
            <w:pPr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Draw and write about a time you got into a fight with a friend (How did you solve the problem?)</w:t>
            </w:r>
          </w:p>
        </w:tc>
        <w:tc>
          <w:tcPr>
            <w:tcW w:w="2694" w:type="dxa"/>
          </w:tcPr>
          <w:p w14:paraId="5D044667" w14:textId="77777777" w:rsidR="005B146A" w:rsidRPr="00DD1BB7" w:rsidRDefault="005B146A" w:rsidP="005B146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B146A" w:rsidRPr="00DD1BB7" w14:paraId="1667F2C6" w14:textId="77777777" w:rsidTr="0067789C">
        <w:tc>
          <w:tcPr>
            <w:tcW w:w="2127" w:type="dxa"/>
          </w:tcPr>
          <w:p w14:paraId="3AB4C7A7" w14:textId="77777777" w:rsidR="00DD1BB7" w:rsidRDefault="00DD1BB7" w:rsidP="005B146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419699B" w14:textId="5DF9295D" w:rsidR="005B146A" w:rsidRPr="00DD1BB7" w:rsidRDefault="005B146A" w:rsidP="005B146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D1BB7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</w:tc>
        <w:tc>
          <w:tcPr>
            <w:tcW w:w="2693" w:type="dxa"/>
          </w:tcPr>
          <w:p w14:paraId="4DF53C12" w14:textId="77777777" w:rsidR="005B146A" w:rsidRPr="00DD1BB7" w:rsidRDefault="005B146A" w:rsidP="005B146A">
            <w:pPr>
              <w:rPr>
                <w:rFonts w:ascii="Arial" w:hAnsi="Arial" w:cs="Arial"/>
                <w:sz w:val="20"/>
                <w:szCs w:val="20"/>
              </w:rPr>
            </w:pPr>
          </w:p>
          <w:p w14:paraId="540E536F" w14:textId="77777777" w:rsidR="005B146A" w:rsidRPr="00DD1BB7" w:rsidRDefault="005B146A" w:rsidP="005B146A">
            <w:pPr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44A39B72" w14:textId="77777777" w:rsidR="005B146A" w:rsidRPr="00DD1BB7" w:rsidRDefault="005B146A" w:rsidP="005B146A">
            <w:pPr>
              <w:rPr>
                <w:rFonts w:ascii="Arial" w:hAnsi="Arial" w:cs="Arial"/>
                <w:sz w:val="20"/>
                <w:szCs w:val="20"/>
              </w:rPr>
            </w:pPr>
          </w:p>
          <w:p w14:paraId="538F4140" w14:textId="77777777" w:rsidR="005B146A" w:rsidRPr="00DD1BB7" w:rsidRDefault="005B146A" w:rsidP="005B146A">
            <w:pPr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39C7101D" w14:textId="77777777" w:rsidR="005B146A" w:rsidRPr="00DD1BB7" w:rsidRDefault="005B146A" w:rsidP="005B146A">
            <w:pPr>
              <w:rPr>
                <w:rFonts w:ascii="Arial" w:hAnsi="Arial" w:cs="Arial"/>
                <w:sz w:val="20"/>
                <w:szCs w:val="20"/>
              </w:rPr>
            </w:pPr>
          </w:p>
          <w:p w14:paraId="24C1F68A" w14:textId="77777777" w:rsidR="005B146A" w:rsidRPr="00DD1BB7" w:rsidRDefault="005B146A" w:rsidP="005B146A">
            <w:pPr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401BC2FB" w14:textId="77777777" w:rsidR="005B146A" w:rsidRPr="00DD1BB7" w:rsidRDefault="005B146A" w:rsidP="005B146A">
            <w:pPr>
              <w:rPr>
                <w:rFonts w:ascii="Arial" w:hAnsi="Arial" w:cs="Arial"/>
                <w:sz w:val="20"/>
                <w:szCs w:val="20"/>
              </w:rPr>
            </w:pPr>
          </w:p>
          <w:p w14:paraId="33A70B33" w14:textId="77777777" w:rsidR="005B146A" w:rsidRPr="00DD1BB7" w:rsidRDefault="005B146A" w:rsidP="005B146A">
            <w:pPr>
              <w:rPr>
                <w:rFonts w:ascii="Arial" w:hAnsi="Arial" w:cs="Arial"/>
                <w:sz w:val="20"/>
                <w:szCs w:val="20"/>
              </w:rPr>
            </w:pPr>
            <w:r w:rsidRPr="00DD1BB7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  <w:p w14:paraId="0413EF87" w14:textId="16897DAD" w:rsidR="005B146A" w:rsidRPr="00DD1BB7" w:rsidRDefault="005B146A" w:rsidP="005B146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0BD8C771" w14:textId="77777777" w:rsidR="005B146A" w:rsidRPr="00DD1BB7" w:rsidRDefault="005B146A" w:rsidP="005B146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B146A" w:rsidRPr="00DD1BB7" w14:paraId="4F733474" w14:textId="77777777" w:rsidTr="0067789C">
        <w:tc>
          <w:tcPr>
            <w:tcW w:w="2127" w:type="dxa"/>
          </w:tcPr>
          <w:p w14:paraId="0EAA7D50" w14:textId="77777777" w:rsidR="005B146A" w:rsidRPr="00DD1BB7" w:rsidRDefault="005B146A" w:rsidP="005B146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D1BB7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29C4AB38" w14:textId="2A656398" w:rsidR="005B146A" w:rsidRPr="00DD1BB7" w:rsidRDefault="005B146A" w:rsidP="005B146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78E9456D" w14:textId="77777777" w:rsidR="005B146A" w:rsidRPr="00DD1BB7" w:rsidRDefault="005B146A" w:rsidP="005B146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8196EBF" w14:textId="77777777" w:rsidR="005B146A" w:rsidRPr="00DD1BB7" w:rsidRDefault="005B146A" w:rsidP="005B146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2BA4A82" w14:textId="77777777" w:rsidR="005B146A" w:rsidRPr="00DD1BB7" w:rsidRDefault="005B146A" w:rsidP="005B146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FC9551C" w14:textId="77777777" w:rsidR="005B146A" w:rsidRPr="00DD1BB7" w:rsidRDefault="005B146A" w:rsidP="005B146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19D304FE" w14:textId="77777777" w:rsidR="005B146A" w:rsidRPr="00DD1BB7" w:rsidRDefault="005B146A" w:rsidP="005B146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1B0181E" w14:textId="6F36E656" w:rsidR="00DE2763" w:rsidRPr="00F67CF3" w:rsidRDefault="00441972" w:rsidP="00441972">
      <w:pPr>
        <w:rPr>
          <w:rFonts w:ascii="Arial" w:hAnsi="Arial" w:cs="Arial"/>
          <w:b/>
          <w:sz w:val="20"/>
          <w:szCs w:val="20"/>
        </w:rPr>
      </w:pPr>
      <w:r w:rsidRPr="00F852F2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55168" behindDoc="0" locked="0" layoutInCell="1" allowOverlap="1" wp14:anchorId="7712F66B" wp14:editId="7A893363">
            <wp:simplePos x="0" y="0"/>
            <wp:positionH relativeFrom="column">
              <wp:posOffset>-666750</wp:posOffset>
            </wp:positionH>
            <wp:positionV relativeFrom="paragraph">
              <wp:posOffset>-689610</wp:posOffset>
            </wp:positionV>
            <wp:extent cx="2047875" cy="685800"/>
            <wp:effectExtent l="0" t="0" r="9525" b="0"/>
            <wp:wrapSquare wrapText="bothSides"/>
            <wp:docPr id="7" name="Picture 7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763" w:rsidRPr="00F852F2">
        <w:rPr>
          <w:rFonts w:ascii="Arial" w:hAnsi="Arial" w:cs="Arial"/>
          <w:sz w:val="18"/>
          <w:szCs w:val="18"/>
        </w:rPr>
        <w:t xml:space="preserve">                                          </w:t>
      </w:r>
      <w:r w:rsidR="004E4B21" w:rsidRPr="00F852F2">
        <w:rPr>
          <w:rFonts w:ascii="Arial" w:hAnsi="Arial" w:cs="Arial"/>
          <w:sz w:val="18"/>
          <w:szCs w:val="18"/>
        </w:rPr>
        <w:t xml:space="preserve">    </w:t>
      </w:r>
      <w:r w:rsidR="00D33B36" w:rsidRPr="00F852F2">
        <w:rPr>
          <w:rFonts w:ascii="Arial" w:hAnsi="Arial" w:cs="Arial"/>
          <w:sz w:val="18"/>
          <w:szCs w:val="18"/>
        </w:rPr>
        <w:t xml:space="preserve">    </w:t>
      </w:r>
      <w:r w:rsidR="00106734" w:rsidRPr="00F852F2">
        <w:rPr>
          <w:rFonts w:ascii="Arial" w:hAnsi="Arial" w:cs="Arial"/>
          <w:sz w:val="18"/>
          <w:szCs w:val="18"/>
        </w:rPr>
        <w:t xml:space="preserve">  </w:t>
      </w:r>
      <w:r w:rsidR="00983672" w:rsidRPr="00F852F2">
        <w:rPr>
          <w:rFonts w:ascii="Arial" w:hAnsi="Arial" w:cs="Arial"/>
          <w:sz w:val="18"/>
          <w:szCs w:val="18"/>
        </w:rPr>
        <w:t xml:space="preserve">   </w:t>
      </w:r>
      <w:r w:rsidR="004E4B21" w:rsidRPr="00F852F2">
        <w:rPr>
          <w:rFonts w:ascii="Arial" w:hAnsi="Arial" w:cs="Arial"/>
          <w:sz w:val="18"/>
          <w:szCs w:val="18"/>
        </w:rPr>
        <w:t xml:space="preserve"> </w:t>
      </w:r>
      <w:r w:rsidR="00DE2763" w:rsidRPr="00F852F2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                                     </w:t>
      </w:r>
      <w:r w:rsidR="00DE2763" w:rsidRPr="00F852F2">
        <w:rPr>
          <w:rFonts w:ascii="Arial" w:hAnsi="Arial" w:cs="Arial"/>
          <w:sz w:val="18"/>
          <w:szCs w:val="18"/>
        </w:rPr>
        <w:t xml:space="preserve"> </w:t>
      </w:r>
      <w:r w:rsidR="00F67CF3">
        <w:rPr>
          <w:rFonts w:ascii="Arial" w:hAnsi="Arial" w:cs="Arial"/>
          <w:sz w:val="18"/>
          <w:szCs w:val="18"/>
        </w:rPr>
        <w:t xml:space="preserve">       </w:t>
      </w:r>
      <w:r w:rsidR="00DE2763" w:rsidRPr="00F67CF3">
        <w:rPr>
          <w:rFonts w:ascii="Arial" w:hAnsi="Arial" w:cs="Arial"/>
          <w:b/>
          <w:sz w:val="20"/>
          <w:szCs w:val="20"/>
        </w:rPr>
        <w:t>ECD/FOUNDATION PHASE</w:t>
      </w:r>
    </w:p>
    <w:p w14:paraId="2B99DF70" w14:textId="7D491206" w:rsidR="00DE2763" w:rsidRPr="00F67CF3" w:rsidRDefault="00DE2763" w:rsidP="00DE2763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F67CF3">
        <w:rPr>
          <w:rFonts w:ascii="Arial" w:hAnsi="Arial" w:cs="Arial"/>
          <w:b/>
          <w:sz w:val="20"/>
          <w:szCs w:val="20"/>
        </w:rPr>
        <w:t xml:space="preserve">                         </w:t>
      </w:r>
      <w:r w:rsidR="00441972" w:rsidRPr="00F67CF3">
        <w:rPr>
          <w:rFonts w:ascii="Arial" w:hAnsi="Arial" w:cs="Arial"/>
          <w:b/>
          <w:sz w:val="20"/>
          <w:szCs w:val="20"/>
        </w:rPr>
        <w:t xml:space="preserve">                                </w:t>
      </w:r>
      <w:r w:rsidR="00A67598" w:rsidRPr="00F67CF3">
        <w:rPr>
          <w:rFonts w:ascii="Arial" w:hAnsi="Arial" w:cs="Arial"/>
          <w:b/>
          <w:sz w:val="20"/>
          <w:szCs w:val="20"/>
        </w:rPr>
        <w:t xml:space="preserve">    </w:t>
      </w:r>
      <w:r w:rsidR="00441972" w:rsidRPr="00F67CF3">
        <w:rPr>
          <w:rFonts w:ascii="Arial" w:hAnsi="Arial" w:cs="Arial"/>
          <w:b/>
          <w:sz w:val="20"/>
          <w:szCs w:val="20"/>
        </w:rPr>
        <w:t xml:space="preserve">    </w:t>
      </w:r>
      <w:r w:rsidRPr="00F67CF3">
        <w:rPr>
          <w:rFonts w:ascii="Arial" w:hAnsi="Arial" w:cs="Arial"/>
          <w:b/>
          <w:sz w:val="20"/>
          <w:szCs w:val="20"/>
        </w:rPr>
        <w:t xml:space="preserve">LESSON PLANS: FIRST ADDITIONAL LANGUAGE – ENGLISH </w:t>
      </w:r>
    </w:p>
    <w:p w14:paraId="4C90B5BB" w14:textId="5BF2D045" w:rsidR="007E5B44" w:rsidRPr="00F67CF3" w:rsidRDefault="00DE2763" w:rsidP="00990DB1">
      <w:pPr>
        <w:jc w:val="center"/>
        <w:rPr>
          <w:rFonts w:ascii="Arial" w:hAnsi="Arial" w:cs="Arial"/>
          <w:b/>
          <w:sz w:val="20"/>
          <w:szCs w:val="20"/>
        </w:rPr>
      </w:pPr>
      <w:r w:rsidRPr="00F67CF3">
        <w:rPr>
          <w:rFonts w:ascii="Arial" w:hAnsi="Arial" w:cs="Arial"/>
          <w:b/>
          <w:sz w:val="20"/>
          <w:szCs w:val="20"/>
        </w:rPr>
        <w:t xml:space="preserve">GRADE </w:t>
      </w:r>
      <w:r w:rsidR="003E7212" w:rsidRPr="00F67CF3">
        <w:rPr>
          <w:rFonts w:ascii="Arial" w:hAnsi="Arial" w:cs="Arial"/>
          <w:b/>
          <w:sz w:val="20"/>
          <w:szCs w:val="20"/>
        </w:rPr>
        <w:t>2</w:t>
      </w:r>
      <w:r w:rsidRPr="00F67CF3">
        <w:rPr>
          <w:rFonts w:ascii="Arial" w:hAnsi="Arial" w:cs="Arial"/>
          <w:b/>
          <w:sz w:val="20"/>
          <w:szCs w:val="20"/>
        </w:rPr>
        <w:t xml:space="preserve"> TERM </w:t>
      </w:r>
      <w:r w:rsidR="00D559FD" w:rsidRPr="00F67CF3">
        <w:rPr>
          <w:rFonts w:ascii="Arial" w:hAnsi="Arial" w:cs="Arial"/>
          <w:b/>
          <w:sz w:val="20"/>
          <w:szCs w:val="20"/>
        </w:rPr>
        <w:t>4</w:t>
      </w:r>
      <w:r w:rsidRPr="00F67CF3">
        <w:rPr>
          <w:rFonts w:ascii="Arial" w:hAnsi="Arial" w:cs="Arial"/>
          <w:b/>
          <w:sz w:val="20"/>
          <w:szCs w:val="20"/>
        </w:rPr>
        <w:t xml:space="preserve">                      </w:t>
      </w:r>
      <w:r w:rsidR="00AE69BD" w:rsidRPr="00F67CF3">
        <w:rPr>
          <w:rFonts w:ascii="Arial" w:hAnsi="Arial" w:cs="Arial"/>
          <w:b/>
          <w:sz w:val="20"/>
          <w:szCs w:val="20"/>
        </w:rPr>
        <w:t xml:space="preserve">                  </w:t>
      </w:r>
      <w:r w:rsidR="00F67CF3">
        <w:rPr>
          <w:rFonts w:ascii="Arial" w:hAnsi="Arial" w:cs="Arial"/>
          <w:b/>
          <w:sz w:val="20"/>
          <w:szCs w:val="20"/>
        </w:rPr>
        <w:t xml:space="preserve">                 </w:t>
      </w:r>
      <w:r w:rsidR="0060710F">
        <w:rPr>
          <w:rFonts w:ascii="Arial" w:hAnsi="Arial" w:cs="Arial"/>
          <w:b/>
          <w:sz w:val="20"/>
          <w:szCs w:val="20"/>
        </w:rPr>
        <w:t xml:space="preserve"> </w:t>
      </w:r>
      <w:r w:rsidR="00AE69BD" w:rsidRPr="00F67CF3">
        <w:rPr>
          <w:rFonts w:ascii="Arial" w:hAnsi="Arial" w:cs="Arial"/>
          <w:b/>
          <w:sz w:val="20"/>
          <w:szCs w:val="20"/>
        </w:rPr>
        <w:t xml:space="preserve">MAXIMUM TIME OF 3 HOURS      </w:t>
      </w:r>
      <w:r w:rsidRPr="00F67CF3">
        <w:rPr>
          <w:rFonts w:ascii="Arial" w:hAnsi="Arial" w:cs="Arial"/>
          <w:b/>
          <w:sz w:val="20"/>
          <w:szCs w:val="20"/>
        </w:rPr>
        <w:t xml:space="preserve">                                                      Week: 3</w:t>
      </w:r>
      <w:r w:rsidR="00990DB1" w:rsidRPr="00F67CF3">
        <w:rPr>
          <w:rFonts w:ascii="Arial" w:hAnsi="Arial" w:cs="Arial"/>
          <w:b/>
          <w:sz w:val="20"/>
          <w:szCs w:val="20"/>
        </w:rPr>
        <w:t xml:space="preserve"> – </w:t>
      </w:r>
      <w:r w:rsidR="00F63359" w:rsidRPr="00F67CF3">
        <w:rPr>
          <w:rFonts w:ascii="Arial" w:hAnsi="Arial" w:cs="Arial"/>
          <w:b/>
          <w:bCs/>
          <w:sz w:val="20"/>
          <w:szCs w:val="20"/>
        </w:rPr>
        <w:t>Historical Figures</w:t>
      </w:r>
      <w:r w:rsidR="007E5B44" w:rsidRPr="00F67CF3">
        <w:rPr>
          <w:rFonts w:ascii="Arial" w:hAnsi="Arial" w:cs="Arial"/>
          <w:b/>
          <w:sz w:val="20"/>
          <w:szCs w:val="20"/>
        </w:rPr>
        <w:t xml:space="preserve">                                                                                   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DE2763" w:rsidRPr="00F67CF3" w14:paraId="6DFD1C50" w14:textId="77777777" w:rsidTr="00B5049B">
        <w:tc>
          <w:tcPr>
            <w:tcW w:w="2127" w:type="dxa"/>
            <w:shd w:val="clear" w:color="auto" w:fill="D9D9D9" w:themeFill="background1" w:themeFillShade="D9"/>
          </w:tcPr>
          <w:p w14:paraId="0D2E0E37" w14:textId="77777777" w:rsidR="00DE2763" w:rsidRPr="00F67CF3" w:rsidRDefault="00DE2763" w:rsidP="0067789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sz w:val="20"/>
                <w:szCs w:val="20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AE411DF" w14:textId="77777777" w:rsidR="00DE2763" w:rsidRPr="00F67CF3" w:rsidRDefault="00DE2763" w:rsidP="0067789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sz w:val="20"/>
                <w:szCs w:val="20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A8E7333" w14:textId="77777777" w:rsidR="00DE2763" w:rsidRPr="00F67CF3" w:rsidRDefault="00DE2763" w:rsidP="0067789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sz w:val="20"/>
                <w:szCs w:val="20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5E6478B" w14:textId="77777777" w:rsidR="00DE2763" w:rsidRPr="00F67CF3" w:rsidRDefault="00DE2763" w:rsidP="0067789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sz w:val="20"/>
                <w:szCs w:val="20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E535513" w14:textId="77777777" w:rsidR="00DE2763" w:rsidRPr="00F67CF3" w:rsidRDefault="00DE2763" w:rsidP="0067789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sz w:val="20"/>
                <w:szCs w:val="20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2DF36882" w14:textId="77777777" w:rsidR="00DE2763" w:rsidRPr="00F67CF3" w:rsidRDefault="00DE2763" w:rsidP="0067789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sz w:val="20"/>
                <w:szCs w:val="20"/>
              </w:rPr>
              <w:t>FRIDAY</w:t>
            </w:r>
          </w:p>
        </w:tc>
      </w:tr>
      <w:tr w:rsidR="00202589" w:rsidRPr="00F67CF3" w14:paraId="5AD9C2BD" w14:textId="77777777" w:rsidTr="00B5049B">
        <w:tc>
          <w:tcPr>
            <w:tcW w:w="2127" w:type="dxa"/>
          </w:tcPr>
          <w:p w14:paraId="61086A23" w14:textId="4451BCB4" w:rsidR="00202589" w:rsidRPr="00F67CF3" w:rsidRDefault="00202589" w:rsidP="0020258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sz w:val="20"/>
                <w:szCs w:val="20"/>
              </w:rPr>
              <w:t>LISTENING AND SPEAKING: 3 days per week: Mondays, Wednesdays &amp; Fridays</w:t>
            </w:r>
          </w:p>
        </w:tc>
        <w:tc>
          <w:tcPr>
            <w:tcW w:w="2693" w:type="dxa"/>
          </w:tcPr>
          <w:p w14:paraId="2A6B613C" w14:textId="77777777" w:rsidR="007E7ABC" w:rsidRPr="00F67CF3" w:rsidRDefault="007E7ABC" w:rsidP="00C44D57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</w:rPr>
            </w:pPr>
          </w:p>
          <w:p w14:paraId="02045A7B" w14:textId="36886A86" w:rsidR="00C44D57" w:rsidRPr="00F67CF3" w:rsidRDefault="00C44D57" w:rsidP="00C44D57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 xml:space="preserve">Greeting </w:t>
            </w:r>
          </w:p>
          <w:p w14:paraId="1D21DFC0" w14:textId="1C850819" w:rsidR="00202589" w:rsidRPr="00F67CF3" w:rsidRDefault="00202589" w:rsidP="00C44D57">
            <w:pPr>
              <w:pStyle w:val="ListParagraph"/>
              <w:ind w:left="39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37918CA3" w14:textId="77777777" w:rsidR="00202589" w:rsidRPr="00F67CF3" w:rsidRDefault="00202589" w:rsidP="0020258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260B49B" w14:textId="77777777" w:rsidR="007E7ABC" w:rsidRPr="00F67CF3" w:rsidRDefault="007E7ABC" w:rsidP="00C44D57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</w:rPr>
            </w:pPr>
          </w:p>
          <w:p w14:paraId="4AB157F1" w14:textId="747E0A5E" w:rsidR="00C44D57" w:rsidRPr="00F67CF3" w:rsidRDefault="00C44D57" w:rsidP="00C44D57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 xml:space="preserve">Greeting </w:t>
            </w:r>
          </w:p>
          <w:p w14:paraId="07487E79" w14:textId="369469C5" w:rsidR="00202589" w:rsidRPr="00F67CF3" w:rsidRDefault="00202589" w:rsidP="00C44D5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3289525" w14:textId="77777777" w:rsidR="00202589" w:rsidRPr="00F67CF3" w:rsidRDefault="00202589" w:rsidP="0020258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7F47EEDF" w14:textId="77777777" w:rsidR="007E7ABC" w:rsidRPr="00F67CF3" w:rsidRDefault="007E7ABC" w:rsidP="00C44D57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</w:rPr>
            </w:pPr>
          </w:p>
          <w:p w14:paraId="72C7608D" w14:textId="72FD6CE8" w:rsidR="00C44D57" w:rsidRPr="00F67CF3" w:rsidRDefault="00C44D57" w:rsidP="00C44D57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 xml:space="preserve">Greeting </w:t>
            </w:r>
          </w:p>
          <w:p w14:paraId="3F2DCB37" w14:textId="76AA775D" w:rsidR="00202589" w:rsidRPr="00F67CF3" w:rsidRDefault="00202589" w:rsidP="00C44D5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D45FD" w:rsidRPr="00F67CF3" w14:paraId="02F590A5" w14:textId="77777777" w:rsidTr="00B5049B">
        <w:tc>
          <w:tcPr>
            <w:tcW w:w="2127" w:type="dxa"/>
          </w:tcPr>
          <w:p w14:paraId="7B994600" w14:textId="77777777" w:rsidR="007E7ABC" w:rsidRPr="00F67CF3" w:rsidRDefault="007E7ABC" w:rsidP="000D45F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86F4E42" w14:textId="77777777" w:rsidR="007E7ABC" w:rsidRPr="00F67CF3" w:rsidRDefault="007E7ABC" w:rsidP="000D45F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1CD1B36" w14:textId="77777777" w:rsidR="007E7ABC" w:rsidRPr="00F67CF3" w:rsidRDefault="007E7ABC" w:rsidP="000D45F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4EA0EAF" w14:textId="77777777" w:rsidR="007E7ABC" w:rsidRPr="00F67CF3" w:rsidRDefault="007E7ABC" w:rsidP="000D45F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CF1338F" w14:textId="77777777" w:rsidR="007E7ABC" w:rsidRPr="00F67CF3" w:rsidRDefault="007E7ABC" w:rsidP="000D45F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B66B11F" w14:textId="77777777" w:rsidR="007E7ABC" w:rsidRPr="00F67CF3" w:rsidRDefault="007E7ABC" w:rsidP="000D45F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E76BD65" w14:textId="77777777" w:rsidR="007E7ABC" w:rsidRPr="00F67CF3" w:rsidRDefault="007E7ABC" w:rsidP="000D45F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D66E9EB" w14:textId="77777777" w:rsidR="007E7ABC" w:rsidRPr="00F67CF3" w:rsidRDefault="007E7ABC" w:rsidP="000D45F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F234980" w14:textId="77777777" w:rsidR="007E7ABC" w:rsidRPr="00F67CF3" w:rsidRDefault="007E7ABC" w:rsidP="000D45F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33492EB" w14:textId="77777777" w:rsidR="007E7ABC" w:rsidRPr="00F67CF3" w:rsidRDefault="007E7ABC" w:rsidP="000D45F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950E6CA" w14:textId="77777777" w:rsidR="007E7ABC" w:rsidRPr="00F67CF3" w:rsidRDefault="007E7ABC" w:rsidP="000D45F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044B00F" w14:textId="62F4EDBA" w:rsidR="000D45FD" w:rsidRPr="00F67CF3" w:rsidRDefault="000D45FD" w:rsidP="000D45F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sz w:val="20"/>
                <w:szCs w:val="20"/>
              </w:rPr>
              <w:t>SONG / RHYME</w:t>
            </w:r>
          </w:p>
        </w:tc>
        <w:tc>
          <w:tcPr>
            <w:tcW w:w="2693" w:type="dxa"/>
          </w:tcPr>
          <w:p w14:paraId="696A61D8" w14:textId="77777777" w:rsidR="007E7ABC" w:rsidRPr="00F67CF3" w:rsidRDefault="007E7ABC" w:rsidP="007E7ABC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67CF3">
              <w:rPr>
                <w:rFonts w:ascii="Arial" w:hAnsi="Arial" w:cs="Arial"/>
                <w:sz w:val="20"/>
                <w:szCs w:val="20"/>
              </w:rPr>
              <w:t xml:space="preserve">: When the queen, goes marching in </w:t>
            </w:r>
          </w:p>
          <w:p w14:paraId="31389959" w14:textId="77777777" w:rsidR="007E7ABC" w:rsidRPr="00F67CF3" w:rsidRDefault="007E7ABC" w:rsidP="007E7ABC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67CF3">
              <w:rPr>
                <w:rFonts w:ascii="Arial" w:hAnsi="Arial" w:cs="Arial"/>
                <w:sz w:val="20"/>
                <w:szCs w:val="20"/>
              </w:rPr>
              <w:t xml:space="preserve">: March on the spot </w:t>
            </w:r>
          </w:p>
          <w:p w14:paraId="635FCB2A" w14:textId="77777777" w:rsidR="007E7ABC" w:rsidRPr="00F67CF3" w:rsidRDefault="007E7ABC" w:rsidP="007E7ABC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67CF3">
              <w:rPr>
                <w:rFonts w:ascii="Arial" w:hAnsi="Arial" w:cs="Arial"/>
                <w:sz w:val="20"/>
                <w:szCs w:val="20"/>
              </w:rPr>
              <w:t xml:space="preserve">: When the queen goes marching in </w:t>
            </w:r>
          </w:p>
          <w:p w14:paraId="6D01F04F" w14:textId="77777777" w:rsidR="007E7ABC" w:rsidRPr="00F67CF3" w:rsidRDefault="007E7ABC" w:rsidP="007E7ABC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67CF3">
              <w:rPr>
                <w:rFonts w:ascii="Arial" w:hAnsi="Arial" w:cs="Arial"/>
                <w:sz w:val="20"/>
                <w:szCs w:val="20"/>
              </w:rPr>
              <w:t xml:space="preserve">: March on the spot </w:t>
            </w:r>
          </w:p>
          <w:p w14:paraId="7E6CEFAC" w14:textId="77777777" w:rsidR="007E7ABC" w:rsidRPr="00F67CF3" w:rsidRDefault="007E7ABC" w:rsidP="007E7ABC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67CF3">
              <w:rPr>
                <w:rFonts w:ascii="Arial" w:hAnsi="Arial" w:cs="Arial"/>
                <w:sz w:val="20"/>
                <w:szCs w:val="20"/>
              </w:rPr>
              <w:t xml:space="preserve">: People stop and stare in wonder </w:t>
            </w:r>
          </w:p>
          <w:p w14:paraId="343385C2" w14:textId="77777777" w:rsidR="007E7ABC" w:rsidRPr="00F67CF3" w:rsidRDefault="007E7ABC" w:rsidP="007E7ABC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67CF3">
              <w:rPr>
                <w:rFonts w:ascii="Arial" w:hAnsi="Arial" w:cs="Arial"/>
                <w:sz w:val="20"/>
                <w:szCs w:val="20"/>
              </w:rPr>
              <w:t xml:space="preserve">: Stop and open your eyes wide </w:t>
            </w:r>
          </w:p>
          <w:p w14:paraId="379F2916" w14:textId="77777777" w:rsidR="007E7ABC" w:rsidRPr="00F67CF3" w:rsidRDefault="007E7ABC" w:rsidP="007E7ABC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67CF3">
              <w:rPr>
                <w:rFonts w:ascii="Arial" w:hAnsi="Arial" w:cs="Arial"/>
                <w:sz w:val="20"/>
                <w:szCs w:val="20"/>
              </w:rPr>
              <w:t xml:space="preserve">: When the queen goes marching in </w:t>
            </w:r>
          </w:p>
          <w:p w14:paraId="6FF80103" w14:textId="77777777" w:rsidR="007E7ABC" w:rsidRPr="00F67CF3" w:rsidRDefault="007E7ABC" w:rsidP="007E7ABC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bCs/>
                <w:sz w:val="20"/>
                <w:szCs w:val="20"/>
              </w:rPr>
              <w:t>Actions:</w:t>
            </w:r>
            <w:r w:rsidRPr="00F67CF3">
              <w:rPr>
                <w:rFonts w:ascii="Arial" w:hAnsi="Arial" w:cs="Arial"/>
                <w:sz w:val="20"/>
                <w:szCs w:val="20"/>
              </w:rPr>
              <w:t xml:space="preserve"> March on the spot </w:t>
            </w:r>
          </w:p>
          <w:p w14:paraId="184BCFFF" w14:textId="77777777" w:rsidR="007E7ABC" w:rsidRPr="00F67CF3" w:rsidRDefault="007E7ABC" w:rsidP="007E7ABC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67CF3">
              <w:rPr>
                <w:rFonts w:ascii="Arial" w:hAnsi="Arial" w:cs="Arial"/>
                <w:sz w:val="20"/>
                <w:szCs w:val="20"/>
              </w:rPr>
              <w:t xml:space="preserve">: When the king goes marching in </w:t>
            </w:r>
          </w:p>
          <w:p w14:paraId="2F771F83" w14:textId="77777777" w:rsidR="007E7ABC" w:rsidRPr="00F67CF3" w:rsidRDefault="007E7ABC" w:rsidP="007E7ABC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67CF3">
              <w:rPr>
                <w:rFonts w:ascii="Arial" w:hAnsi="Arial" w:cs="Arial"/>
                <w:sz w:val="20"/>
                <w:szCs w:val="20"/>
              </w:rPr>
              <w:t xml:space="preserve">: March on the spot </w:t>
            </w:r>
          </w:p>
          <w:p w14:paraId="0800AF13" w14:textId="77777777" w:rsidR="007E7ABC" w:rsidRPr="00F67CF3" w:rsidRDefault="007E7ABC" w:rsidP="007E7ABC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67CF3">
              <w:rPr>
                <w:rFonts w:ascii="Arial" w:hAnsi="Arial" w:cs="Arial"/>
                <w:sz w:val="20"/>
                <w:szCs w:val="20"/>
              </w:rPr>
              <w:t xml:space="preserve">: When the king goes marching in </w:t>
            </w:r>
          </w:p>
          <w:p w14:paraId="1D490E26" w14:textId="77777777" w:rsidR="007E7ABC" w:rsidRPr="00F67CF3" w:rsidRDefault="007E7ABC" w:rsidP="007E7ABC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67CF3">
              <w:rPr>
                <w:rFonts w:ascii="Arial" w:hAnsi="Arial" w:cs="Arial"/>
                <w:sz w:val="20"/>
                <w:szCs w:val="20"/>
              </w:rPr>
              <w:t xml:space="preserve">: March on the spot </w:t>
            </w:r>
          </w:p>
          <w:p w14:paraId="16B07BA8" w14:textId="77777777" w:rsidR="007E7ABC" w:rsidRPr="00F67CF3" w:rsidRDefault="007E7ABC" w:rsidP="007E7ABC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F67CF3">
              <w:rPr>
                <w:rFonts w:ascii="Arial" w:hAnsi="Arial" w:cs="Arial"/>
                <w:sz w:val="20"/>
                <w:szCs w:val="20"/>
              </w:rPr>
              <w:t xml:space="preserve">: People stop, and stare in wonder </w:t>
            </w:r>
          </w:p>
          <w:p w14:paraId="0B84AA2F" w14:textId="77777777" w:rsidR="007E7ABC" w:rsidRPr="00F67CF3" w:rsidRDefault="007E7ABC" w:rsidP="007E7ABC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67CF3">
              <w:rPr>
                <w:rFonts w:ascii="Arial" w:hAnsi="Arial" w:cs="Arial"/>
                <w:sz w:val="20"/>
                <w:szCs w:val="20"/>
              </w:rPr>
              <w:t xml:space="preserve">: Stop and open your eyes wide </w:t>
            </w:r>
          </w:p>
          <w:p w14:paraId="7B8191DB" w14:textId="77777777" w:rsidR="007E7ABC" w:rsidRPr="00F67CF3" w:rsidRDefault="007E7ABC" w:rsidP="007E7ABC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Lyrics</w:t>
            </w:r>
            <w:r w:rsidRPr="00F67CF3">
              <w:rPr>
                <w:rFonts w:ascii="Arial" w:hAnsi="Arial" w:cs="Arial"/>
                <w:sz w:val="20"/>
                <w:szCs w:val="20"/>
              </w:rPr>
              <w:t xml:space="preserve">: When the king goes marching in </w:t>
            </w:r>
          </w:p>
          <w:p w14:paraId="7623108E" w14:textId="34C57505" w:rsidR="000D45FD" w:rsidRPr="00F67CF3" w:rsidRDefault="007E7ABC" w:rsidP="007E7ABC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67CF3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F67CF3">
              <w:rPr>
                <w:rFonts w:ascii="Arial" w:hAnsi="Arial" w:cs="Arial"/>
                <w:sz w:val="20"/>
                <w:szCs w:val="20"/>
              </w:rPr>
              <w:t>: March on the spot</w:t>
            </w:r>
          </w:p>
        </w:tc>
        <w:tc>
          <w:tcPr>
            <w:tcW w:w="2693" w:type="dxa"/>
          </w:tcPr>
          <w:p w14:paraId="3A3F0103" w14:textId="77777777" w:rsidR="000D45FD" w:rsidRPr="00F67CF3" w:rsidRDefault="000D45FD" w:rsidP="000D45F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E169972" w14:textId="55B676DF" w:rsidR="000D45FD" w:rsidRPr="00F67CF3" w:rsidRDefault="007E7ABC" w:rsidP="00B5049B">
            <w:pPr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>Repeat the song / rhyme</w:t>
            </w:r>
          </w:p>
        </w:tc>
        <w:tc>
          <w:tcPr>
            <w:tcW w:w="2693" w:type="dxa"/>
          </w:tcPr>
          <w:p w14:paraId="64097D95" w14:textId="77777777" w:rsidR="000D45FD" w:rsidRPr="00F67CF3" w:rsidRDefault="000D45FD" w:rsidP="000D45F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5B23AECB" w14:textId="536721CC" w:rsidR="000D45FD" w:rsidRPr="00F67CF3" w:rsidRDefault="007E7ABC" w:rsidP="00B5049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>Repeat the song / rhyme</w:t>
            </w:r>
          </w:p>
        </w:tc>
      </w:tr>
      <w:tr w:rsidR="000D45FD" w:rsidRPr="00F67CF3" w14:paraId="7512C178" w14:textId="77777777" w:rsidTr="00B5049B">
        <w:tc>
          <w:tcPr>
            <w:tcW w:w="2127" w:type="dxa"/>
          </w:tcPr>
          <w:p w14:paraId="08A33D37" w14:textId="77777777" w:rsidR="00396650" w:rsidRDefault="00396650" w:rsidP="000D45F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F460E8F" w14:textId="77777777" w:rsidR="000D45FD" w:rsidRDefault="000D45FD" w:rsidP="000D45F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sz w:val="20"/>
                <w:szCs w:val="20"/>
              </w:rPr>
              <w:t>QUESTION OF THE DAY</w:t>
            </w:r>
          </w:p>
          <w:p w14:paraId="014DB063" w14:textId="79702B9D" w:rsidR="00396650" w:rsidRPr="00F67CF3" w:rsidRDefault="00396650" w:rsidP="000D45F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1C74873B" w14:textId="4396C184" w:rsidR="000D45FD" w:rsidRPr="00F67CF3" w:rsidRDefault="00683147" w:rsidP="000D45FD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>Put a question on the board related to the theme and let a group answer.</w:t>
            </w:r>
          </w:p>
        </w:tc>
        <w:tc>
          <w:tcPr>
            <w:tcW w:w="2693" w:type="dxa"/>
          </w:tcPr>
          <w:p w14:paraId="3D749DEE" w14:textId="77777777" w:rsidR="000D45FD" w:rsidRPr="00F67CF3" w:rsidRDefault="000D45FD" w:rsidP="000D45F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DDB7AFB" w14:textId="0896276F" w:rsidR="000D45FD" w:rsidRPr="00F67CF3" w:rsidRDefault="00683147" w:rsidP="000D45FD">
            <w:pPr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  <w:tc>
          <w:tcPr>
            <w:tcW w:w="2693" w:type="dxa"/>
          </w:tcPr>
          <w:p w14:paraId="2809C44E" w14:textId="77777777" w:rsidR="000D45FD" w:rsidRPr="00F67CF3" w:rsidRDefault="000D45FD" w:rsidP="000D45F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19BCA500" w14:textId="3A4F29BD" w:rsidR="000D45FD" w:rsidRPr="00F67CF3" w:rsidRDefault="00683147" w:rsidP="000D45F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</w:tr>
      <w:tr w:rsidR="000D45FD" w:rsidRPr="00F67CF3" w14:paraId="6EDB527C" w14:textId="77777777" w:rsidTr="00B5049B">
        <w:tc>
          <w:tcPr>
            <w:tcW w:w="2127" w:type="dxa"/>
          </w:tcPr>
          <w:p w14:paraId="07BEC631" w14:textId="77777777" w:rsidR="00396650" w:rsidRDefault="00396650" w:rsidP="000D45F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4DE891A" w14:textId="77777777" w:rsidR="000D45FD" w:rsidRDefault="000D45FD" w:rsidP="000D45F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sz w:val="20"/>
                <w:szCs w:val="20"/>
              </w:rPr>
              <w:t>VOCABULARY</w:t>
            </w:r>
          </w:p>
          <w:p w14:paraId="43F2D4EE" w14:textId="3CC60C9C" w:rsidR="00396650" w:rsidRPr="00F67CF3" w:rsidRDefault="00396650" w:rsidP="000D45F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55DF8BF8" w14:textId="2E52F3FB" w:rsidR="000D45FD" w:rsidRPr="00F67CF3" w:rsidRDefault="007330B2" w:rsidP="000D45FD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>history, past, statue, famous</w:t>
            </w:r>
          </w:p>
        </w:tc>
        <w:tc>
          <w:tcPr>
            <w:tcW w:w="2693" w:type="dxa"/>
          </w:tcPr>
          <w:p w14:paraId="7C099D4E" w14:textId="77777777" w:rsidR="000D45FD" w:rsidRPr="00F67CF3" w:rsidRDefault="000D45FD" w:rsidP="000D45F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7E4AEFA" w14:textId="39504D31" w:rsidR="000D45FD" w:rsidRPr="00F67CF3" w:rsidRDefault="007330B2" w:rsidP="000D45FD">
            <w:pPr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>king, queen, kingdom, throne</w:t>
            </w:r>
          </w:p>
        </w:tc>
        <w:tc>
          <w:tcPr>
            <w:tcW w:w="2693" w:type="dxa"/>
          </w:tcPr>
          <w:p w14:paraId="3B196731" w14:textId="77777777" w:rsidR="000D45FD" w:rsidRPr="00F67CF3" w:rsidRDefault="000D45FD" w:rsidP="000D45F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58988962" w14:textId="3EAA7636" w:rsidR="000D45FD" w:rsidRPr="00F67CF3" w:rsidRDefault="007330B2" w:rsidP="000D45F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>warrior, war, protect, fight</w:t>
            </w:r>
          </w:p>
        </w:tc>
      </w:tr>
      <w:tr w:rsidR="00B5049B" w:rsidRPr="00F67CF3" w14:paraId="563CF0B5" w14:textId="77777777" w:rsidTr="00B5049B">
        <w:tc>
          <w:tcPr>
            <w:tcW w:w="2127" w:type="dxa"/>
          </w:tcPr>
          <w:p w14:paraId="4D38664D" w14:textId="77777777" w:rsidR="00396650" w:rsidRDefault="00396650" w:rsidP="00B5049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0054D98" w14:textId="77777777" w:rsidR="00B5049B" w:rsidRDefault="00B5049B" w:rsidP="00B5049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sz w:val="20"/>
                <w:szCs w:val="20"/>
              </w:rPr>
              <w:t>SIGHT WORDS</w:t>
            </w:r>
          </w:p>
          <w:p w14:paraId="291EA0AD" w14:textId="07B96FDE" w:rsidR="00396650" w:rsidRPr="00F67CF3" w:rsidRDefault="00396650" w:rsidP="00B5049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1706CDF7" w14:textId="01A4DB3F" w:rsidR="00B5049B" w:rsidRPr="00F67CF3" w:rsidRDefault="00D23B42" w:rsidP="00B5049B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>passed, asked, who’s, until, before</w:t>
            </w:r>
          </w:p>
        </w:tc>
        <w:tc>
          <w:tcPr>
            <w:tcW w:w="2693" w:type="dxa"/>
          </w:tcPr>
          <w:p w14:paraId="7B182A49" w14:textId="77777777" w:rsidR="00B5049B" w:rsidRPr="00F67CF3" w:rsidRDefault="00B5049B" w:rsidP="00B5049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91B1D24" w14:textId="75401572" w:rsidR="00B5049B" w:rsidRPr="00F67CF3" w:rsidRDefault="00D23B42" w:rsidP="00B5049B">
            <w:pPr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>passed, asked, who’s, until, before</w:t>
            </w:r>
          </w:p>
        </w:tc>
        <w:tc>
          <w:tcPr>
            <w:tcW w:w="2693" w:type="dxa"/>
          </w:tcPr>
          <w:p w14:paraId="5039DA33" w14:textId="7CBA5917" w:rsidR="00B5049B" w:rsidRPr="00F67CF3" w:rsidRDefault="00B5049B" w:rsidP="00B5049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5674B47D" w14:textId="6C3155BE" w:rsidR="00B5049B" w:rsidRPr="00F67CF3" w:rsidRDefault="00D23B42" w:rsidP="00B5049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>passed, asked, who’s, until, before</w:t>
            </w:r>
          </w:p>
        </w:tc>
      </w:tr>
      <w:tr w:rsidR="0075787D" w:rsidRPr="00F67CF3" w14:paraId="4DF8FC67" w14:textId="77777777" w:rsidTr="00B5049B">
        <w:tc>
          <w:tcPr>
            <w:tcW w:w="2127" w:type="dxa"/>
          </w:tcPr>
          <w:p w14:paraId="3CDB3A19" w14:textId="77777777" w:rsidR="0075787D" w:rsidRPr="00F67CF3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sz w:val="20"/>
                <w:szCs w:val="20"/>
              </w:rPr>
              <w:t xml:space="preserve">SHARED READING: </w:t>
            </w:r>
            <w:r w:rsidRPr="00F67CF3">
              <w:rPr>
                <w:rFonts w:ascii="Arial" w:hAnsi="Arial" w:cs="Arial"/>
                <w:sz w:val="20"/>
                <w:szCs w:val="20"/>
              </w:rPr>
              <w:t xml:space="preserve">Title: </w:t>
            </w:r>
            <w:r w:rsidRPr="00F67CF3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</w:p>
          <w:p w14:paraId="4150A6A6" w14:textId="77777777" w:rsidR="0075787D" w:rsidRPr="00F67CF3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E1618C7" w14:textId="77777777" w:rsidR="0075787D" w:rsidRPr="00F67CF3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sz w:val="20"/>
                <w:szCs w:val="20"/>
              </w:rPr>
              <w:t>______________</w:t>
            </w:r>
          </w:p>
          <w:p w14:paraId="747C9732" w14:textId="40C16867" w:rsidR="0075787D" w:rsidRPr="00F67CF3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>2 days per week: Tuesdays and Thursdays. Use same Big Book over two weeks. One written activity per week. (use Six Bricks)</w:t>
            </w:r>
          </w:p>
        </w:tc>
        <w:tc>
          <w:tcPr>
            <w:tcW w:w="2693" w:type="dxa"/>
          </w:tcPr>
          <w:p w14:paraId="6AC14C40" w14:textId="1A2A4378" w:rsidR="0075787D" w:rsidRPr="00F67CF3" w:rsidRDefault="0075787D" w:rsidP="0075787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3FD2E04" w14:textId="61FD6BE5" w:rsidR="00C3776B" w:rsidRPr="00F67CF3" w:rsidRDefault="00C3776B" w:rsidP="00C3776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 xml:space="preserve">Pre Read </w:t>
            </w:r>
          </w:p>
          <w:p w14:paraId="14973375" w14:textId="139F6D58" w:rsidR="0075787D" w:rsidRPr="00F67CF3" w:rsidRDefault="0075787D" w:rsidP="00C3776B">
            <w:pPr>
              <w:ind w:left="3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79DBAD1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91496F4" w14:textId="08A129B8" w:rsidR="0075787D" w:rsidRPr="00F67CF3" w:rsidRDefault="00C3776B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>First Read (Make evaluations)</w:t>
            </w:r>
          </w:p>
        </w:tc>
        <w:tc>
          <w:tcPr>
            <w:tcW w:w="2694" w:type="dxa"/>
          </w:tcPr>
          <w:p w14:paraId="35EFDCDE" w14:textId="77777777" w:rsidR="0075787D" w:rsidRPr="00F67CF3" w:rsidRDefault="0075787D" w:rsidP="0075787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F67CF3" w14:paraId="551556EF" w14:textId="77777777" w:rsidTr="00B5049B">
        <w:tc>
          <w:tcPr>
            <w:tcW w:w="2127" w:type="dxa"/>
          </w:tcPr>
          <w:p w14:paraId="1666CF78" w14:textId="77777777" w:rsidR="00396650" w:rsidRDefault="00396650" w:rsidP="0060710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2E2B0E3" w14:textId="77777777" w:rsidR="0075787D" w:rsidRDefault="0075787D" w:rsidP="0060710F">
            <w:pPr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sz w:val="20"/>
                <w:szCs w:val="20"/>
              </w:rPr>
              <w:t xml:space="preserve">PHONICS: </w:t>
            </w:r>
            <w:r w:rsidRPr="00F67CF3">
              <w:rPr>
                <w:rFonts w:ascii="Arial" w:hAnsi="Arial" w:cs="Arial"/>
                <w:sz w:val="20"/>
                <w:szCs w:val="20"/>
              </w:rPr>
              <w:t>3 days per week (Mondays, Wednesdays &amp; Fridays) and 1 spelling test.</w:t>
            </w:r>
            <w:r w:rsidRPr="00F67CF3">
              <w:rPr>
                <w:rFonts w:ascii="Arial" w:hAnsi="Arial" w:cs="Arial"/>
                <w:b/>
                <w:sz w:val="20"/>
                <w:szCs w:val="20"/>
              </w:rPr>
              <w:t xml:space="preserve">  U</w:t>
            </w:r>
            <w:r w:rsidRPr="00F67CF3">
              <w:rPr>
                <w:rFonts w:ascii="Arial" w:hAnsi="Arial" w:cs="Arial"/>
                <w:sz w:val="20"/>
                <w:szCs w:val="20"/>
              </w:rPr>
              <w:t>se own Phonics programme.</w:t>
            </w:r>
          </w:p>
          <w:p w14:paraId="33A94E93" w14:textId="0131E9CB" w:rsidR="00396650" w:rsidRPr="00F67CF3" w:rsidRDefault="00396650" w:rsidP="0060710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53275AE9" w14:textId="77777777" w:rsidR="00BF0E1D" w:rsidRPr="00F67CF3" w:rsidRDefault="00BF0E1D" w:rsidP="00BF0E1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67CF3">
              <w:rPr>
                <w:rFonts w:ascii="Arial" w:hAnsi="Arial" w:cs="Arial"/>
                <w:b/>
                <w:bCs/>
                <w:sz w:val="20"/>
                <w:szCs w:val="20"/>
              </w:rPr>
              <w:t>cl</w:t>
            </w:r>
            <w:r w:rsidRPr="00F67CF3">
              <w:rPr>
                <w:rFonts w:ascii="Arial" w:hAnsi="Arial" w:cs="Arial"/>
                <w:sz w:val="20"/>
                <w:szCs w:val="20"/>
              </w:rPr>
              <w:t xml:space="preserve"> - cling, clap, cloth, clue, class pl plan, play, plum, </w:t>
            </w:r>
          </w:p>
          <w:p w14:paraId="27D77762" w14:textId="62F57A9E" w:rsidR="00BF0E1D" w:rsidRPr="00F67CF3" w:rsidRDefault="00BF0E1D" w:rsidP="00BF0E1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 xml:space="preserve">Introduce the sound and words </w:t>
            </w:r>
          </w:p>
          <w:p w14:paraId="63E00060" w14:textId="5D1E7C51" w:rsidR="0075787D" w:rsidRPr="00F67CF3" w:rsidRDefault="0075787D" w:rsidP="00BF0E1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D5E8CE1" w14:textId="77777777" w:rsidR="0075787D" w:rsidRPr="00F67CF3" w:rsidRDefault="0075787D" w:rsidP="0075787D">
            <w:pPr>
              <w:pStyle w:val="ListParagraph"/>
              <w:ind w:left="32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7F33D68A" w14:textId="4FAF33C6" w:rsidR="00BF0E1D" w:rsidRPr="00F67CF3" w:rsidRDefault="00BF0E1D" w:rsidP="00BF0E1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 xml:space="preserve">Segmenting and blending let the learners write the words in their books. </w:t>
            </w:r>
          </w:p>
          <w:p w14:paraId="64D55C51" w14:textId="06E8134C" w:rsidR="0075787D" w:rsidRPr="00F67CF3" w:rsidRDefault="0075787D" w:rsidP="00B5049B">
            <w:pPr>
              <w:pStyle w:val="ListParagraph"/>
              <w:ind w:left="4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6843715B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7E609967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sz w:val="20"/>
                <w:szCs w:val="20"/>
              </w:rPr>
              <w:t>Consolidation</w:t>
            </w:r>
            <w:r w:rsidRPr="00F67CF3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5AEA1374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 xml:space="preserve">Spelling Test </w:t>
            </w:r>
          </w:p>
          <w:p w14:paraId="6751329D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>Written activity / Worksheet</w:t>
            </w:r>
          </w:p>
          <w:p w14:paraId="3FCD7CD4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0F93FE6" w14:textId="0ACDD1AE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F67CF3" w14:paraId="2FE9E864" w14:textId="77777777" w:rsidTr="00B5049B">
        <w:tc>
          <w:tcPr>
            <w:tcW w:w="2127" w:type="dxa"/>
          </w:tcPr>
          <w:p w14:paraId="554F0660" w14:textId="77777777" w:rsidR="00396650" w:rsidRDefault="00396650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C4EF611" w14:textId="77777777" w:rsidR="0075787D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sz w:val="20"/>
                <w:szCs w:val="20"/>
              </w:rPr>
              <w:t xml:space="preserve">WRITING: </w:t>
            </w:r>
            <w:r w:rsidRPr="00F67CF3">
              <w:rPr>
                <w:rFonts w:ascii="Arial" w:hAnsi="Arial" w:cs="Arial"/>
                <w:sz w:val="20"/>
                <w:szCs w:val="20"/>
              </w:rPr>
              <w:t xml:space="preserve">2 days per week: Tuesdays and Thursdays </w:t>
            </w:r>
          </w:p>
          <w:p w14:paraId="2EB4FCBF" w14:textId="53B4708F" w:rsidR="00396650" w:rsidRPr="00F67CF3" w:rsidRDefault="00396650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7050F0C5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4D1F797" w14:textId="77777777" w:rsidR="007F642C" w:rsidRPr="00F67CF3" w:rsidRDefault="007F642C" w:rsidP="007F642C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>Things I know about history:</w:t>
            </w:r>
          </w:p>
          <w:p w14:paraId="661445CD" w14:textId="77777777" w:rsidR="007F642C" w:rsidRPr="00F67CF3" w:rsidRDefault="007F642C" w:rsidP="007F642C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 xml:space="preserve">1. ………. </w:t>
            </w:r>
          </w:p>
          <w:p w14:paraId="6C31970C" w14:textId="359E2C0B" w:rsidR="00B5049B" w:rsidRPr="00F67CF3" w:rsidRDefault="007F642C" w:rsidP="0060710F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 xml:space="preserve">2. ………. </w:t>
            </w:r>
          </w:p>
        </w:tc>
        <w:tc>
          <w:tcPr>
            <w:tcW w:w="2693" w:type="dxa"/>
          </w:tcPr>
          <w:p w14:paraId="457C8D56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7D88E70" w14:textId="77777777" w:rsidR="007F642C" w:rsidRPr="00F67CF3" w:rsidRDefault="007F642C" w:rsidP="007F642C">
            <w:pPr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 xml:space="preserve">Questions I have about history: </w:t>
            </w:r>
          </w:p>
          <w:p w14:paraId="39DD1576" w14:textId="18030842" w:rsidR="007F642C" w:rsidRPr="00F67CF3" w:rsidRDefault="007F642C" w:rsidP="007F642C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 xml:space="preserve">………. </w:t>
            </w:r>
          </w:p>
          <w:p w14:paraId="7C978712" w14:textId="060AFC23" w:rsidR="0075787D" w:rsidRPr="00F67CF3" w:rsidRDefault="007F642C" w:rsidP="007F642C">
            <w:pPr>
              <w:spacing w:after="20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 xml:space="preserve">        2. ………</w:t>
            </w:r>
          </w:p>
        </w:tc>
        <w:tc>
          <w:tcPr>
            <w:tcW w:w="2694" w:type="dxa"/>
          </w:tcPr>
          <w:p w14:paraId="5C25C455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F67CF3" w14:paraId="039C225A" w14:textId="77777777" w:rsidTr="00B5049B">
        <w:tc>
          <w:tcPr>
            <w:tcW w:w="2127" w:type="dxa"/>
          </w:tcPr>
          <w:p w14:paraId="7627B8FD" w14:textId="77777777" w:rsidR="00396650" w:rsidRDefault="00396650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48E901C" w14:textId="77777777" w:rsidR="0075787D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sz w:val="20"/>
                <w:szCs w:val="20"/>
              </w:rPr>
              <w:t xml:space="preserve">GROUP-GUIDED READING: </w:t>
            </w:r>
            <w:r w:rsidRPr="00F67CF3">
              <w:rPr>
                <w:rFonts w:ascii="Arial" w:hAnsi="Arial" w:cs="Arial"/>
                <w:sz w:val="20"/>
                <w:szCs w:val="20"/>
              </w:rPr>
              <w:t>1 group for reading every day = 5 groups per week</w:t>
            </w:r>
          </w:p>
          <w:p w14:paraId="3B85134E" w14:textId="684B8733" w:rsidR="00396650" w:rsidRPr="00F67CF3" w:rsidRDefault="00396650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7B425C0B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3BD2017D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028FFD0B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68EB404C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40E9162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5DEC2B0D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483C7261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51FCD937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C25F4FC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073457DE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E1B9DE9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0485F1AE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1954168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75FAF829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80F44BE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3CCCECA3" w14:textId="77777777" w:rsidR="0075787D" w:rsidRPr="00F67CF3" w:rsidRDefault="0075787D" w:rsidP="0075787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eastAsia="en-ZA"/>
              </w:rPr>
            </w:pPr>
          </w:p>
        </w:tc>
        <w:tc>
          <w:tcPr>
            <w:tcW w:w="2694" w:type="dxa"/>
          </w:tcPr>
          <w:p w14:paraId="1C9F0B39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1C7E53AA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55C5EF3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33B360FA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F67CF3" w14:paraId="372FA5C5" w14:textId="77777777" w:rsidTr="00B5049B">
        <w:tc>
          <w:tcPr>
            <w:tcW w:w="2127" w:type="dxa"/>
          </w:tcPr>
          <w:p w14:paraId="6D0C07D6" w14:textId="77777777" w:rsidR="00396650" w:rsidRDefault="00396650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D13066C" w14:textId="5C3B612E" w:rsidR="0075787D" w:rsidRPr="00F67CF3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sz w:val="20"/>
                <w:szCs w:val="20"/>
              </w:rPr>
              <w:t>EXTENSION ACTIVITY</w:t>
            </w:r>
          </w:p>
        </w:tc>
        <w:tc>
          <w:tcPr>
            <w:tcW w:w="2693" w:type="dxa"/>
          </w:tcPr>
          <w:p w14:paraId="6DEA3220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9BAD26E" w14:textId="77777777" w:rsidR="00581FE3" w:rsidRPr="00F67CF3" w:rsidRDefault="00581FE3" w:rsidP="00581FE3">
            <w:pPr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>DBE workbook 2 pages</w:t>
            </w:r>
          </w:p>
          <w:p w14:paraId="7B7A0026" w14:textId="7B664309" w:rsidR="00581FE3" w:rsidRPr="00F67CF3" w:rsidRDefault="00581FE3" w:rsidP="00581FE3">
            <w:pPr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>43</w:t>
            </w:r>
            <w:r w:rsidR="00F67CF3" w:rsidRPr="00F67CF3">
              <w:rPr>
                <w:rFonts w:ascii="Arial" w:hAnsi="Arial" w:cs="Arial"/>
                <w:sz w:val="20"/>
                <w:szCs w:val="20"/>
              </w:rPr>
              <w:t xml:space="preserve"> – 44 </w:t>
            </w:r>
            <w:r w:rsidRPr="00F67CF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C91EE1C" w14:textId="53F5CED5" w:rsidR="0075787D" w:rsidRPr="00F67CF3" w:rsidRDefault="0075787D" w:rsidP="00581FE3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5688503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7C7DA81" w14:textId="77777777" w:rsidR="00581FE3" w:rsidRPr="00F67CF3" w:rsidRDefault="00581FE3" w:rsidP="00581FE3">
            <w:pPr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>Draw and write about a historical figure that you know</w:t>
            </w:r>
          </w:p>
          <w:p w14:paraId="65C37996" w14:textId="6A88EBC9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171C63DC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F67CF3" w14:paraId="12668EF1" w14:textId="77777777" w:rsidTr="00B5049B">
        <w:tc>
          <w:tcPr>
            <w:tcW w:w="2127" w:type="dxa"/>
          </w:tcPr>
          <w:p w14:paraId="17DE8DC5" w14:textId="77777777" w:rsidR="0075787D" w:rsidRPr="00F67CF3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FF18573" w14:textId="29D40DDF" w:rsidR="0075787D" w:rsidRPr="00F67CF3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</w:tc>
        <w:tc>
          <w:tcPr>
            <w:tcW w:w="2693" w:type="dxa"/>
          </w:tcPr>
          <w:p w14:paraId="7F99602B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A0B5831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60433254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0CEEBB40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3D924DF5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0C58353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>EFAL DBE W/B p________</w:t>
            </w:r>
          </w:p>
        </w:tc>
        <w:tc>
          <w:tcPr>
            <w:tcW w:w="2693" w:type="dxa"/>
          </w:tcPr>
          <w:p w14:paraId="244BE065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5A890877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F67CF3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  <w:p w14:paraId="0DEC42FC" w14:textId="5FB915DF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3BD26B2E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F67CF3" w14:paraId="5FCA8743" w14:textId="77777777" w:rsidTr="00B5049B">
        <w:tc>
          <w:tcPr>
            <w:tcW w:w="2127" w:type="dxa"/>
          </w:tcPr>
          <w:p w14:paraId="0386751E" w14:textId="0AE89224" w:rsidR="0075787D" w:rsidRPr="00F67CF3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23CC0B1" w14:textId="77777777" w:rsidR="0075787D" w:rsidRPr="00F67CF3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67CF3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5847B0E6" w14:textId="477F1B7C" w:rsidR="0075787D" w:rsidRPr="00F67CF3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515A5FD0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31A9CDC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F0065C8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D4D9CE5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3588E51E" w14:textId="77777777" w:rsidR="0075787D" w:rsidRPr="00F67CF3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B7792CE" w14:textId="77777777" w:rsidR="00B5049B" w:rsidRDefault="00B5049B" w:rsidP="00DE2763">
      <w:pPr>
        <w:rPr>
          <w:rFonts w:ascii="Arial" w:hAnsi="Arial" w:cs="Arial"/>
          <w:sz w:val="18"/>
          <w:szCs w:val="18"/>
        </w:rPr>
      </w:pPr>
    </w:p>
    <w:p w14:paraId="01A7631D" w14:textId="77777777" w:rsidR="00B5049B" w:rsidRDefault="00B5049B" w:rsidP="00DE2763">
      <w:pPr>
        <w:rPr>
          <w:rFonts w:ascii="Arial" w:hAnsi="Arial" w:cs="Arial"/>
          <w:sz w:val="18"/>
          <w:szCs w:val="18"/>
        </w:rPr>
      </w:pPr>
    </w:p>
    <w:p w14:paraId="335F94B9" w14:textId="77777777" w:rsidR="00B5049B" w:rsidRDefault="00B5049B" w:rsidP="00DE2763">
      <w:pPr>
        <w:rPr>
          <w:rFonts w:ascii="Arial" w:hAnsi="Arial" w:cs="Arial"/>
          <w:sz w:val="18"/>
          <w:szCs w:val="18"/>
        </w:rPr>
      </w:pPr>
    </w:p>
    <w:p w14:paraId="510B67AC" w14:textId="77777777" w:rsidR="00B5049B" w:rsidRDefault="00B5049B" w:rsidP="00DE2763">
      <w:pPr>
        <w:rPr>
          <w:rFonts w:ascii="Arial" w:hAnsi="Arial" w:cs="Arial"/>
          <w:sz w:val="18"/>
          <w:szCs w:val="18"/>
        </w:rPr>
      </w:pPr>
    </w:p>
    <w:p w14:paraId="1BF6E8C6" w14:textId="77777777" w:rsidR="00B5049B" w:rsidRDefault="00B5049B" w:rsidP="00DE2763">
      <w:pPr>
        <w:rPr>
          <w:rFonts w:ascii="Arial" w:hAnsi="Arial" w:cs="Arial"/>
          <w:sz w:val="18"/>
          <w:szCs w:val="18"/>
        </w:rPr>
      </w:pPr>
    </w:p>
    <w:p w14:paraId="19CA91F0" w14:textId="77777777" w:rsidR="00B5049B" w:rsidRDefault="00B5049B" w:rsidP="00DE2763">
      <w:pPr>
        <w:rPr>
          <w:rFonts w:ascii="Arial" w:hAnsi="Arial" w:cs="Arial"/>
          <w:sz w:val="18"/>
          <w:szCs w:val="18"/>
        </w:rPr>
      </w:pPr>
    </w:p>
    <w:p w14:paraId="345F0172" w14:textId="77777777" w:rsidR="00B5049B" w:rsidRDefault="00B5049B" w:rsidP="00DE2763">
      <w:pPr>
        <w:rPr>
          <w:rFonts w:ascii="Arial" w:hAnsi="Arial" w:cs="Arial"/>
          <w:sz w:val="18"/>
          <w:szCs w:val="18"/>
        </w:rPr>
      </w:pPr>
    </w:p>
    <w:p w14:paraId="638C5BE9" w14:textId="77777777" w:rsidR="00B5049B" w:rsidRDefault="00B5049B" w:rsidP="00DE2763">
      <w:pPr>
        <w:rPr>
          <w:rFonts w:ascii="Arial" w:hAnsi="Arial" w:cs="Arial"/>
          <w:sz w:val="18"/>
          <w:szCs w:val="18"/>
        </w:rPr>
      </w:pPr>
    </w:p>
    <w:p w14:paraId="4221B4A1" w14:textId="77777777" w:rsidR="00B5049B" w:rsidRDefault="00B5049B" w:rsidP="00DE2763">
      <w:pPr>
        <w:rPr>
          <w:rFonts w:ascii="Arial" w:hAnsi="Arial" w:cs="Arial"/>
          <w:sz w:val="18"/>
          <w:szCs w:val="18"/>
        </w:rPr>
      </w:pPr>
    </w:p>
    <w:p w14:paraId="0FD9045D" w14:textId="77777777" w:rsidR="00B5049B" w:rsidRDefault="00B5049B" w:rsidP="00DE2763">
      <w:pPr>
        <w:rPr>
          <w:rFonts w:ascii="Arial" w:hAnsi="Arial" w:cs="Arial"/>
          <w:sz w:val="18"/>
          <w:szCs w:val="18"/>
        </w:rPr>
      </w:pPr>
    </w:p>
    <w:p w14:paraId="0C4B82A8" w14:textId="77777777" w:rsidR="00B5049B" w:rsidRDefault="00B5049B" w:rsidP="00DE2763">
      <w:pPr>
        <w:rPr>
          <w:rFonts w:ascii="Arial" w:hAnsi="Arial" w:cs="Arial"/>
          <w:sz w:val="18"/>
          <w:szCs w:val="18"/>
        </w:rPr>
      </w:pPr>
    </w:p>
    <w:p w14:paraId="796BD5A8" w14:textId="77777777" w:rsidR="00B5049B" w:rsidRDefault="00B5049B" w:rsidP="00DE2763">
      <w:pPr>
        <w:rPr>
          <w:rFonts w:ascii="Arial" w:hAnsi="Arial" w:cs="Arial"/>
          <w:sz w:val="18"/>
          <w:szCs w:val="18"/>
        </w:rPr>
      </w:pPr>
    </w:p>
    <w:p w14:paraId="7EF22C86" w14:textId="77777777" w:rsidR="00B5049B" w:rsidRDefault="00B5049B" w:rsidP="00DE2763">
      <w:pPr>
        <w:rPr>
          <w:rFonts w:ascii="Arial" w:hAnsi="Arial" w:cs="Arial"/>
          <w:sz w:val="18"/>
          <w:szCs w:val="18"/>
        </w:rPr>
      </w:pPr>
    </w:p>
    <w:p w14:paraId="517A94E0" w14:textId="62DB199D" w:rsidR="00DE2763" w:rsidRPr="00845E18" w:rsidRDefault="00B5049B" w:rsidP="006D3E23">
      <w:pPr>
        <w:rPr>
          <w:rFonts w:ascii="Arial" w:hAnsi="Arial" w:cs="Arial"/>
          <w:b/>
          <w:sz w:val="20"/>
          <w:szCs w:val="20"/>
        </w:rPr>
      </w:pPr>
      <w:r w:rsidRPr="00F852F2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57216" behindDoc="0" locked="0" layoutInCell="1" allowOverlap="1" wp14:anchorId="4BEBD038" wp14:editId="01B6F773">
            <wp:simplePos x="0" y="0"/>
            <wp:positionH relativeFrom="column">
              <wp:posOffset>-476250</wp:posOffset>
            </wp:positionH>
            <wp:positionV relativeFrom="paragraph">
              <wp:posOffset>-480060</wp:posOffset>
            </wp:positionV>
            <wp:extent cx="2047875" cy="685800"/>
            <wp:effectExtent l="0" t="0" r="9525" b="0"/>
            <wp:wrapSquare wrapText="bothSides"/>
            <wp:docPr id="8" name="Picture 8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763" w:rsidRPr="00F852F2">
        <w:rPr>
          <w:rFonts w:ascii="Arial" w:hAnsi="Arial" w:cs="Arial"/>
          <w:sz w:val="18"/>
          <w:szCs w:val="18"/>
        </w:rPr>
        <w:t xml:space="preserve">                         </w:t>
      </w:r>
      <w:r w:rsidR="002C2101" w:rsidRPr="00F852F2">
        <w:rPr>
          <w:rFonts w:ascii="Arial" w:hAnsi="Arial" w:cs="Arial"/>
          <w:sz w:val="18"/>
          <w:szCs w:val="18"/>
        </w:rPr>
        <w:t xml:space="preserve">    </w:t>
      </w:r>
      <w:r w:rsidR="00DE2763" w:rsidRPr="00F852F2">
        <w:rPr>
          <w:rFonts w:ascii="Arial" w:hAnsi="Arial" w:cs="Arial"/>
          <w:sz w:val="18"/>
          <w:szCs w:val="18"/>
        </w:rPr>
        <w:t xml:space="preserve"> </w:t>
      </w:r>
      <w:r w:rsidR="004E4B21" w:rsidRPr="00F852F2">
        <w:rPr>
          <w:rFonts w:ascii="Arial" w:hAnsi="Arial" w:cs="Arial"/>
          <w:sz w:val="18"/>
          <w:szCs w:val="18"/>
        </w:rPr>
        <w:t xml:space="preserve">    </w:t>
      </w:r>
      <w:r w:rsidR="00A42162" w:rsidRPr="00F852F2">
        <w:rPr>
          <w:rFonts w:ascii="Arial" w:hAnsi="Arial" w:cs="Arial"/>
          <w:sz w:val="18"/>
          <w:szCs w:val="18"/>
        </w:rPr>
        <w:t xml:space="preserve">     </w:t>
      </w:r>
      <w:r w:rsidR="00E8507B" w:rsidRPr="00F852F2">
        <w:rPr>
          <w:rFonts w:ascii="Arial" w:hAnsi="Arial" w:cs="Arial"/>
          <w:sz w:val="18"/>
          <w:szCs w:val="18"/>
        </w:rPr>
        <w:t xml:space="preserve">  </w:t>
      </w:r>
      <w:r w:rsidR="004E4B21" w:rsidRPr="00F852F2">
        <w:rPr>
          <w:rFonts w:ascii="Arial" w:hAnsi="Arial" w:cs="Arial"/>
          <w:sz w:val="18"/>
          <w:szCs w:val="18"/>
        </w:rPr>
        <w:t xml:space="preserve"> </w:t>
      </w:r>
      <w:r w:rsidR="00DE2763" w:rsidRPr="00F852F2">
        <w:rPr>
          <w:rFonts w:ascii="Arial" w:hAnsi="Arial" w:cs="Arial"/>
          <w:sz w:val="18"/>
          <w:szCs w:val="18"/>
        </w:rPr>
        <w:t xml:space="preserve"> </w:t>
      </w:r>
      <w:r w:rsidR="00845E18">
        <w:rPr>
          <w:rFonts w:ascii="Arial" w:hAnsi="Arial" w:cs="Arial"/>
          <w:sz w:val="18"/>
          <w:szCs w:val="18"/>
        </w:rPr>
        <w:t xml:space="preserve">                      </w:t>
      </w:r>
      <w:r w:rsidR="00DE2763" w:rsidRPr="00F852F2">
        <w:rPr>
          <w:rFonts w:ascii="Arial" w:hAnsi="Arial" w:cs="Arial"/>
          <w:sz w:val="18"/>
          <w:szCs w:val="18"/>
        </w:rPr>
        <w:t xml:space="preserve"> </w:t>
      </w:r>
      <w:r w:rsidR="00DE2763" w:rsidRPr="00845E18">
        <w:rPr>
          <w:rFonts w:ascii="Arial" w:hAnsi="Arial" w:cs="Arial"/>
          <w:b/>
          <w:sz w:val="20"/>
          <w:szCs w:val="20"/>
        </w:rPr>
        <w:t>ECD/FOUNDATION PHASE</w:t>
      </w:r>
    </w:p>
    <w:p w14:paraId="66AE3D99" w14:textId="3B0A551C" w:rsidR="00DE2763" w:rsidRPr="00845E18" w:rsidRDefault="00DE2763" w:rsidP="00DE2763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845E18">
        <w:rPr>
          <w:rFonts w:ascii="Arial" w:hAnsi="Arial" w:cs="Arial"/>
          <w:b/>
          <w:sz w:val="20"/>
          <w:szCs w:val="20"/>
        </w:rPr>
        <w:t xml:space="preserve">                       </w:t>
      </w:r>
      <w:r w:rsidR="00A42162" w:rsidRPr="00845E18">
        <w:rPr>
          <w:rFonts w:ascii="Arial" w:hAnsi="Arial" w:cs="Arial"/>
          <w:b/>
          <w:sz w:val="20"/>
          <w:szCs w:val="20"/>
        </w:rPr>
        <w:t xml:space="preserve"> </w:t>
      </w:r>
      <w:r w:rsidR="00E8507B" w:rsidRPr="00845E18">
        <w:rPr>
          <w:rFonts w:ascii="Arial" w:hAnsi="Arial" w:cs="Arial"/>
          <w:b/>
          <w:sz w:val="20"/>
          <w:szCs w:val="20"/>
        </w:rPr>
        <w:t xml:space="preserve">   </w:t>
      </w:r>
      <w:r w:rsidRPr="00845E18">
        <w:rPr>
          <w:rFonts w:ascii="Arial" w:hAnsi="Arial" w:cs="Arial"/>
          <w:b/>
          <w:sz w:val="20"/>
          <w:szCs w:val="20"/>
        </w:rPr>
        <w:t xml:space="preserve">  </w:t>
      </w:r>
      <w:r w:rsidR="006D3E23" w:rsidRPr="00845E18">
        <w:rPr>
          <w:rFonts w:ascii="Arial" w:hAnsi="Arial" w:cs="Arial"/>
          <w:b/>
          <w:sz w:val="20"/>
          <w:szCs w:val="20"/>
        </w:rPr>
        <w:t xml:space="preserve">                          </w:t>
      </w:r>
      <w:r w:rsidR="00AE69BD" w:rsidRPr="00845E18">
        <w:rPr>
          <w:rFonts w:ascii="Arial" w:hAnsi="Arial" w:cs="Arial"/>
          <w:b/>
          <w:sz w:val="20"/>
          <w:szCs w:val="20"/>
        </w:rPr>
        <w:t xml:space="preserve">  </w:t>
      </w:r>
      <w:r w:rsidR="00A67598" w:rsidRPr="00845E18">
        <w:rPr>
          <w:rFonts w:ascii="Arial" w:hAnsi="Arial" w:cs="Arial"/>
          <w:b/>
          <w:sz w:val="20"/>
          <w:szCs w:val="20"/>
        </w:rPr>
        <w:t xml:space="preserve">     </w:t>
      </w:r>
      <w:r w:rsidR="00AE69BD" w:rsidRPr="00845E18">
        <w:rPr>
          <w:rFonts w:ascii="Arial" w:hAnsi="Arial" w:cs="Arial"/>
          <w:b/>
          <w:sz w:val="20"/>
          <w:szCs w:val="20"/>
        </w:rPr>
        <w:t xml:space="preserve"> </w:t>
      </w:r>
      <w:r w:rsidR="00D243A6" w:rsidRPr="00845E18">
        <w:rPr>
          <w:rFonts w:ascii="Arial" w:hAnsi="Arial" w:cs="Arial"/>
          <w:b/>
          <w:sz w:val="20"/>
          <w:szCs w:val="20"/>
        </w:rPr>
        <w:t xml:space="preserve">    </w:t>
      </w:r>
      <w:r w:rsidR="00AE69BD" w:rsidRPr="00845E18">
        <w:rPr>
          <w:rFonts w:ascii="Arial" w:hAnsi="Arial" w:cs="Arial"/>
          <w:b/>
          <w:sz w:val="20"/>
          <w:szCs w:val="20"/>
        </w:rPr>
        <w:t xml:space="preserve"> </w:t>
      </w:r>
      <w:r w:rsidR="006D3E23" w:rsidRPr="00845E18">
        <w:rPr>
          <w:rFonts w:ascii="Arial" w:hAnsi="Arial" w:cs="Arial"/>
          <w:b/>
          <w:sz w:val="20"/>
          <w:szCs w:val="20"/>
        </w:rPr>
        <w:t xml:space="preserve">   </w:t>
      </w:r>
      <w:r w:rsidRPr="00845E18">
        <w:rPr>
          <w:rFonts w:ascii="Arial" w:hAnsi="Arial" w:cs="Arial"/>
          <w:b/>
          <w:sz w:val="20"/>
          <w:szCs w:val="20"/>
        </w:rPr>
        <w:t xml:space="preserve">LESSON PLANS: FIRST ADDITIONAL LANGUAGE – ENGLISH </w:t>
      </w:r>
    </w:p>
    <w:p w14:paraId="66221EF3" w14:textId="05B29875" w:rsidR="007E5B44" w:rsidRPr="00845E18" w:rsidRDefault="00DE2763" w:rsidP="00990DB1">
      <w:pPr>
        <w:jc w:val="center"/>
        <w:rPr>
          <w:rFonts w:ascii="Arial" w:hAnsi="Arial" w:cs="Arial"/>
          <w:b/>
          <w:sz w:val="20"/>
          <w:szCs w:val="20"/>
        </w:rPr>
      </w:pPr>
      <w:r w:rsidRPr="00845E18">
        <w:rPr>
          <w:rFonts w:ascii="Arial" w:hAnsi="Arial" w:cs="Arial"/>
          <w:b/>
          <w:sz w:val="20"/>
          <w:szCs w:val="20"/>
        </w:rPr>
        <w:t xml:space="preserve">  GRADE </w:t>
      </w:r>
      <w:r w:rsidR="003E7212" w:rsidRPr="00845E18">
        <w:rPr>
          <w:rFonts w:ascii="Arial" w:hAnsi="Arial" w:cs="Arial"/>
          <w:b/>
          <w:sz w:val="20"/>
          <w:szCs w:val="20"/>
        </w:rPr>
        <w:t>2</w:t>
      </w:r>
      <w:r w:rsidRPr="00845E18">
        <w:rPr>
          <w:rFonts w:ascii="Arial" w:hAnsi="Arial" w:cs="Arial"/>
          <w:b/>
          <w:sz w:val="20"/>
          <w:szCs w:val="20"/>
        </w:rPr>
        <w:t xml:space="preserve"> TERM </w:t>
      </w:r>
      <w:r w:rsidR="00D559FD" w:rsidRPr="00845E18">
        <w:rPr>
          <w:rFonts w:ascii="Arial" w:hAnsi="Arial" w:cs="Arial"/>
          <w:b/>
          <w:sz w:val="20"/>
          <w:szCs w:val="20"/>
        </w:rPr>
        <w:t>4</w:t>
      </w:r>
      <w:r w:rsidRPr="00845E18">
        <w:rPr>
          <w:rFonts w:ascii="Arial" w:hAnsi="Arial" w:cs="Arial"/>
          <w:b/>
          <w:sz w:val="20"/>
          <w:szCs w:val="20"/>
        </w:rPr>
        <w:t xml:space="preserve">                   </w:t>
      </w:r>
      <w:r w:rsidR="00AE69BD" w:rsidRPr="00845E18">
        <w:rPr>
          <w:rFonts w:ascii="Arial" w:hAnsi="Arial" w:cs="Arial"/>
          <w:b/>
          <w:sz w:val="20"/>
          <w:szCs w:val="20"/>
        </w:rPr>
        <w:t xml:space="preserve">       </w:t>
      </w:r>
      <w:r w:rsidR="00845E18">
        <w:rPr>
          <w:rFonts w:ascii="Arial" w:hAnsi="Arial" w:cs="Arial"/>
          <w:b/>
          <w:sz w:val="20"/>
          <w:szCs w:val="20"/>
        </w:rPr>
        <w:t xml:space="preserve">                                  </w:t>
      </w:r>
      <w:r w:rsidR="00AE69BD" w:rsidRPr="00845E18">
        <w:rPr>
          <w:rFonts w:ascii="Arial" w:hAnsi="Arial" w:cs="Arial"/>
          <w:b/>
          <w:sz w:val="20"/>
          <w:szCs w:val="20"/>
        </w:rPr>
        <w:t xml:space="preserve">  MAXIMUM TIME OF 3 HOURS</w:t>
      </w:r>
      <w:r w:rsidRPr="00845E18">
        <w:rPr>
          <w:rFonts w:ascii="Arial" w:hAnsi="Arial" w:cs="Arial"/>
          <w:b/>
          <w:sz w:val="20"/>
          <w:szCs w:val="20"/>
        </w:rPr>
        <w:t xml:space="preserve">                                     Week: 4</w:t>
      </w:r>
      <w:r w:rsidR="00990DB1" w:rsidRPr="00845E18">
        <w:rPr>
          <w:rFonts w:ascii="Arial" w:hAnsi="Arial" w:cs="Arial"/>
          <w:b/>
          <w:sz w:val="20"/>
          <w:szCs w:val="20"/>
        </w:rPr>
        <w:t xml:space="preserve"> – </w:t>
      </w:r>
      <w:r w:rsidR="00F63359" w:rsidRPr="00845E18">
        <w:rPr>
          <w:rFonts w:ascii="Arial" w:hAnsi="Arial" w:cs="Arial"/>
          <w:b/>
          <w:bCs/>
          <w:sz w:val="20"/>
          <w:szCs w:val="20"/>
        </w:rPr>
        <w:t>Historical Figures</w:t>
      </w:r>
      <w:r w:rsidR="00990DB1" w:rsidRPr="00845E18">
        <w:rPr>
          <w:rFonts w:ascii="Arial" w:hAnsi="Arial" w:cs="Arial"/>
          <w:b/>
          <w:bCs/>
          <w:sz w:val="20"/>
          <w:szCs w:val="20"/>
        </w:rPr>
        <w:t xml:space="preserve"> </w:t>
      </w:r>
      <w:r w:rsidR="007E5B44" w:rsidRPr="00845E18">
        <w:rPr>
          <w:rFonts w:ascii="Arial" w:hAnsi="Arial" w:cs="Arial"/>
          <w:b/>
          <w:sz w:val="20"/>
          <w:szCs w:val="20"/>
        </w:rPr>
        <w:t xml:space="preserve">                                                                                                       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DE2763" w:rsidRPr="00845E18" w14:paraId="52383732" w14:textId="77777777" w:rsidTr="0067789C">
        <w:tc>
          <w:tcPr>
            <w:tcW w:w="2127" w:type="dxa"/>
            <w:shd w:val="clear" w:color="auto" w:fill="D9D9D9" w:themeFill="background1" w:themeFillShade="D9"/>
          </w:tcPr>
          <w:p w14:paraId="0F4BA511" w14:textId="0D6B4FC0" w:rsidR="00DE2763" w:rsidRPr="00845E18" w:rsidRDefault="00DE2763" w:rsidP="0067789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45E18">
              <w:rPr>
                <w:rFonts w:ascii="Arial" w:hAnsi="Arial" w:cs="Arial"/>
                <w:b/>
                <w:sz w:val="20"/>
                <w:szCs w:val="20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408469B" w14:textId="77777777" w:rsidR="00DE2763" w:rsidRPr="00845E18" w:rsidRDefault="00DE2763" w:rsidP="0067789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45E18">
              <w:rPr>
                <w:rFonts w:ascii="Arial" w:hAnsi="Arial" w:cs="Arial"/>
                <w:b/>
                <w:sz w:val="20"/>
                <w:szCs w:val="20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C898273" w14:textId="77777777" w:rsidR="00DE2763" w:rsidRPr="00845E18" w:rsidRDefault="00DE2763" w:rsidP="0067789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45E18">
              <w:rPr>
                <w:rFonts w:ascii="Arial" w:hAnsi="Arial" w:cs="Arial"/>
                <w:b/>
                <w:sz w:val="20"/>
                <w:szCs w:val="20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25E3CF6" w14:textId="77777777" w:rsidR="00DE2763" w:rsidRPr="00845E18" w:rsidRDefault="00DE2763" w:rsidP="0067789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45E18">
              <w:rPr>
                <w:rFonts w:ascii="Arial" w:hAnsi="Arial" w:cs="Arial"/>
                <w:b/>
                <w:sz w:val="20"/>
                <w:szCs w:val="20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4557245" w14:textId="77777777" w:rsidR="00DE2763" w:rsidRPr="00845E18" w:rsidRDefault="00DE2763" w:rsidP="0067789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45E18">
              <w:rPr>
                <w:rFonts w:ascii="Arial" w:hAnsi="Arial" w:cs="Arial"/>
                <w:b/>
                <w:sz w:val="20"/>
                <w:szCs w:val="20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3D0DB727" w14:textId="77777777" w:rsidR="00DE2763" w:rsidRPr="00845E18" w:rsidRDefault="00DE2763" w:rsidP="0067789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45E18">
              <w:rPr>
                <w:rFonts w:ascii="Arial" w:hAnsi="Arial" w:cs="Arial"/>
                <w:b/>
                <w:sz w:val="20"/>
                <w:szCs w:val="20"/>
              </w:rPr>
              <w:t>FRIDAY</w:t>
            </w:r>
          </w:p>
        </w:tc>
      </w:tr>
      <w:tr w:rsidR="00202589" w:rsidRPr="00845E18" w14:paraId="6D85FF67" w14:textId="77777777" w:rsidTr="0067789C">
        <w:tc>
          <w:tcPr>
            <w:tcW w:w="2127" w:type="dxa"/>
          </w:tcPr>
          <w:p w14:paraId="5E64D72F" w14:textId="2EA89849" w:rsidR="00202589" w:rsidRPr="00845E18" w:rsidRDefault="00202589" w:rsidP="0020258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45E18">
              <w:rPr>
                <w:rFonts w:ascii="Arial" w:hAnsi="Arial" w:cs="Arial"/>
                <w:b/>
                <w:sz w:val="20"/>
                <w:szCs w:val="20"/>
              </w:rPr>
              <w:t>LISTENING AND SPEAKING: 3 days per week: Mondays, Wednesdays &amp; Fridays</w:t>
            </w:r>
          </w:p>
        </w:tc>
        <w:tc>
          <w:tcPr>
            <w:tcW w:w="2693" w:type="dxa"/>
          </w:tcPr>
          <w:p w14:paraId="5B169E1A" w14:textId="24EF100E" w:rsidR="0067789C" w:rsidRPr="00845E18" w:rsidRDefault="0067789C" w:rsidP="0067789C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845E18">
              <w:rPr>
                <w:rFonts w:ascii="Arial" w:hAnsi="Arial" w:cs="Arial"/>
                <w:sz w:val="20"/>
                <w:szCs w:val="20"/>
                <w:lang w:eastAsia="en-ZA"/>
              </w:rPr>
              <w:t xml:space="preserve">Greeting   </w:t>
            </w:r>
          </w:p>
          <w:p w14:paraId="0247BF7B" w14:textId="3B039283" w:rsidR="008E2A77" w:rsidRPr="00845E18" w:rsidRDefault="008E2A77" w:rsidP="0067789C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>Recounts personal news</w:t>
            </w:r>
          </w:p>
          <w:p w14:paraId="5DA01F4F" w14:textId="04B231F6" w:rsidR="00202589" w:rsidRPr="00845E18" w:rsidRDefault="00202589" w:rsidP="0067789C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62DDEF7E" w14:textId="77777777" w:rsidR="00202589" w:rsidRPr="00845E18" w:rsidRDefault="00202589" w:rsidP="0020258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D65A676" w14:textId="77777777" w:rsidR="0067789C" w:rsidRPr="00845E18" w:rsidRDefault="0067789C" w:rsidP="0067789C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845E18">
              <w:rPr>
                <w:rFonts w:ascii="Arial" w:hAnsi="Arial" w:cs="Arial"/>
                <w:sz w:val="20"/>
                <w:szCs w:val="20"/>
                <w:lang w:eastAsia="en-ZA"/>
              </w:rPr>
              <w:t xml:space="preserve">Greeting   </w:t>
            </w:r>
          </w:p>
          <w:p w14:paraId="76015020" w14:textId="4333518E" w:rsidR="00202589" w:rsidRPr="00845E18" w:rsidRDefault="00202589" w:rsidP="0067789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2B6BE26C" w14:textId="77777777" w:rsidR="00202589" w:rsidRPr="00845E18" w:rsidRDefault="00202589" w:rsidP="0020258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60A881AD" w14:textId="77777777" w:rsidR="0067789C" w:rsidRPr="00845E18" w:rsidRDefault="0067789C" w:rsidP="0067789C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845E18">
              <w:rPr>
                <w:rFonts w:ascii="Arial" w:hAnsi="Arial" w:cs="Arial"/>
                <w:sz w:val="20"/>
                <w:szCs w:val="20"/>
                <w:lang w:eastAsia="en-ZA"/>
              </w:rPr>
              <w:t xml:space="preserve">Greeting   </w:t>
            </w:r>
          </w:p>
          <w:p w14:paraId="07EB6B74" w14:textId="22CC8E5A" w:rsidR="00202589" w:rsidRPr="00845E18" w:rsidRDefault="00202589" w:rsidP="0067789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02589" w:rsidRPr="00845E18" w14:paraId="7A4514B5" w14:textId="77777777" w:rsidTr="0067789C">
        <w:tc>
          <w:tcPr>
            <w:tcW w:w="2127" w:type="dxa"/>
          </w:tcPr>
          <w:p w14:paraId="2F4CBFBE" w14:textId="77777777" w:rsidR="001F613D" w:rsidRDefault="001F613D" w:rsidP="0020258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6712A2C" w14:textId="77777777" w:rsidR="001F613D" w:rsidRDefault="001F613D" w:rsidP="0020258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A3F5961" w14:textId="77777777" w:rsidR="001F613D" w:rsidRDefault="001F613D" w:rsidP="0020258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977A7D8" w14:textId="77777777" w:rsidR="001F613D" w:rsidRDefault="001F613D" w:rsidP="0020258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2E19387" w14:textId="77777777" w:rsidR="001F613D" w:rsidRDefault="001F613D" w:rsidP="0020258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C1898E2" w14:textId="77777777" w:rsidR="001F613D" w:rsidRDefault="001F613D" w:rsidP="0020258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70F196E" w14:textId="77777777" w:rsidR="001F613D" w:rsidRDefault="001F613D" w:rsidP="0020258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96BA91A" w14:textId="16ADDD4A" w:rsidR="00202589" w:rsidRPr="00845E18" w:rsidRDefault="00202589" w:rsidP="0020258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45E18">
              <w:rPr>
                <w:rFonts w:ascii="Arial" w:hAnsi="Arial" w:cs="Arial"/>
                <w:b/>
                <w:sz w:val="20"/>
                <w:szCs w:val="20"/>
              </w:rPr>
              <w:t>SONG / RHYME</w:t>
            </w:r>
          </w:p>
        </w:tc>
        <w:tc>
          <w:tcPr>
            <w:tcW w:w="2693" w:type="dxa"/>
          </w:tcPr>
          <w:p w14:paraId="6F375DAD" w14:textId="77777777" w:rsidR="009E3413" w:rsidRPr="00845E18" w:rsidRDefault="009E3413" w:rsidP="009E3413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845E18">
              <w:rPr>
                <w:rFonts w:ascii="Arial" w:hAnsi="Arial" w:cs="Arial"/>
                <w:sz w:val="20"/>
                <w:szCs w:val="20"/>
              </w:rPr>
              <w:t xml:space="preserve">: History is his story </w:t>
            </w:r>
          </w:p>
          <w:p w14:paraId="3A11A5F1" w14:textId="77777777" w:rsidR="009E3413" w:rsidRPr="00845E18" w:rsidRDefault="009E3413" w:rsidP="009E3413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845E18">
              <w:rPr>
                <w:rFonts w:ascii="Arial" w:hAnsi="Arial" w:cs="Arial"/>
                <w:sz w:val="20"/>
                <w:szCs w:val="20"/>
              </w:rPr>
              <w:t xml:space="preserve">: Point at a boy as you say </w:t>
            </w:r>
          </w:p>
          <w:p w14:paraId="5217DE33" w14:textId="77777777" w:rsidR="009E3413" w:rsidRPr="00845E18" w:rsidRDefault="009E3413" w:rsidP="009E3413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845E18">
              <w:rPr>
                <w:rFonts w:ascii="Arial" w:hAnsi="Arial" w:cs="Arial"/>
                <w:sz w:val="20"/>
                <w:szCs w:val="20"/>
              </w:rPr>
              <w:t xml:space="preserve">: ‘his’ But, not only his! </w:t>
            </w:r>
          </w:p>
          <w:p w14:paraId="78B42796" w14:textId="77777777" w:rsidR="009E3413" w:rsidRPr="00845E18" w:rsidRDefault="009E3413" w:rsidP="009E3413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845E18">
              <w:rPr>
                <w:rFonts w:ascii="Arial" w:hAnsi="Arial" w:cs="Arial"/>
                <w:sz w:val="20"/>
                <w:szCs w:val="20"/>
              </w:rPr>
              <w:t xml:space="preserve">: Shake your head and fold your arms </w:t>
            </w:r>
          </w:p>
          <w:p w14:paraId="325F9643" w14:textId="77777777" w:rsidR="009E3413" w:rsidRPr="00845E18" w:rsidRDefault="009E3413" w:rsidP="009E3413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845E18">
              <w:rPr>
                <w:rFonts w:ascii="Arial" w:hAnsi="Arial" w:cs="Arial"/>
                <w:sz w:val="20"/>
                <w:szCs w:val="20"/>
              </w:rPr>
              <w:t xml:space="preserve">: It’s also her story </w:t>
            </w:r>
          </w:p>
          <w:p w14:paraId="18144A0E" w14:textId="77777777" w:rsidR="009E3413" w:rsidRPr="00845E18" w:rsidRDefault="009E3413" w:rsidP="009E3413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845E18">
              <w:rPr>
                <w:rFonts w:ascii="Arial" w:hAnsi="Arial" w:cs="Arial"/>
                <w:sz w:val="20"/>
                <w:szCs w:val="20"/>
              </w:rPr>
              <w:t xml:space="preserve">: Point at a girl as you say </w:t>
            </w:r>
          </w:p>
          <w:p w14:paraId="5D69BA06" w14:textId="77777777" w:rsidR="009E3413" w:rsidRPr="00845E18" w:rsidRDefault="009E3413" w:rsidP="009E3413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845E18">
              <w:rPr>
                <w:rFonts w:ascii="Arial" w:hAnsi="Arial" w:cs="Arial"/>
                <w:sz w:val="20"/>
                <w:szCs w:val="20"/>
              </w:rPr>
              <w:t xml:space="preserve">: ‘her’ And your story </w:t>
            </w:r>
          </w:p>
          <w:p w14:paraId="3C126833" w14:textId="77777777" w:rsidR="009E3413" w:rsidRPr="00845E18" w:rsidRDefault="009E3413" w:rsidP="009E3413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845E18">
              <w:rPr>
                <w:rFonts w:ascii="Arial" w:hAnsi="Arial" w:cs="Arial"/>
                <w:sz w:val="20"/>
                <w:szCs w:val="20"/>
              </w:rPr>
              <w:t>: Point at someone as you say</w:t>
            </w:r>
          </w:p>
          <w:p w14:paraId="29343536" w14:textId="77777777" w:rsidR="009E3413" w:rsidRPr="00845E18" w:rsidRDefault="009E3413" w:rsidP="009E3413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845E18">
              <w:rPr>
                <w:rFonts w:ascii="Arial" w:hAnsi="Arial" w:cs="Arial"/>
                <w:sz w:val="20"/>
                <w:szCs w:val="20"/>
              </w:rPr>
              <w:t>: ‘your’ And my story too!</w:t>
            </w:r>
          </w:p>
          <w:p w14:paraId="72431AB1" w14:textId="52EA136F" w:rsidR="00202589" w:rsidRPr="00845E18" w:rsidRDefault="009E3413" w:rsidP="009E3413">
            <w:pPr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845E18">
              <w:rPr>
                <w:rFonts w:ascii="Arial" w:hAnsi="Arial" w:cs="Arial"/>
                <w:sz w:val="20"/>
                <w:szCs w:val="20"/>
              </w:rPr>
              <w:t>: Point at yourself as you say ‘my’</w:t>
            </w:r>
          </w:p>
        </w:tc>
        <w:tc>
          <w:tcPr>
            <w:tcW w:w="2693" w:type="dxa"/>
          </w:tcPr>
          <w:p w14:paraId="1363E6C0" w14:textId="77777777" w:rsidR="00202589" w:rsidRPr="00845E18" w:rsidRDefault="00202589" w:rsidP="0020258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A97FD55" w14:textId="77B7972A" w:rsidR="00202589" w:rsidRPr="00845E18" w:rsidRDefault="009E3413" w:rsidP="00037C25">
            <w:pPr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 w:rsidRPr="00845E18">
              <w:rPr>
                <w:rFonts w:ascii="Arial" w:eastAsia="Calibri" w:hAnsi="Arial" w:cs="Arial"/>
                <w:sz w:val="20"/>
                <w:szCs w:val="20"/>
                <w:lang w:val="en-US"/>
              </w:rPr>
              <w:t>Repeat the song / rhyme</w:t>
            </w:r>
          </w:p>
        </w:tc>
        <w:tc>
          <w:tcPr>
            <w:tcW w:w="2693" w:type="dxa"/>
          </w:tcPr>
          <w:p w14:paraId="33DE9ED0" w14:textId="77777777" w:rsidR="00202589" w:rsidRPr="00845E18" w:rsidRDefault="00202589" w:rsidP="0020258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7E7F71FE" w14:textId="5051CFBF" w:rsidR="00202589" w:rsidRPr="00845E18" w:rsidRDefault="009E3413" w:rsidP="00037C25">
            <w:pPr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 w:rsidRPr="00845E18">
              <w:rPr>
                <w:rFonts w:ascii="Arial" w:eastAsia="Calibri" w:hAnsi="Arial" w:cs="Arial"/>
                <w:sz w:val="20"/>
                <w:szCs w:val="20"/>
                <w:lang w:val="en-US"/>
              </w:rPr>
              <w:t>Repeat the song / rhyme</w:t>
            </w:r>
          </w:p>
        </w:tc>
      </w:tr>
      <w:tr w:rsidR="00037C25" w:rsidRPr="00845E18" w14:paraId="59010A17" w14:textId="77777777" w:rsidTr="0067789C">
        <w:tc>
          <w:tcPr>
            <w:tcW w:w="2127" w:type="dxa"/>
          </w:tcPr>
          <w:p w14:paraId="43E12D41" w14:textId="77777777" w:rsidR="001F613D" w:rsidRDefault="001F613D" w:rsidP="00037C2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C6378BF" w14:textId="77777777" w:rsidR="00037C25" w:rsidRDefault="00037C25" w:rsidP="00037C2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45E18">
              <w:rPr>
                <w:rFonts w:ascii="Arial" w:hAnsi="Arial" w:cs="Arial"/>
                <w:b/>
                <w:sz w:val="20"/>
                <w:szCs w:val="20"/>
              </w:rPr>
              <w:t>QUESTION OF THE DAY</w:t>
            </w:r>
          </w:p>
          <w:p w14:paraId="75A4B358" w14:textId="056B9C9A" w:rsidR="001F613D" w:rsidRPr="00845E18" w:rsidRDefault="001F613D" w:rsidP="00037C2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4A813F7D" w14:textId="29C999C0" w:rsidR="00037C25" w:rsidRPr="00845E18" w:rsidRDefault="00523E62" w:rsidP="00037C25">
            <w:pPr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>Put a question on the board related to the theme and let a group answer.</w:t>
            </w:r>
          </w:p>
        </w:tc>
        <w:tc>
          <w:tcPr>
            <w:tcW w:w="2693" w:type="dxa"/>
          </w:tcPr>
          <w:p w14:paraId="5B6D7673" w14:textId="77777777" w:rsidR="00037C25" w:rsidRPr="00845E18" w:rsidRDefault="00037C25" w:rsidP="00037C2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1660407" w14:textId="44EE4E6B" w:rsidR="00037C25" w:rsidRPr="00845E18" w:rsidRDefault="00523E62" w:rsidP="00037C25">
            <w:pPr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 w:rsidRPr="00845E18">
              <w:rPr>
                <w:rFonts w:ascii="Arial" w:eastAsia="Calibri" w:hAnsi="Arial" w:cs="Arial"/>
                <w:sz w:val="20"/>
                <w:szCs w:val="20"/>
                <w:lang w:val="en-US"/>
              </w:rPr>
              <w:t>Repeat with a different question and group</w:t>
            </w:r>
          </w:p>
        </w:tc>
        <w:tc>
          <w:tcPr>
            <w:tcW w:w="2693" w:type="dxa"/>
          </w:tcPr>
          <w:p w14:paraId="11B549C0" w14:textId="4285EA9E" w:rsidR="00037C25" w:rsidRPr="00845E18" w:rsidRDefault="00037C25" w:rsidP="00037C2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72DB0FFB" w14:textId="784A72F1" w:rsidR="00037C25" w:rsidRPr="00845E18" w:rsidRDefault="00523E62" w:rsidP="00037C25">
            <w:pPr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 w:rsidRPr="00845E18">
              <w:rPr>
                <w:rFonts w:ascii="Arial" w:eastAsia="Calibri" w:hAnsi="Arial" w:cs="Arial"/>
                <w:sz w:val="20"/>
                <w:szCs w:val="20"/>
                <w:lang w:val="en-US"/>
              </w:rPr>
              <w:t>Repeat with a different question and group</w:t>
            </w:r>
          </w:p>
        </w:tc>
      </w:tr>
      <w:tr w:rsidR="009A772C" w:rsidRPr="00845E18" w14:paraId="579C9400" w14:textId="77777777" w:rsidTr="0067789C">
        <w:tc>
          <w:tcPr>
            <w:tcW w:w="2127" w:type="dxa"/>
          </w:tcPr>
          <w:p w14:paraId="66D145B2" w14:textId="77777777" w:rsidR="001F613D" w:rsidRDefault="001F613D" w:rsidP="009A772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B3C46E8" w14:textId="77777777" w:rsidR="009A772C" w:rsidRDefault="009A772C" w:rsidP="009A772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45E18">
              <w:rPr>
                <w:rFonts w:ascii="Arial" w:hAnsi="Arial" w:cs="Arial"/>
                <w:b/>
                <w:sz w:val="20"/>
                <w:szCs w:val="20"/>
              </w:rPr>
              <w:t>VOCABULARY</w:t>
            </w:r>
          </w:p>
          <w:p w14:paraId="6D19F9A0" w14:textId="5F1BDEB9" w:rsidR="001F613D" w:rsidRPr="00845E18" w:rsidRDefault="001F613D" w:rsidP="009A772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188A51CF" w14:textId="17DC884F" w:rsidR="009A772C" w:rsidRPr="00845E18" w:rsidRDefault="001403DE" w:rsidP="009A772C">
            <w:pPr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>leader, meeting, powerful, fierce</w:t>
            </w:r>
          </w:p>
        </w:tc>
        <w:tc>
          <w:tcPr>
            <w:tcW w:w="2693" w:type="dxa"/>
          </w:tcPr>
          <w:p w14:paraId="0D712E38" w14:textId="77777777" w:rsidR="009A772C" w:rsidRPr="00845E18" w:rsidRDefault="009A772C" w:rsidP="009A772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A06E0C7" w14:textId="6B665914" w:rsidR="009A772C" w:rsidRPr="00845E18" w:rsidRDefault="001403DE" w:rsidP="009A772C">
            <w:pPr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>trade, trader, money, market</w:t>
            </w:r>
          </w:p>
        </w:tc>
        <w:tc>
          <w:tcPr>
            <w:tcW w:w="2693" w:type="dxa"/>
          </w:tcPr>
          <w:p w14:paraId="04EA023F" w14:textId="77777777" w:rsidR="009A772C" w:rsidRPr="00845E18" w:rsidRDefault="009A772C" w:rsidP="009A772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2064D719" w14:textId="01042515" w:rsidR="009A772C" w:rsidRPr="00845E18" w:rsidRDefault="001403DE" w:rsidP="009A772C">
            <w:pPr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>ancestor, strength, role model</w:t>
            </w:r>
          </w:p>
        </w:tc>
      </w:tr>
      <w:tr w:rsidR="009A772C" w:rsidRPr="00845E18" w14:paraId="1836C151" w14:textId="77777777" w:rsidTr="0067789C">
        <w:tc>
          <w:tcPr>
            <w:tcW w:w="2127" w:type="dxa"/>
          </w:tcPr>
          <w:p w14:paraId="5B11B911" w14:textId="77777777" w:rsidR="001F613D" w:rsidRDefault="001F613D" w:rsidP="009A772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92E58C2" w14:textId="77777777" w:rsidR="009A772C" w:rsidRDefault="009A772C" w:rsidP="009A772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45E18">
              <w:rPr>
                <w:rFonts w:ascii="Arial" w:hAnsi="Arial" w:cs="Arial"/>
                <w:b/>
                <w:sz w:val="20"/>
                <w:szCs w:val="20"/>
              </w:rPr>
              <w:t>SIGHT WORDS</w:t>
            </w:r>
          </w:p>
          <w:p w14:paraId="39CBFBB5" w14:textId="77777777" w:rsidR="001F613D" w:rsidRDefault="001F613D" w:rsidP="009A772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F3B0286" w14:textId="326A79B6" w:rsidR="00272E41" w:rsidRPr="00845E18" w:rsidRDefault="00272E41" w:rsidP="009A772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55DCA5F8" w14:textId="1D9055C6" w:rsidR="009A772C" w:rsidRPr="00845E18" w:rsidRDefault="006918CD" w:rsidP="009A772C">
            <w:pPr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>young, other, how, saw, raise</w:t>
            </w:r>
          </w:p>
        </w:tc>
        <w:tc>
          <w:tcPr>
            <w:tcW w:w="2693" w:type="dxa"/>
          </w:tcPr>
          <w:p w14:paraId="0CD80C64" w14:textId="77777777" w:rsidR="009A772C" w:rsidRPr="00845E18" w:rsidRDefault="009A772C" w:rsidP="009A772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75FFE04" w14:textId="05E58A88" w:rsidR="009A772C" w:rsidRPr="00845E18" w:rsidRDefault="006918CD" w:rsidP="009A772C">
            <w:pPr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>young, other, how, saw, raise</w:t>
            </w:r>
          </w:p>
        </w:tc>
        <w:tc>
          <w:tcPr>
            <w:tcW w:w="2693" w:type="dxa"/>
          </w:tcPr>
          <w:p w14:paraId="18A0C74E" w14:textId="77777777" w:rsidR="009A772C" w:rsidRPr="00845E18" w:rsidRDefault="009A772C" w:rsidP="009A772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6B0ACBBB" w14:textId="27BA3D31" w:rsidR="009A772C" w:rsidRPr="00845E18" w:rsidRDefault="006918CD" w:rsidP="009A772C">
            <w:pPr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>young, other, how, saw, raise</w:t>
            </w:r>
          </w:p>
        </w:tc>
      </w:tr>
      <w:tr w:rsidR="0075787D" w:rsidRPr="00845E18" w14:paraId="49D8EB4E" w14:textId="77777777" w:rsidTr="0067789C">
        <w:tc>
          <w:tcPr>
            <w:tcW w:w="2127" w:type="dxa"/>
          </w:tcPr>
          <w:p w14:paraId="05993733" w14:textId="77777777" w:rsidR="0075787D" w:rsidRPr="00845E18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45E18">
              <w:rPr>
                <w:rFonts w:ascii="Arial" w:hAnsi="Arial" w:cs="Arial"/>
                <w:b/>
                <w:sz w:val="20"/>
                <w:szCs w:val="20"/>
              </w:rPr>
              <w:lastRenderedPageBreak/>
              <w:t xml:space="preserve">SHARED READING: </w:t>
            </w:r>
            <w:r w:rsidRPr="00845E18">
              <w:rPr>
                <w:rFonts w:ascii="Arial" w:hAnsi="Arial" w:cs="Arial"/>
                <w:sz w:val="20"/>
                <w:szCs w:val="20"/>
              </w:rPr>
              <w:t xml:space="preserve">Title: </w:t>
            </w:r>
            <w:r w:rsidRPr="00845E18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</w:p>
          <w:p w14:paraId="61E74464" w14:textId="77777777" w:rsidR="0075787D" w:rsidRPr="00845E18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0379842" w14:textId="77777777" w:rsidR="0075787D" w:rsidRPr="00845E18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45E18">
              <w:rPr>
                <w:rFonts w:ascii="Arial" w:hAnsi="Arial" w:cs="Arial"/>
                <w:b/>
                <w:sz w:val="20"/>
                <w:szCs w:val="20"/>
              </w:rPr>
              <w:t>______________</w:t>
            </w:r>
          </w:p>
          <w:p w14:paraId="39E28E9B" w14:textId="6FD8CCFA" w:rsidR="0075787D" w:rsidRPr="00845E18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>2 days per week: Tuesdays and Thursdays. Use same Big Book over two weeks. One written activity per week. (use Six Bricks)</w:t>
            </w:r>
          </w:p>
        </w:tc>
        <w:tc>
          <w:tcPr>
            <w:tcW w:w="2693" w:type="dxa"/>
          </w:tcPr>
          <w:p w14:paraId="4385B637" w14:textId="143029CF" w:rsidR="0075787D" w:rsidRPr="00845E18" w:rsidRDefault="0075787D" w:rsidP="0075787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B2C9B93" w14:textId="0DC0A1C0" w:rsidR="0063561F" w:rsidRPr="00845E18" w:rsidRDefault="0063561F" w:rsidP="0063561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>Second Read (Make evaluations)</w:t>
            </w:r>
          </w:p>
          <w:p w14:paraId="7BAC27A8" w14:textId="2C72E524" w:rsidR="0075787D" w:rsidRPr="00845E18" w:rsidRDefault="0075787D" w:rsidP="0063561F">
            <w:pPr>
              <w:ind w:left="3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67A4368" w14:textId="7A88A2A8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F580241" w14:textId="130BCA06" w:rsidR="0075787D" w:rsidRPr="00845E18" w:rsidRDefault="0063561F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>Post Read (Oral recount)</w:t>
            </w:r>
          </w:p>
        </w:tc>
        <w:tc>
          <w:tcPr>
            <w:tcW w:w="2694" w:type="dxa"/>
          </w:tcPr>
          <w:p w14:paraId="3E5B264B" w14:textId="77777777" w:rsidR="0075787D" w:rsidRPr="00845E18" w:rsidRDefault="0075787D" w:rsidP="0075787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845E18" w14:paraId="237EED17" w14:textId="77777777" w:rsidTr="0067789C">
        <w:tc>
          <w:tcPr>
            <w:tcW w:w="2127" w:type="dxa"/>
          </w:tcPr>
          <w:p w14:paraId="6B3C8B14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b/>
                <w:sz w:val="20"/>
                <w:szCs w:val="20"/>
              </w:rPr>
              <w:t xml:space="preserve">PHONICS: </w:t>
            </w:r>
            <w:r w:rsidRPr="00845E18">
              <w:rPr>
                <w:rFonts w:ascii="Arial" w:hAnsi="Arial" w:cs="Arial"/>
                <w:sz w:val="20"/>
                <w:szCs w:val="20"/>
              </w:rPr>
              <w:t>3 days per week (Mondays, Wednesdays &amp; Fridays) and 1 spelling test.</w:t>
            </w:r>
            <w:r w:rsidRPr="00845E18">
              <w:rPr>
                <w:rFonts w:ascii="Arial" w:hAnsi="Arial" w:cs="Arial"/>
                <w:b/>
                <w:sz w:val="20"/>
                <w:szCs w:val="20"/>
              </w:rPr>
              <w:t xml:space="preserve">  U</w:t>
            </w:r>
            <w:r w:rsidRPr="00845E18">
              <w:rPr>
                <w:rFonts w:ascii="Arial" w:hAnsi="Arial" w:cs="Arial"/>
                <w:sz w:val="20"/>
                <w:szCs w:val="20"/>
              </w:rPr>
              <w:t>se own Phonics programme.</w:t>
            </w:r>
          </w:p>
          <w:p w14:paraId="0C7FFE13" w14:textId="77777777" w:rsidR="0075787D" w:rsidRPr="00845E18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74D2E754" w14:textId="77777777" w:rsidR="0043002A" w:rsidRPr="00845E18" w:rsidRDefault="0043002A" w:rsidP="0043002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845E18">
              <w:rPr>
                <w:rFonts w:ascii="Arial" w:hAnsi="Arial" w:cs="Arial"/>
                <w:b/>
                <w:bCs/>
                <w:sz w:val="20"/>
                <w:szCs w:val="20"/>
              </w:rPr>
              <w:t>br</w:t>
            </w:r>
            <w:proofErr w:type="spellEnd"/>
            <w:r w:rsidRPr="00845E18">
              <w:rPr>
                <w:rFonts w:ascii="Arial" w:hAnsi="Arial" w:cs="Arial"/>
                <w:sz w:val="20"/>
                <w:szCs w:val="20"/>
              </w:rPr>
              <w:t xml:space="preserve"> - bring, brim, brown, break, brick </w:t>
            </w:r>
          </w:p>
          <w:p w14:paraId="5A017D72" w14:textId="77777777" w:rsidR="0043002A" w:rsidRPr="00845E18" w:rsidRDefault="0043002A" w:rsidP="0043002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5E18">
              <w:rPr>
                <w:rFonts w:ascii="Arial" w:hAnsi="Arial" w:cs="Arial"/>
                <w:b/>
                <w:bCs/>
                <w:sz w:val="20"/>
                <w:szCs w:val="20"/>
              </w:rPr>
              <w:t>gr</w:t>
            </w:r>
            <w:r w:rsidRPr="00845E18">
              <w:rPr>
                <w:rFonts w:ascii="Arial" w:hAnsi="Arial" w:cs="Arial"/>
                <w:sz w:val="20"/>
                <w:szCs w:val="20"/>
              </w:rPr>
              <w:t xml:space="preserve"> - grow, grass, green, grab, gran, grid </w:t>
            </w:r>
          </w:p>
          <w:p w14:paraId="0636690A" w14:textId="75FD0620" w:rsidR="0043002A" w:rsidRPr="00845E18" w:rsidRDefault="0043002A" w:rsidP="0043002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 xml:space="preserve">Introduce the sound and words </w:t>
            </w:r>
          </w:p>
          <w:p w14:paraId="1279034A" w14:textId="213C6D7D" w:rsidR="0075787D" w:rsidRPr="00845E18" w:rsidRDefault="0075787D" w:rsidP="0043002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04B9438" w14:textId="77777777" w:rsidR="0075787D" w:rsidRPr="00845E18" w:rsidRDefault="0075787D" w:rsidP="0075787D">
            <w:pPr>
              <w:pStyle w:val="ListParagraph"/>
              <w:ind w:left="0" w:firstLine="32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12BA35D4" w14:textId="6CAA29BD" w:rsidR="0043002A" w:rsidRPr="00845E18" w:rsidRDefault="0043002A" w:rsidP="0043002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 xml:space="preserve">Segmenting and blending </w:t>
            </w:r>
          </w:p>
          <w:p w14:paraId="1581E87C" w14:textId="757A21B0" w:rsidR="0075787D" w:rsidRPr="00845E18" w:rsidRDefault="0043002A" w:rsidP="00037C25">
            <w:pPr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>Learners write the words in their books.</w:t>
            </w:r>
          </w:p>
        </w:tc>
        <w:tc>
          <w:tcPr>
            <w:tcW w:w="2693" w:type="dxa"/>
          </w:tcPr>
          <w:p w14:paraId="33C08BE1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7CC2FE5E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b/>
                <w:sz w:val="20"/>
                <w:szCs w:val="20"/>
              </w:rPr>
              <w:t>Consolidation</w:t>
            </w:r>
            <w:r w:rsidRPr="00845E18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5FA54EDD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 xml:space="preserve">Spelling Test </w:t>
            </w:r>
          </w:p>
          <w:p w14:paraId="0843AA1A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>Written activity / Worksheet</w:t>
            </w:r>
          </w:p>
          <w:p w14:paraId="2FA05371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3CF51B8" w14:textId="0809089F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845E18" w14:paraId="37E0FCD9" w14:textId="77777777" w:rsidTr="0067789C">
        <w:tc>
          <w:tcPr>
            <w:tcW w:w="2127" w:type="dxa"/>
          </w:tcPr>
          <w:p w14:paraId="2598FA48" w14:textId="1D71CE76" w:rsidR="0075787D" w:rsidRPr="00845E18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45E18">
              <w:rPr>
                <w:rFonts w:ascii="Arial" w:hAnsi="Arial" w:cs="Arial"/>
                <w:b/>
                <w:sz w:val="20"/>
                <w:szCs w:val="20"/>
              </w:rPr>
              <w:t xml:space="preserve">WRITING: </w:t>
            </w:r>
            <w:r w:rsidRPr="00845E18">
              <w:rPr>
                <w:rFonts w:ascii="Arial" w:hAnsi="Arial" w:cs="Arial"/>
                <w:sz w:val="20"/>
                <w:szCs w:val="20"/>
              </w:rPr>
              <w:t xml:space="preserve">2 days per week: Tuesdays and Thursdays </w:t>
            </w:r>
          </w:p>
          <w:p w14:paraId="6D7C0DE8" w14:textId="77777777" w:rsidR="0075787D" w:rsidRPr="00845E18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E0FF825" w14:textId="77777777" w:rsidR="0075787D" w:rsidRPr="00845E18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75A5EC0" w14:textId="4B2E661B" w:rsidR="0075787D" w:rsidRPr="00845E18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40F1CBF5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7EABECF" w14:textId="77777777" w:rsidR="00211C76" w:rsidRPr="00845E18" w:rsidRDefault="00211C76" w:rsidP="00211C76">
            <w:pPr>
              <w:pStyle w:val="ListParagraph"/>
              <w:ind w:left="316" w:hanging="328"/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 xml:space="preserve">In the story </w:t>
            </w:r>
            <w:proofErr w:type="gramStart"/>
            <w:r w:rsidRPr="00845E18">
              <w:rPr>
                <w:rFonts w:ascii="Arial" w:hAnsi="Arial" w:cs="Arial"/>
                <w:sz w:val="20"/>
                <w:szCs w:val="20"/>
              </w:rPr>
              <w:t>…..</w:t>
            </w:r>
            <w:proofErr w:type="gramEnd"/>
            <w:r w:rsidRPr="00845E1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3A702B5" w14:textId="77777777" w:rsidR="00211C76" w:rsidRPr="00845E18" w:rsidRDefault="00211C76" w:rsidP="00211C7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 xml:space="preserve">I learned that </w:t>
            </w:r>
            <w:proofErr w:type="gramStart"/>
            <w:r w:rsidRPr="00845E18">
              <w:rPr>
                <w:rFonts w:ascii="Arial" w:hAnsi="Arial" w:cs="Arial"/>
                <w:sz w:val="20"/>
                <w:szCs w:val="20"/>
              </w:rPr>
              <w:t>…..</w:t>
            </w:r>
            <w:proofErr w:type="gramEnd"/>
            <w:r w:rsidRPr="00845E1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91FCF18" w14:textId="77777777" w:rsidR="00211C76" w:rsidRPr="00845E18" w:rsidRDefault="00211C76" w:rsidP="00211C76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  <w:p w14:paraId="172A588A" w14:textId="794482DE" w:rsidR="0075787D" w:rsidRPr="00845E18" w:rsidRDefault="0075787D" w:rsidP="00211C7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E935423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FA7BC17" w14:textId="77777777" w:rsidR="00211C76" w:rsidRPr="00845E18" w:rsidRDefault="00211C76" w:rsidP="00211C76">
            <w:pPr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 xml:space="preserve">I liked when … </w:t>
            </w:r>
          </w:p>
          <w:p w14:paraId="050FB0CA" w14:textId="00E76F5D" w:rsidR="0075787D" w:rsidRPr="00845E18" w:rsidRDefault="00211C76" w:rsidP="00211C76">
            <w:pPr>
              <w:spacing w:after="20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 xml:space="preserve">I think Queen Amina is a role model because </w:t>
            </w:r>
            <w:proofErr w:type="gramStart"/>
            <w:r w:rsidRPr="00845E18">
              <w:rPr>
                <w:rFonts w:ascii="Arial" w:hAnsi="Arial" w:cs="Arial"/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2694" w:type="dxa"/>
          </w:tcPr>
          <w:p w14:paraId="45FDE257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845E18" w14:paraId="2FF91F65" w14:textId="77777777" w:rsidTr="0067789C">
        <w:tc>
          <w:tcPr>
            <w:tcW w:w="2127" w:type="dxa"/>
          </w:tcPr>
          <w:p w14:paraId="4D50D11F" w14:textId="696C594A" w:rsidR="0075787D" w:rsidRPr="00845E18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45E18">
              <w:rPr>
                <w:rFonts w:ascii="Arial" w:hAnsi="Arial" w:cs="Arial"/>
                <w:b/>
                <w:sz w:val="20"/>
                <w:szCs w:val="20"/>
              </w:rPr>
              <w:t xml:space="preserve">GROUP-GUIDED READING: </w:t>
            </w:r>
            <w:r w:rsidRPr="00845E18">
              <w:rPr>
                <w:rFonts w:ascii="Arial" w:hAnsi="Arial" w:cs="Arial"/>
                <w:sz w:val="20"/>
                <w:szCs w:val="20"/>
              </w:rPr>
              <w:t>1 group for reading every day = 5 groups per week.</w:t>
            </w:r>
          </w:p>
        </w:tc>
        <w:tc>
          <w:tcPr>
            <w:tcW w:w="2693" w:type="dxa"/>
          </w:tcPr>
          <w:p w14:paraId="30736642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5626BD34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27355BD1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4510384B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A4C6725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001DBE60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01D2ABD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49FD618A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893BAEA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76766F82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8A0B986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08FA27B8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FD26FBE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4715CB2D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2A2060A1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3727CDD1" w14:textId="77777777" w:rsidR="0075787D" w:rsidRPr="00845E18" w:rsidRDefault="0075787D" w:rsidP="0075787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eastAsia="en-ZA"/>
              </w:rPr>
            </w:pPr>
          </w:p>
        </w:tc>
        <w:tc>
          <w:tcPr>
            <w:tcW w:w="2694" w:type="dxa"/>
          </w:tcPr>
          <w:p w14:paraId="0D0F8FCA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290BE917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48F9CD61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3248DAA8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845E18" w14:paraId="2232DA85" w14:textId="77777777" w:rsidTr="0067789C">
        <w:tc>
          <w:tcPr>
            <w:tcW w:w="2127" w:type="dxa"/>
          </w:tcPr>
          <w:p w14:paraId="7E772D58" w14:textId="08E3BB4C" w:rsidR="0075787D" w:rsidRPr="00845E18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45E18">
              <w:rPr>
                <w:rFonts w:ascii="Arial" w:hAnsi="Arial" w:cs="Arial"/>
                <w:b/>
                <w:sz w:val="20"/>
                <w:szCs w:val="20"/>
              </w:rPr>
              <w:t>EXTENSION ACTIVITY</w:t>
            </w:r>
          </w:p>
        </w:tc>
        <w:tc>
          <w:tcPr>
            <w:tcW w:w="2693" w:type="dxa"/>
          </w:tcPr>
          <w:p w14:paraId="3D137DA2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6915E50" w14:textId="77777777" w:rsidR="00845E18" w:rsidRPr="00845E18" w:rsidRDefault="00845E18" w:rsidP="00845E18">
            <w:pPr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 xml:space="preserve">DBE workbook 2 pages </w:t>
            </w:r>
          </w:p>
          <w:p w14:paraId="2D0244F8" w14:textId="033725B0" w:rsidR="00845E18" w:rsidRPr="00845E18" w:rsidRDefault="00845E18" w:rsidP="00845E18">
            <w:pPr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 xml:space="preserve">45 – 47  </w:t>
            </w:r>
          </w:p>
          <w:p w14:paraId="2FC782A6" w14:textId="4B72738D" w:rsidR="0075787D" w:rsidRPr="00845E18" w:rsidRDefault="0075787D" w:rsidP="00845E1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3EBE922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C5B741F" w14:textId="00C7B9C0" w:rsidR="0075787D" w:rsidRPr="00845E18" w:rsidRDefault="00845E18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>Draw and write about what you think a king or queen would look like now</w:t>
            </w:r>
          </w:p>
        </w:tc>
        <w:tc>
          <w:tcPr>
            <w:tcW w:w="2694" w:type="dxa"/>
          </w:tcPr>
          <w:p w14:paraId="3B82C0FF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845E18" w14:paraId="4B8DF181" w14:textId="77777777" w:rsidTr="0067789C">
        <w:tc>
          <w:tcPr>
            <w:tcW w:w="2127" w:type="dxa"/>
          </w:tcPr>
          <w:p w14:paraId="033640A9" w14:textId="77777777" w:rsidR="0075787D" w:rsidRPr="00845E18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35B3423" w14:textId="77777777" w:rsidR="0075787D" w:rsidRPr="00845E18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45E18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</w:tc>
        <w:tc>
          <w:tcPr>
            <w:tcW w:w="2693" w:type="dxa"/>
          </w:tcPr>
          <w:p w14:paraId="6CEC0B04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54D5ED61" w14:textId="7049CFAE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  <w:p w14:paraId="366F834D" w14:textId="3F204A7A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F0CFBB5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0214DAE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78AE0105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466A23D6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70EDAEDE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95A6A97" w14:textId="27DEF634" w:rsidR="0075787D" w:rsidRPr="00845E18" w:rsidRDefault="0075787D" w:rsidP="00E3131F">
            <w:pPr>
              <w:rPr>
                <w:rFonts w:ascii="Arial" w:hAnsi="Arial" w:cs="Arial"/>
                <w:sz w:val="20"/>
                <w:szCs w:val="20"/>
              </w:rPr>
            </w:pPr>
            <w:r w:rsidRPr="00845E18">
              <w:rPr>
                <w:rFonts w:ascii="Arial" w:hAnsi="Arial" w:cs="Arial"/>
                <w:sz w:val="20"/>
                <w:szCs w:val="20"/>
              </w:rPr>
              <w:t>EFAL DBE W/B p________</w:t>
            </w:r>
          </w:p>
        </w:tc>
        <w:tc>
          <w:tcPr>
            <w:tcW w:w="2694" w:type="dxa"/>
          </w:tcPr>
          <w:p w14:paraId="4CB80B15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845E18" w14:paraId="49FDC2DE" w14:textId="77777777" w:rsidTr="0067789C">
        <w:tc>
          <w:tcPr>
            <w:tcW w:w="2127" w:type="dxa"/>
          </w:tcPr>
          <w:p w14:paraId="66E9574D" w14:textId="77777777" w:rsidR="0075787D" w:rsidRPr="00845E18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F76C9A4" w14:textId="2E0091E2" w:rsidR="0075787D" w:rsidRPr="00845E18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45E18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2B226202" w14:textId="77777777" w:rsidR="0075787D" w:rsidRPr="00845E18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6116C0DD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0F1CBD5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7257349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2C4873F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1885398E" w14:textId="77777777" w:rsidR="0075787D" w:rsidRPr="00845E18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729A706" w14:textId="09DDD35E" w:rsidR="00DE2763" w:rsidRPr="00EE1B82" w:rsidRDefault="00A84239" w:rsidP="004D665F">
      <w:pPr>
        <w:rPr>
          <w:rFonts w:ascii="Arial" w:hAnsi="Arial" w:cs="Arial"/>
          <w:b/>
          <w:sz w:val="20"/>
          <w:szCs w:val="20"/>
        </w:rPr>
      </w:pPr>
      <w:r w:rsidRPr="00EE1B82">
        <w:rPr>
          <w:rFonts w:ascii="Arial" w:hAnsi="Arial" w:cs="Arial"/>
          <w:noProof/>
          <w:sz w:val="20"/>
          <w:szCs w:val="20"/>
          <w:lang w:val="en-US"/>
        </w:rPr>
        <w:lastRenderedPageBreak/>
        <w:drawing>
          <wp:anchor distT="0" distB="0" distL="114300" distR="114300" simplePos="0" relativeHeight="251656192" behindDoc="0" locked="0" layoutInCell="1" allowOverlap="1" wp14:anchorId="7BBEA960" wp14:editId="68FF4E80">
            <wp:simplePos x="0" y="0"/>
            <wp:positionH relativeFrom="column">
              <wp:posOffset>-476250</wp:posOffset>
            </wp:positionH>
            <wp:positionV relativeFrom="paragraph">
              <wp:posOffset>-634365</wp:posOffset>
            </wp:positionV>
            <wp:extent cx="2047875" cy="685800"/>
            <wp:effectExtent l="0" t="0" r="9525" b="0"/>
            <wp:wrapSquare wrapText="bothSides"/>
            <wp:docPr id="9" name="Picture 9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763" w:rsidRPr="00EE1B82">
        <w:rPr>
          <w:rFonts w:ascii="Arial" w:hAnsi="Arial" w:cs="Arial"/>
          <w:sz w:val="20"/>
          <w:szCs w:val="20"/>
        </w:rPr>
        <w:t xml:space="preserve">                                           </w:t>
      </w:r>
      <w:r w:rsidR="00F8596C" w:rsidRPr="00EE1B82">
        <w:rPr>
          <w:rFonts w:ascii="Arial" w:hAnsi="Arial" w:cs="Arial"/>
          <w:sz w:val="20"/>
          <w:szCs w:val="20"/>
        </w:rPr>
        <w:t xml:space="preserve">       </w:t>
      </w:r>
      <w:r w:rsidR="00EF7FBC" w:rsidRPr="00EE1B82">
        <w:rPr>
          <w:rFonts w:ascii="Arial" w:hAnsi="Arial" w:cs="Arial"/>
          <w:sz w:val="20"/>
          <w:szCs w:val="20"/>
        </w:rPr>
        <w:t xml:space="preserve">   </w:t>
      </w:r>
      <w:r w:rsidR="00F8596C" w:rsidRPr="00EE1B82">
        <w:rPr>
          <w:rFonts w:ascii="Arial" w:hAnsi="Arial" w:cs="Arial"/>
          <w:sz w:val="20"/>
          <w:szCs w:val="20"/>
        </w:rPr>
        <w:t xml:space="preserve">  </w:t>
      </w:r>
      <w:r w:rsidR="00DD16C5" w:rsidRPr="00EE1B82">
        <w:rPr>
          <w:rFonts w:ascii="Arial" w:hAnsi="Arial" w:cs="Arial"/>
          <w:sz w:val="20"/>
          <w:szCs w:val="20"/>
        </w:rPr>
        <w:t xml:space="preserve">  </w:t>
      </w:r>
      <w:r w:rsidR="004E4B21" w:rsidRPr="00EE1B82">
        <w:rPr>
          <w:rFonts w:ascii="Arial" w:hAnsi="Arial" w:cs="Arial"/>
          <w:sz w:val="20"/>
          <w:szCs w:val="20"/>
        </w:rPr>
        <w:t xml:space="preserve"> </w:t>
      </w:r>
      <w:r w:rsidR="00DE2763" w:rsidRPr="00EE1B82">
        <w:rPr>
          <w:rFonts w:ascii="Arial" w:hAnsi="Arial" w:cs="Arial"/>
          <w:b/>
          <w:sz w:val="20"/>
          <w:szCs w:val="20"/>
        </w:rPr>
        <w:t>ECD/FOUNDATION PHASE</w:t>
      </w:r>
    </w:p>
    <w:p w14:paraId="03F96BFF" w14:textId="028731EB" w:rsidR="00DE2763" w:rsidRPr="00EE1B82" w:rsidRDefault="00DE2763" w:rsidP="00DE2763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EE1B82">
        <w:rPr>
          <w:rFonts w:ascii="Arial" w:hAnsi="Arial" w:cs="Arial"/>
          <w:b/>
          <w:sz w:val="20"/>
          <w:szCs w:val="20"/>
        </w:rPr>
        <w:t xml:space="preserve">                        </w:t>
      </w:r>
      <w:r w:rsidR="005525B9" w:rsidRPr="00EE1B82">
        <w:rPr>
          <w:rFonts w:ascii="Arial" w:hAnsi="Arial" w:cs="Arial"/>
          <w:b/>
          <w:sz w:val="20"/>
          <w:szCs w:val="20"/>
        </w:rPr>
        <w:t xml:space="preserve">                                     </w:t>
      </w:r>
      <w:r w:rsidR="00A67598" w:rsidRPr="00EE1B82">
        <w:rPr>
          <w:rFonts w:ascii="Arial" w:hAnsi="Arial" w:cs="Arial"/>
          <w:b/>
          <w:sz w:val="20"/>
          <w:szCs w:val="20"/>
        </w:rPr>
        <w:t xml:space="preserve">       </w:t>
      </w:r>
      <w:r w:rsidR="005525B9" w:rsidRPr="00EE1B82">
        <w:rPr>
          <w:rFonts w:ascii="Arial" w:hAnsi="Arial" w:cs="Arial"/>
          <w:b/>
          <w:sz w:val="20"/>
          <w:szCs w:val="20"/>
        </w:rPr>
        <w:t xml:space="preserve">        </w:t>
      </w:r>
      <w:r w:rsidRPr="00EE1B82">
        <w:rPr>
          <w:rFonts w:ascii="Arial" w:hAnsi="Arial" w:cs="Arial"/>
          <w:b/>
          <w:sz w:val="20"/>
          <w:szCs w:val="20"/>
        </w:rPr>
        <w:t xml:space="preserve"> LESSON PLANS: FIRST ADDITIONAL LANGUAGE – ENGLISH </w:t>
      </w:r>
    </w:p>
    <w:p w14:paraId="01A72249" w14:textId="014ECA20" w:rsidR="007E5B44" w:rsidRPr="00EE1B82" w:rsidRDefault="00DE2763" w:rsidP="004E2ED0">
      <w:pPr>
        <w:jc w:val="center"/>
        <w:rPr>
          <w:rFonts w:ascii="Arial" w:hAnsi="Arial" w:cs="Arial"/>
          <w:b/>
          <w:sz w:val="20"/>
          <w:szCs w:val="20"/>
        </w:rPr>
      </w:pPr>
      <w:r w:rsidRPr="00EE1B82">
        <w:rPr>
          <w:rFonts w:ascii="Arial" w:hAnsi="Arial" w:cs="Arial"/>
          <w:b/>
          <w:sz w:val="20"/>
          <w:szCs w:val="20"/>
        </w:rPr>
        <w:t xml:space="preserve">GRADE </w:t>
      </w:r>
      <w:r w:rsidR="003E7212" w:rsidRPr="00EE1B82">
        <w:rPr>
          <w:rFonts w:ascii="Arial" w:hAnsi="Arial" w:cs="Arial"/>
          <w:b/>
          <w:sz w:val="20"/>
          <w:szCs w:val="20"/>
        </w:rPr>
        <w:t>2</w:t>
      </w:r>
      <w:r w:rsidRPr="00EE1B82">
        <w:rPr>
          <w:rFonts w:ascii="Arial" w:hAnsi="Arial" w:cs="Arial"/>
          <w:b/>
          <w:sz w:val="20"/>
          <w:szCs w:val="20"/>
        </w:rPr>
        <w:t xml:space="preserve"> TERM </w:t>
      </w:r>
      <w:r w:rsidR="00D559FD" w:rsidRPr="00EE1B82">
        <w:rPr>
          <w:rFonts w:ascii="Arial" w:hAnsi="Arial" w:cs="Arial"/>
          <w:b/>
          <w:sz w:val="20"/>
          <w:szCs w:val="20"/>
        </w:rPr>
        <w:t>4</w:t>
      </w:r>
      <w:r w:rsidRPr="00EE1B82">
        <w:rPr>
          <w:rFonts w:ascii="Arial" w:hAnsi="Arial" w:cs="Arial"/>
          <w:b/>
          <w:sz w:val="20"/>
          <w:szCs w:val="20"/>
        </w:rPr>
        <w:t xml:space="preserve">                              </w:t>
      </w:r>
      <w:r w:rsidR="00D768FE" w:rsidRPr="00EE1B82">
        <w:rPr>
          <w:rFonts w:ascii="Arial" w:hAnsi="Arial" w:cs="Arial"/>
          <w:b/>
          <w:sz w:val="20"/>
          <w:szCs w:val="20"/>
        </w:rPr>
        <w:t xml:space="preserve">  </w:t>
      </w:r>
      <w:r w:rsidR="00AE69BD" w:rsidRPr="00EE1B82">
        <w:rPr>
          <w:rFonts w:ascii="Arial" w:hAnsi="Arial" w:cs="Arial"/>
          <w:b/>
          <w:sz w:val="20"/>
          <w:szCs w:val="20"/>
        </w:rPr>
        <w:t xml:space="preserve">            </w:t>
      </w:r>
      <w:r w:rsidR="00EE1B82">
        <w:rPr>
          <w:rFonts w:ascii="Arial" w:hAnsi="Arial" w:cs="Arial"/>
          <w:b/>
          <w:sz w:val="20"/>
          <w:szCs w:val="20"/>
        </w:rPr>
        <w:t xml:space="preserve">                       </w:t>
      </w:r>
      <w:r w:rsidR="00AE69BD" w:rsidRPr="00EE1B82">
        <w:rPr>
          <w:rFonts w:ascii="Arial" w:hAnsi="Arial" w:cs="Arial"/>
          <w:b/>
          <w:sz w:val="20"/>
          <w:szCs w:val="20"/>
        </w:rPr>
        <w:t xml:space="preserve"> MAXIMUM TIME OF 3 HOURS</w:t>
      </w:r>
      <w:r w:rsidRPr="00EE1B82">
        <w:rPr>
          <w:rFonts w:ascii="Arial" w:hAnsi="Arial" w:cs="Arial"/>
          <w:b/>
          <w:sz w:val="20"/>
          <w:szCs w:val="20"/>
        </w:rPr>
        <w:t xml:space="preserve">                              Week: 5</w:t>
      </w:r>
      <w:r w:rsidR="004E2ED0" w:rsidRPr="00EE1B82">
        <w:rPr>
          <w:rFonts w:ascii="Arial" w:hAnsi="Arial" w:cs="Arial"/>
          <w:b/>
          <w:sz w:val="20"/>
          <w:szCs w:val="20"/>
        </w:rPr>
        <w:t xml:space="preserve"> - </w:t>
      </w:r>
      <w:r w:rsidR="00192696" w:rsidRPr="00EE1B82">
        <w:rPr>
          <w:rFonts w:ascii="Arial" w:hAnsi="Arial" w:cs="Arial"/>
          <w:b/>
          <w:bCs/>
          <w:sz w:val="20"/>
          <w:szCs w:val="20"/>
        </w:rPr>
        <w:t>Bullying and Appearance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DE2763" w:rsidRPr="00EE1B82" w14:paraId="6CA7F5F0" w14:textId="77777777" w:rsidTr="0067789C">
        <w:tc>
          <w:tcPr>
            <w:tcW w:w="2127" w:type="dxa"/>
            <w:shd w:val="clear" w:color="auto" w:fill="D9D9D9" w:themeFill="background1" w:themeFillShade="D9"/>
          </w:tcPr>
          <w:p w14:paraId="23FAA561" w14:textId="77777777" w:rsidR="00DE2763" w:rsidRPr="00EE1B82" w:rsidRDefault="00DE2763" w:rsidP="0067789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E1B82">
              <w:rPr>
                <w:rFonts w:ascii="Arial" w:hAnsi="Arial" w:cs="Arial"/>
                <w:b/>
                <w:sz w:val="20"/>
                <w:szCs w:val="20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1A74D55" w14:textId="77777777" w:rsidR="00DE2763" w:rsidRPr="00EE1B82" w:rsidRDefault="00DE2763" w:rsidP="0067789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E1B82">
              <w:rPr>
                <w:rFonts w:ascii="Arial" w:hAnsi="Arial" w:cs="Arial"/>
                <w:b/>
                <w:sz w:val="20"/>
                <w:szCs w:val="20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A4EA093" w14:textId="77777777" w:rsidR="00DE2763" w:rsidRPr="00EE1B82" w:rsidRDefault="00DE2763" w:rsidP="0067789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E1B82">
              <w:rPr>
                <w:rFonts w:ascii="Arial" w:hAnsi="Arial" w:cs="Arial"/>
                <w:b/>
                <w:sz w:val="20"/>
                <w:szCs w:val="20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5731A6A" w14:textId="77777777" w:rsidR="00DE2763" w:rsidRPr="00EE1B82" w:rsidRDefault="00DE2763" w:rsidP="0067789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E1B82">
              <w:rPr>
                <w:rFonts w:ascii="Arial" w:hAnsi="Arial" w:cs="Arial"/>
                <w:b/>
                <w:sz w:val="20"/>
                <w:szCs w:val="20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BC94DBF" w14:textId="77777777" w:rsidR="00DE2763" w:rsidRPr="00EE1B82" w:rsidRDefault="00DE2763" w:rsidP="0067789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E1B82">
              <w:rPr>
                <w:rFonts w:ascii="Arial" w:hAnsi="Arial" w:cs="Arial"/>
                <w:b/>
                <w:sz w:val="20"/>
                <w:szCs w:val="20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44B847D1" w14:textId="77777777" w:rsidR="00DE2763" w:rsidRPr="00EE1B82" w:rsidRDefault="00DE2763" w:rsidP="0067789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E1B82">
              <w:rPr>
                <w:rFonts w:ascii="Arial" w:hAnsi="Arial" w:cs="Arial"/>
                <w:b/>
                <w:sz w:val="20"/>
                <w:szCs w:val="20"/>
              </w:rPr>
              <w:t>FRIDAY</w:t>
            </w:r>
          </w:p>
        </w:tc>
      </w:tr>
      <w:tr w:rsidR="00202589" w:rsidRPr="00EE1B82" w14:paraId="5C4A0FDA" w14:textId="77777777" w:rsidTr="0067789C">
        <w:tc>
          <w:tcPr>
            <w:tcW w:w="2127" w:type="dxa"/>
          </w:tcPr>
          <w:p w14:paraId="63FF7C59" w14:textId="3D1B07A8" w:rsidR="00202589" w:rsidRPr="00EE1B82" w:rsidRDefault="00202589" w:rsidP="0020258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E1B82">
              <w:rPr>
                <w:rFonts w:ascii="Arial" w:hAnsi="Arial" w:cs="Arial"/>
                <w:b/>
                <w:sz w:val="20"/>
                <w:szCs w:val="20"/>
              </w:rPr>
              <w:t>LISTENING AND SPEAKING: 3 days per week: Mondays, Wednesdays &amp; Fridays</w:t>
            </w:r>
          </w:p>
        </w:tc>
        <w:tc>
          <w:tcPr>
            <w:tcW w:w="2693" w:type="dxa"/>
          </w:tcPr>
          <w:p w14:paraId="65B03BB9" w14:textId="77777777" w:rsidR="00FC093F" w:rsidRPr="00EE1B82" w:rsidRDefault="00FC093F" w:rsidP="00FC093F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EE1B82">
              <w:rPr>
                <w:rFonts w:ascii="Arial" w:hAnsi="Arial" w:cs="Arial"/>
                <w:sz w:val="20"/>
                <w:szCs w:val="20"/>
                <w:lang w:eastAsia="en-ZA"/>
              </w:rPr>
              <w:t xml:space="preserve">Greeting </w:t>
            </w:r>
          </w:p>
          <w:p w14:paraId="002E0F61" w14:textId="477C2969" w:rsidR="00202589" w:rsidRPr="00EE1B82" w:rsidRDefault="00202589" w:rsidP="00FC093F">
            <w:pPr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0210B710" w14:textId="77777777" w:rsidR="00202589" w:rsidRPr="00EE1B82" w:rsidRDefault="00202589" w:rsidP="0020258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EA78A73" w14:textId="77777777" w:rsidR="00FC093F" w:rsidRPr="00EE1B82" w:rsidRDefault="00FC093F" w:rsidP="00FC093F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EE1B82">
              <w:rPr>
                <w:rFonts w:ascii="Arial" w:hAnsi="Arial" w:cs="Arial"/>
                <w:sz w:val="20"/>
                <w:szCs w:val="20"/>
                <w:lang w:eastAsia="en-ZA"/>
              </w:rPr>
              <w:t xml:space="preserve">Greeting </w:t>
            </w:r>
          </w:p>
          <w:p w14:paraId="16FACA34" w14:textId="014D87BA" w:rsidR="00202589" w:rsidRPr="00EE1B82" w:rsidRDefault="00202589" w:rsidP="00FC093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eastAsia="en-ZA"/>
              </w:rPr>
            </w:pPr>
          </w:p>
        </w:tc>
        <w:tc>
          <w:tcPr>
            <w:tcW w:w="2693" w:type="dxa"/>
          </w:tcPr>
          <w:p w14:paraId="2E2BE7C9" w14:textId="77777777" w:rsidR="00202589" w:rsidRPr="00EE1B82" w:rsidRDefault="00202589" w:rsidP="0020258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4" w:type="dxa"/>
          </w:tcPr>
          <w:p w14:paraId="1FC691D0" w14:textId="77777777" w:rsidR="00FC093F" w:rsidRPr="00EE1B82" w:rsidRDefault="00FC093F" w:rsidP="00FC093F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EE1B82">
              <w:rPr>
                <w:rFonts w:ascii="Arial" w:hAnsi="Arial" w:cs="Arial"/>
                <w:sz w:val="20"/>
                <w:szCs w:val="20"/>
                <w:lang w:eastAsia="en-ZA"/>
              </w:rPr>
              <w:t xml:space="preserve">Greeting </w:t>
            </w:r>
          </w:p>
          <w:p w14:paraId="6567DB04" w14:textId="165C913C" w:rsidR="00202589" w:rsidRPr="00EE1B82" w:rsidRDefault="00202589" w:rsidP="00FC093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F738B" w:rsidRPr="00EE1B82" w14:paraId="713EAD19" w14:textId="77777777" w:rsidTr="0067789C">
        <w:tc>
          <w:tcPr>
            <w:tcW w:w="2127" w:type="dxa"/>
          </w:tcPr>
          <w:p w14:paraId="514DFAAB" w14:textId="77777777" w:rsidR="00F132E2" w:rsidRPr="00EE1B82" w:rsidRDefault="00F132E2" w:rsidP="008F738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CAAA582" w14:textId="77777777" w:rsidR="00F132E2" w:rsidRPr="00EE1B82" w:rsidRDefault="00F132E2" w:rsidP="008F738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4E394C9" w14:textId="77777777" w:rsidR="00F132E2" w:rsidRPr="00EE1B82" w:rsidRDefault="00F132E2" w:rsidP="008F738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4DA2F92" w14:textId="77777777" w:rsidR="00F132E2" w:rsidRPr="00EE1B82" w:rsidRDefault="00F132E2" w:rsidP="008F738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B304E6B" w14:textId="77777777" w:rsidR="00F132E2" w:rsidRPr="00EE1B82" w:rsidRDefault="00F132E2" w:rsidP="008F738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10C02ED" w14:textId="77777777" w:rsidR="00F132E2" w:rsidRPr="00EE1B82" w:rsidRDefault="00F132E2" w:rsidP="008F738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CD9F1E3" w14:textId="273D2D9F" w:rsidR="008F738B" w:rsidRPr="00EE1B82" w:rsidRDefault="008F738B" w:rsidP="008F738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E1B82">
              <w:rPr>
                <w:rFonts w:ascii="Arial" w:hAnsi="Arial" w:cs="Arial"/>
                <w:b/>
                <w:sz w:val="20"/>
                <w:szCs w:val="20"/>
              </w:rPr>
              <w:t>SONG / RHYME</w:t>
            </w:r>
          </w:p>
        </w:tc>
        <w:tc>
          <w:tcPr>
            <w:tcW w:w="2693" w:type="dxa"/>
          </w:tcPr>
          <w:p w14:paraId="5720C712" w14:textId="77777777" w:rsidR="004F6A2F" w:rsidRPr="00EE1B82" w:rsidRDefault="004F6A2F" w:rsidP="004F6A2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EE1B82">
              <w:rPr>
                <w:rFonts w:ascii="Arial" w:hAnsi="Arial" w:cs="Arial"/>
                <w:sz w:val="20"/>
                <w:szCs w:val="20"/>
              </w:rPr>
              <w:t xml:space="preserve">: Everyone stand up tall and proud </w:t>
            </w:r>
          </w:p>
          <w:p w14:paraId="1F81E3AB" w14:textId="77777777" w:rsidR="004F6A2F" w:rsidRPr="00EE1B82" w:rsidRDefault="004F6A2F" w:rsidP="004F6A2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EE1B82">
              <w:rPr>
                <w:rFonts w:ascii="Arial" w:hAnsi="Arial" w:cs="Arial"/>
                <w:sz w:val="20"/>
                <w:szCs w:val="20"/>
              </w:rPr>
              <w:t xml:space="preserve">: Stand up tall </w:t>
            </w:r>
          </w:p>
          <w:p w14:paraId="5507E0B3" w14:textId="77777777" w:rsidR="004F6A2F" w:rsidRPr="00EE1B82" w:rsidRDefault="004F6A2F" w:rsidP="004F6A2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EE1B82">
              <w:rPr>
                <w:rFonts w:ascii="Arial" w:hAnsi="Arial" w:cs="Arial"/>
                <w:sz w:val="20"/>
                <w:szCs w:val="20"/>
              </w:rPr>
              <w:t xml:space="preserve">: We’re gonna stop bullying now! </w:t>
            </w:r>
          </w:p>
          <w:p w14:paraId="2A441B1B" w14:textId="77777777" w:rsidR="004F6A2F" w:rsidRPr="00EE1B82" w:rsidRDefault="004F6A2F" w:rsidP="004F6A2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EE1B82">
              <w:rPr>
                <w:rFonts w:ascii="Arial" w:hAnsi="Arial" w:cs="Arial"/>
                <w:sz w:val="20"/>
                <w:szCs w:val="20"/>
              </w:rPr>
              <w:t xml:space="preserve">: Put your hand up like a stop sign </w:t>
            </w:r>
          </w:p>
          <w:p w14:paraId="11D099C0" w14:textId="77777777" w:rsidR="004F6A2F" w:rsidRPr="00EE1B82" w:rsidRDefault="004F6A2F" w:rsidP="004F6A2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EE1B82">
              <w:rPr>
                <w:rFonts w:ascii="Arial" w:hAnsi="Arial" w:cs="Arial"/>
                <w:sz w:val="20"/>
                <w:szCs w:val="20"/>
              </w:rPr>
              <w:t xml:space="preserve">: Everyone march in place and sing </w:t>
            </w:r>
          </w:p>
          <w:p w14:paraId="0AA72468" w14:textId="77777777" w:rsidR="004F6A2F" w:rsidRPr="00EE1B82" w:rsidRDefault="004F6A2F" w:rsidP="004F6A2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EE1B82">
              <w:rPr>
                <w:rFonts w:ascii="Arial" w:hAnsi="Arial" w:cs="Arial"/>
                <w:sz w:val="20"/>
                <w:szCs w:val="20"/>
              </w:rPr>
              <w:t xml:space="preserve">: March in place </w:t>
            </w:r>
          </w:p>
          <w:p w14:paraId="492C7276" w14:textId="77777777" w:rsidR="004F6A2F" w:rsidRPr="00EE1B82" w:rsidRDefault="004F6A2F" w:rsidP="004F6A2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EE1B82">
              <w:rPr>
                <w:rFonts w:ascii="Arial" w:hAnsi="Arial" w:cs="Arial"/>
                <w:sz w:val="20"/>
                <w:szCs w:val="20"/>
              </w:rPr>
              <w:t xml:space="preserve">: Let’s work together to stop bullying! </w:t>
            </w:r>
          </w:p>
          <w:p w14:paraId="20213DC0" w14:textId="492FFA0D" w:rsidR="008F738B" w:rsidRPr="00EE1B82" w:rsidRDefault="004F6A2F" w:rsidP="004F6A2F">
            <w:pPr>
              <w:ind w:left="39"/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</w:pPr>
            <w:r w:rsidRPr="00EE1B82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EE1B82">
              <w:rPr>
                <w:rFonts w:ascii="Arial" w:hAnsi="Arial" w:cs="Arial"/>
                <w:sz w:val="20"/>
                <w:szCs w:val="20"/>
              </w:rPr>
              <w:t>: Hold hands with the people next to you</w:t>
            </w:r>
          </w:p>
        </w:tc>
        <w:tc>
          <w:tcPr>
            <w:tcW w:w="2693" w:type="dxa"/>
          </w:tcPr>
          <w:p w14:paraId="364AAFA4" w14:textId="77777777" w:rsidR="008F738B" w:rsidRPr="00EE1B82" w:rsidRDefault="008F738B" w:rsidP="008F738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A40E597" w14:textId="187F2069" w:rsidR="008F738B" w:rsidRPr="00EE1B82" w:rsidRDefault="004F6A2F" w:rsidP="008E7E9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EE1B82">
              <w:rPr>
                <w:rFonts w:ascii="Arial" w:hAnsi="Arial" w:cs="Arial"/>
                <w:sz w:val="20"/>
                <w:szCs w:val="20"/>
                <w:lang w:eastAsia="en-ZA"/>
              </w:rPr>
              <w:t>Repeat the song / rhyme</w:t>
            </w:r>
          </w:p>
        </w:tc>
        <w:tc>
          <w:tcPr>
            <w:tcW w:w="2693" w:type="dxa"/>
          </w:tcPr>
          <w:p w14:paraId="56B4C8D7" w14:textId="77777777" w:rsidR="008F738B" w:rsidRPr="00EE1B82" w:rsidRDefault="008F738B" w:rsidP="008F738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4" w:type="dxa"/>
          </w:tcPr>
          <w:p w14:paraId="7089CB07" w14:textId="4172CC2A" w:rsidR="008F738B" w:rsidRPr="00EE1B82" w:rsidRDefault="004F6A2F" w:rsidP="008E7E9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sz w:val="20"/>
                <w:szCs w:val="20"/>
                <w:lang w:eastAsia="en-ZA"/>
              </w:rPr>
              <w:t>Repeat the song / rhyme</w:t>
            </w:r>
          </w:p>
        </w:tc>
      </w:tr>
      <w:tr w:rsidR="008F738B" w:rsidRPr="00EE1B82" w14:paraId="438974A9" w14:textId="77777777" w:rsidTr="0067789C">
        <w:tc>
          <w:tcPr>
            <w:tcW w:w="2127" w:type="dxa"/>
          </w:tcPr>
          <w:p w14:paraId="4F2B2805" w14:textId="77777777" w:rsidR="00F132E2" w:rsidRPr="00EE1B82" w:rsidRDefault="00F132E2" w:rsidP="008F738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A8EC2AD" w14:textId="77777777" w:rsidR="008F738B" w:rsidRDefault="008F738B" w:rsidP="008F738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E1B82">
              <w:rPr>
                <w:rFonts w:ascii="Arial" w:hAnsi="Arial" w:cs="Arial"/>
                <w:b/>
                <w:sz w:val="20"/>
                <w:szCs w:val="20"/>
              </w:rPr>
              <w:t>QUESTION OF THE DAY</w:t>
            </w:r>
          </w:p>
          <w:p w14:paraId="4F335BFA" w14:textId="59BD9F22" w:rsidR="00EE1B82" w:rsidRPr="00EE1B82" w:rsidRDefault="00EE1B82" w:rsidP="008F738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005C7372" w14:textId="3E35A214" w:rsidR="008F738B" w:rsidRPr="00EE1B82" w:rsidRDefault="00F132E2" w:rsidP="008F738B">
            <w:pPr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>Put a question on the board related to the theme and let a group answer.</w:t>
            </w:r>
          </w:p>
        </w:tc>
        <w:tc>
          <w:tcPr>
            <w:tcW w:w="2693" w:type="dxa"/>
          </w:tcPr>
          <w:p w14:paraId="75C585EC" w14:textId="77777777" w:rsidR="008F738B" w:rsidRPr="00EE1B82" w:rsidRDefault="008F738B" w:rsidP="008F738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5AFA0B4" w14:textId="2351C4A8" w:rsidR="008F738B" w:rsidRPr="00EE1B82" w:rsidRDefault="00F132E2" w:rsidP="008F738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EE1B82">
              <w:rPr>
                <w:rFonts w:ascii="Arial" w:hAnsi="Arial" w:cs="Arial"/>
                <w:sz w:val="20"/>
                <w:szCs w:val="20"/>
                <w:lang w:eastAsia="en-ZA"/>
              </w:rPr>
              <w:t>Repeat with a different question and group</w:t>
            </w:r>
          </w:p>
        </w:tc>
        <w:tc>
          <w:tcPr>
            <w:tcW w:w="2693" w:type="dxa"/>
          </w:tcPr>
          <w:p w14:paraId="2DB4E5E5" w14:textId="77777777" w:rsidR="008F738B" w:rsidRPr="00EE1B82" w:rsidRDefault="008F738B" w:rsidP="008F738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4" w:type="dxa"/>
          </w:tcPr>
          <w:p w14:paraId="0FE44721" w14:textId="0C5367DA" w:rsidR="008F738B" w:rsidRPr="00EE1B82" w:rsidRDefault="00F132E2" w:rsidP="008F738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sz w:val="20"/>
                <w:szCs w:val="20"/>
                <w:lang w:eastAsia="en-ZA"/>
              </w:rPr>
              <w:t>Repeat with a different question and group</w:t>
            </w:r>
          </w:p>
        </w:tc>
      </w:tr>
      <w:tr w:rsidR="008F738B" w:rsidRPr="00EE1B82" w14:paraId="2364172C" w14:textId="77777777" w:rsidTr="0067789C">
        <w:tc>
          <w:tcPr>
            <w:tcW w:w="2127" w:type="dxa"/>
          </w:tcPr>
          <w:p w14:paraId="79B771AA" w14:textId="77777777" w:rsidR="00EE1B82" w:rsidRDefault="00EE1B82" w:rsidP="008F738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974611E" w14:textId="77777777" w:rsidR="008F738B" w:rsidRDefault="008F738B" w:rsidP="008F738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E1B82">
              <w:rPr>
                <w:rFonts w:ascii="Arial" w:hAnsi="Arial" w:cs="Arial"/>
                <w:b/>
                <w:sz w:val="20"/>
                <w:szCs w:val="20"/>
              </w:rPr>
              <w:t>VOCABULARY</w:t>
            </w:r>
          </w:p>
          <w:p w14:paraId="03DEB39B" w14:textId="0D90720F" w:rsidR="00EE1B82" w:rsidRPr="00EE1B82" w:rsidRDefault="00EE1B82" w:rsidP="008F738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119CFFBA" w14:textId="41561151" w:rsidR="008F738B" w:rsidRPr="00EE1B82" w:rsidRDefault="00EE4FCF" w:rsidP="008F738B">
            <w:pPr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 xml:space="preserve">mirror, reflection, appearance, look </w:t>
            </w:r>
          </w:p>
        </w:tc>
        <w:tc>
          <w:tcPr>
            <w:tcW w:w="2693" w:type="dxa"/>
          </w:tcPr>
          <w:p w14:paraId="4F0B41CF" w14:textId="77777777" w:rsidR="008F738B" w:rsidRPr="00EE1B82" w:rsidRDefault="008F738B" w:rsidP="008F738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DE887B9" w14:textId="0A1777A8" w:rsidR="008F738B" w:rsidRPr="00EE1B82" w:rsidRDefault="00EE4FCF" w:rsidP="008F738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>beautiful, pretty, ugly, call</w:t>
            </w:r>
          </w:p>
        </w:tc>
        <w:tc>
          <w:tcPr>
            <w:tcW w:w="2693" w:type="dxa"/>
          </w:tcPr>
          <w:p w14:paraId="5CABC921" w14:textId="77777777" w:rsidR="008F738B" w:rsidRPr="00EE1B82" w:rsidRDefault="008F738B" w:rsidP="008F738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4" w:type="dxa"/>
          </w:tcPr>
          <w:p w14:paraId="454FD9D2" w14:textId="3151F8A0" w:rsidR="008F738B" w:rsidRPr="00EE1B82" w:rsidRDefault="00EE4FCF" w:rsidP="008F738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>dirty, clean, rubbish, hole</w:t>
            </w:r>
          </w:p>
        </w:tc>
      </w:tr>
      <w:tr w:rsidR="008F738B" w:rsidRPr="00EE1B82" w14:paraId="13387791" w14:textId="77777777" w:rsidTr="0067789C">
        <w:tc>
          <w:tcPr>
            <w:tcW w:w="2127" w:type="dxa"/>
          </w:tcPr>
          <w:p w14:paraId="3006A5FC" w14:textId="77777777" w:rsidR="00EE1B82" w:rsidRDefault="00EE1B82" w:rsidP="008F738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5938322" w14:textId="77777777" w:rsidR="008F738B" w:rsidRDefault="008F738B" w:rsidP="008F738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E1B82">
              <w:rPr>
                <w:rFonts w:ascii="Arial" w:hAnsi="Arial" w:cs="Arial"/>
                <w:b/>
                <w:sz w:val="20"/>
                <w:szCs w:val="20"/>
              </w:rPr>
              <w:t>SIGHT WORDS</w:t>
            </w:r>
          </w:p>
          <w:p w14:paraId="0EAFB17F" w14:textId="0A1A7F55" w:rsidR="00EE1B82" w:rsidRPr="00EE1B82" w:rsidRDefault="00EE1B82" w:rsidP="008F738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0539053F" w14:textId="176499AD" w:rsidR="008F738B" w:rsidRPr="00EE1B82" w:rsidRDefault="00FF16C1" w:rsidP="008F738B">
            <w:pPr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>break, mean, remember, wonder, help</w:t>
            </w:r>
          </w:p>
        </w:tc>
        <w:tc>
          <w:tcPr>
            <w:tcW w:w="2693" w:type="dxa"/>
          </w:tcPr>
          <w:p w14:paraId="778AE686" w14:textId="77777777" w:rsidR="008F738B" w:rsidRPr="00EE1B82" w:rsidRDefault="008F738B" w:rsidP="008F738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6BA9C11" w14:textId="69DCF31E" w:rsidR="008F738B" w:rsidRPr="00EE1B82" w:rsidRDefault="00FF16C1" w:rsidP="008F738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>break, mean, remember, wonder, help</w:t>
            </w:r>
          </w:p>
        </w:tc>
        <w:tc>
          <w:tcPr>
            <w:tcW w:w="2693" w:type="dxa"/>
          </w:tcPr>
          <w:p w14:paraId="6001F58A" w14:textId="77777777" w:rsidR="008F738B" w:rsidRPr="00EE1B82" w:rsidRDefault="008F738B" w:rsidP="008F738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4" w:type="dxa"/>
          </w:tcPr>
          <w:p w14:paraId="4635A645" w14:textId="1D0FC9D6" w:rsidR="008F738B" w:rsidRPr="00EE1B82" w:rsidRDefault="00FF16C1" w:rsidP="008F738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>break, mean, remember, wonder, help</w:t>
            </w:r>
          </w:p>
        </w:tc>
      </w:tr>
      <w:tr w:rsidR="0075787D" w:rsidRPr="00EE1B82" w14:paraId="40D04A49" w14:textId="77777777" w:rsidTr="0067789C">
        <w:tc>
          <w:tcPr>
            <w:tcW w:w="2127" w:type="dxa"/>
          </w:tcPr>
          <w:p w14:paraId="685B6C07" w14:textId="77777777" w:rsidR="0075787D" w:rsidRPr="00EE1B82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E1B82">
              <w:rPr>
                <w:rFonts w:ascii="Arial" w:hAnsi="Arial" w:cs="Arial"/>
                <w:b/>
                <w:sz w:val="20"/>
                <w:szCs w:val="20"/>
              </w:rPr>
              <w:t xml:space="preserve">SHARED READING: </w:t>
            </w:r>
            <w:r w:rsidRPr="00EE1B82">
              <w:rPr>
                <w:rFonts w:ascii="Arial" w:hAnsi="Arial" w:cs="Arial"/>
                <w:sz w:val="20"/>
                <w:szCs w:val="20"/>
              </w:rPr>
              <w:t xml:space="preserve">Title: </w:t>
            </w:r>
            <w:r w:rsidRPr="00EE1B82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</w:p>
          <w:p w14:paraId="164C35DE" w14:textId="77777777" w:rsidR="0075787D" w:rsidRPr="00EE1B82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4BB39A7" w14:textId="77777777" w:rsidR="0075787D" w:rsidRPr="00EE1B82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E1B82">
              <w:rPr>
                <w:rFonts w:ascii="Arial" w:hAnsi="Arial" w:cs="Arial"/>
                <w:b/>
                <w:sz w:val="20"/>
                <w:szCs w:val="20"/>
              </w:rPr>
              <w:lastRenderedPageBreak/>
              <w:t>______________</w:t>
            </w:r>
          </w:p>
          <w:p w14:paraId="6644A0B7" w14:textId="1D9F7165" w:rsidR="0075787D" w:rsidRPr="00EE1B82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>2 days per week: Tuesdays and Thursdays. Use same Big Book over two weeks. One written activity per week. (use Six Bricks)</w:t>
            </w:r>
          </w:p>
        </w:tc>
        <w:tc>
          <w:tcPr>
            <w:tcW w:w="2693" w:type="dxa"/>
          </w:tcPr>
          <w:p w14:paraId="71D67680" w14:textId="2756ADF8" w:rsidR="0075787D" w:rsidRPr="00EE1B82" w:rsidRDefault="0075787D" w:rsidP="0075787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64D8DDF" w14:textId="5FD7CA58" w:rsidR="00CE41F8" w:rsidRPr="00EE1B82" w:rsidRDefault="00CE41F8" w:rsidP="00CE41F8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 xml:space="preserve">Pre Read </w:t>
            </w:r>
          </w:p>
          <w:p w14:paraId="4B8D0D87" w14:textId="2544455B" w:rsidR="0075787D" w:rsidRPr="00EE1B82" w:rsidRDefault="0075787D" w:rsidP="00CE41F8">
            <w:pPr>
              <w:ind w:left="3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D4CC5C9" w14:textId="77777777" w:rsidR="0075787D" w:rsidRPr="00EE1B82" w:rsidRDefault="0075787D" w:rsidP="0075787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B0B6146" w14:textId="23927631" w:rsidR="0075787D" w:rsidRPr="00EE1B82" w:rsidRDefault="00CE41F8" w:rsidP="0075787D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>First Read (Making inferences)</w:t>
            </w:r>
          </w:p>
        </w:tc>
        <w:tc>
          <w:tcPr>
            <w:tcW w:w="2694" w:type="dxa"/>
          </w:tcPr>
          <w:p w14:paraId="2E9FBADC" w14:textId="77777777" w:rsidR="0075787D" w:rsidRPr="00EE1B82" w:rsidRDefault="0075787D" w:rsidP="0075787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EE1B82" w14:paraId="124C0124" w14:textId="77777777" w:rsidTr="0067789C">
        <w:tc>
          <w:tcPr>
            <w:tcW w:w="2127" w:type="dxa"/>
          </w:tcPr>
          <w:p w14:paraId="5B123527" w14:textId="5B095499" w:rsidR="0075787D" w:rsidRPr="00EE1B82" w:rsidRDefault="0075787D" w:rsidP="003C66E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E1B82">
              <w:rPr>
                <w:rFonts w:ascii="Arial" w:hAnsi="Arial" w:cs="Arial"/>
                <w:b/>
                <w:sz w:val="20"/>
                <w:szCs w:val="20"/>
              </w:rPr>
              <w:t xml:space="preserve">PHONICS: </w:t>
            </w:r>
            <w:r w:rsidRPr="00EE1B82">
              <w:rPr>
                <w:rFonts w:ascii="Arial" w:hAnsi="Arial" w:cs="Arial"/>
                <w:sz w:val="20"/>
                <w:szCs w:val="20"/>
              </w:rPr>
              <w:t>3 days per week (Mondays, Wednesdays &amp; Fridays) and 1 spelling test.</w:t>
            </w:r>
            <w:r w:rsidRPr="00EE1B82">
              <w:rPr>
                <w:rFonts w:ascii="Arial" w:hAnsi="Arial" w:cs="Arial"/>
                <w:b/>
                <w:sz w:val="20"/>
                <w:szCs w:val="20"/>
              </w:rPr>
              <w:t xml:space="preserve">  U</w:t>
            </w:r>
            <w:r w:rsidRPr="00EE1B82">
              <w:rPr>
                <w:rFonts w:ascii="Arial" w:hAnsi="Arial" w:cs="Arial"/>
                <w:sz w:val="20"/>
                <w:szCs w:val="20"/>
              </w:rPr>
              <w:t>se own Phonics programme.</w:t>
            </w:r>
          </w:p>
        </w:tc>
        <w:tc>
          <w:tcPr>
            <w:tcW w:w="2693" w:type="dxa"/>
          </w:tcPr>
          <w:p w14:paraId="6A058C03" w14:textId="77777777" w:rsidR="00596608" w:rsidRPr="00EE1B82" w:rsidRDefault="00596608" w:rsidP="00596608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EE1B82">
              <w:rPr>
                <w:rFonts w:ascii="Arial" w:hAnsi="Arial" w:cs="Arial"/>
                <w:b/>
                <w:bCs/>
                <w:sz w:val="20"/>
                <w:szCs w:val="20"/>
              </w:rPr>
              <w:t>oo</w:t>
            </w:r>
            <w:proofErr w:type="spellEnd"/>
            <w:r w:rsidRPr="00EE1B82">
              <w:rPr>
                <w:rFonts w:ascii="Arial" w:hAnsi="Arial" w:cs="Arial"/>
                <w:sz w:val="20"/>
                <w:szCs w:val="20"/>
              </w:rPr>
              <w:t xml:space="preserve"> - book, room, boot, foot, tooth, cook, cool </w:t>
            </w:r>
          </w:p>
          <w:p w14:paraId="71D93AFC" w14:textId="5CA027EF" w:rsidR="00596608" w:rsidRPr="00EE1B82" w:rsidRDefault="00596608" w:rsidP="00596608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 xml:space="preserve">Introduce the sound and words </w:t>
            </w:r>
          </w:p>
          <w:p w14:paraId="36DB2C70" w14:textId="3EC52C32" w:rsidR="0075787D" w:rsidRPr="00EE1B82" w:rsidRDefault="0075787D" w:rsidP="0059660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1FB01C7" w14:textId="77777777" w:rsidR="0075787D" w:rsidRPr="00EE1B82" w:rsidRDefault="0075787D" w:rsidP="0075787D">
            <w:pPr>
              <w:pStyle w:val="ListParagraph"/>
              <w:ind w:left="32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2D3D50EF" w14:textId="687A1E5A" w:rsidR="00596608" w:rsidRPr="00EE1B82" w:rsidRDefault="00596608" w:rsidP="00596608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 xml:space="preserve">Segmenting and blending </w:t>
            </w:r>
          </w:p>
          <w:p w14:paraId="75AFD6CC" w14:textId="777EA0D4" w:rsidR="0075787D" w:rsidRPr="00EE1B82" w:rsidRDefault="00596608" w:rsidP="00596608">
            <w:pPr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>Learners write the words in their books.</w:t>
            </w:r>
          </w:p>
        </w:tc>
        <w:tc>
          <w:tcPr>
            <w:tcW w:w="2693" w:type="dxa"/>
          </w:tcPr>
          <w:p w14:paraId="75D04140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516418E1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b/>
                <w:sz w:val="20"/>
                <w:szCs w:val="20"/>
              </w:rPr>
              <w:t>Consolidation</w:t>
            </w:r>
            <w:r w:rsidRPr="00EE1B82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  <w:p w14:paraId="081B477C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 xml:space="preserve">Spelling Test </w:t>
            </w:r>
          </w:p>
          <w:p w14:paraId="45E5AC34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>Written activity / Worksheet</w:t>
            </w:r>
          </w:p>
          <w:p w14:paraId="4716FA31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9920810" w14:textId="170C1F3C" w:rsidR="0075787D" w:rsidRPr="00EE1B82" w:rsidRDefault="0075787D" w:rsidP="003C66EB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EE1B82" w14:paraId="3772C4A1" w14:textId="77777777" w:rsidTr="0067789C">
        <w:tc>
          <w:tcPr>
            <w:tcW w:w="2127" w:type="dxa"/>
          </w:tcPr>
          <w:p w14:paraId="08D485D1" w14:textId="5EEC8AA5" w:rsidR="0075787D" w:rsidRPr="00EE1B82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E1B82">
              <w:rPr>
                <w:rFonts w:ascii="Arial" w:hAnsi="Arial" w:cs="Arial"/>
                <w:b/>
                <w:sz w:val="20"/>
                <w:szCs w:val="20"/>
              </w:rPr>
              <w:t xml:space="preserve">WRITING: </w:t>
            </w:r>
            <w:r w:rsidRPr="00EE1B82">
              <w:rPr>
                <w:rFonts w:ascii="Arial" w:hAnsi="Arial" w:cs="Arial"/>
                <w:sz w:val="20"/>
                <w:szCs w:val="20"/>
              </w:rPr>
              <w:t xml:space="preserve">2 days per week: Tuesdays and Thursdays </w:t>
            </w:r>
          </w:p>
        </w:tc>
        <w:tc>
          <w:tcPr>
            <w:tcW w:w="2693" w:type="dxa"/>
          </w:tcPr>
          <w:p w14:paraId="5C1E5E31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E05B78F" w14:textId="77777777" w:rsidR="00471545" w:rsidRPr="00EE1B82" w:rsidRDefault="00471545" w:rsidP="00471545">
            <w:pPr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>This is _________</w:t>
            </w:r>
          </w:p>
          <w:p w14:paraId="6C5FE926" w14:textId="77777777" w:rsidR="00471545" w:rsidRPr="00EE1B82" w:rsidRDefault="00471545" w:rsidP="00471545">
            <w:pPr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>He / She is a bully</w:t>
            </w:r>
          </w:p>
          <w:p w14:paraId="36804EEA" w14:textId="77777777" w:rsidR="00471545" w:rsidRPr="00EE1B82" w:rsidRDefault="00471545" w:rsidP="00471545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  <w:p w14:paraId="141071A5" w14:textId="722FFEFF" w:rsidR="0075787D" w:rsidRPr="00EE1B82" w:rsidRDefault="0075787D" w:rsidP="00471545">
            <w:pPr>
              <w:ind w:left="3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5E4735F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FA10E9C" w14:textId="77777777" w:rsidR="00471545" w:rsidRPr="00EE1B82" w:rsidRDefault="00471545" w:rsidP="00471545">
            <w:pPr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>The bully said, ‘____</w:t>
            </w:r>
            <w:proofErr w:type="gramStart"/>
            <w:r w:rsidRPr="00EE1B82">
              <w:rPr>
                <w:rFonts w:ascii="Arial" w:hAnsi="Arial" w:cs="Arial"/>
                <w:sz w:val="20"/>
                <w:szCs w:val="20"/>
              </w:rPr>
              <w:t>_ .</w:t>
            </w:r>
            <w:proofErr w:type="gramEnd"/>
            <w:r w:rsidRPr="00EE1B82">
              <w:rPr>
                <w:rFonts w:ascii="Arial" w:hAnsi="Arial" w:cs="Arial"/>
                <w:sz w:val="20"/>
                <w:szCs w:val="20"/>
              </w:rPr>
              <w:t xml:space="preserve">’ </w:t>
            </w:r>
          </w:p>
          <w:p w14:paraId="382AF8B3" w14:textId="50BA566E" w:rsidR="0075787D" w:rsidRPr="00EE1B82" w:rsidRDefault="00471545" w:rsidP="00471545">
            <w:pPr>
              <w:spacing w:after="20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>He / She feels ________</w:t>
            </w:r>
            <w:proofErr w:type="gramStart"/>
            <w:r w:rsidRPr="00EE1B82">
              <w:rPr>
                <w:rFonts w:ascii="Arial" w:hAnsi="Arial" w:cs="Arial"/>
                <w:sz w:val="20"/>
                <w:szCs w:val="20"/>
              </w:rPr>
              <w:t>_ .</w:t>
            </w:r>
            <w:proofErr w:type="gramEnd"/>
          </w:p>
        </w:tc>
        <w:tc>
          <w:tcPr>
            <w:tcW w:w="2694" w:type="dxa"/>
          </w:tcPr>
          <w:p w14:paraId="6393C829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EE1B82" w14:paraId="28CD7CF4" w14:textId="77777777" w:rsidTr="0067789C">
        <w:tc>
          <w:tcPr>
            <w:tcW w:w="2127" w:type="dxa"/>
          </w:tcPr>
          <w:p w14:paraId="48EE385E" w14:textId="338FB568" w:rsidR="0075787D" w:rsidRPr="00EE1B82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E1B82">
              <w:rPr>
                <w:rFonts w:ascii="Arial" w:hAnsi="Arial" w:cs="Arial"/>
                <w:b/>
                <w:sz w:val="20"/>
                <w:szCs w:val="20"/>
              </w:rPr>
              <w:t xml:space="preserve">GROUP-GUIDED READING: </w:t>
            </w:r>
            <w:r w:rsidRPr="00EE1B82">
              <w:rPr>
                <w:rFonts w:ascii="Arial" w:hAnsi="Arial" w:cs="Arial"/>
                <w:sz w:val="20"/>
                <w:szCs w:val="20"/>
              </w:rPr>
              <w:t>1 group for reading every day = 5 groups per week.</w:t>
            </w:r>
          </w:p>
        </w:tc>
        <w:tc>
          <w:tcPr>
            <w:tcW w:w="2693" w:type="dxa"/>
          </w:tcPr>
          <w:p w14:paraId="75F54CDB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5E925E2D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033BE7D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4C1F8897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0C7F81F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4286B359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449B415D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13275312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6AA9B8D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3A1E4B09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73177CE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7FCDE403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8B1408D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630625A1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DDE8B78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5D996FB5" w14:textId="77777777" w:rsidR="0075787D" w:rsidRPr="00EE1B82" w:rsidRDefault="0075787D" w:rsidP="0075787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eastAsia="en-ZA"/>
              </w:rPr>
            </w:pPr>
          </w:p>
        </w:tc>
        <w:tc>
          <w:tcPr>
            <w:tcW w:w="2694" w:type="dxa"/>
          </w:tcPr>
          <w:p w14:paraId="625F48FF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7C803B18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5E680D77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58D970E9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EE1B82" w14:paraId="68F81E16" w14:textId="77777777" w:rsidTr="0067789C">
        <w:tc>
          <w:tcPr>
            <w:tcW w:w="2127" w:type="dxa"/>
          </w:tcPr>
          <w:p w14:paraId="0B78CA50" w14:textId="77777777" w:rsidR="003863C0" w:rsidRDefault="003863C0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30F5FDA" w14:textId="77777777" w:rsidR="0075787D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E1B82">
              <w:rPr>
                <w:rFonts w:ascii="Arial" w:hAnsi="Arial" w:cs="Arial"/>
                <w:b/>
                <w:sz w:val="20"/>
                <w:szCs w:val="20"/>
              </w:rPr>
              <w:t>EXTENSION ACTIVITY</w:t>
            </w:r>
          </w:p>
          <w:p w14:paraId="2458D99D" w14:textId="33F6184F" w:rsidR="003863C0" w:rsidRPr="00EE1B82" w:rsidRDefault="003863C0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7FA11307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A1D3FE5" w14:textId="77777777" w:rsidR="00EE1B82" w:rsidRPr="00EE1B82" w:rsidRDefault="002503FE" w:rsidP="002503FE">
            <w:pPr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 xml:space="preserve">DBE workbook 2 pages </w:t>
            </w:r>
          </w:p>
          <w:p w14:paraId="6164002F" w14:textId="0B6EF9C3" w:rsidR="0075787D" w:rsidRPr="00EE1B82" w:rsidRDefault="002503FE" w:rsidP="00EE1B82">
            <w:pPr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>48</w:t>
            </w:r>
            <w:r w:rsidR="00EE1B82" w:rsidRPr="00EE1B82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Pr="00EE1B82">
              <w:rPr>
                <w:rFonts w:ascii="Arial" w:hAnsi="Arial" w:cs="Arial"/>
                <w:sz w:val="20"/>
                <w:szCs w:val="20"/>
              </w:rPr>
              <w:t xml:space="preserve"> 49</w:t>
            </w:r>
            <w:r w:rsidR="00EE1B82" w:rsidRPr="00EE1B8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693" w:type="dxa"/>
          </w:tcPr>
          <w:p w14:paraId="5467E2AA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66C44F9" w14:textId="77777777" w:rsidR="002503FE" w:rsidRPr="00EE1B82" w:rsidRDefault="002503FE" w:rsidP="002503FE">
            <w:pPr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>Draw a portrait of yourself</w:t>
            </w:r>
          </w:p>
          <w:p w14:paraId="306F7A90" w14:textId="329EF78C" w:rsidR="0075787D" w:rsidRPr="00EE1B82" w:rsidRDefault="002503FE" w:rsidP="002503FE">
            <w:pPr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>Write sentences to describe how you look.</w:t>
            </w:r>
          </w:p>
        </w:tc>
        <w:tc>
          <w:tcPr>
            <w:tcW w:w="2694" w:type="dxa"/>
          </w:tcPr>
          <w:p w14:paraId="3FBDA1E1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EE1B82" w14:paraId="013A8A50" w14:textId="77777777" w:rsidTr="0067789C">
        <w:tc>
          <w:tcPr>
            <w:tcW w:w="2127" w:type="dxa"/>
          </w:tcPr>
          <w:p w14:paraId="6E3F5C1A" w14:textId="77777777" w:rsidR="0075787D" w:rsidRPr="00EE1B82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FBD4BE2" w14:textId="77777777" w:rsidR="0075787D" w:rsidRPr="00EE1B82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E1B82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</w:tc>
        <w:tc>
          <w:tcPr>
            <w:tcW w:w="2693" w:type="dxa"/>
          </w:tcPr>
          <w:p w14:paraId="6C14C915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4731C5E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7F143828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45BB5A08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3F79B65B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B55858B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5AF10015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5E8DB237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EE1B82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  <w:p w14:paraId="6A9D169E" w14:textId="00D74C10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2779A84E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EE1B82" w14:paraId="2ADF7224" w14:textId="77777777" w:rsidTr="0067789C">
        <w:tc>
          <w:tcPr>
            <w:tcW w:w="2127" w:type="dxa"/>
          </w:tcPr>
          <w:p w14:paraId="3DD8C799" w14:textId="77777777" w:rsidR="0075787D" w:rsidRPr="00EE1B82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CDE9BEC" w14:textId="77777777" w:rsidR="0075787D" w:rsidRPr="00EE1B82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E1B82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406E1CB0" w14:textId="7CFACEDB" w:rsidR="0075787D" w:rsidRPr="00EE1B82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5B4F64A7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FD536E8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1A82CC4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BC9FD72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7F0CD8A0" w14:textId="77777777" w:rsidR="0075787D" w:rsidRPr="00EE1B82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92AA29F" w14:textId="2920D00F" w:rsidR="00DE2763" w:rsidRDefault="00DE2763" w:rsidP="00F126C9">
      <w:pPr>
        <w:rPr>
          <w:rFonts w:ascii="Arial" w:hAnsi="Arial" w:cs="Arial"/>
          <w:sz w:val="18"/>
          <w:szCs w:val="18"/>
        </w:rPr>
      </w:pPr>
    </w:p>
    <w:p w14:paraId="6ADA9F65" w14:textId="6021DEA0" w:rsidR="00B339AD" w:rsidRDefault="00B339AD" w:rsidP="00F126C9">
      <w:pPr>
        <w:rPr>
          <w:rFonts w:ascii="Arial" w:hAnsi="Arial" w:cs="Arial"/>
          <w:sz w:val="18"/>
          <w:szCs w:val="18"/>
        </w:rPr>
      </w:pPr>
    </w:p>
    <w:p w14:paraId="0E668090" w14:textId="0D5EBF06" w:rsidR="00B339AD" w:rsidRDefault="00B339AD" w:rsidP="00F126C9">
      <w:pPr>
        <w:rPr>
          <w:rFonts w:ascii="Arial" w:hAnsi="Arial" w:cs="Arial"/>
          <w:sz w:val="18"/>
          <w:szCs w:val="18"/>
        </w:rPr>
      </w:pPr>
    </w:p>
    <w:p w14:paraId="39E991DE" w14:textId="77777777" w:rsidR="00B339AD" w:rsidRPr="00DC5BD1" w:rsidRDefault="00B339AD" w:rsidP="00B339AD">
      <w:pPr>
        <w:rPr>
          <w:rFonts w:ascii="Arial" w:hAnsi="Arial" w:cs="Arial"/>
          <w:b/>
          <w:sz w:val="20"/>
          <w:szCs w:val="20"/>
        </w:rPr>
      </w:pPr>
      <w:r w:rsidRPr="00DC5BD1">
        <w:rPr>
          <w:rFonts w:ascii="Arial" w:hAnsi="Arial" w:cs="Arial"/>
          <w:noProof/>
          <w:sz w:val="20"/>
          <w:szCs w:val="20"/>
          <w:lang w:val="en-US"/>
        </w:rPr>
        <w:lastRenderedPageBreak/>
        <w:drawing>
          <wp:anchor distT="0" distB="0" distL="114300" distR="114300" simplePos="0" relativeHeight="251658240" behindDoc="0" locked="0" layoutInCell="1" allowOverlap="1" wp14:anchorId="2B15FFF3" wp14:editId="257377D1">
            <wp:simplePos x="0" y="0"/>
            <wp:positionH relativeFrom="column">
              <wp:posOffset>-476250</wp:posOffset>
            </wp:positionH>
            <wp:positionV relativeFrom="paragraph">
              <wp:posOffset>-683895</wp:posOffset>
            </wp:positionV>
            <wp:extent cx="2047875" cy="685800"/>
            <wp:effectExtent l="0" t="0" r="9525" b="0"/>
            <wp:wrapSquare wrapText="bothSides"/>
            <wp:docPr id="2" name="Picture 2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C5BD1">
        <w:rPr>
          <w:rFonts w:ascii="Arial" w:hAnsi="Arial" w:cs="Arial"/>
          <w:sz w:val="20"/>
          <w:szCs w:val="20"/>
        </w:rPr>
        <w:t xml:space="preserve">                                                       </w:t>
      </w:r>
      <w:r w:rsidRPr="00DC5BD1">
        <w:rPr>
          <w:rFonts w:ascii="Arial" w:hAnsi="Arial" w:cs="Arial"/>
          <w:b/>
          <w:sz w:val="20"/>
          <w:szCs w:val="20"/>
        </w:rPr>
        <w:t>ECD/FOUNDATION PHASE</w:t>
      </w:r>
    </w:p>
    <w:p w14:paraId="508DCE56" w14:textId="77777777" w:rsidR="00B339AD" w:rsidRPr="00DC5BD1" w:rsidRDefault="00B339AD" w:rsidP="00B339AD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DC5BD1">
        <w:rPr>
          <w:rFonts w:ascii="Arial" w:hAnsi="Arial" w:cs="Arial"/>
          <w:b/>
          <w:sz w:val="20"/>
          <w:szCs w:val="20"/>
        </w:rPr>
        <w:t xml:space="preserve">                                                                             LESSON PLANS: FIRST ADDITIONAL LANGUAGE – ENGLISH </w:t>
      </w:r>
    </w:p>
    <w:p w14:paraId="661B52DD" w14:textId="4F8AFE28" w:rsidR="00B339AD" w:rsidRPr="00DC5BD1" w:rsidRDefault="00B339AD" w:rsidP="004E2ED0">
      <w:pPr>
        <w:jc w:val="center"/>
        <w:rPr>
          <w:rFonts w:ascii="Arial" w:hAnsi="Arial" w:cs="Arial"/>
          <w:b/>
          <w:sz w:val="20"/>
          <w:szCs w:val="20"/>
        </w:rPr>
      </w:pPr>
      <w:r w:rsidRPr="00DC5BD1">
        <w:rPr>
          <w:rFonts w:ascii="Arial" w:hAnsi="Arial" w:cs="Arial"/>
          <w:b/>
          <w:sz w:val="20"/>
          <w:szCs w:val="20"/>
        </w:rPr>
        <w:t xml:space="preserve">  GRADE 2 TERM </w:t>
      </w:r>
      <w:r w:rsidR="00D559FD" w:rsidRPr="00DC5BD1">
        <w:rPr>
          <w:rFonts w:ascii="Arial" w:hAnsi="Arial" w:cs="Arial"/>
          <w:b/>
          <w:sz w:val="20"/>
          <w:szCs w:val="20"/>
        </w:rPr>
        <w:t>4</w:t>
      </w:r>
      <w:r w:rsidRPr="00DC5BD1">
        <w:rPr>
          <w:rFonts w:ascii="Arial" w:hAnsi="Arial" w:cs="Arial"/>
          <w:b/>
          <w:sz w:val="20"/>
          <w:szCs w:val="20"/>
        </w:rPr>
        <w:t xml:space="preserve">                                           </w:t>
      </w:r>
      <w:r w:rsidR="00DC5BD1">
        <w:rPr>
          <w:rFonts w:ascii="Arial" w:hAnsi="Arial" w:cs="Arial"/>
          <w:b/>
          <w:sz w:val="20"/>
          <w:szCs w:val="20"/>
        </w:rPr>
        <w:t xml:space="preserve">                      </w:t>
      </w:r>
      <w:r w:rsidRPr="00DC5BD1">
        <w:rPr>
          <w:rFonts w:ascii="Arial" w:hAnsi="Arial" w:cs="Arial"/>
          <w:b/>
          <w:sz w:val="20"/>
          <w:szCs w:val="20"/>
        </w:rPr>
        <w:t xml:space="preserve"> MAXIMUM TIME OF 3 HOURS                                   Week: 6</w:t>
      </w:r>
      <w:r w:rsidR="004E2ED0" w:rsidRPr="00DC5BD1">
        <w:rPr>
          <w:rFonts w:ascii="Arial" w:hAnsi="Arial" w:cs="Arial"/>
          <w:b/>
          <w:sz w:val="20"/>
          <w:szCs w:val="20"/>
        </w:rPr>
        <w:t xml:space="preserve"> - </w:t>
      </w:r>
      <w:r w:rsidR="00192696" w:rsidRPr="00DC5BD1">
        <w:rPr>
          <w:rFonts w:ascii="Arial" w:hAnsi="Arial" w:cs="Arial"/>
          <w:b/>
          <w:bCs/>
          <w:sz w:val="20"/>
          <w:szCs w:val="20"/>
        </w:rPr>
        <w:t>Bullying and Appearance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B339AD" w:rsidRPr="00DC5BD1" w14:paraId="330102EF" w14:textId="77777777" w:rsidTr="00990DB1">
        <w:tc>
          <w:tcPr>
            <w:tcW w:w="2127" w:type="dxa"/>
            <w:shd w:val="clear" w:color="auto" w:fill="D9D9D9" w:themeFill="background1" w:themeFillShade="D9"/>
          </w:tcPr>
          <w:p w14:paraId="4146C4D2" w14:textId="77777777" w:rsidR="00B339AD" w:rsidRPr="00DC5BD1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sz w:val="20"/>
                <w:szCs w:val="20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2F992A4" w14:textId="77777777" w:rsidR="00B339AD" w:rsidRPr="00DC5BD1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sz w:val="20"/>
                <w:szCs w:val="20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B7B7C10" w14:textId="77777777" w:rsidR="00B339AD" w:rsidRPr="00DC5BD1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sz w:val="20"/>
                <w:szCs w:val="20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B534D86" w14:textId="77777777" w:rsidR="00B339AD" w:rsidRPr="00DC5BD1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sz w:val="20"/>
                <w:szCs w:val="20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5D1F41C" w14:textId="77777777" w:rsidR="00B339AD" w:rsidRPr="00DC5BD1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sz w:val="20"/>
                <w:szCs w:val="20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028E9544" w14:textId="77777777" w:rsidR="00B339AD" w:rsidRPr="00DC5BD1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sz w:val="20"/>
                <w:szCs w:val="20"/>
              </w:rPr>
              <w:t>FRIDAY</w:t>
            </w:r>
          </w:p>
        </w:tc>
      </w:tr>
      <w:tr w:rsidR="00B339AD" w:rsidRPr="00DC5BD1" w14:paraId="1EDCCB43" w14:textId="77777777" w:rsidTr="00990DB1">
        <w:tc>
          <w:tcPr>
            <w:tcW w:w="2127" w:type="dxa"/>
          </w:tcPr>
          <w:p w14:paraId="48DA4B44" w14:textId="77777777" w:rsidR="00B339AD" w:rsidRPr="00DC5BD1" w:rsidRDefault="00B339AD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sz w:val="20"/>
                <w:szCs w:val="20"/>
              </w:rPr>
              <w:t>LISTENING AND SPEAKING: 3 days per week: Mondays, Wednesdays &amp; Fridays</w:t>
            </w:r>
          </w:p>
        </w:tc>
        <w:tc>
          <w:tcPr>
            <w:tcW w:w="2693" w:type="dxa"/>
          </w:tcPr>
          <w:p w14:paraId="79864245" w14:textId="0AE1E241" w:rsidR="00B339AD" w:rsidRPr="00DC5BD1" w:rsidRDefault="00B339AD" w:rsidP="00990DB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 xml:space="preserve">Greeting </w:t>
            </w:r>
          </w:p>
          <w:p w14:paraId="16B188B2" w14:textId="33D5C72B" w:rsidR="006D06E1" w:rsidRPr="00DC5BD1" w:rsidRDefault="006D06E1" w:rsidP="00990DB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bCs/>
                <w:sz w:val="20"/>
                <w:szCs w:val="20"/>
              </w:rPr>
              <w:t>Formal Assessment:</w:t>
            </w:r>
            <w:r w:rsidRPr="00DC5BD1">
              <w:rPr>
                <w:rFonts w:ascii="Arial" w:hAnsi="Arial" w:cs="Arial"/>
                <w:sz w:val="20"/>
                <w:szCs w:val="20"/>
              </w:rPr>
              <w:t xml:space="preserve"> Recounts personal news.</w:t>
            </w:r>
          </w:p>
          <w:p w14:paraId="3196CAB1" w14:textId="783C7A25" w:rsidR="00B339AD" w:rsidRPr="00DC5BD1" w:rsidRDefault="00B339AD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00EABF86" w14:textId="77777777" w:rsidR="00B339AD" w:rsidRPr="00DC5BD1" w:rsidRDefault="00B339AD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48C21547" w14:textId="588231AB" w:rsidR="00B339AD" w:rsidRPr="00DC5BD1" w:rsidRDefault="00B339AD" w:rsidP="00990DB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 xml:space="preserve">Greeting </w:t>
            </w:r>
          </w:p>
          <w:p w14:paraId="15B8404B" w14:textId="5887488C" w:rsidR="006D06E1" w:rsidRPr="00DC5BD1" w:rsidRDefault="006D06E1" w:rsidP="00990DB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bCs/>
                <w:sz w:val="20"/>
                <w:szCs w:val="20"/>
              </w:rPr>
              <w:t>Formal Assessment:</w:t>
            </w:r>
            <w:r w:rsidRPr="00DC5BD1">
              <w:rPr>
                <w:rFonts w:ascii="Arial" w:hAnsi="Arial" w:cs="Arial"/>
                <w:sz w:val="20"/>
                <w:szCs w:val="20"/>
              </w:rPr>
              <w:t xml:space="preserve"> Recounts personal news.</w:t>
            </w:r>
          </w:p>
          <w:p w14:paraId="02AC3AAD" w14:textId="4326D07E" w:rsidR="00B339AD" w:rsidRPr="00DC5BD1" w:rsidRDefault="00B339AD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2453A464" w14:textId="77777777" w:rsidR="00B339AD" w:rsidRPr="00DC5BD1" w:rsidRDefault="00B339AD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4" w:type="dxa"/>
          </w:tcPr>
          <w:p w14:paraId="52B90C13" w14:textId="77777777" w:rsidR="006D06E1" w:rsidRPr="00DC5BD1" w:rsidRDefault="00B339AD" w:rsidP="00990DB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>Greeting</w:t>
            </w:r>
          </w:p>
          <w:p w14:paraId="37D643E2" w14:textId="20110886" w:rsidR="00B339AD" w:rsidRPr="00DC5BD1" w:rsidRDefault="006D06E1" w:rsidP="00990DB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bCs/>
                <w:sz w:val="20"/>
                <w:szCs w:val="20"/>
              </w:rPr>
              <w:t>Formal Assessment:</w:t>
            </w:r>
            <w:r w:rsidRPr="00DC5BD1">
              <w:rPr>
                <w:rFonts w:ascii="Arial" w:hAnsi="Arial" w:cs="Arial"/>
                <w:sz w:val="20"/>
                <w:szCs w:val="20"/>
              </w:rPr>
              <w:t xml:space="preserve"> Recounts personal news.</w:t>
            </w:r>
            <w:r w:rsidR="00B339AD" w:rsidRPr="00DC5BD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B89C1CD" w14:textId="43195B59" w:rsidR="00B339AD" w:rsidRPr="00DC5BD1" w:rsidRDefault="00B339AD" w:rsidP="00990DB1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339AD" w:rsidRPr="00DC5BD1" w14:paraId="05B93D69" w14:textId="77777777" w:rsidTr="00990DB1">
        <w:tc>
          <w:tcPr>
            <w:tcW w:w="2127" w:type="dxa"/>
          </w:tcPr>
          <w:p w14:paraId="521523E3" w14:textId="77777777" w:rsidR="00DC5BD1" w:rsidRDefault="00DC5BD1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D1D8502" w14:textId="77777777" w:rsidR="00DC5BD1" w:rsidRDefault="00DC5BD1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F8DC52A" w14:textId="77777777" w:rsidR="00DC5BD1" w:rsidRDefault="00DC5BD1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6321882" w14:textId="77777777" w:rsidR="00DC5BD1" w:rsidRDefault="00DC5BD1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66A34F7" w14:textId="77777777" w:rsidR="00DC5BD1" w:rsidRDefault="00DC5BD1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FEEDA0E" w14:textId="77777777" w:rsidR="00DC5BD1" w:rsidRDefault="00DC5BD1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A5E034F" w14:textId="77777777" w:rsidR="00DC5BD1" w:rsidRDefault="00DC5BD1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169E28B" w14:textId="77777777" w:rsidR="00DC5BD1" w:rsidRDefault="00DC5BD1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DCCE9E7" w14:textId="77777777" w:rsidR="00DC5BD1" w:rsidRDefault="00DC5BD1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D1C6317" w14:textId="77777777" w:rsidR="00DC5BD1" w:rsidRDefault="00DC5BD1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76E9180" w14:textId="79362452" w:rsidR="00B339AD" w:rsidRPr="00DC5BD1" w:rsidRDefault="00B339AD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sz w:val="20"/>
                <w:szCs w:val="20"/>
              </w:rPr>
              <w:t>SONG / RHYME</w:t>
            </w:r>
          </w:p>
        </w:tc>
        <w:tc>
          <w:tcPr>
            <w:tcW w:w="2693" w:type="dxa"/>
          </w:tcPr>
          <w:p w14:paraId="6AD5435E" w14:textId="77777777" w:rsidR="004B2EAE" w:rsidRPr="00DC5BD1" w:rsidRDefault="004B2EAE" w:rsidP="004B2EAE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DC5BD1">
              <w:rPr>
                <w:rFonts w:ascii="Arial" w:hAnsi="Arial" w:cs="Arial"/>
                <w:sz w:val="20"/>
                <w:szCs w:val="20"/>
              </w:rPr>
              <w:t xml:space="preserve">: We can’t have kids who say mean things </w:t>
            </w:r>
          </w:p>
          <w:p w14:paraId="12866231" w14:textId="77777777" w:rsidR="004B2EAE" w:rsidRPr="00DC5BD1" w:rsidRDefault="004B2EAE" w:rsidP="004B2EAE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DC5BD1">
              <w:rPr>
                <w:rFonts w:ascii="Arial" w:hAnsi="Arial" w:cs="Arial"/>
                <w:sz w:val="20"/>
                <w:szCs w:val="20"/>
              </w:rPr>
              <w:t xml:space="preserve">: Shake your finger from side to side </w:t>
            </w:r>
          </w:p>
          <w:p w14:paraId="48719AC9" w14:textId="77777777" w:rsidR="004B2EAE" w:rsidRPr="00DC5BD1" w:rsidRDefault="004B2EAE" w:rsidP="004B2EAE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DC5BD1">
              <w:rPr>
                <w:rFonts w:ascii="Arial" w:hAnsi="Arial" w:cs="Arial"/>
                <w:sz w:val="20"/>
                <w:szCs w:val="20"/>
              </w:rPr>
              <w:t xml:space="preserve">: Or push and shove </w:t>
            </w:r>
          </w:p>
          <w:p w14:paraId="494BF892" w14:textId="77777777" w:rsidR="004B2EAE" w:rsidRPr="00DC5BD1" w:rsidRDefault="004B2EAE" w:rsidP="004B2EAE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DC5BD1">
              <w:rPr>
                <w:rFonts w:ascii="Arial" w:hAnsi="Arial" w:cs="Arial"/>
                <w:sz w:val="20"/>
                <w:szCs w:val="20"/>
              </w:rPr>
              <w:t xml:space="preserve">: Pretend to push and shove </w:t>
            </w:r>
          </w:p>
          <w:p w14:paraId="028BD3EE" w14:textId="77777777" w:rsidR="004B2EAE" w:rsidRPr="00DC5BD1" w:rsidRDefault="004B2EAE" w:rsidP="004B2EAE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DC5BD1">
              <w:rPr>
                <w:rFonts w:ascii="Arial" w:hAnsi="Arial" w:cs="Arial"/>
                <w:sz w:val="20"/>
                <w:szCs w:val="20"/>
              </w:rPr>
              <w:t xml:space="preserve">: Or pinch and tease </w:t>
            </w:r>
          </w:p>
          <w:p w14:paraId="494E1199" w14:textId="77777777" w:rsidR="004B2EAE" w:rsidRPr="00DC5BD1" w:rsidRDefault="004B2EAE" w:rsidP="004B2EAE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DC5BD1">
              <w:rPr>
                <w:rFonts w:ascii="Arial" w:hAnsi="Arial" w:cs="Arial"/>
                <w:sz w:val="20"/>
                <w:szCs w:val="20"/>
              </w:rPr>
              <w:t xml:space="preserve">: Pretend to pinch and tease </w:t>
            </w:r>
          </w:p>
          <w:p w14:paraId="53060701" w14:textId="77777777" w:rsidR="004B2EAE" w:rsidRPr="00DC5BD1" w:rsidRDefault="004B2EAE" w:rsidP="004B2EAE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DC5BD1">
              <w:rPr>
                <w:rFonts w:ascii="Arial" w:hAnsi="Arial" w:cs="Arial"/>
                <w:sz w:val="20"/>
                <w:szCs w:val="20"/>
              </w:rPr>
              <w:t xml:space="preserve">: Let’s be kind </w:t>
            </w:r>
          </w:p>
          <w:p w14:paraId="29479BD7" w14:textId="77777777" w:rsidR="004B2EAE" w:rsidRPr="00DC5BD1" w:rsidRDefault="004B2EAE" w:rsidP="004B2EAE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DC5BD1">
              <w:rPr>
                <w:rFonts w:ascii="Arial" w:hAnsi="Arial" w:cs="Arial"/>
                <w:sz w:val="20"/>
                <w:szCs w:val="20"/>
              </w:rPr>
              <w:t xml:space="preserve">: Shake hands with a partner </w:t>
            </w:r>
          </w:p>
          <w:p w14:paraId="3B323EDA" w14:textId="77777777" w:rsidR="004B2EAE" w:rsidRPr="00DC5BD1" w:rsidRDefault="004B2EAE" w:rsidP="004B2EAE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DC5BD1">
              <w:rPr>
                <w:rFonts w:ascii="Arial" w:hAnsi="Arial" w:cs="Arial"/>
                <w:sz w:val="20"/>
                <w:szCs w:val="20"/>
              </w:rPr>
              <w:t xml:space="preserve">: Say no to bullies </w:t>
            </w:r>
          </w:p>
          <w:p w14:paraId="11A2106F" w14:textId="77777777" w:rsidR="004B2EAE" w:rsidRPr="00DC5BD1" w:rsidRDefault="004B2EAE" w:rsidP="004B2EAE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DC5BD1">
              <w:rPr>
                <w:rFonts w:ascii="Arial" w:hAnsi="Arial" w:cs="Arial"/>
                <w:sz w:val="20"/>
                <w:szCs w:val="20"/>
              </w:rPr>
              <w:t xml:space="preserve">: Shake your head from side to side </w:t>
            </w:r>
          </w:p>
          <w:p w14:paraId="115D20A2" w14:textId="77777777" w:rsidR="004B2EAE" w:rsidRPr="00DC5BD1" w:rsidRDefault="004B2EAE" w:rsidP="004B2EAE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DC5BD1">
              <w:rPr>
                <w:rFonts w:ascii="Arial" w:hAnsi="Arial" w:cs="Arial"/>
                <w:sz w:val="20"/>
                <w:szCs w:val="20"/>
              </w:rPr>
              <w:t xml:space="preserve">: Let’s be kind </w:t>
            </w:r>
          </w:p>
          <w:p w14:paraId="3CB9A412" w14:textId="77777777" w:rsidR="004B2EAE" w:rsidRPr="00DC5BD1" w:rsidRDefault="004B2EAE" w:rsidP="004B2EAE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DC5BD1">
              <w:rPr>
                <w:rFonts w:ascii="Arial" w:hAnsi="Arial" w:cs="Arial"/>
                <w:sz w:val="20"/>
                <w:szCs w:val="20"/>
              </w:rPr>
              <w:t xml:space="preserve">: Hug a partner </w:t>
            </w:r>
          </w:p>
          <w:p w14:paraId="38D80960" w14:textId="77777777" w:rsidR="004B2EAE" w:rsidRPr="00DC5BD1" w:rsidRDefault="004B2EAE" w:rsidP="004B2EAE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DC5BD1">
              <w:rPr>
                <w:rFonts w:ascii="Arial" w:hAnsi="Arial" w:cs="Arial"/>
                <w:sz w:val="20"/>
                <w:szCs w:val="20"/>
              </w:rPr>
              <w:t xml:space="preserve">: SAY NO TO BULLIES! </w:t>
            </w:r>
          </w:p>
          <w:p w14:paraId="2D2483FE" w14:textId="52EC829D" w:rsidR="00B339AD" w:rsidRPr="00DC5BD1" w:rsidRDefault="004B2EAE" w:rsidP="004B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DC5BD1">
              <w:rPr>
                <w:rFonts w:ascii="Arial" w:hAnsi="Arial" w:cs="Arial"/>
                <w:sz w:val="20"/>
                <w:szCs w:val="20"/>
              </w:rPr>
              <w:t>: Say this loud and stamp your foot</w:t>
            </w:r>
          </w:p>
        </w:tc>
        <w:tc>
          <w:tcPr>
            <w:tcW w:w="2693" w:type="dxa"/>
          </w:tcPr>
          <w:p w14:paraId="6CE88202" w14:textId="77777777" w:rsidR="00B339AD" w:rsidRPr="00DC5BD1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29350E9B" w14:textId="303AD2CC" w:rsidR="00B339AD" w:rsidRPr="00DC5BD1" w:rsidRDefault="004B2EAE" w:rsidP="00CB6092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DC5BD1">
              <w:rPr>
                <w:rFonts w:ascii="Arial" w:hAnsi="Arial" w:cs="Arial"/>
                <w:bCs/>
                <w:sz w:val="20"/>
                <w:szCs w:val="20"/>
              </w:rPr>
              <w:t>Repeat the song / rhyme</w:t>
            </w:r>
          </w:p>
        </w:tc>
        <w:tc>
          <w:tcPr>
            <w:tcW w:w="2693" w:type="dxa"/>
          </w:tcPr>
          <w:p w14:paraId="737E13AB" w14:textId="77777777" w:rsidR="00B339AD" w:rsidRPr="00DC5BD1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4" w:type="dxa"/>
          </w:tcPr>
          <w:p w14:paraId="7412865B" w14:textId="314890D3" w:rsidR="00B339AD" w:rsidRPr="00DC5BD1" w:rsidRDefault="004B2EAE" w:rsidP="00CB6092">
            <w:pPr>
              <w:pStyle w:val="ListParagraph"/>
              <w:ind w:left="42"/>
              <w:rPr>
                <w:rFonts w:ascii="Arial" w:hAnsi="Arial" w:cs="Arial"/>
                <w:b/>
                <w:sz w:val="20"/>
                <w:szCs w:val="20"/>
              </w:rPr>
            </w:pPr>
            <w:r w:rsidRPr="00DC5BD1">
              <w:rPr>
                <w:rFonts w:ascii="Arial" w:hAnsi="Arial" w:cs="Arial"/>
                <w:bCs/>
                <w:sz w:val="20"/>
                <w:szCs w:val="20"/>
              </w:rPr>
              <w:t>Repeat the song / rhyme</w:t>
            </w:r>
          </w:p>
        </w:tc>
      </w:tr>
      <w:tr w:rsidR="00B339AD" w:rsidRPr="00DC5BD1" w14:paraId="24F354CB" w14:textId="77777777" w:rsidTr="00990DB1">
        <w:tc>
          <w:tcPr>
            <w:tcW w:w="2127" w:type="dxa"/>
          </w:tcPr>
          <w:p w14:paraId="13B7DFBE" w14:textId="77777777" w:rsidR="00DC5BD1" w:rsidRDefault="00DC5BD1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313C25C" w14:textId="77777777" w:rsidR="00B339AD" w:rsidRDefault="00B339AD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sz w:val="20"/>
                <w:szCs w:val="20"/>
              </w:rPr>
              <w:t>QUESTION OF THE DAY</w:t>
            </w:r>
          </w:p>
          <w:p w14:paraId="2E758B6F" w14:textId="100F393E" w:rsidR="00DC5BD1" w:rsidRPr="00DC5BD1" w:rsidRDefault="00DC5BD1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6E72F431" w14:textId="30033363" w:rsidR="00B339AD" w:rsidRPr="00DC5BD1" w:rsidRDefault="00AB34F1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>Put a question on the board related to the theme and let a group answer.</w:t>
            </w:r>
          </w:p>
        </w:tc>
        <w:tc>
          <w:tcPr>
            <w:tcW w:w="2693" w:type="dxa"/>
          </w:tcPr>
          <w:p w14:paraId="4B0EF7F5" w14:textId="77777777" w:rsidR="00B339AD" w:rsidRPr="00DC5BD1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184B4B19" w14:textId="23A51E52" w:rsidR="00B339AD" w:rsidRPr="00DC5BD1" w:rsidRDefault="00AB34F1" w:rsidP="00990DB1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DC5BD1">
              <w:rPr>
                <w:rFonts w:ascii="Arial" w:hAnsi="Arial" w:cs="Arial"/>
                <w:bCs/>
                <w:sz w:val="20"/>
                <w:szCs w:val="20"/>
              </w:rPr>
              <w:t>Repeat with a different question and group</w:t>
            </w:r>
          </w:p>
        </w:tc>
        <w:tc>
          <w:tcPr>
            <w:tcW w:w="2693" w:type="dxa"/>
          </w:tcPr>
          <w:p w14:paraId="1B8CB070" w14:textId="77777777" w:rsidR="00B339AD" w:rsidRPr="00DC5BD1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4" w:type="dxa"/>
          </w:tcPr>
          <w:p w14:paraId="7F596E8F" w14:textId="30790873" w:rsidR="00B339AD" w:rsidRPr="00DC5BD1" w:rsidRDefault="00AB34F1" w:rsidP="00990DB1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DC5BD1">
              <w:rPr>
                <w:rFonts w:ascii="Arial" w:hAnsi="Arial" w:cs="Arial"/>
                <w:bCs/>
                <w:sz w:val="20"/>
                <w:szCs w:val="20"/>
              </w:rPr>
              <w:t>Repeat with a different question and group</w:t>
            </w:r>
          </w:p>
        </w:tc>
      </w:tr>
      <w:tr w:rsidR="00B339AD" w:rsidRPr="00DC5BD1" w14:paraId="25E7FE3F" w14:textId="77777777" w:rsidTr="00990DB1">
        <w:tc>
          <w:tcPr>
            <w:tcW w:w="2127" w:type="dxa"/>
          </w:tcPr>
          <w:p w14:paraId="56D5E375" w14:textId="77777777" w:rsidR="00DC5BD1" w:rsidRDefault="00DC5BD1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608B881" w14:textId="3A5B3583" w:rsidR="00DC5BD1" w:rsidRPr="00DC5BD1" w:rsidRDefault="00B339AD" w:rsidP="00DC5BD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sz w:val="20"/>
                <w:szCs w:val="20"/>
              </w:rPr>
              <w:t>VOCABULARY</w:t>
            </w:r>
          </w:p>
        </w:tc>
        <w:tc>
          <w:tcPr>
            <w:tcW w:w="2693" w:type="dxa"/>
          </w:tcPr>
          <w:p w14:paraId="379AEEA7" w14:textId="7DA144C8" w:rsidR="00B339AD" w:rsidRPr="00DC5BD1" w:rsidRDefault="004254B4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 xml:space="preserve">speak up, proud, tease, stop </w:t>
            </w:r>
          </w:p>
        </w:tc>
        <w:tc>
          <w:tcPr>
            <w:tcW w:w="2693" w:type="dxa"/>
          </w:tcPr>
          <w:p w14:paraId="4DC24293" w14:textId="77777777" w:rsidR="00B339AD" w:rsidRPr="00DC5BD1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5D1C6C07" w14:textId="3605A1AF" w:rsidR="00B339AD" w:rsidRPr="00DC5BD1" w:rsidRDefault="00B339AD" w:rsidP="00990DB1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693" w:type="dxa"/>
          </w:tcPr>
          <w:p w14:paraId="26692635" w14:textId="133544E8" w:rsidR="00B339AD" w:rsidRPr="00DC5BD1" w:rsidRDefault="004254B4" w:rsidP="004254B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>small, big, size, fit</w:t>
            </w:r>
          </w:p>
        </w:tc>
        <w:tc>
          <w:tcPr>
            <w:tcW w:w="2694" w:type="dxa"/>
          </w:tcPr>
          <w:p w14:paraId="2AEB74AE" w14:textId="2C4A512A" w:rsidR="00B339AD" w:rsidRPr="00DC5BD1" w:rsidRDefault="004254B4" w:rsidP="00990DB1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>skinny, thin, fat, body</w:t>
            </w:r>
          </w:p>
        </w:tc>
      </w:tr>
      <w:tr w:rsidR="00B339AD" w:rsidRPr="00DC5BD1" w14:paraId="165E0AC7" w14:textId="77777777" w:rsidTr="00990DB1">
        <w:tc>
          <w:tcPr>
            <w:tcW w:w="2127" w:type="dxa"/>
          </w:tcPr>
          <w:p w14:paraId="501171DB" w14:textId="77777777" w:rsidR="00B339AD" w:rsidRPr="00DC5BD1" w:rsidRDefault="00B339AD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sz w:val="20"/>
                <w:szCs w:val="20"/>
              </w:rPr>
              <w:lastRenderedPageBreak/>
              <w:t>SIGHT WORDS</w:t>
            </w:r>
          </w:p>
        </w:tc>
        <w:tc>
          <w:tcPr>
            <w:tcW w:w="2693" w:type="dxa"/>
          </w:tcPr>
          <w:p w14:paraId="4849B686" w14:textId="4D787693" w:rsidR="00B339AD" w:rsidRPr="00DC5BD1" w:rsidRDefault="00647248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>idea, sounds, tell, what, happen</w:t>
            </w:r>
          </w:p>
        </w:tc>
        <w:tc>
          <w:tcPr>
            <w:tcW w:w="2693" w:type="dxa"/>
          </w:tcPr>
          <w:p w14:paraId="4EEC15F6" w14:textId="258950BE" w:rsidR="00B339AD" w:rsidRPr="00DC5BD1" w:rsidRDefault="00B339AD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52134BB1" w14:textId="59D6646A" w:rsidR="00B339AD" w:rsidRPr="00DC5BD1" w:rsidRDefault="00647248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>idea, sounds, tell, what, happen</w:t>
            </w:r>
          </w:p>
        </w:tc>
        <w:tc>
          <w:tcPr>
            <w:tcW w:w="2693" w:type="dxa"/>
          </w:tcPr>
          <w:p w14:paraId="494BB086" w14:textId="77777777" w:rsidR="00B339AD" w:rsidRPr="00DC5BD1" w:rsidRDefault="00B339AD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4" w:type="dxa"/>
          </w:tcPr>
          <w:p w14:paraId="77BFDBBE" w14:textId="132E8C05" w:rsidR="00B339AD" w:rsidRPr="00DC5BD1" w:rsidRDefault="00647248" w:rsidP="00990DB1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>idea, sounds, tell, what, happen</w:t>
            </w:r>
          </w:p>
        </w:tc>
      </w:tr>
      <w:tr w:rsidR="0075787D" w:rsidRPr="00DC5BD1" w14:paraId="25586B9B" w14:textId="77777777" w:rsidTr="00990DB1">
        <w:tc>
          <w:tcPr>
            <w:tcW w:w="2127" w:type="dxa"/>
          </w:tcPr>
          <w:p w14:paraId="30D0266C" w14:textId="77777777" w:rsidR="0075787D" w:rsidRPr="00DC5BD1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sz w:val="20"/>
                <w:szCs w:val="20"/>
              </w:rPr>
              <w:t xml:space="preserve">SHARED READING: </w:t>
            </w:r>
            <w:r w:rsidRPr="00DC5BD1">
              <w:rPr>
                <w:rFonts w:ascii="Arial" w:hAnsi="Arial" w:cs="Arial"/>
                <w:sz w:val="20"/>
                <w:szCs w:val="20"/>
              </w:rPr>
              <w:t xml:space="preserve">Title: </w:t>
            </w:r>
            <w:r w:rsidRPr="00DC5BD1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</w:p>
          <w:p w14:paraId="3C5EC491" w14:textId="77777777" w:rsidR="0075787D" w:rsidRPr="00DC5BD1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AA7C585" w14:textId="77777777" w:rsidR="0075787D" w:rsidRPr="00DC5BD1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sz w:val="20"/>
                <w:szCs w:val="20"/>
              </w:rPr>
              <w:t>______________</w:t>
            </w:r>
          </w:p>
          <w:p w14:paraId="315146CD" w14:textId="77777777" w:rsidR="0075787D" w:rsidRPr="00DC5BD1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>2 days per week: Tuesdays and Thursdays. Use same Big Book over two weeks. One written activity per week. (use Six Bricks)</w:t>
            </w:r>
          </w:p>
        </w:tc>
        <w:tc>
          <w:tcPr>
            <w:tcW w:w="2693" w:type="dxa"/>
          </w:tcPr>
          <w:p w14:paraId="1615E4E4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9F2F5C2" w14:textId="36B729B6" w:rsidR="0009107A" w:rsidRPr="00DC5BD1" w:rsidRDefault="0009107A" w:rsidP="0009107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 xml:space="preserve">Second Read (Making inferences) </w:t>
            </w:r>
          </w:p>
          <w:p w14:paraId="3A76D6F5" w14:textId="36ABF613" w:rsidR="0075787D" w:rsidRPr="00DC5BD1" w:rsidRDefault="0075787D" w:rsidP="0009107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C21574E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926CC9A" w14:textId="03D94229" w:rsidR="0075787D" w:rsidRPr="00DC5BD1" w:rsidRDefault="0009107A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>Post Read (Dramatise / Act out)</w:t>
            </w:r>
          </w:p>
        </w:tc>
        <w:tc>
          <w:tcPr>
            <w:tcW w:w="2694" w:type="dxa"/>
          </w:tcPr>
          <w:p w14:paraId="40840FA1" w14:textId="77777777" w:rsidR="0075787D" w:rsidRPr="00DC5BD1" w:rsidRDefault="0075787D" w:rsidP="0075787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DC5BD1" w14:paraId="77851E5B" w14:textId="77777777" w:rsidTr="00990DB1">
        <w:tc>
          <w:tcPr>
            <w:tcW w:w="2127" w:type="dxa"/>
          </w:tcPr>
          <w:p w14:paraId="3E51E458" w14:textId="355FD377" w:rsidR="0075787D" w:rsidRPr="00DC5BD1" w:rsidRDefault="0075787D" w:rsidP="00DC5BD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sz w:val="20"/>
                <w:szCs w:val="20"/>
              </w:rPr>
              <w:t xml:space="preserve">PHONICS: </w:t>
            </w:r>
            <w:r w:rsidRPr="00DC5BD1">
              <w:rPr>
                <w:rFonts w:ascii="Arial" w:hAnsi="Arial" w:cs="Arial"/>
                <w:sz w:val="20"/>
                <w:szCs w:val="20"/>
              </w:rPr>
              <w:t>3 days per week (Mondays, Wednesdays &amp; Fridays) and 1 spelling test.</w:t>
            </w:r>
            <w:r w:rsidRPr="00DC5BD1">
              <w:rPr>
                <w:rFonts w:ascii="Arial" w:hAnsi="Arial" w:cs="Arial"/>
                <w:b/>
                <w:sz w:val="20"/>
                <w:szCs w:val="20"/>
              </w:rPr>
              <w:t xml:space="preserve">  U</w:t>
            </w:r>
            <w:r w:rsidRPr="00DC5BD1">
              <w:rPr>
                <w:rFonts w:ascii="Arial" w:hAnsi="Arial" w:cs="Arial"/>
                <w:sz w:val="20"/>
                <w:szCs w:val="20"/>
              </w:rPr>
              <w:t>se own Phonics programme.</w:t>
            </w:r>
          </w:p>
        </w:tc>
        <w:tc>
          <w:tcPr>
            <w:tcW w:w="2693" w:type="dxa"/>
          </w:tcPr>
          <w:p w14:paraId="311D75FA" w14:textId="77777777" w:rsidR="00DA230A" w:rsidRPr="00DC5BD1" w:rsidRDefault="00DA230A" w:rsidP="00DA230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DC5BD1">
              <w:rPr>
                <w:rFonts w:ascii="Arial" w:hAnsi="Arial" w:cs="Arial"/>
                <w:b/>
                <w:bCs/>
                <w:sz w:val="20"/>
                <w:szCs w:val="20"/>
              </w:rPr>
              <w:t>ee</w:t>
            </w:r>
            <w:proofErr w:type="spellEnd"/>
            <w:r w:rsidRPr="00DC5BD1">
              <w:rPr>
                <w:rFonts w:ascii="Arial" w:hAnsi="Arial" w:cs="Arial"/>
                <w:sz w:val="20"/>
                <w:szCs w:val="20"/>
              </w:rPr>
              <w:t xml:space="preserve"> - tree, bee, see, cheese, teeth, feet, greet, meet </w:t>
            </w:r>
          </w:p>
          <w:p w14:paraId="5243D5DB" w14:textId="40FBF12E" w:rsidR="00DA230A" w:rsidRPr="00DC5BD1" w:rsidRDefault="00DA230A" w:rsidP="00DA230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 xml:space="preserve">Introduce the sound and words </w:t>
            </w:r>
          </w:p>
          <w:p w14:paraId="026AD8ED" w14:textId="75781496" w:rsidR="0075787D" w:rsidRPr="00DC5BD1" w:rsidRDefault="0075787D" w:rsidP="00DA230A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810B1E5" w14:textId="77777777" w:rsidR="0075787D" w:rsidRPr="00DC5BD1" w:rsidRDefault="0075787D" w:rsidP="0075787D">
            <w:pPr>
              <w:pStyle w:val="ListParagraph"/>
              <w:ind w:left="0" w:firstLine="32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3A46CAC0" w14:textId="63DE4C8E" w:rsidR="00DA230A" w:rsidRPr="00DC5BD1" w:rsidRDefault="00DA230A" w:rsidP="00DA230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 xml:space="preserve">Segmenting and blending </w:t>
            </w:r>
          </w:p>
          <w:p w14:paraId="48DCF9B9" w14:textId="7083218E" w:rsidR="00DA230A" w:rsidRPr="00DC5BD1" w:rsidRDefault="00DA230A" w:rsidP="00DA230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>Learners write the words in their books</w:t>
            </w:r>
          </w:p>
          <w:p w14:paraId="04C1D7E9" w14:textId="2E94FB8F" w:rsidR="0075787D" w:rsidRPr="00DC5BD1" w:rsidRDefault="0075787D" w:rsidP="00CB609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B84B00E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4C62DB95" w14:textId="77777777" w:rsidR="0075787D" w:rsidRPr="00DC5BD1" w:rsidRDefault="0075787D" w:rsidP="0075787D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bCs/>
                <w:sz w:val="20"/>
                <w:szCs w:val="20"/>
              </w:rPr>
              <w:t>CONSOLIDATION</w:t>
            </w:r>
          </w:p>
          <w:p w14:paraId="078EBC72" w14:textId="77777777" w:rsidR="0075787D" w:rsidRPr="00DC5BD1" w:rsidRDefault="0075787D" w:rsidP="0075787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>Spelling Test and Dictation</w:t>
            </w:r>
          </w:p>
          <w:p w14:paraId="09E028AD" w14:textId="77777777" w:rsidR="0075787D" w:rsidRPr="00DC5BD1" w:rsidRDefault="0075787D" w:rsidP="0075787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>Worksheet / Activity</w:t>
            </w:r>
          </w:p>
        </w:tc>
      </w:tr>
      <w:tr w:rsidR="0075787D" w:rsidRPr="00DC5BD1" w14:paraId="577B85AA" w14:textId="77777777" w:rsidTr="00990DB1">
        <w:tc>
          <w:tcPr>
            <w:tcW w:w="2127" w:type="dxa"/>
          </w:tcPr>
          <w:p w14:paraId="48EA7B06" w14:textId="77777777" w:rsidR="0075787D" w:rsidRPr="00DC5BD1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sz w:val="20"/>
                <w:szCs w:val="20"/>
              </w:rPr>
              <w:t xml:space="preserve">WRITING: </w:t>
            </w:r>
            <w:r w:rsidRPr="00DC5BD1">
              <w:rPr>
                <w:rFonts w:ascii="Arial" w:hAnsi="Arial" w:cs="Arial"/>
                <w:sz w:val="20"/>
                <w:szCs w:val="20"/>
              </w:rPr>
              <w:t xml:space="preserve">2 days per week: Tuesdays and Thursdays </w:t>
            </w:r>
          </w:p>
        </w:tc>
        <w:tc>
          <w:tcPr>
            <w:tcW w:w="2693" w:type="dxa"/>
          </w:tcPr>
          <w:p w14:paraId="667E79A8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6E4E0D0" w14:textId="77777777" w:rsidR="00D322F8" w:rsidRPr="00DC5BD1" w:rsidRDefault="00D322F8" w:rsidP="00D322F8">
            <w:pPr>
              <w:spacing w:after="20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 xml:space="preserve">Practical using word cards: Puts jumbled sentences in the correct order </w:t>
            </w:r>
          </w:p>
          <w:p w14:paraId="159138F9" w14:textId="77777777" w:rsidR="00D322F8" w:rsidRPr="00DC5BD1" w:rsidRDefault="00D322F8" w:rsidP="00D322F8">
            <w:pPr>
              <w:spacing w:after="200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3FDA2546" w14:textId="5705C314" w:rsidR="0075787D" w:rsidRPr="00DC5BD1" w:rsidRDefault="0075787D" w:rsidP="00D322F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ED4CB7E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48F6B2E" w14:textId="5F87FF4F" w:rsidR="0075787D" w:rsidRPr="00DC5BD1" w:rsidRDefault="00D322F8" w:rsidP="00D322F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>Copy the sentences that were practiced on Tuesday into the classwork book</w:t>
            </w:r>
          </w:p>
        </w:tc>
        <w:tc>
          <w:tcPr>
            <w:tcW w:w="2694" w:type="dxa"/>
          </w:tcPr>
          <w:p w14:paraId="7D0F8558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DC5BD1" w14:paraId="2D6A8943" w14:textId="77777777" w:rsidTr="00990DB1">
        <w:tc>
          <w:tcPr>
            <w:tcW w:w="2127" w:type="dxa"/>
          </w:tcPr>
          <w:p w14:paraId="38C3BEF9" w14:textId="77777777" w:rsidR="0075787D" w:rsidRPr="00DC5BD1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sz w:val="20"/>
                <w:szCs w:val="20"/>
              </w:rPr>
              <w:t xml:space="preserve">GROUP-GUIDED READING: </w:t>
            </w:r>
            <w:r w:rsidRPr="00DC5BD1">
              <w:rPr>
                <w:rFonts w:ascii="Arial" w:hAnsi="Arial" w:cs="Arial"/>
                <w:sz w:val="20"/>
                <w:szCs w:val="20"/>
              </w:rPr>
              <w:t>1 group for reading every day = 5 groups per week.</w:t>
            </w:r>
          </w:p>
        </w:tc>
        <w:tc>
          <w:tcPr>
            <w:tcW w:w="2693" w:type="dxa"/>
          </w:tcPr>
          <w:p w14:paraId="488225BB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43EE5784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29A041F7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040F6080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CF5B1B7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58AFA18E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4D5A9E3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73E3597B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3ECB2B9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5A916AE7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7BEF7F6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143B5C41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44EF2D1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23C62786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03E7133B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52D95FDA" w14:textId="77777777" w:rsidR="0075787D" w:rsidRPr="00DC5BD1" w:rsidRDefault="0075787D" w:rsidP="0075787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eastAsia="en-ZA"/>
              </w:rPr>
            </w:pPr>
          </w:p>
        </w:tc>
        <w:tc>
          <w:tcPr>
            <w:tcW w:w="2694" w:type="dxa"/>
          </w:tcPr>
          <w:p w14:paraId="783F087B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2535522B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099DFC4A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0CE44CFF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DC5BD1" w14:paraId="7DC356EC" w14:textId="77777777" w:rsidTr="00990DB1">
        <w:tc>
          <w:tcPr>
            <w:tcW w:w="2127" w:type="dxa"/>
          </w:tcPr>
          <w:p w14:paraId="6B2092C6" w14:textId="77777777" w:rsidR="0075787D" w:rsidRPr="00DC5BD1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sz w:val="20"/>
                <w:szCs w:val="20"/>
              </w:rPr>
              <w:t>EXTENSION ACTIVITY</w:t>
            </w:r>
          </w:p>
        </w:tc>
        <w:tc>
          <w:tcPr>
            <w:tcW w:w="2693" w:type="dxa"/>
          </w:tcPr>
          <w:p w14:paraId="5BABA20D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F7E5848" w14:textId="77777777" w:rsidR="00DC5BD1" w:rsidRPr="00DC5BD1" w:rsidRDefault="00DC5BD1" w:rsidP="00DC5BD1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 xml:space="preserve">DBE workbook 2 pages </w:t>
            </w:r>
          </w:p>
          <w:p w14:paraId="2F9E4444" w14:textId="04F8617E" w:rsidR="00DC5BD1" w:rsidRPr="00DC5BD1" w:rsidRDefault="00DC5BD1" w:rsidP="00DC5BD1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 xml:space="preserve">50 – 52  </w:t>
            </w:r>
          </w:p>
          <w:p w14:paraId="6274AAC2" w14:textId="5EDB7B53" w:rsidR="0075787D" w:rsidRPr="00DC5BD1" w:rsidRDefault="0075787D" w:rsidP="00DC5BD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0C7ACBE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73ACDCF" w14:textId="25171252" w:rsidR="0075787D" w:rsidRPr="00DC5BD1" w:rsidRDefault="00DC5BD1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>Complete activity cards for phonics / comprehension / writing.</w:t>
            </w:r>
          </w:p>
        </w:tc>
        <w:tc>
          <w:tcPr>
            <w:tcW w:w="2694" w:type="dxa"/>
          </w:tcPr>
          <w:p w14:paraId="25F687C5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DC5BD1" w14:paraId="5FC1B160" w14:textId="77777777" w:rsidTr="00990DB1">
        <w:tc>
          <w:tcPr>
            <w:tcW w:w="2127" w:type="dxa"/>
          </w:tcPr>
          <w:p w14:paraId="49EA8B14" w14:textId="77777777" w:rsidR="0075787D" w:rsidRPr="00DC5BD1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5E6551C" w14:textId="77777777" w:rsidR="0075787D" w:rsidRPr="00DC5BD1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  <w:p w14:paraId="305BDAA8" w14:textId="77777777" w:rsidR="0075787D" w:rsidRPr="00DC5BD1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4EE01D72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06D68405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6E9372FA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29AEE5BF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35B08CDB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51187770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32AAE146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0910F3F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DC5BD1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4" w:type="dxa"/>
          </w:tcPr>
          <w:p w14:paraId="3802D567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DC5BD1" w14:paraId="6FAC8810" w14:textId="77777777" w:rsidTr="00990DB1">
        <w:tc>
          <w:tcPr>
            <w:tcW w:w="2127" w:type="dxa"/>
          </w:tcPr>
          <w:p w14:paraId="24BE8B5D" w14:textId="77777777" w:rsidR="0075787D" w:rsidRPr="00DC5BD1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CF5404F" w14:textId="77777777" w:rsidR="0075787D" w:rsidRPr="00DC5BD1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C5BD1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27B0E227" w14:textId="77777777" w:rsidR="0075787D" w:rsidRPr="00DC5BD1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47E0C8A3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57DE039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90F975E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62EAE85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47E9CEBA" w14:textId="77777777" w:rsidR="0075787D" w:rsidRPr="00DC5BD1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E1AA19B" w14:textId="530D7797" w:rsidR="00B339AD" w:rsidRPr="0068553E" w:rsidRDefault="00B339AD" w:rsidP="00B339AD">
      <w:pPr>
        <w:rPr>
          <w:rFonts w:ascii="Arial" w:hAnsi="Arial" w:cs="Arial"/>
          <w:b/>
          <w:sz w:val="20"/>
          <w:szCs w:val="20"/>
        </w:rPr>
      </w:pPr>
      <w:r w:rsidRPr="0068553E">
        <w:rPr>
          <w:rFonts w:ascii="Arial" w:hAnsi="Arial" w:cs="Arial"/>
          <w:noProof/>
          <w:sz w:val="20"/>
          <w:szCs w:val="20"/>
          <w:lang w:val="en-US"/>
        </w:rPr>
        <w:lastRenderedPageBreak/>
        <w:drawing>
          <wp:anchor distT="0" distB="0" distL="114300" distR="114300" simplePos="0" relativeHeight="251659264" behindDoc="0" locked="0" layoutInCell="1" allowOverlap="1" wp14:anchorId="1E7A7CDE" wp14:editId="59C8554E">
            <wp:simplePos x="0" y="0"/>
            <wp:positionH relativeFrom="column">
              <wp:posOffset>-609600</wp:posOffset>
            </wp:positionH>
            <wp:positionV relativeFrom="paragraph">
              <wp:posOffset>-643890</wp:posOffset>
            </wp:positionV>
            <wp:extent cx="2047875" cy="685800"/>
            <wp:effectExtent l="0" t="0" r="9525" b="0"/>
            <wp:wrapSquare wrapText="bothSides"/>
            <wp:docPr id="3" name="Picture 3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8553E">
        <w:rPr>
          <w:rFonts w:ascii="Arial" w:hAnsi="Arial" w:cs="Arial"/>
          <w:sz w:val="20"/>
          <w:szCs w:val="20"/>
        </w:rPr>
        <w:t xml:space="preserve">                                                     </w:t>
      </w:r>
      <w:r w:rsidRPr="0068553E">
        <w:rPr>
          <w:rFonts w:ascii="Arial" w:hAnsi="Arial" w:cs="Arial"/>
          <w:b/>
          <w:sz w:val="20"/>
          <w:szCs w:val="20"/>
        </w:rPr>
        <w:t>ECD/FOUNDATION PHASE</w:t>
      </w:r>
    </w:p>
    <w:p w14:paraId="2EB67D5E" w14:textId="39D5445F" w:rsidR="00B339AD" w:rsidRPr="0068553E" w:rsidRDefault="00B339AD" w:rsidP="00B339AD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68553E">
        <w:rPr>
          <w:rFonts w:ascii="Arial" w:hAnsi="Arial" w:cs="Arial"/>
          <w:b/>
          <w:sz w:val="20"/>
          <w:szCs w:val="20"/>
        </w:rPr>
        <w:t xml:space="preserve">                                                                     LESSON PLANS: FIRST ADDITIONAL LANGUAGE – ENGLISH </w:t>
      </w:r>
    </w:p>
    <w:p w14:paraId="1D125E94" w14:textId="3DCFD395" w:rsidR="00B339AD" w:rsidRPr="0068553E" w:rsidRDefault="00B339AD" w:rsidP="004E2ED0">
      <w:pPr>
        <w:jc w:val="center"/>
        <w:rPr>
          <w:rFonts w:ascii="Arial" w:hAnsi="Arial" w:cs="Arial"/>
          <w:b/>
          <w:sz w:val="20"/>
          <w:szCs w:val="20"/>
        </w:rPr>
      </w:pPr>
      <w:r w:rsidRPr="0068553E">
        <w:rPr>
          <w:rFonts w:ascii="Arial" w:hAnsi="Arial" w:cs="Arial"/>
          <w:b/>
          <w:sz w:val="20"/>
          <w:szCs w:val="20"/>
        </w:rPr>
        <w:t xml:space="preserve">  GRADE 2 TERM </w:t>
      </w:r>
      <w:r w:rsidR="00D559FD" w:rsidRPr="0068553E">
        <w:rPr>
          <w:rFonts w:ascii="Arial" w:hAnsi="Arial" w:cs="Arial"/>
          <w:b/>
          <w:sz w:val="20"/>
          <w:szCs w:val="20"/>
        </w:rPr>
        <w:t>4</w:t>
      </w:r>
      <w:r w:rsidRPr="0068553E">
        <w:rPr>
          <w:rFonts w:ascii="Arial" w:hAnsi="Arial" w:cs="Arial"/>
          <w:b/>
          <w:sz w:val="20"/>
          <w:szCs w:val="20"/>
        </w:rPr>
        <w:t xml:space="preserve">                                       </w:t>
      </w:r>
      <w:r w:rsidR="0068553E">
        <w:rPr>
          <w:rFonts w:ascii="Arial" w:hAnsi="Arial" w:cs="Arial"/>
          <w:b/>
          <w:sz w:val="20"/>
          <w:szCs w:val="20"/>
        </w:rPr>
        <w:t xml:space="preserve">                      </w:t>
      </w:r>
      <w:r w:rsidRPr="0068553E">
        <w:rPr>
          <w:rFonts w:ascii="Arial" w:hAnsi="Arial" w:cs="Arial"/>
          <w:b/>
          <w:sz w:val="20"/>
          <w:szCs w:val="20"/>
        </w:rPr>
        <w:t>MAXIMUM TIME OF 3 HOURS                                  Week: 7</w:t>
      </w:r>
      <w:r w:rsidR="004E2ED0" w:rsidRPr="0068553E">
        <w:rPr>
          <w:rFonts w:ascii="Arial" w:hAnsi="Arial" w:cs="Arial"/>
          <w:b/>
          <w:sz w:val="20"/>
          <w:szCs w:val="20"/>
        </w:rPr>
        <w:t xml:space="preserve"> - </w:t>
      </w:r>
      <w:r w:rsidR="00B5046E" w:rsidRPr="0068553E">
        <w:rPr>
          <w:rFonts w:ascii="Arial" w:hAnsi="Arial" w:cs="Arial"/>
          <w:b/>
          <w:bCs/>
          <w:sz w:val="20"/>
          <w:szCs w:val="20"/>
        </w:rPr>
        <w:t>Using Technology for Good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B339AD" w:rsidRPr="0068553E" w14:paraId="77E8E6B8" w14:textId="77777777" w:rsidTr="00990DB1">
        <w:tc>
          <w:tcPr>
            <w:tcW w:w="2127" w:type="dxa"/>
            <w:shd w:val="clear" w:color="auto" w:fill="D9D9D9" w:themeFill="background1" w:themeFillShade="D9"/>
          </w:tcPr>
          <w:p w14:paraId="64C30BCF" w14:textId="77777777" w:rsidR="00B339AD" w:rsidRPr="0068553E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8553E">
              <w:rPr>
                <w:rFonts w:ascii="Arial" w:hAnsi="Arial" w:cs="Arial"/>
                <w:b/>
                <w:sz w:val="20"/>
                <w:szCs w:val="20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9A8FF4F" w14:textId="77777777" w:rsidR="00B339AD" w:rsidRPr="0068553E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8553E">
              <w:rPr>
                <w:rFonts w:ascii="Arial" w:hAnsi="Arial" w:cs="Arial"/>
                <w:b/>
                <w:sz w:val="20"/>
                <w:szCs w:val="20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3573DE2" w14:textId="77777777" w:rsidR="00B339AD" w:rsidRPr="0068553E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8553E">
              <w:rPr>
                <w:rFonts w:ascii="Arial" w:hAnsi="Arial" w:cs="Arial"/>
                <w:b/>
                <w:sz w:val="20"/>
                <w:szCs w:val="20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4EDEC2E" w14:textId="77777777" w:rsidR="00B339AD" w:rsidRPr="0068553E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8553E">
              <w:rPr>
                <w:rFonts w:ascii="Arial" w:hAnsi="Arial" w:cs="Arial"/>
                <w:b/>
                <w:sz w:val="20"/>
                <w:szCs w:val="20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68A7BD3" w14:textId="77777777" w:rsidR="00B339AD" w:rsidRPr="0068553E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8553E">
              <w:rPr>
                <w:rFonts w:ascii="Arial" w:hAnsi="Arial" w:cs="Arial"/>
                <w:b/>
                <w:sz w:val="20"/>
                <w:szCs w:val="20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49BD22B2" w14:textId="77777777" w:rsidR="00B339AD" w:rsidRPr="0068553E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8553E">
              <w:rPr>
                <w:rFonts w:ascii="Arial" w:hAnsi="Arial" w:cs="Arial"/>
                <w:b/>
                <w:sz w:val="20"/>
                <w:szCs w:val="20"/>
              </w:rPr>
              <w:t>FRIDAY</w:t>
            </w:r>
          </w:p>
        </w:tc>
      </w:tr>
      <w:tr w:rsidR="00B339AD" w:rsidRPr="0068553E" w14:paraId="2D8B65F9" w14:textId="77777777" w:rsidTr="00990DB1">
        <w:tc>
          <w:tcPr>
            <w:tcW w:w="2127" w:type="dxa"/>
          </w:tcPr>
          <w:p w14:paraId="3CE81BCD" w14:textId="77777777" w:rsidR="00B339AD" w:rsidRPr="0068553E" w:rsidRDefault="00B339AD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8553E">
              <w:rPr>
                <w:rFonts w:ascii="Arial" w:hAnsi="Arial" w:cs="Arial"/>
                <w:b/>
                <w:sz w:val="20"/>
                <w:szCs w:val="20"/>
              </w:rPr>
              <w:t>LISTENING AND SPEAKING: 3 days per week: Mondays, Wednesdays &amp; Fridays</w:t>
            </w:r>
          </w:p>
        </w:tc>
        <w:tc>
          <w:tcPr>
            <w:tcW w:w="2693" w:type="dxa"/>
          </w:tcPr>
          <w:p w14:paraId="2F7F6429" w14:textId="77777777" w:rsidR="00B339AD" w:rsidRPr="0068553E" w:rsidRDefault="00B339AD" w:rsidP="00990DB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Greeting</w:t>
            </w:r>
          </w:p>
          <w:p w14:paraId="34D3BC88" w14:textId="2FB4AE23" w:rsidR="00B339AD" w:rsidRPr="0068553E" w:rsidRDefault="00B339AD" w:rsidP="00990DB1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39F489DE" w14:textId="77777777" w:rsidR="00B339AD" w:rsidRPr="0068553E" w:rsidRDefault="00B339AD" w:rsidP="00990DB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559E907" w14:textId="77777777" w:rsidR="00B339AD" w:rsidRPr="0068553E" w:rsidRDefault="00B339AD" w:rsidP="00990DB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Greeting</w:t>
            </w:r>
          </w:p>
          <w:p w14:paraId="61F90EED" w14:textId="41894BB5" w:rsidR="00B339AD" w:rsidRPr="0068553E" w:rsidRDefault="00B339AD" w:rsidP="00990DB1">
            <w:pPr>
              <w:ind w:left="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ABE840C" w14:textId="77777777" w:rsidR="00B339AD" w:rsidRPr="0068553E" w:rsidRDefault="00B339AD" w:rsidP="00990DB1">
            <w:pPr>
              <w:pStyle w:val="ListParagraph"/>
              <w:ind w:left="36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69DC940D" w14:textId="77777777" w:rsidR="00B339AD" w:rsidRPr="0068553E" w:rsidRDefault="00B339AD" w:rsidP="00990DB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Greeting</w:t>
            </w:r>
          </w:p>
          <w:p w14:paraId="0A605AE3" w14:textId="4B2A342C" w:rsidR="00B339AD" w:rsidRPr="0068553E" w:rsidRDefault="00B339AD" w:rsidP="00990DB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339AD" w:rsidRPr="0068553E" w14:paraId="118FE6EF" w14:textId="77777777" w:rsidTr="00990DB1">
        <w:tc>
          <w:tcPr>
            <w:tcW w:w="2127" w:type="dxa"/>
          </w:tcPr>
          <w:p w14:paraId="2954CB79" w14:textId="77777777" w:rsidR="002B7110" w:rsidRPr="0068553E" w:rsidRDefault="002B7110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F214CCE" w14:textId="77777777" w:rsidR="002B7110" w:rsidRPr="0068553E" w:rsidRDefault="002B7110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C7A7D7F" w14:textId="77777777" w:rsidR="002B7110" w:rsidRPr="0068553E" w:rsidRDefault="002B7110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8BA2E85" w14:textId="77777777" w:rsidR="002B7110" w:rsidRPr="0068553E" w:rsidRDefault="002B7110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0E437D4" w14:textId="77777777" w:rsidR="002B7110" w:rsidRPr="0068553E" w:rsidRDefault="002B7110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1A6A8B9" w14:textId="77777777" w:rsidR="002B7110" w:rsidRPr="0068553E" w:rsidRDefault="002B7110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7D3BB13" w14:textId="6BD691DC" w:rsidR="00B339AD" w:rsidRPr="0068553E" w:rsidRDefault="00B339AD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8553E">
              <w:rPr>
                <w:rFonts w:ascii="Arial" w:hAnsi="Arial" w:cs="Arial"/>
                <w:b/>
                <w:sz w:val="20"/>
                <w:szCs w:val="20"/>
              </w:rPr>
              <w:t>SONG / RHYME</w:t>
            </w:r>
          </w:p>
        </w:tc>
        <w:tc>
          <w:tcPr>
            <w:tcW w:w="2693" w:type="dxa"/>
          </w:tcPr>
          <w:p w14:paraId="0A5B7669" w14:textId="77777777" w:rsidR="002B7110" w:rsidRPr="0068553E" w:rsidRDefault="002B7110" w:rsidP="002B711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68553E">
              <w:rPr>
                <w:rFonts w:ascii="Arial" w:hAnsi="Arial" w:cs="Arial"/>
                <w:sz w:val="20"/>
                <w:szCs w:val="20"/>
              </w:rPr>
              <w:t xml:space="preserve">: Our world belongs to us </w:t>
            </w:r>
          </w:p>
          <w:p w14:paraId="71DA5317" w14:textId="77777777" w:rsidR="002B7110" w:rsidRPr="0068553E" w:rsidRDefault="002B7110" w:rsidP="002B711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68553E">
              <w:rPr>
                <w:rFonts w:ascii="Arial" w:hAnsi="Arial" w:cs="Arial"/>
                <w:sz w:val="20"/>
                <w:szCs w:val="20"/>
              </w:rPr>
              <w:t xml:space="preserve">: Spread your arms out wide </w:t>
            </w:r>
          </w:p>
          <w:p w14:paraId="5FB2807E" w14:textId="77777777" w:rsidR="002B7110" w:rsidRPr="0068553E" w:rsidRDefault="002B7110" w:rsidP="002B711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68553E">
              <w:rPr>
                <w:rFonts w:ascii="Arial" w:hAnsi="Arial" w:cs="Arial"/>
                <w:sz w:val="20"/>
                <w:szCs w:val="20"/>
              </w:rPr>
              <w:t xml:space="preserve">: Take good care of it we must! </w:t>
            </w:r>
          </w:p>
          <w:p w14:paraId="5DF84FFE" w14:textId="77777777" w:rsidR="002B7110" w:rsidRPr="0068553E" w:rsidRDefault="002B7110" w:rsidP="002B711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68553E">
              <w:rPr>
                <w:rFonts w:ascii="Arial" w:hAnsi="Arial" w:cs="Arial"/>
                <w:sz w:val="20"/>
                <w:szCs w:val="20"/>
              </w:rPr>
              <w:t xml:space="preserve">: Hug yourself tightly </w:t>
            </w:r>
          </w:p>
          <w:p w14:paraId="1A21A488" w14:textId="77777777" w:rsidR="002B7110" w:rsidRPr="0068553E" w:rsidRDefault="002B7110" w:rsidP="002B711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b/>
                <w:bCs/>
                <w:sz w:val="20"/>
                <w:szCs w:val="20"/>
              </w:rPr>
              <w:t>Lyrics:</w:t>
            </w:r>
            <w:r w:rsidRPr="0068553E">
              <w:rPr>
                <w:rFonts w:ascii="Arial" w:hAnsi="Arial" w:cs="Arial"/>
                <w:sz w:val="20"/>
                <w:szCs w:val="20"/>
              </w:rPr>
              <w:t xml:space="preserve"> There’s something each of us can do </w:t>
            </w:r>
          </w:p>
          <w:p w14:paraId="17B1C668" w14:textId="77777777" w:rsidR="002B7110" w:rsidRPr="0068553E" w:rsidRDefault="002B7110" w:rsidP="002B711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68553E">
              <w:rPr>
                <w:rFonts w:ascii="Arial" w:hAnsi="Arial" w:cs="Arial"/>
                <w:sz w:val="20"/>
                <w:szCs w:val="20"/>
              </w:rPr>
              <w:t xml:space="preserve">: Point to everyone around you </w:t>
            </w:r>
          </w:p>
          <w:p w14:paraId="1A1544D2" w14:textId="77777777" w:rsidR="002B7110" w:rsidRPr="0068553E" w:rsidRDefault="002B7110" w:rsidP="002B711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68553E">
              <w:rPr>
                <w:rFonts w:ascii="Arial" w:hAnsi="Arial" w:cs="Arial"/>
                <w:sz w:val="20"/>
                <w:szCs w:val="20"/>
              </w:rPr>
              <w:t xml:space="preserve">: To keep it great for me and you! </w:t>
            </w:r>
          </w:p>
          <w:p w14:paraId="0BB638B6" w14:textId="3CFDF93E" w:rsidR="00B339AD" w:rsidRPr="0068553E" w:rsidRDefault="002B7110" w:rsidP="002B7110">
            <w:pPr>
              <w:pStyle w:val="ListParagraph"/>
              <w:ind w:left="36"/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68553E">
              <w:rPr>
                <w:rFonts w:ascii="Arial" w:hAnsi="Arial" w:cs="Arial"/>
                <w:sz w:val="20"/>
                <w:szCs w:val="20"/>
              </w:rPr>
              <w:t>: Point to yourself</w:t>
            </w:r>
          </w:p>
        </w:tc>
        <w:tc>
          <w:tcPr>
            <w:tcW w:w="2693" w:type="dxa"/>
          </w:tcPr>
          <w:p w14:paraId="68AA5616" w14:textId="77777777" w:rsidR="00B339AD" w:rsidRPr="0068553E" w:rsidRDefault="00B339AD" w:rsidP="00990DB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EB13519" w14:textId="1102D089" w:rsidR="00B339AD" w:rsidRPr="0068553E" w:rsidRDefault="002B7110" w:rsidP="003D1360">
            <w:pPr>
              <w:pStyle w:val="ListParagraph"/>
              <w:ind w:left="36"/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Repeat the song / rhyme</w:t>
            </w:r>
          </w:p>
        </w:tc>
        <w:tc>
          <w:tcPr>
            <w:tcW w:w="2693" w:type="dxa"/>
          </w:tcPr>
          <w:p w14:paraId="5F4ED247" w14:textId="77777777" w:rsidR="00B339AD" w:rsidRPr="0068553E" w:rsidRDefault="00B339AD" w:rsidP="00990DB1">
            <w:pPr>
              <w:pStyle w:val="ListParagraph"/>
              <w:ind w:left="36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14A82493" w14:textId="0040D405" w:rsidR="00B339AD" w:rsidRPr="0068553E" w:rsidRDefault="002B7110" w:rsidP="003D1360">
            <w:pPr>
              <w:pStyle w:val="ListParagraph"/>
              <w:ind w:left="0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Repeat the song / rhyme</w:t>
            </w:r>
          </w:p>
        </w:tc>
      </w:tr>
      <w:tr w:rsidR="00B339AD" w:rsidRPr="0068553E" w14:paraId="43BB692E" w14:textId="77777777" w:rsidTr="00990DB1">
        <w:tc>
          <w:tcPr>
            <w:tcW w:w="2127" w:type="dxa"/>
          </w:tcPr>
          <w:p w14:paraId="69386EFB" w14:textId="77777777" w:rsidR="004A7011" w:rsidRPr="0068553E" w:rsidRDefault="004A7011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D7F60D4" w14:textId="77777777" w:rsidR="00B339AD" w:rsidRDefault="00B339AD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8553E">
              <w:rPr>
                <w:rFonts w:ascii="Arial" w:hAnsi="Arial" w:cs="Arial"/>
                <w:b/>
                <w:sz w:val="20"/>
                <w:szCs w:val="20"/>
              </w:rPr>
              <w:t>QUESTION OF THE DAY</w:t>
            </w:r>
          </w:p>
          <w:p w14:paraId="589B15E5" w14:textId="22518C48" w:rsidR="0068553E" w:rsidRPr="0068553E" w:rsidRDefault="0068553E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50A3DF70" w14:textId="4204FEB3" w:rsidR="00B339AD" w:rsidRPr="0068553E" w:rsidRDefault="004A7011" w:rsidP="00990DB1">
            <w:pPr>
              <w:pStyle w:val="ListParagraph"/>
              <w:ind w:left="36"/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Put a question on the board related to the theme and let a group answer.</w:t>
            </w:r>
          </w:p>
        </w:tc>
        <w:tc>
          <w:tcPr>
            <w:tcW w:w="2693" w:type="dxa"/>
          </w:tcPr>
          <w:p w14:paraId="39BF9F15" w14:textId="77777777" w:rsidR="00B339AD" w:rsidRPr="0068553E" w:rsidRDefault="00B339AD" w:rsidP="00990DB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746C8D7" w14:textId="35C14004" w:rsidR="00B339AD" w:rsidRPr="0068553E" w:rsidRDefault="004A7011" w:rsidP="00990DB1">
            <w:pPr>
              <w:pStyle w:val="ListParagraph"/>
              <w:ind w:left="36"/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  <w:tc>
          <w:tcPr>
            <w:tcW w:w="2693" w:type="dxa"/>
          </w:tcPr>
          <w:p w14:paraId="41939C46" w14:textId="77777777" w:rsidR="00B339AD" w:rsidRPr="0068553E" w:rsidRDefault="00B339AD" w:rsidP="00990DB1">
            <w:pPr>
              <w:pStyle w:val="ListParagraph"/>
              <w:ind w:left="36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56DEFDCC" w14:textId="07564213" w:rsidR="00B339AD" w:rsidRPr="0068553E" w:rsidRDefault="004A7011" w:rsidP="00990DB1">
            <w:pPr>
              <w:pStyle w:val="ListParagraph"/>
              <w:ind w:left="0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</w:tr>
      <w:tr w:rsidR="00B339AD" w:rsidRPr="0068553E" w14:paraId="468D83A7" w14:textId="77777777" w:rsidTr="00990DB1">
        <w:tc>
          <w:tcPr>
            <w:tcW w:w="2127" w:type="dxa"/>
          </w:tcPr>
          <w:p w14:paraId="78443C92" w14:textId="77777777" w:rsidR="0068553E" w:rsidRDefault="0068553E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3ED6D61" w14:textId="77777777" w:rsidR="00B339AD" w:rsidRDefault="00B339AD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8553E">
              <w:rPr>
                <w:rFonts w:ascii="Arial" w:hAnsi="Arial" w:cs="Arial"/>
                <w:b/>
                <w:sz w:val="20"/>
                <w:szCs w:val="20"/>
              </w:rPr>
              <w:t>VOCABULARY</w:t>
            </w:r>
          </w:p>
          <w:p w14:paraId="07BEDD09" w14:textId="6CD49F3A" w:rsidR="0068553E" w:rsidRPr="0068553E" w:rsidRDefault="0068553E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40325525" w14:textId="1CD38C62" w:rsidR="00B339AD" w:rsidRPr="0068553E" w:rsidRDefault="00537283" w:rsidP="00990DB1">
            <w:pPr>
              <w:pStyle w:val="ListParagraph"/>
              <w:ind w:left="36"/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social media, post, video, photograph</w:t>
            </w:r>
          </w:p>
        </w:tc>
        <w:tc>
          <w:tcPr>
            <w:tcW w:w="2693" w:type="dxa"/>
          </w:tcPr>
          <w:p w14:paraId="65F95317" w14:textId="77777777" w:rsidR="00B339AD" w:rsidRPr="0068553E" w:rsidRDefault="00B339AD" w:rsidP="00990DB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8F593B7" w14:textId="5EAAC075" w:rsidR="00B339AD" w:rsidRPr="0068553E" w:rsidRDefault="00537283" w:rsidP="00990DB1">
            <w:pPr>
              <w:pStyle w:val="ListParagraph"/>
              <w:ind w:left="36"/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Earth, plastic, internet, save</w:t>
            </w:r>
          </w:p>
        </w:tc>
        <w:tc>
          <w:tcPr>
            <w:tcW w:w="2693" w:type="dxa"/>
          </w:tcPr>
          <w:p w14:paraId="70309EB5" w14:textId="77777777" w:rsidR="00B339AD" w:rsidRPr="0068553E" w:rsidRDefault="00B339AD" w:rsidP="00990DB1">
            <w:pPr>
              <w:pStyle w:val="ListParagraph"/>
              <w:ind w:left="36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14456DAF" w14:textId="72CA09DF" w:rsidR="00B339AD" w:rsidRPr="0068553E" w:rsidRDefault="00537283" w:rsidP="00990DB1">
            <w:pPr>
              <w:pStyle w:val="ListParagraph"/>
              <w:ind w:left="0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speech, convince, expert, climate</w:t>
            </w:r>
          </w:p>
        </w:tc>
      </w:tr>
      <w:tr w:rsidR="00B339AD" w:rsidRPr="0068553E" w14:paraId="068B113C" w14:textId="77777777" w:rsidTr="00990DB1">
        <w:tc>
          <w:tcPr>
            <w:tcW w:w="2127" w:type="dxa"/>
          </w:tcPr>
          <w:p w14:paraId="3E007689" w14:textId="77777777" w:rsidR="00B339AD" w:rsidRPr="0068553E" w:rsidRDefault="00B339AD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70B57C3" w14:textId="77777777" w:rsidR="00B339AD" w:rsidRDefault="00B339AD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8553E">
              <w:rPr>
                <w:rFonts w:ascii="Arial" w:hAnsi="Arial" w:cs="Arial"/>
                <w:b/>
                <w:sz w:val="20"/>
                <w:szCs w:val="20"/>
              </w:rPr>
              <w:t>SIGHT WORDS</w:t>
            </w:r>
          </w:p>
          <w:p w14:paraId="32D02995" w14:textId="3689FF13" w:rsidR="0068553E" w:rsidRPr="0068553E" w:rsidRDefault="0068553E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56D30E81" w14:textId="242352FC" w:rsidR="00B339AD" w:rsidRPr="0068553E" w:rsidRDefault="00CD2CC7" w:rsidP="00990DB1">
            <w:pPr>
              <w:pStyle w:val="ListParagraph"/>
              <w:ind w:left="36"/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easy, brain, differently, people, difficult</w:t>
            </w:r>
          </w:p>
        </w:tc>
        <w:tc>
          <w:tcPr>
            <w:tcW w:w="2693" w:type="dxa"/>
          </w:tcPr>
          <w:p w14:paraId="79E03E1B" w14:textId="77777777" w:rsidR="00B339AD" w:rsidRPr="0068553E" w:rsidRDefault="00B339AD" w:rsidP="00990DB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7BAFBF8" w14:textId="0F2F0E76" w:rsidR="00B339AD" w:rsidRPr="0068553E" w:rsidRDefault="00CD2CC7" w:rsidP="00990DB1">
            <w:pPr>
              <w:pStyle w:val="ListParagraph"/>
              <w:ind w:left="36"/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easy, brain, differently, people, difficult</w:t>
            </w:r>
          </w:p>
        </w:tc>
        <w:tc>
          <w:tcPr>
            <w:tcW w:w="2693" w:type="dxa"/>
          </w:tcPr>
          <w:p w14:paraId="5B616103" w14:textId="77777777" w:rsidR="00B339AD" w:rsidRPr="0068553E" w:rsidRDefault="00B339AD" w:rsidP="00990DB1">
            <w:pPr>
              <w:pStyle w:val="ListParagraph"/>
              <w:ind w:left="36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06BC72C1" w14:textId="13E579C0" w:rsidR="00952F1C" w:rsidRPr="0068553E" w:rsidRDefault="00CD2CC7" w:rsidP="00990DB1">
            <w:pPr>
              <w:pStyle w:val="ListParagraph"/>
              <w:ind w:left="0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easy, brain, differently, people, difficult</w:t>
            </w:r>
          </w:p>
        </w:tc>
      </w:tr>
      <w:tr w:rsidR="0075787D" w:rsidRPr="0068553E" w14:paraId="0B1449A0" w14:textId="77777777" w:rsidTr="00990DB1">
        <w:tc>
          <w:tcPr>
            <w:tcW w:w="2127" w:type="dxa"/>
          </w:tcPr>
          <w:p w14:paraId="2020EA57" w14:textId="77777777" w:rsidR="0075787D" w:rsidRPr="0068553E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8553E">
              <w:rPr>
                <w:rFonts w:ascii="Arial" w:hAnsi="Arial" w:cs="Arial"/>
                <w:b/>
                <w:sz w:val="20"/>
                <w:szCs w:val="20"/>
              </w:rPr>
              <w:t xml:space="preserve">SHARED READING: </w:t>
            </w:r>
            <w:r w:rsidRPr="0068553E">
              <w:rPr>
                <w:rFonts w:ascii="Arial" w:hAnsi="Arial" w:cs="Arial"/>
                <w:sz w:val="20"/>
                <w:szCs w:val="20"/>
              </w:rPr>
              <w:t xml:space="preserve">Title: </w:t>
            </w:r>
            <w:r w:rsidRPr="0068553E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</w:p>
          <w:p w14:paraId="29CAC048" w14:textId="77777777" w:rsidR="0075787D" w:rsidRPr="0068553E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23F583B" w14:textId="77777777" w:rsidR="0075787D" w:rsidRPr="0068553E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8553E">
              <w:rPr>
                <w:rFonts w:ascii="Arial" w:hAnsi="Arial" w:cs="Arial"/>
                <w:b/>
                <w:sz w:val="20"/>
                <w:szCs w:val="20"/>
              </w:rPr>
              <w:t>______________</w:t>
            </w:r>
          </w:p>
          <w:p w14:paraId="3328B39D" w14:textId="77777777" w:rsidR="0075787D" w:rsidRPr="0068553E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2 days per week: Tuesdays and Thursdays. Use same Big Book over two weeks. One written activity per week. (use Six Bricks)</w:t>
            </w:r>
          </w:p>
        </w:tc>
        <w:tc>
          <w:tcPr>
            <w:tcW w:w="2693" w:type="dxa"/>
          </w:tcPr>
          <w:p w14:paraId="3B7F6241" w14:textId="77777777" w:rsidR="0075787D" w:rsidRPr="0068553E" w:rsidRDefault="0075787D" w:rsidP="0075787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A8F4F7D" w14:textId="77777777" w:rsidR="009A3835" w:rsidRPr="0068553E" w:rsidRDefault="009A3835" w:rsidP="009A383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 xml:space="preserve">Tuesday: Pre Read </w:t>
            </w:r>
          </w:p>
          <w:p w14:paraId="710423E5" w14:textId="53D11B33" w:rsidR="0075787D" w:rsidRPr="0068553E" w:rsidRDefault="0075787D" w:rsidP="009A3835">
            <w:pPr>
              <w:ind w:firstLine="3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6E20566" w14:textId="77777777" w:rsidR="0075787D" w:rsidRPr="0068553E" w:rsidRDefault="0075787D" w:rsidP="0075787D">
            <w:pPr>
              <w:ind w:left="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0A86215" w14:textId="262E548D" w:rsidR="00C90E94" w:rsidRPr="0068553E" w:rsidRDefault="00C90E94" w:rsidP="00C90E94">
            <w:pPr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 xml:space="preserve">First Read (Search the text – recall details) </w:t>
            </w:r>
          </w:p>
          <w:p w14:paraId="60BF2F5A" w14:textId="45A5AF5E" w:rsidR="0075787D" w:rsidRPr="0068553E" w:rsidRDefault="0075787D" w:rsidP="00C90E9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2188759A" w14:textId="77777777" w:rsidR="0075787D" w:rsidRPr="0068553E" w:rsidRDefault="0075787D" w:rsidP="0075787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68553E" w14:paraId="183E5E20" w14:textId="77777777" w:rsidTr="00990DB1">
        <w:tc>
          <w:tcPr>
            <w:tcW w:w="2127" w:type="dxa"/>
          </w:tcPr>
          <w:p w14:paraId="245926D7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b/>
                <w:sz w:val="20"/>
                <w:szCs w:val="20"/>
              </w:rPr>
              <w:t xml:space="preserve">PHONICS: </w:t>
            </w:r>
            <w:r w:rsidRPr="0068553E">
              <w:rPr>
                <w:rFonts w:ascii="Arial" w:hAnsi="Arial" w:cs="Arial"/>
                <w:sz w:val="20"/>
                <w:szCs w:val="20"/>
              </w:rPr>
              <w:t>3 days per week (Mondays, Wednesdays &amp; Fridays) and 1 spelling test.</w:t>
            </w:r>
            <w:r w:rsidRPr="0068553E">
              <w:rPr>
                <w:rFonts w:ascii="Arial" w:hAnsi="Arial" w:cs="Arial"/>
                <w:b/>
                <w:sz w:val="20"/>
                <w:szCs w:val="20"/>
              </w:rPr>
              <w:t xml:space="preserve">  U</w:t>
            </w:r>
            <w:r w:rsidRPr="0068553E">
              <w:rPr>
                <w:rFonts w:ascii="Arial" w:hAnsi="Arial" w:cs="Arial"/>
                <w:sz w:val="20"/>
                <w:szCs w:val="20"/>
              </w:rPr>
              <w:t>se own Phonics programme.</w:t>
            </w:r>
          </w:p>
          <w:p w14:paraId="0B33C3ED" w14:textId="77777777" w:rsidR="0075787D" w:rsidRPr="0068553E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4AD20D15" w14:textId="77777777" w:rsidR="00E92145" w:rsidRPr="0068553E" w:rsidRDefault="00E92145" w:rsidP="00E9214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 xml:space="preserve">Revision </w:t>
            </w:r>
          </w:p>
          <w:p w14:paraId="301E7F7E" w14:textId="774CCDD2" w:rsidR="0075787D" w:rsidRPr="0068553E" w:rsidRDefault="00E92145" w:rsidP="00E92145">
            <w:pPr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Formal Assessment</w:t>
            </w:r>
          </w:p>
        </w:tc>
        <w:tc>
          <w:tcPr>
            <w:tcW w:w="2693" w:type="dxa"/>
          </w:tcPr>
          <w:p w14:paraId="1D0DDD44" w14:textId="77777777" w:rsidR="0075787D" w:rsidRPr="0068553E" w:rsidRDefault="0075787D" w:rsidP="0075787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9D42AA0" w14:textId="77777777" w:rsidR="00E92145" w:rsidRPr="0068553E" w:rsidRDefault="00E92145" w:rsidP="00E9214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 xml:space="preserve">Revision </w:t>
            </w:r>
          </w:p>
          <w:p w14:paraId="37EE4109" w14:textId="3B741E6E" w:rsidR="0075787D" w:rsidRPr="0068553E" w:rsidRDefault="00E92145" w:rsidP="00E92145">
            <w:pPr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Formal Assessment</w:t>
            </w:r>
          </w:p>
        </w:tc>
        <w:tc>
          <w:tcPr>
            <w:tcW w:w="2693" w:type="dxa"/>
          </w:tcPr>
          <w:p w14:paraId="4A41CD1C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59669904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b/>
                <w:sz w:val="20"/>
                <w:szCs w:val="20"/>
              </w:rPr>
              <w:t>Consolidation</w:t>
            </w:r>
            <w:r w:rsidRPr="0068553E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5009133B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 xml:space="preserve">Spelling Test </w:t>
            </w:r>
          </w:p>
          <w:p w14:paraId="0733A40A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Written activity / Worksheet</w:t>
            </w:r>
          </w:p>
          <w:p w14:paraId="6328D2CC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8A514CE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01BDEC8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68553E" w14:paraId="5BD854EB" w14:textId="77777777" w:rsidTr="00990DB1">
        <w:tc>
          <w:tcPr>
            <w:tcW w:w="2127" w:type="dxa"/>
          </w:tcPr>
          <w:p w14:paraId="2BAD9F55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b/>
                <w:sz w:val="20"/>
                <w:szCs w:val="20"/>
              </w:rPr>
              <w:t xml:space="preserve">WRITING: </w:t>
            </w:r>
            <w:r w:rsidRPr="0068553E">
              <w:rPr>
                <w:rFonts w:ascii="Arial" w:hAnsi="Arial" w:cs="Arial"/>
                <w:sz w:val="20"/>
                <w:szCs w:val="20"/>
              </w:rPr>
              <w:t xml:space="preserve">2 days per week: Tuesdays and Thursdays </w:t>
            </w:r>
          </w:p>
          <w:p w14:paraId="3EC65213" w14:textId="77777777" w:rsidR="0075787D" w:rsidRPr="0068553E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94786B5" w14:textId="77777777" w:rsidR="0075787D" w:rsidRPr="0068553E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2807A57F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B600CFF" w14:textId="77777777" w:rsidR="00821E21" w:rsidRPr="0068553E" w:rsidRDefault="00821E21" w:rsidP="00821E21">
            <w:pPr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 xml:space="preserve">Practical using word cards: Puts jumbled sentences in the correct order </w:t>
            </w:r>
          </w:p>
          <w:p w14:paraId="1EDF534D" w14:textId="77777777" w:rsidR="00821E21" w:rsidRPr="0068553E" w:rsidRDefault="00821E21" w:rsidP="00821E21">
            <w:pPr>
              <w:pStyle w:val="ListParagraph"/>
              <w:ind w:left="325"/>
              <w:rPr>
                <w:rFonts w:ascii="Arial" w:hAnsi="Arial" w:cs="Arial"/>
                <w:sz w:val="20"/>
                <w:szCs w:val="20"/>
              </w:rPr>
            </w:pPr>
          </w:p>
          <w:p w14:paraId="7F317BE3" w14:textId="4834C6E4" w:rsidR="0075787D" w:rsidRPr="0068553E" w:rsidRDefault="0075787D" w:rsidP="00821E21">
            <w:pPr>
              <w:pStyle w:val="ListParagraph"/>
              <w:ind w:left="32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86ABB76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B0DAD99" w14:textId="77777777" w:rsidR="00821E21" w:rsidRPr="0068553E" w:rsidRDefault="00821E21" w:rsidP="00821E21">
            <w:pPr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Written: Copy the sentences that were practiced on Tuesday into the classwork book.</w:t>
            </w:r>
          </w:p>
          <w:p w14:paraId="21A66B6C" w14:textId="5F940F0F" w:rsidR="0075787D" w:rsidRPr="0068553E" w:rsidRDefault="0075787D" w:rsidP="00952F1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0873C1A4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68553E" w14:paraId="1612F926" w14:textId="77777777" w:rsidTr="00990DB1">
        <w:tc>
          <w:tcPr>
            <w:tcW w:w="2127" w:type="dxa"/>
          </w:tcPr>
          <w:p w14:paraId="153E98E2" w14:textId="77777777" w:rsidR="0075787D" w:rsidRPr="0068553E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8553E">
              <w:rPr>
                <w:rFonts w:ascii="Arial" w:hAnsi="Arial" w:cs="Arial"/>
                <w:b/>
                <w:sz w:val="20"/>
                <w:szCs w:val="20"/>
              </w:rPr>
              <w:t xml:space="preserve">GROUP-GUIDED READING: </w:t>
            </w:r>
            <w:r w:rsidRPr="0068553E">
              <w:rPr>
                <w:rFonts w:ascii="Arial" w:hAnsi="Arial" w:cs="Arial"/>
                <w:sz w:val="20"/>
                <w:szCs w:val="20"/>
              </w:rPr>
              <w:t>1 group for reading every day = 5 groups per week.</w:t>
            </w:r>
          </w:p>
        </w:tc>
        <w:tc>
          <w:tcPr>
            <w:tcW w:w="2693" w:type="dxa"/>
          </w:tcPr>
          <w:p w14:paraId="1D7BE3F4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34E4D6EA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4A15AF97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3CFE12DD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A268E69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34324217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071E2E39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2BDFE739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7B6371F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346D69B1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47C8570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1818073C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CDA51B3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0E7D361E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491DA90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1A7AB2F6" w14:textId="77777777" w:rsidR="0075787D" w:rsidRPr="0068553E" w:rsidRDefault="0075787D" w:rsidP="0075787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eastAsia="en-ZA"/>
              </w:rPr>
            </w:pPr>
          </w:p>
        </w:tc>
        <w:tc>
          <w:tcPr>
            <w:tcW w:w="2694" w:type="dxa"/>
          </w:tcPr>
          <w:p w14:paraId="70304987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0781A8CC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4354B31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5B92494D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68553E" w14:paraId="05DC62DC" w14:textId="77777777" w:rsidTr="00990DB1">
        <w:tc>
          <w:tcPr>
            <w:tcW w:w="2127" w:type="dxa"/>
          </w:tcPr>
          <w:p w14:paraId="4CF2C1FF" w14:textId="77777777" w:rsidR="00310546" w:rsidRPr="0068553E" w:rsidRDefault="00310546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0ECE90A" w14:textId="0292988B" w:rsidR="0075787D" w:rsidRPr="0068553E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8553E">
              <w:rPr>
                <w:rFonts w:ascii="Arial" w:hAnsi="Arial" w:cs="Arial"/>
                <w:b/>
                <w:sz w:val="20"/>
                <w:szCs w:val="20"/>
              </w:rPr>
              <w:t>EXTENSION ACTIVITY</w:t>
            </w:r>
          </w:p>
        </w:tc>
        <w:tc>
          <w:tcPr>
            <w:tcW w:w="2693" w:type="dxa"/>
          </w:tcPr>
          <w:p w14:paraId="4BB5145A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AA20EEE" w14:textId="77777777" w:rsidR="0068553E" w:rsidRPr="0068553E" w:rsidRDefault="0068553E" w:rsidP="0068553E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 xml:space="preserve">DBE workbook 2 pages </w:t>
            </w:r>
          </w:p>
          <w:p w14:paraId="4CE2B3A1" w14:textId="3320D47F" w:rsidR="0068553E" w:rsidRPr="0068553E" w:rsidRDefault="0068553E" w:rsidP="0068553E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 xml:space="preserve">53 – 56  </w:t>
            </w:r>
          </w:p>
          <w:p w14:paraId="7CDA93F0" w14:textId="566A03E0" w:rsidR="0075787D" w:rsidRPr="0068553E" w:rsidRDefault="0075787D" w:rsidP="006855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86A56D2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C2391A6" w14:textId="77777777" w:rsidR="0068553E" w:rsidRPr="0068553E" w:rsidRDefault="0068553E" w:rsidP="0068553E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Complete activity cards for phonics/ comprehension/ writing</w:t>
            </w:r>
          </w:p>
          <w:p w14:paraId="5291A136" w14:textId="3B976F03" w:rsidR="0075787D" w:rsidRPr="0068553E" w:rsidRDefault="0068553E" w:rsidP="0068553E">
            <w:pPr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Draw a picture of yourself using a computer or smart phone</w:t>
            </w:r>
          </w:p>
        </w:tc>
        <w:tc>
          <w:tcPr>
            <w:tcW w:w="2694" w:type="dxa"/>
          </w:tcPr>
          <w:p w14:paraId="37E2762D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68553E" w14:paraId="7588B3F6" w14:textId="77777777" w:rsidTr="00990DB1">
        <w:tc>
          <w:tcPr>
            <w:tcW w:w="2127" w:type="dxa"/>
          </w:tcPr>
          <w:p w14:paraId="72C94279" w14:textId="77777777" w:rsidR="0075787D" w:rsidRPr="0068553E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E0810C6" w14:textId="77777777" w:rsidR="0075787D" w:rsidRPr="0068553E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8553E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</w:tc>
        <w:tc>
          <w:tcPr>
            <w:tcW w:w="2693" w:type="dxa"/>
          </w:tcPr>
          <w:p w14:paraId="0678364D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4CC7EE8E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2D179B79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DB43B48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0653408E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42E043C1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3094177C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C55B7C1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68553E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  <w:p w14:paraId="3F773A6F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5C098D90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68553E" w14:paraId="2EE55CF0" w14:textId="77777777" w:rsidTr="00990DB1">
        <w:tc>
          <w:tcPr>
            <w:tcW w:w="2127" w:type="dxa"/>
          </w:tcPr>
          <w:p w14:paraId="186CDEBA" w14:textId="77777777" w:rsidR="0075787D" w:rsidRPr="0068553E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3A950E0" w14:textId="77777777" w:rsidR="0075787D" w:rsidRPr="0068553E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8553E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319069E8" w14:textId="77777777" w:rsidR="0075787D" w:rsidRPr="0068553E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0C3BBC88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ABC5950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6BB3CD6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819B15C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3CB60B89" w14:textId="77777777" w:rsidR="0075787D" w:rsidRPr="0068553E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02B38AF" w14:textId="77777777" w:rsidR="00B339AD" w:rsidRDefault="00B339AD" w:rsidP="00B339AD">
      <w:pPr>
        <w:rPr>
          <w:rFonts w:ascii="Arial" w:hAnsi="Arial" w:cs="Arial"/>
          <w:noProof/>
          <w:sz w:val="18"/>
          <w:szCs w:val="18"/>
          <w:lang w:val="en-US"/>
        </w:rPr>
      </w:pPr>
    </w:p>
    <w:p w14:paraId="43694DC1" w14:textId="6596D8FC" w:rsidR="00B339AD" w:rsidRPr="002D1D65" w:rsidRDefault="00B339AD" w:rsidP="00B339AD">
      <w:pPr>
        <w:rPr>
          <w:rFonts w:ascii="Arial" w:hAnsi="Arial" w:cs="Arial"/>
          <w:b/>
          <w:sz w:val="20"/>
          <w:szCs w:val="20"/>
        </w:rPr>
      </w:pPr>
      <w:r w:rsidRPr="00F852F2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60288" behindDoc="0" locked="0" layoutInCell="1" allowOverlap="1" wp14:anchorId="2DA80D29" wp14:editId="757D7D01">
            <wp:simplePos x="0" y="0"/>
            <wp:positionH relativeFrom="column">
              <wp:posOffset>-666750</wp:posOffset>
            </wp:positionH>
            <wp:positionV relativeFrom="paragraph">
              <wp:posOffset>-689610</wp:posOffset>
            </wp:positionV>
            <wp:extent cx="2047875" cy="685800"/>
            <wp:effectExtent l="0" t="0" r="9525" b="0"/>
            <wp:wrapSquare wrapText="bothSides"/>
            <wp:docPr id="4" name="Picture 4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852F2">
        <w:rPr>
          <w:rFonts w:ascii="Arial" w:hAnsi="Arial" w:cs="Arial"/>
          <w:sz w:val="18"/>
          <w:szCs w:val="18"/>
        </w:rPr>
        <w:t xml:space="preserve">                                                         </w:t>
      </w:r>
      <w:r>
        <w:rPr>
          <w:rFonts w:ascii="Arial" w:hAnsi="Arial" w:cs="Arial"/>
          <w:sz w:val="18"/>
          <w:szCs w:val="18"/>
        </w:rPr>
        <w:t xml:space="preserve">                                     </w:t>
      </w:r>
      <w:r w:rsidR="002D1D65">
        <w:rPr>
          <w:rFonts w:ascii="Arial" w:hAnsi="Arial" w:cs="Arial"/>
          <w:sz w:val="18"/>
          <w:szCs w:val="18"/>
        </w:rPr>
        <w:t xml:space="preserve">                  </w:t>
      </w:r>
      <w:r w:rsidRPr="00F852F2">
        <w:rPr>
          <w:rFonts w:ascii="Arial" w:hAnsi="Arial" w:cs="Arial"/>
          <w:sz w:val="18"/>
          <w:szCs w:val="18"/>
        </w:rPr>
        <w:t xml:space="preserve"> </w:t>
      </w:r>
      <w:r w:rsidRPr="002D1D65">
        <w:rPr>
          <w:rFonts w:ascii="Arial" w:hAnsi="Arial" w:cs="Arial"/>
          <w:b/>
          <w:sz w:val="20"/>
          <w:szCs w:val="20"/>
        </w:rPr>
        <w:t>ECD/FOUNDATION PHASE</w:t>
      </w:r>
    </w:p>
    <w:p w14:paraId="39D8CCE4" w14:textId="3AB077D5" w:rsidR="00B339AD" w:rsidRPr="002D1D65" w:rsidRDefault="002D1D65" w:rsidP="00B339AD">
      <w:pPr>
        <w:spacing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                                                                 </w:t>
      </w:r>
      <w:r w:rsidR="00B339AD" w:rsidRPr="002D1D65">
        <w:rPr>
          <w:rFonts w:ascii="Arial" w:hAnsi="Arial" w:cs="Arial"/>
          <w:b/>
          <w:sz w:val="20"/>
          <w:szCs w:val="20"/>
        </w:rPr>
        <w:t xml:space="preserve">LESSON PLANS: FIRST ADDITIONAL LANGUAGE – ENGLISH </w:t>
      </w:r>
    </w:p>
    <w:p w14:paraId="21318E1E" w14:textId="2B4B8F6A" w:rsidR="00B339AD" w:rsidRPr="002D1D65" w:rsidRDefault="00B339AD" w:rsidP="004E2ED0">
      <w:pPr>
        <w:jc w:val="center"/>
        <w:rPr>
          <w:rFonts w:ascii="Arial" w:hAnsi="Arial" w:cs="Arial"/>
          <w:b/>
          <w:sz w:val="20"/>
          <w:szCs w:val="20"/>
        </w:rPr>
      </w:pPr>
      <w:r w:rsidRPr="002D1D65">
        <w:rPr>
          <w:rFonts w:ascii="Arial" w:hAnsi="Arial" w:cs="Arial"/>
          <w:b/>
          <w:sz w:val="20"/>
          <w:szCs w:val="20"/>
        </w:rPr>
        <w:t xml:space="preserve">GRADE 2 TERM </w:t>
      </w:r>
      <w:r w:rsidR="00D559FD" w:rsidRPr="002D1D65">
        <w:rPr>
          <w:rFonts w:ascii="Arial" w:hAnsi="Arial" w:cs="Arial"/>
          <w:b/>
          <w:sz w:val="20"/>
          <w:szCs w:val="20"/>
        </w:rPr>
        <w:t>4</w:t>
      </w:r>
      <w:r w:rsidRPr="002D1D65">
        <w:rPr>
          <w:rFonts w:ascii="Arial" w:hAnsi="Arial" w:cs="Arial"/>
          <w:b/>
          <w:sz w:val="20"/>
          <w:szCs w:val="20"/>
        </w:rPr>
        <w:t xml:space="preserve">                                 </w:t>
      </w:r>
      <w:r w:rsidR="002D1D65">
        <w:rPr>
          <w:rFonts w:ascii="Arial" w:hAnsi="Arial" w:cs="Arial"/>
          <w:b/>
          <w:sz w:val="20"/>
          <w:szCs w:val="20"/>
        </w:rPr>
        <w:t xml:space="preserve">                          </w:t>
      </w:r>
      <w:r w:rsidRPr="002D1D65">
        <w:rPr>
          <w:rFonts w:ascii="Arial" w:hAnsi="Arial" w:cs="Arial"/>
          <w:b/>
          <w:sz w:val="20"/>
          <w:szCs w:val="20"/>
        </w:rPr>
        <w:t xml:space="preserve"> MAXIMUM TIME OF 3 HOURS                                Week: 8</w:t>
      </w:r>
      <w:r w:rsidR="004E2ED0" w:rsidRPr="002D1D65">
        <w:rPr>
          <w:rFonts w:ascii="Arial" w:hAnsi="Arial" w:cs="Arial"/>
          <w:b/>
          <w:sz w:val="20"/>
          <w:szCs w:val="20"/>
        </w:rPr>
        <w:t xml:space="preserve"> - </w:t>
      </w:r>
      <w:r w:rsidR="00B5046E" w:rsidRPr="002D1D65">
        <w:rPr>
          <w:rFonts w:ascii="Arial" w:hAnsi="Arial" w:cs="Arial"/>
          <w:b/>
          <w:bCs/>
          <w:sz w:val="20"/>
          <w:szCs w:val="20"/>
        </w:rPr>
        <w:t>Using Technology for Good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B339AD" w:rsidRPr="002D1D65" w14:paraId="59CC4C01" w14:textId="77777777" w:rsidTr="00990DB1">
        <w:tc>
          <w:tcPr>
            <w:tcW w:w="2127" w:type="dxa"/>
            <w:shd w:val="clear" w:color="auto" w:fill="D9D9D9" w:themeFill="background1" w:themeFillShade="D9"/>
          </w:tcPr>
          <w:p w14:paraId="0525DC16" w14:textId="77777777" w:rsidR="00B339AD" w:rsidRPr="002D1D65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D1D65">
              <w:rPr>
                <w:rFonts w:ascii="Arial" w:hAnsi="Arial" w:cs="Arial"/>
                <w:b/>
                <w:sz w:val="20"/>
                <w:szCs w:val="20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878DA89" w14:textId="77777777" w:rsidR="00B339AD" w:rsidRPr="002D1D65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D1D65">
              <w:rPr>
                <w:rFonts w:ascii="Arial" w:hAnsi="Arial" w:cs="Arial"/>
                <w:b/>
                <w:sz w:val="20"/>
                <w:szCs w:val="20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F64897E" w14:textId="77777777" w:rsidR="00B339AD" w:rsidRPr="002D1D65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D1D65">
              <w:rPr>
                <w:rFonts w:ascii="Arial" w:hAnsi="Arial" w:cs="Arial"/>
                <w:b/>
                <w:sz w:val="20"/>
                <w:szCs w:val="20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EFB8ACD" w14:textId="77777777" w:rsidR="00B339AD" w:rsidRPr="002D1D65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D1D65">
              <w:rPr>
                <w:rFonts w:ascii="Arial" w:hAnsi="Arial" w:cs="Arial"/>
                <w:b/>
                <w:sz w:val="20"/>
                <w:szCs w:val="20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308C732" w14:textId="77777777" w:rsidR="00B339AD" w:rsidRPr="002D1D65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D1D65">
              <w:rPr>
                <w:rFonts w:ascii="Arial" w:hAnsi="Arial" w:cs="Arial"/>
                <w:b/>
                <w:sz w:val="20"/>
                <w:szCs w:val="20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52CE9238" w14:textId="77777777" w:rsidR="00B339AD" w:rsidRPr="002D1D65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D1D65">
              <w:rPr>
                <w:rFonts w:ascii="Arial" w:hAnsi="Arial" w:cs="Arial"/>
                <w:b/>
                <w:sz w:val="20"/>
                <w:szCs w:val="20"/>
              </w:rPr>
              <w:t>FRIDAY</w:t>
            </w:r>
          </w:p>
        </w:tc>
      </w:tr>
      <w:tr w:rsidR="00B339AD" w:rsidRPr="002D1D65" w14:paraId="5E9D4415" w14:textId="77777777" w:rsidTr="00990DB1">
        <w:tc>
          <w:tcPr>
            <w:tcW w:w="2127" w:type="dxa"/>
          </w:tcPr>
          <w:p w14:paraId="0D8C9E27" w14:textId="77777777" w:rsidR="00B339AD" w:rsidRPr="002D1D65" w:rsidRDefault="00B339AD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D1D65">
              <w:rPr>
                <w:rFonts w:ascii="Arial" w:hAnsi="Arial" w:cs="Arial"/>
                <w:b/>
                <w:sz w:val="20"/>
                <w:szCs w:val="20"/>
              </w:rPr>
              <w:t>LISTENING AND SPEAKING: 3 days per week: Mondays, Wednesdays &amp; Fridays</w:t>
            </w:r>
          </w:p>
        </w:tc>
        <w:tc>
          <w:tcPr>
            <w:tcW w:w="2693" w:type="dxa"/>
          </w:tcPr>
          <w:p w14:paraId="669C0533" w14:textId="12BF15A9" w:rsidR="00B339AD" w:rsidRPr="002D1D65" w:rsidRDefault="00B339AD" w:rsidP="00990DB1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 xml:space="preserve">Greeting </w:t>
            </w:r>
          </w:p>
          <w:p w14:paraId="47AEBB34" w14:textId="6CEF21F4" w:rsidR="00FA464F" w:rsidRPr="002D1D65" w:rsidRDefault="00FA464F" w:rsidP="00990DB1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>Recounts personal news</w:t>
            </w:r>
          </w:p>
          <w:p w14:paraId="78910DE2" w14:textId="6340DF69" w:rsidR="00B339AD" w:rsidRPr="002D1D65" w:rsidRDefault="00B339AD" w:rsidP="00990DB1">
            <w:pPr>
              <w:pStyle w:val="ListParagraph"/>
              <w:ind w:left="39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6FCEA0BE" w14:textId="77777777" w:rsidR="00B339AD" w:rsidRPr="002D1D65" w:rsidRDefault="00B339AD" w:rsidP="00990DB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4F98CC9" w14:textId="77777777" w:rsidR="00B339AD" w:rsidRPr="002D1D65" w:rsidRDefault="00B339AD" w:rsidP="00990DB1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 xml:space="preserve">Greeting </w:t>
            </w:r>
          </w:p>
          <w:p w14:paraId="568DE36F" w14:textId="4AC7A605" w:rsidR="00B339AD" w:rsidRPr="002D1D65" w:rsidRDefault="00B339AD" w:rsidP="00990DB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C5AF1F8" w14:textId="77777777" w:rsidR="00B339AD" w:rsidRPr="002D1D65" w:rsidRDefault="00B339AD" w:rsidP="00990DB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680165FF" w14:textId="77777777" w:rsidR="00B339AD" w:rsidRPr="002D1D65" w:rsidRDefault="00B339AD" w:rsidP="00990DB1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 xml:space="preserve">Greeting </w:t>
            </w:r>
          </w:p>
          <w:p w14:paraId="20C5C82E" w14:textId="6838F6B7" w:rsidR="00B339AD" w:rsidRPr="002D1D65" w:rsidRDefault="00B339AD" w:rsidP="00990DB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339AD" w:rsidRPr="002D1D65" w14:paraId="493D30A0" w14:textId="77777777" w:rsidTr="00990DB1">
        <w:tc>
          <w:tcPr>
            <w:tcW w:w="2127" w:type="dxa"/>
          </w:tcPr>
          <w:p w14:paraId="5B03975E" w14:textId="77777777" w:rsidR="00E11540" w:rsidRPr="002D1D65" w:rsidRDefault="00E11540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3B5035F" w14:textId="77777777" w:rsidR="00E11540" w:rsidRPr="002D1D65" w:rsidRDefault="00E11540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274A868" w14:textId="77777777" w:rsidR="00E11540" w:rsidRPr="002D1D65" w:rsidRDefault="00E11540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BF2ECBD" w14:textId="77777777" w:rsidR="00E11540" w:rsidRPr="002D1D65" w:rsidRDefault="00E11540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FF0F212" w14:textId="77777777" w:rsidR="00E11540" w:rsidRPr="002D1D65" w:rsidRDefault="00E11540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7F0447B" w14:textId="77777777" w:rsidR="00E11540" w:rsidRPr="002D1D65" w:rsidRDefault="00E11540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17AEFB6" w14:textId="77777777" w:rsidR="00E11540" w:rsidRPr="002D1D65" w:rsidRDefault="00E11540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249BC62" w14:textId="777FEB83" w:rsidR="00B339AD" w:rsidRPr="002D1D65" w:rsidRDefault="00B339AD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D1D65">
              <w:rPr>
                <w:rFonts w:ascii="Arial" w:hAnsi="Arial" w:cs="Arial"/>
                <w:b/>
                <w:sz w:val="20"/>
                <w:szCs w:val="20"/>
              </w:rPr>
              <w:t>SONG / RHYME</w:t>
            </w:r>
          </w:p>
        </w:tc>
        <w:tc>
          <w:tcPr>
            <w:tcW w:w="2693" w:type="dxa"/>
          </w:tcPr>
          <w:p w14:paraId="28569CFE" w14:textId="77777777" w:rsidR="0093347D" w:rsidRPr="002D1D65" w:rsidRDefault="0093347D" w:rsidP="0093347D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2D1D65">
              <w:rPr>
                <w:rFonts w:ascii="Arial" w:hAnsi="Arial" w:cs="Arial"/>
                <w:sz w:val="20"/>
                <w:szCs w:val="20"/>
              </w:rPr>
              <w:t xml:space="preserve">: You can help save the world </w:t>
            </w:r>
          </w:p>
          <w:p w14:paraId="1DD17E23" w14:textId="77777777" w:rsidR="0093347D" w:rsidRPr="002D1D65" w:rsidRDefault="0093347D" w:rsidP="0093347D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2D1D65">
              <w:rPr>
                <w:rFonts w:ascii="Arial" w:hAnsi="Arial" w:cs="Arial"/>
                <w:sz w:val="20"/>
                <w:szCs w:val="20"/>
              </w:rPr>
              <w:t xml:space="preserve">: Spread your arms out wide </w:t>
            </w:r>
          </w:p>
          <w:p w14:paraId="08E0D198" w14:textId="77777777" w:rsidR="0093347D" w:rsidRPr="002D1D65" w:rsidRDefault="0093347D" w:rsidP="0093347D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2D1D65">
              <w:rPr>
                <w:rFonts w:ascii="Arial" w:hAnsi="Arial" w:cs="Arial"/>
                <w:sz w:val="20"/>
                <w:szCs w:val="20"/>
              </w:rPr>
              <w:t xml:space="preserve">: In the little things you do </w:t>
            </w:r>
          </w:p>
          <w:p w14:paraId="33D575A2" w14:textId="77777777" w:rsidR="0093347D" w:rsidRPr="002D1D65" w:rsidRDefault="0093347D" w:rsidP="0093347D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2D1D65">
              <w:rPr>
                <w:rFonts w:ascii="Arial" w:hAnsi="Arial" w:cs="Arial"/>
                <w:sz w:val="20"/>
                <w:szCs w:val="20"/>
              </w:rPr>
              <w:t xml:space="preserve">: Put your fingers together </w:t>
            </w:r>
          </w:p>
          <w:p w14:paraId="1F0E9149" w14:textId="77777777" w:rsidR="0093347D" w:rsidRPr="002D1D65" w:rsidRDefault="0093347D" w:rsidP="0093347D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2D1D65">
              <w:rPr>
                <w:rFonts w:ascii="Arial" w:hAnsi="Arial" w:cs="Arial"/>
                <w:sz w:val="20"/>
                <w:szCs w:val="20"/>
              </w:rPr>
              <w:t xml:space="preserve">: It doesn’t have to be a lot </w:t>
            </w:r>
          </w:p>
          <w:p w14:paraId="0CE8514C" w14:textId="77777777" w:rsidR="0093347D" w:rsidRPr="002D1D65" w:rsidRDefault="0093347D" w:rsidP="0093347D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2D1D65">
              <w:rPr>
                <w:rFonts w:ascii="Arial" w:hAnsi="Arial" w:cs="Arial"/>
                <w:sz w:val="20"/>
                <w:szCs w:val="20"/>
              </w:rPr>
              <w:t>: Wave your index finger</w:t>
            </w:r>
          </w:p>
          <w:p w14:paraId="478397CB" w14:textId="77777777" w:rsidR="0093347D" w:rsidRPr="002D1D65" w:rsidRDefault="0093347D" w:rsidP="0093347D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b/>
                <w:bCs/>
                <w:sz w:val="20"/>
                <w:szCs w:val="20"/>
              </w:rPr>
              <w:t>Lyrics:</w:t>
            </w:r>
            <w:r w:rsidRPr="002D1D65">
              <w:rPr>
                <w:rFonts w:ascii="Arial" w:hAnsi="Arial" w:cs="Arial"/>
                <w:sz w:val="20"/>
                <w:szCs w:val="20"/>
              </w:rPr>
              <w:t xml:space="preserve"> Just give it all you’ve got! </w:t>
            </w:r>
          </w:p>
          <w:p w14:paraId="78F785CC" w14:textId="1E630FA7" w:rsidR="00B339AD" w:rsidRPr="002D1D65" w:rsidRDefault="0093347D" w:rsidP="0093347D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2D1D6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2D1D65">
              <w:rPr>
                <w:rFonts w:ascii="Arial" w:hAnsi="Arial" w:cs="Arial"/>
                <w:sz w:val="20"/>
                <w:szCs w:val="20"/>
              </w:rPr>
              <w:t>: Put your fist in the air</w:t>
            </w:r>
          </w:p>
        </w:tc>
        <w:tc>
          <w:tcPr>
            <w:tcW w:w="2693" w:type="dxa"/>
          </w:tcPr>
          <w:p w14:paraId="4AD4CFD4" w14:textId="77777777" w:rsidR="00B339AD" w:rsidRPr="002D1D65" w:rsidRDefault="00B339AD" w:rsidP="00990DB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ACA9D9A" w14:textId="21A28472" w:rsidR="00B339AD" w:rsidRPr="002D1D65" w:rsidRDefault="0093347D" w:rsidP="00CF7364">
            <w:pPr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>Repeat the song / rhyme</w:t>
            </w:r>
          </w:p>
        </w:tc>
        <w:tc>
          <w:tcPr>
            <w:tcW w:w="2693" w:type="dxa"/>
          </w:tcPr>
          <w:p w14:paraId="0A0CE5B4" w14:textId="77777777" w:rsidR="00B339AD" w:rsidRPr="002D1D65" w:rsidRDefault="00B339AD" w:rsidP="00990DB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6EDA56B4" w14:textId="38DB711E" w:rsidR="00B339AD" w:rsidRPr="002D1D65" w:rsidRDefault="0093347D" w:rsidP="00CF736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>Repeat the song / rhyme</w:t>
            </w:r>
          </w:p>
        </w:tc>
      </w:tr>
      <w:tr w:rsidR="00B339AD" w:rsidRPr="002D1D65" w14:paraId="18E1A38A" w14:textId="77777777" w:rsidTr="00990DB1">
        <w:tc>
          <w:tcPr>
            <w:tcW w:w="2127" w:type="dxa"/>
          </w:tcPr>
          <w:p w14:paraId="77349AE7" w14:textId="77777777" w:rsidR="002D1D65" w:rsidRDefault="002D1D65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115C3E7" w14:textId="77777777" w:rsidR="00B339AD" w:rsidRDefault="00B339AD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D1D65">
              <w:rPr>
                <w:rFonts w:ascii="Arial" w:hAnsi="Arial" w:cs="Arial"/>
                <w:b/>
                <w:sz w:val="20"/>
                <w:szCs w:val="20"/>
              </w:rPr>
              <w:t>QUESTION OF THE DAY</w:t>
            </w:r>
          </w:p>
          <w:p w14:paraId="4B7F4011" w14:textId="382791EB" w:rsidR="002D1D65" w:rsidRPr="002D1D65" w:rsidRDefault="002D1D65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6BC9B320" w14:textId="175A625C" w:rsidR="00B339AD" w:rsidRPr="002D1D65" w:rsidRDefault="00194220" w:rsidP="00990DB1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>Put a question on the board related to the theme and let a group answer</w:t>
            </w:r>
          </w:p>
        </w:tc>
        <w:tc>
          <w:tcPr>
            <w:tcW w:w="2693" w:type="dxa"/>
          </w:tcPr>
          <w:p w14:paraId="33E9C27E" w14:textId="77777777" w:rsidR="00B339AD" w:rsidRPr="002D1D65" w:rsidRDefault="00B339AD" w:rsidP="00990DB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9D73CF5" w14:textId="023DB76D" w:rsidR="00B339AD" w:rsidRPr="002D1D65" w:rsidRDefault="00194220" w:rsidP="00990DB1">
            <w:pPr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  <w:tc>
          <w:tcPr>
            <w:tcW w:w="2693" w:type="dxa"/>
          </w:tcPr>
          <w:p w14:paraId="414A4D09" w14:textId="77777777" w:rsidR="00B339AD" w:rsidRPr="002D1D65" w:rsidRDefault="00B339AD" w:rsidP="00990DB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5A7A176D" w14:textId="3A9C7189" w:rsidR="00B339AD" w:rsidRPr="002D1D65" w:rsidRDefault="00194220" w:rsidP="00990DB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</w:tr>
      <w:tr w:rsidR="00B339AD" w:rsidRPr="002D1D65" w14:paraId="5FAC61D5" w14:textId="77777777" w:rsidTr="00990DB1">
        <w:tc>
          <w:tcPr>
            <w:tcW w:w="2127" w:type="dxa"/>
          </w:tcPr>
          <w:p w14:paraId="528632F6" w14:textId="77777777" w:rsidR="002D1D65" w:rsidRDefault="002D1D65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C1C42D5" w14:textId="77777777" w:rsidR="00B339AD" w:rsidRDefault="00B339AD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D1D65">
              <w:rPr>
                <w:rFonts w:ascii="Arial" w:hAnsi="Arial" w:cs="Arial"/>
                <w:b/>
                <w:sz w:val="20"/>
                <w:szCs w:val="20"/>
              </w:rPr>
              <w:t>VOCABULARY</w:t>
            </w:r>
          </w:p>
          <w:p w14:paraId="234BB10A" w14:textId="015DF212" w:rsidR="002D1D65" w:rsidRPr="002D1D65" w:rsidRDefault="002D1D65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29D3802F" w14:textId="34942E7F" w:rsidR="00B339AD" w:rsidRPr="002D1D65" w:rsidRDefault="00A95392" w:rsidP="00990DB1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 xml:space="preserve">heat up, destroy, destroying </w:t>
            </w:r>
          </w:p>
        </w:tc>
        <w:tc>
          <w:tcPr>
            <w:tcW w:w="2693" w:type="dxa"/>
          </w:tcPr>
          <w:p w14:paraId="31E963B7" w14:textId="77777777" w:rsidR="00B339AD" w:rsidRPr="002D1D65" w:rsidRDefault="00B339AD" w:rsidP="00990DB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1A338BF" w14:textId="53851C1C" w:rsidR="00B339AD" w:rsidRPr="002D1D65" w:rsidRDefault="00A95392" w:rsidP="00990DB1">
            <w:pPr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>article, speech, flyer, protest</w:t>
            </w:r>
          </w:p>
        </w:tc>
        <w:tc>
          <w:tcPr>
            <w:tcW w:w="2693" w:type="dxa"/>
          </w:tcPr>
          <w:p w14:paraId="4DC4EC59" w14:textId="77777777" w:rsidR="00B339AD" w:rsidRPr="002D1D65" w:rsidRDefault="00B339AD" w:rsidP="00990DB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16AC00EE" w14:textId="1B804A45" w:rsidR="00B339AD" w:rsidRPr="002D1D65" w:rsidRDefault="00A95392" w:rsidP="00990DB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>rally, Facebook, Instagram, Twitter</w:t>
            </w:r>
          </w:p>
        </w:tc>
      </w:tr>
      <w:tr w:rsidR="00B339AD" w:rsidRPr="002D1D65" w14:paraId="11E0E99E" w14:textId="77777777" w:rsidTr="00990DB1">
        <w:tc>
          <w:tcPr>
            <w:tcW w:w="2127" w:type="dxa"/>
          </w:tcPr>
          <w:p w14:paraId="35B592C3" w14:textId="77777777" w:rsidR="002D1D65" w:rsidRDefault="002D1D65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AC7AB33" w14:textId="77777777" w:rsidR="00B339AD" w:rsidRDefault="00B339AD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D1D65">
              <w:rPr>
                <w:rFonts w:ascii="Arial" w:hAnsi="Arial" w:cs="Arial"/>
                <w:b/>
                <w:sz w:val="20"/>
                <w:szCs w:val="20"/>
              </w:rPr>
              <w:t>SIGHT WORDS</w:t>
            </w:r>
          </w:p>
          <w:p w14:paraId="41B7EBA6" w14:textId="77777777" w:rsidR="002D1D65" w:rsidRDefault="002D1D65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683468C" w14:textId="77777777" w:rsidR="002D1D65" w:rsidRDefault="002D1D65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3320B22" w14:textId="47D80D4E" w:rsidR="002D1D65" w:rsidRPr="002D1D65" w:rsidRDefault="002D1D65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61E200A0" w14:textId="6EADC71F" w:rsidR="00B339AD" w:rsidRPr="002D1D65" w:rsidRDefault="005D7096" w:rsidP="00990DB1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>energy, save, about, gift, fight</w:t>
            </w:r>
          </w:p>
        </w:tc>
        <w:tc>
          <w:tcPr>
            <w:tcW w:w="2693" w:type="dxa"/>
          </w:tcPr>
          <w:p w14:paraId="363EDBE8" w14:textId="77777777" w:rsidR="00B339AD" w:rsidRPr="002D1D65" w:rsidRDefault="00B339AD" w:rsidP="00990DB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4872EB2" w14:textId="373BE848" w:rsidR="00B339AD" w:rsidRPr="002D1D65" w:rsidRDefault="005D7096" w:rsidP="00990DB1">
            <w:pPr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>energy, save, about, gift, fight</w:t>
            </w:r>
          </w:p>
        </w:tc>
        <w:tc>
          <w:tcPr>
            <w:tcW w:w="2693" w:type="dxa"/>
          </w:tcPr>
          <w:p w14:paraId="71172D37" w14:textId="77777777" w:rsidR="00B339AD" w:rsidRPr="002D1D65" w:rsidRDefault="00B339AD" w:rsidP="00990DB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212E8CEB" w14:textId="48AC063B" w:rsidR="00B339AD" w:rsidRPr="002D1D65" w:rsidRDefault="005D7096" w:rsidP="00990DB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>energy, save, about, gift, fight</w:t>
            </w:r>
          </w:p>
        </w:tc>
      </w:tr>
      <w:tr w:rsidR="0075787D" w:rsidRPr="002D1D65" w14:paraId="0BBFFAB6" w14:textId="77777777" w:rsidTr="00990DB1">
        <w:tc>
          <w:tcPr>
            <w:tcW w:w="2127" w:type="dxa"/>
          </w:tcPr>
          <w:p w14:paraId="7C6F087E" w14:textId="77777777" w:rsidR="0075787D" w:rsidRPr="002D1D65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D1D65">
              <w:rPr>
                <w:rFonts w:ascii="Arial" w:hAnsi="Arial" w:cs="Arial"/>
                <w:b/>
                <w:sz w:val="20"/>
                <w:szCs w:val="20"/>
              </w:rPr>
              <w:lastRenderedPageBreak/>
              <w:t xml:space="preserve">SHARED READING: </w:t>
            </w:r>
            <w:r w:rsidRPr="002D1D65">
              <w:rPr>
                <w:rFonts w:ascii="Arial" w:hAnsi="Arial" w:cs="Arial"/>
                <w:sz w:val="20"/>
                <w:szCs w:val="20"/>
              </w:rPr>
              <w:t xml:space="preserve">Title: </w:t>
            </w:r>
            <w:r w:rsidRPr="002D1D65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</w:p>
          <w:p w14:paraId="4AA5CF85" w14:textId="77777777" w:rsidR="0075787D" w:rsidRPr="002D1D65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61703FF" w14:textId="77777777" w:rsidR="0075787D" w:rsidRPr="002D1D65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D1D65">
              <w:rPr>
                <w:rFonts w:ascii="Arial" w:hAnsi="Arial" w:cs="Arial"/>
                <w:b/>
                <w:sz w:val="20"/>
                <w:szCs w:val="20"/>
              </w:rPr>
              <w:t>______________</w:t>
            </w:r>
          </w:p>
          <w:p w14:paraId="4C012FF1" w14:textId="77777777" w:rsidR="0075787D" w:rsidRPr="002D1D65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>2 days per week: Tuesdays and Thursdays. Use same Big Book over two weeks. One written activity per week. (use Six Bricks)</w:t>
            </w:r>
          </w:p>
        </w:tc>
        <w:tc>
          <w:tcPr>
            <w:tcW w:w="2693" w:type="dxa"/>
          </w:tcPr>
          <w:p w14:paraId="64991660" w14:textId="77777777" w:rsidR="0075787D" w:rsidRPr="002D1D65" w:rsidRDefault="0075787D" w:rsidP="0075787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E8C44F3" w14:textId="69D7CCD0" w:rsidR="007C603D" w:rsidRPr="002D1D65" w:rsidRDefault="007C603D" w:rsidP="007C603D">
            <w:pPr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 xml:space="preserve">Second Read (Search the text – recall details) </w:t>
            </w:r>
          </w:p>
          <w:p w14:paraId="2D66AFFF" w14:textId="7C388CEB" w:rsidR="0075787D" w:rsidRPr="002D1D65" w:rsidRDefault="0075787D" w:rsidP="007C603D">
            <w:pPr>
              <w:ind w:left="3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77AA160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5E24CF8" w14:textId="24594102" w:rsidR="0075787D" w:rsidRPr="002D1D65" w:rsidRDefault="007C603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>Post Read (Recount)</w:t>
            </w:r>
          </w:p>
        </w:tc>
        <w:tc>
          <w:tcPr>
            <w:tcW w:w="2694" w:type="dxa"/>
          </w:tcPr>
          <w:p w14:paraId="15AF93A6" w14:textId="17DFE628" w:rsidR="0075787D" w:rsidRPr="002D1D65" w:rsidRDefault="0075787D" w:rsidP="0075787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2D1D65" w14:paraId="496A8B9D" w14:textId="77777777" w:rsidTr="00990DB1">
        <w:tc>
          <w:tcPr>
            <w:tcW w:w="2127" w:type="dxa"/>
          </w:tcPr>
          <w:p w14:paraId="5F01BC75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b/>
                <w:sz w:val="20"/>
                <w:szCs w:val="20"/>
              </w:rPr>
              <w:t xml:space="preserve">PHONICS: </w:t>
            </w:r>
            <w:r w:rsidRPr="002D1D65">
              <w:rPr>
                <w:rFonts w:ascii="Arial" w:hAnsi="Arial" w:cs="Arial"/>
                <w:sz w:val="20"/>
                <w:szCs w:val="20"/>
              </w:rPr>
              <w:t>3 days per week (Mondays, Wednesdays &amp; Fridays) and 1 spelling test.</w:t>
            </w:r>
            <w:r w:rsidRPr="002D1D65">
              <w:rPr>
                <w:rFonts w:ascii="Arial" w:hAnsi="Arial" w:cs="Arial"/>
                <w:b/>
                <w:sz w:val="20"/>
                <w:szCs w:val="20"/>
              </w:rPr>
              <w:t xml:space="preserve">  U</w:t>
            </w:r>
            <w:r w:rsidRPr="002D1D65">
              <w:rPr>
                <w:rFonts w:ascii="Arial" w:hAnsi="Arial" w:cs="Arial"/>
                <w:sz w:val="20"/>
                <w:szCs w:val="20"/>
              </w:rPr>
              <w:t>se own Phonics programme.</w:t>
            </w:r>
          </w:p>
          <w:p w14:paraId="60A7B203" w14:textId="77777777" w:rsidR="0075787D" w:rsidRPr="002D1D65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6C55AC9C" w14:textId="33EC2CFF" w:rsidR="0075787D" w:rsidRPr="002D1D65" w:rsidRDefault="00974B4F" w:rsidP="00C55E20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>Distinguish aurally between sounds that are often confused, e.g., ship/sheep</w:t>
            </w:r>
          </w:p>
        </w:tc>
        <w:tc>
          <w:tcPr>
            <w:tcW w:w="2693" w:type="dxa"/>
          </w:tcPr>
          <w:p w14:paraId="2DCBBD42" w14:textId="77777777" w:rsidR="0075787D" w:rsidRPr="002D1D65" w:rsidRDefault="0075787D" w:rsidP="0075787D">
            <w:pPr>
              <w:pStyle w:val="ListParagraph"/>
              <w:ind w:left="32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7C2845B2" w14:textId="0A9180CE" w:rsidR="0075787D" w:rsidRPr="002D1D65" w:rsidRDefault="00974B4F" w:rsidP="00C55E20">
            <w:pPr>
              <w:pStyle w:val="ListParagraph"/>
              <w:ind w:left="4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>Distinguish aurally between sounds that are often confused, e.g., ship/sheep</w:t>
            </w:r>
          </w:p>
        </w:tc>
        <w:tc>
          <w:tcPr>
            <w:tcW w:w="2693" w:type="dxa"/>
          </w:tcPr>
          <w:p w14:paraId="3006AAC3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0AD1C04D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b/>
                <w:sz w:val="20"/>
                <w:szCs w:val="20"/>
              </w:rPr>
              <w:t>Consolidation</w:t>
            </w:r>
            <w:r w:rsidRPr="002D1D65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2BCB0C10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 xml:space="preserve">Spelling Test </w:t>
            </w:r>
          </w:p>
          <w:p w14:paraId="279A7D3C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>Written activity / Worksheet</w:t>
            </w:r>
          </w:p>
          <w:p w14:paraId="6CC31BD8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4101E64" w14:textId="42FDFA83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2D1D65" w14:paraId="1DBCB67A" w14:textId="77777777" w:rsidTr="00990DB1">
        <w:tc>
          <w:tcPr>
            <w:tcW w:w="2127" w:type="dxa"/>
          </w:tcPr>
          <w:p w14:paraId="177AE319" w14:textId="77777777" w:rsidR="0075787D" w:rsidRPr="002D1D65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D1D65">
              <w:rPr>
                <w:rFonts w:ascii="Arial" w:hAnsi="Arial" w:cs="Arial"/>
                <w:b/>
                <w:sz w:val="20"/>
                <w:szCs w:val="20"/>
              </w:rPr>
              <w:t xml:space="preserve">WRITING: </w:t>
            </w:r>
            <w:r w:rsidRPr="002D1D65">
              <w:rPr>
                <w:rFonts w:ascii="Arial" w:hAnsi="Arial" w:cs="Arial"/>
                <w:sz w:val="20"/>
                <w:szCs w:val="20"/>
              </w:rPr>
              <w:t xml:space="preserve">2 days per week: Tuesdays and Thursdays </w:t>
            </w:r>
          </w:p>
        </w:tc>
        <w:tc>
          <w:tcPr>
            <w:tcW w:w="2693" w:type="dxa"/>
          </w:tcPr>
          <w:p w14:paraId="6067007C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1CAF56B" w14:textId="77777777" w:rsidR="00822507" w:rsidRPr="002D1D65" w:rsidRDefault="00822507" w:rsidP="00822507">
            <w:pPr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>Practical: Organise information in a simple graphic form, e.g., how many learners have a cell phone?</w:t>
            </w:r>
          </w:p>
          <w:p w14:paraId="5DEC13B1" w14:textId="10A194E2" w:rsidR="0075787D" w:rsidRPr="002D1D65" w:rsidRDefault="0075787D" w:rsidP="0082250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4BC6171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9F2F45C" w14:textId="665944DF" w:rsidR="0075787D" w:rsidRPr="002D1D65" w:rsidRDefault="00456F71" w:rsidP="00822507">
            <w:pPr>
              <w:spacing w:after="20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 xml:space="preserve">Written: </w:t>
            </w:r>
            <w:r w:rsidR="00822507" w:rsidRPr="002D1D65">
              <w:rPr>
                <w:rFonts w:ascii="Arial" w:hAnsi="Arial" w:cs="Arial"/>
                <w:sz w:val="20"/>
                <w:szCs w:val="20"/>
              </w:rPr>
              <w:t>Complete the graph in the classwork book.</w:t>
            </w:r>
          </w:p>
        </w:tc>
        <w:tc>
          <w:tcPr>
            <w:tcW w:w="2694" w:type="dxa"/>
          </w:tcPr>
          <w:p w14:paraId="48952BC3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2D1D65" w14:paraId="07ECB9D0" w14:textId="77777777" w:rsidTr="00990DB1">
        <w:tc>
          <w:tcPr>
            <w:tcW w:w="2127" w:type="dxa"/>
          </w:tcPr>
          <w:p w14:paraId="6BB1299B" w14:textId="77777777" w:rsidR="0075787D" w:rsidRPr="002D1D65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D1D65">
              <w:rPr>
                <w:rFonts w:ascii="Arial" w:hAnsi="Arial" w:cs="Arial"/>
                <w:b/>
                <w:sz w:val="20"/>
                <w:szCs w:val="20"/>
              </w:rPr>
              <w:t xml:space="preserve">GROUP-GUIDED READING: </w:t>
            </w:r>
            <w:r w:rsidRPr="002D1D65">
              <w:rPr>
                <w:rFonts w:ascii="Arial" w:hAnsi="Arial" w:cs="Arial"/>
                <w:sz w:val="20"/>
                <w:szCs w:val="20"/>
              </w:rPr>
              <w:t>1 group for reading every day = 5 groups per week.</w:t>
            </w:r>
          </w:p>
        </w:tc>
        <w:tc>
          <w:tcPr>
            <w:tcW w:w="2693" w:type="dxa"/>
          </w:tcPr>
          <w:p w14:paraId="0695FD7F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432AB10D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57D7173D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71A35EFE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3801C54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04CB8548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0EC4C891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2E4F1900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B7EE2ED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3DD47457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A800A12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3D0F0D8F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588098F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4EE367EC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0516B2B0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52D1B745" w14:textId="77777777" w:rsidR="0075787D" w:rsidRPr="002D1D65" w:rsidRDefault="0075787D" w:rsidP="0075787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eastAsia="en-ZA"/>
              </w:rPr>
            </w:pPr>
          </w:p>
        </w:tc>
        <w:tc>
          <w:tcPr>
            <w:tcW w:w="2694" w:type="dxa"/>
          </w:tcPr>
          <w:p w14:paraId="5270A7C9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46E19C11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582D0E0B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53809BFA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2D1D65" w14:paraId="7DF3E79B" w14:textId="77777777" w:rsidTr="00990DB1">
        <w:tc>
          <w:tcPr>
            <w:tcW w:w="2127" w:type="dxa"/>
          </w:tcPr>
          <w:p w14:paraId="69FDF2B4" w14:textId="77777777" w:rsidR="006901EE" w:rsidRPr="002D1D65" w:rsidRDefault="006901EE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FA11AEF" w14:textId="2D1717EF" w:rsidR="0075787D" w:rsidRPr="002D1D65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D1D65">
              <w:rPr>
                <w:rFonts w:ascii="Arial" w:hAnsi="Arial" w:cs="Arial"/>
                <w:b/>
                <w:sz w:val="20"/>
                <w:szCs w:val="20"/>
              </w:rPr>
              <w:t>EXTENSION ACTIVITY</w:t>
            </w:r>
          </w:p>
        </w:tc>
        <w:tc>
          <w:tcPr>
            <w:tcW w:w="2693" w:type="dxa"/>
          </w:tcPr>
          <w:p w14:paraId="02930969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C720C44" w14:textId="77777777" w:rsidR="002D1D65" w:rsidRPr="002D1D65" w:rsidRDefault="002D1D65" w:rsidP="002D1D65">
            <w:pPr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 xml:space="preserve">DBE workbook 2 pages </w:t>
            </w:r>
          </w:p>
          <w:p w14:paraId="1746D074" w14:textId="45F4C7FA" w:rsidR="002D1D65" w:rsidRPr="002D1D65" w:rsidRDefault="002D1D65" w:rsidP="002D1D65">
            <w:pPr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 xml:space="preserve">61 – 63  </w:t>
            </w:r>
          </w:p>
          <w:p w14:paraId="5DDCB8AA" w14:textId="7B644C80" w:rsidR="0075787D" w:rsidRPr="002D1D65" w:rsidRDefault="0075787D" w:rsidP="002D1D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7A54273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9F32DD1" w14:textId="51D7BC3E" w:rsidR="0075787D" w:rsidRPr="002D1D65" w:rsidRDefault="002D1D65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>Complete activity cards for phonics / comprehension / writing</w:t>
            </w:r>
          </w:p>
        </w:tc>
        <w:tc>
          <w:tcPr>
            <w:tcW w:w="2694" w:type="dxa"/>
          </w:tcPr>
          <w:p w14:paraId="21315E1B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2D1D65" w14:paraId="41C1DAD0" w14:textId="77777777" w:rsidTr="00990DB1">
        <w:tc>
          <w:tcPr>
            <w:tcW w:w="2127" w:type="dxa"/>
          </w:tcPr>
          <w:p w14:paraId="11090F2F" w14:textId="77777777" w:rsidR="0075787D" w:rsidRPr="002D1D65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3984AE1" w14:textId="77777777" w:rsidR="0075787D" w:rsidRPr="002D1D65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D1D65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</w:tc>
        <w:tc>
          <w:tcPr>
            <w:tcW w:w="2693" w:type="dxa"/>
          </w:tcPr>
          <w:p w14:paraId="247D542F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7135C9F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3CD53FE4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5C00D8AE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278576A9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4625F701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>EFAL DBE W/B p________</w:t>
            </w:r>
          </w:p>
        </w:tc>
        <w:tc>
          <w:tcPr>
            <w:tcW w:w="2693" w:type="dxa"/>
          </w:tcPr>
          <w:p w14:paraId="3981B163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7EFC81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2D1D65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  <w:p w14:paraId="05A9BD07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5BC5790D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2D1D65" w14:paraId="07C23E4C" w14:textId="77777777" w:rsidTr="00990DB1">
        <w:tc>
          <w:tcPr>
            <w:tcW w:w="2127" w:type="dxa"/>
          </w:tcPr>
          <w:p w14:paraId="44F43767" w14:textId="77777777" w:rsidR="0075787D" w:rsidRPr="002D1D65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7FE3C16" w14:textId="77777777" w:rsidR="0075787D" w:rsidRPr="002D1D65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D1D65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1F5417BF" w14:textId="77777777" w:rsidR="0075787D" w:rsidRPr="002D1D65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781FC89C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65FFAC9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B24E36F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1360140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7FDACB9D" w14:textId="77777777" w:rsidR="0075787D" w:rsidRPr="002D1D65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A96C33A" w14:textId="59C8D453" w:rsidR="00B339AD" w:rsidRPr="004441D6" w:rsidRDefault="00B339AD" w:rsidP="00B339AD">
      <w:pPr>
        <w:rPr>
          <w:rFonts w:ascii="Arial" w:hAnsi="Arial" w:cs="Arial"/>
          <w:b/>
          <w:sz w:val="20"/>
          <w:szCs w:val="20"/>
        </w:rPr>
      </w:pPr>
      <w:r w:rsidRPr="004441D6">
        <w:rPr>
          <w:rFonts w:ascii="Arial" w:hAnsi="Arial" w:cs="Arial"/>
          <w:noProof/>
          <w:sz w:val="20"/>
          <w:szCs w:val="20"/>
          <w:lang w:val="en-US"/>
        </w:rPr>
        <w:lastRenderedPageBreak/>
        <w:drawing>
          <wp:anchor distT="0" distB="0" distL="114300" distR="114300" simplePos="0" relativeHeight="251661312" behindDoc="0" locked="0" layoutInCell="1" allowOverlap="1" wp14:anchorId="5DB956B6" wp14:editId="6A31903D">
            <wp:simplePos x="0" y="0"/>
            <wp:positionH relativeFrom="column">
              <wp:posOffset>-523875</wp:posOffset>
            </wp:positionH>
            <wp:positionV relativeFrom="paragraph">
              <wp:posOffset>-681990</wp:posOffset>
            </wp:positionV>
            <wp:extent cx="2047875" cy="685800"/>
            <wp:effectExtent l="0" t="0" r="9525" b="0"/>
            <wp:wrapSquare wrapText="bothSides"/>
            <wp:docPr id="5" name="Picture 5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441D6">
        <w:rPr>
          <w:rFonts w:ascii="Arial" w:hAnsi="Arial" w:cs="Arial"/>
          <w:sz w:val="20"/>
          <w:szCs w:val="20"/>
        </w:rPr>
        <w:t xml:space="preserve">                                           </w:t>
      </w:r>
      <w:r w:rsidRPr="004441D6">
        <w:rPr>
          <w:rFonts w:ascii="Arial" w:hAnsi="Arial" w:cs="Arial"/>
          <w:b/>
          <w:sz w:val="20"/>
          <w:szCs w:val="20"/>
        </w:rPr>
        <w:t>ECD/FOUNDATION PHASE</w:t>
      </w:r>
    </w:p>
    <w:p w14:paraId="14CC7731" w14:textId="7888BB25" w:rsidR="00B339AD" w:rsidRPr="004441D6" w:rsidRDefault="00B339AD" w:rsidP="00B339AD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4441D6">
        <w:rPr>
          <w:rFonts w:ascii="Arial" w:hAnsi="Arial" w:cs="Arial"/>
          <w:b/>
          <w:sz w:val="20"/>
          <w:szCs w:val="20"/>
        </w:rPr>
        <w:t xml:space="preserve">                                                              LESSON PLANS: FIRST ADDITIONAL LANGUAGE – ENGLISH </w:t>
      </w:r>
    </w:p>
    <w:p w14:paraId="25BF7EEE" w14:textId="19E247DD" w:rsidR="003369DF" w:rsidRPr="004441D6" w:rsidRDefault="00B339AD" w:rsidP="003369DF">
      <w:pPr>
        <w:jc w:val="center"/>
        <w:rPr>
          <w:rFonts w:ascii="Arial" w:hAnsi="Arial" w:cs="Arial"/>
          <w:b/>
          <w:bCs/>
          <w:sz w:val="20"/>
          <w:szCs w:val="20"/>
          <w:lang w:val="en-US"/>
        </w:rPr>
      </w:pPr>
      <w:r w:rsidRPr="004441D6">
        <w:rPr>
          <w:rFonts w:ascii="Arial" w:hAnsi="Arial" w:cs="Arial"/>
          <w:b/>
          <w:sz w:val="20"/>
          <w:szCs w:val="20"/>
        </w:rPr>
        <w:t xml:space="preserve">  GRADE 2 TERM </w:t>
      </w:r>
      <w:r w:rsidR="00D559FD" w:rsidRPr="004441D6">
        <w:rPr>
          <w:rFonts w:ascii="Arial" w:hAnsi="Arial" w:cs="Arial"/>
          <w:b/>
          <w:sz w:val="20"/>
          <w:szCs w:val="20"/>
        </w:rPr>
        <w:t>4</w:t>
      </w:r>
      <w:r w:rsidRPr="004441D6">
        <w:rPr>
          <w:rFonts w:ascii="Arial" w:hAnsi="Arial" w:cs="Arial"/>
          <w:b/>
          <w:sz w:val="20"/>
          <w:szCs w:val="20"/>
        </w:rPr>
        <w:t xml:space="preserve">                                  </w:t>
      </w:r>
      <w:r w:rsidR="004441D6">
        <w:rPr>
          <w:rFonts w:ascii="Arial" w:hAnsi="Arial" w:cs="Arial"/>
          <w:b/>
          <w:sz w:val="20"/>
          <w:szCs w:val="20"/>
        </w:rPr>
        <w:t xml:space="preserve">          </w:t>
      </w:r>
      <w:r w:rsidRPr="004441D6">
        <w:rPr>
          <w:rFonts w:ascii="Arial" w:hAnsi="Arial" w:cs="Arial"/>
          <w:b/>
          <w:sz w:val="20"/>
          <w:szCs w:val="20"/>
        </w:rPr>
        <w:t xml:space="preserve"> MAXIMUM TIME OF 3 HOURS                               Week: 9</w:t>
      </w:r>
      <w:r w:rsidR="004E2ED0" w:rsidRPr="004441D6">
        <w:rPr>
          <w:rFonts w:ascii="Arial" w:hAnsi="Arial" w:cs="Arial"/>
          <w:b/>
          <w:sz w:val="20"/>
          <w:szCs w:val="20"/>
        </w:rPr>
        <w:t xml:space="preserve"> - </w:t>
      </w:r>
      <w:r w:rsidR="003369DF" w:rsidRPr="004441D6">
        <w:rPr>
          <w:rFonts w:ascii="Arial" w:hAnsi="Arial" w:cs="Arial"/>
          <w:b/>
          <w:bCs/>
          <w:sz w:val="20"/>
          <w:szCs w:val="20"/>
        </w:rPr>
        <w:t>CONSOLIDATION AND REVISION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B339AD" w:rsidRPr="004441D6" w14:paraId="17AED1A6" w14:textId="77777777" w:rsidTr="00990DB1">
        <w:tc>
          <w:tcPr>
            <w:tcW w:w="2127" w:type="dxa"/>
            <w:shd w:val="clear" w:color="auto" w:fill="D9D9D9" w:themeFill="background1" w:themeFillShade="D9"/>
          </w:tcPr>
          <w:p w14:paraId="325D26BD" w14:textId="77777777" w:rsidR="00B339AD" w:rsidRPr="004441D6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441D6">
              <w:rPr>
                <w:rFonts w:ascii="Arial" w:hAnsi="Arial" w:cs="Arial"/>
                <w:b/>
                <w:sz w:val="20"/>
                <w:szCs w:val="20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AA400CB" w14:textId="77777777" w:rsidR="00B339AD" w:rsidRPr="004441D6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441D6">
              <w:rPr>
                <w:rFonts w:ascii="Arial" w:hAnsi="Arial" w:cs="Arial"/>
                <w:b/>
                <w:sz w:val="20"/>
                <w:szCs w:val="20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0BF474F" w14:textId="77777777" w:rsidR="00B339AD" w:rsidRPr="004441D6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441D6">
              <w:rPr>
                <w:rFonts w:ascii="Arial" w:hAnsi="Arial" w:cs="Arial"/>
                <w:b/>
                <w:sz w:val="20"/>
                <w:szCs w:val="20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51F7A32" w14:textId="77777777" w:rsidR="00B339AD" w:rsidRPr="004441D6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441D6">
              <w:rPr>
                <w:rFonts w:ascii="Arial" w:hAnsi="Arial" w:cs="Arial"/>
                <w:b/>
                <w:sz w:val="20"/>
                <w:szCs w:val="20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39F7122" w14:textId="77777777" w:rsidR="00B339AD" w:rsidRPr="004441D6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441D6">
              <w:rPr>
                <w:rFonts w:ascii="Arial" w:hAnsi="Arial" w:cs="Arial"/>
                <w:b/>
                <w:sz w:val="20"/>
                <w:szCs w:val="20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36C3FC32" w14:textId="77777777" w:rsidR="00B339AD" w:rsidRPr="004441D6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441D6">
              <w:rPr>
                <w:rFonts w:ascii="Arial" w:hAnsi="Arial" w:cs="Arial"/>
                <w:b/>
                <w:sz w:val="20"/>
                <w:szCs w:val="20"/>
              </w:rPr>
              <w:t>FRIDAY</w:t>
            </w:r>
          </w:p>
        </w:tc>
      </w:tr>
      <w:tr w:rsidR="00B339AD" w:rsidRPr="004441D6" w14:paraId="293F93D2" w14:textId="77777777" w:rsidTr="00990DB1">
        <w:tc>
          <w:tcPr>
            <w:tcW w:w="2127" w:type="dxa"/>
          </w:tcPr>
          <w:p w14:paraId="28AD8BB9" w14:textId="77777777" w:rsidR="00B339AD" w:rsidRPr="004441D6" w:rsidRDefault="00B339AD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441D6">
              <w:rPr>
                <w:rFonts w:ascii="Arial" w:hAnsi="Arial" w:cs="Arial"/>
                <w:b/>
                <w:sz w:val="20"/>
                <w:szCs w:val="20"/>
              </w:rPr>
              <w:t>LISTENING AND SPEAKING: 3 days per week: Mondays, Wednesdays &amp; Fridays</w:t>
            </w:r>
          </w:p>
        </w:tc>
        <w:tc>
          <w:tcPr>
            <w:tcW w:w="2693" w:type="dxa"/>
          </w:tcPr>
          <w:p w14:paraId="24D5F773" w14:textId="77777777" w:rsidR="00B339AD" w:rsidRPr="004441D6" w:rsidRDefault="00B339AD" w:rsidP="00990DB1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4441D6">
              <w:rPr>
                <w:rFonts w:ascii="Arial" w:hAnsi="Arial" w:cs="Arial"/>
                <w:sz w:val="20"/>
                <w:szCs w:val="20"/>
                <w:lang w:eastAsia="en-ZA"/>
              </w:rPr>
              <w:t xml:space="preserve">Greeting   </w:t>
            </w:r>
          </w:p>
          <w:p w14:paraId="3F82B5F1" w14:textId="6C5DAFB5" w:rsidR="00B339AD" w:rsidRPr="004441D6" w:rsidRDefault="00B339AD" w:rsidP="00990DB1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148ABD1D" w14:textId="77777777" w:rsidR="00B339AD" w:rsidRPr="004441D6" w:rsidRDefault="00B339AD" w:rsidP="00990DB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985BDDB" w14:textId="77777777" w:rsidR="00B339AD" w:rsidRPr="004441D6" w:rsidRDefault="00B339AD" w:rsidP="00990DB1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4441D6">
              <w:rPr>
                <w:rFonts w:ascii="Arial" w:hAnsi="Arial" w:cs="Arial"/>
                <w:sz w:val="20"/>
                <w:szCs w:val="20"/>
                <w:lang w:eastAsia="en-ZA"/>
              </w:rPr>
              <w:t xml:space="preserve">Greeting   </w:t>
            </w:r>
          </w:p>
          <w:p w14:paraId="0AD13681" w14:textId="612A9BCD" w:rsidR="00B339AD" w:rsidRPr="004441D6" w:rsidRDefault="00B339AD" w:rsidP="00990DB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1724B255" w14:textId="77777777" w:rsidR="00B339AD" w:rsidRPr="004441D6" w:rsidRDefault="00B339AD" w:rsidP="00990DB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75DA1495" w14:textId="77777777" w:rsidR="00B339AD" w:rsidRPr="004441D6" w:rsidRDefault="00B339AD" w:rsidP="00990DB1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4441D6">
              <w:rPr>
                <w:rFonts w:ascii="Arial" w:hAnsi="Arial" w:cs="Arial"/>
                <w:sz w:val="20"/>
                <w:szCs w:val="20"/>
                <w:lang w:eastAsia="en-ZA"/>
              </w:rPr>
              <w:t xml:space="preserve">Greeting   </w:t>
            </w:r>
          </w:p>
          <w:p w14:paraId="4A5490B0" w14:textId="3AA7FACA" w:rsidR="00B339AD" w:rsidRPr="004441D6" w:rsidRDefault="00B339AD" w:rsidP="00990DB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339AD" w:rsidRPr="004441D6" w14:paraId="7285296A" w14:textId="77777777" w:rsidTr="00990DB1">
        <w:tc>
          <w:tcPr>
            <w:tcW w:w="2127" w:type="dxa"/>
          </w:tcPr>
          <w:p w14:paraId="23F7BED9" w14:textId="77777777" w:rsidR="004441D6" w:rsidRDefault="004441D6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985F885" w14:textId="77777777" w:rsidR="00B339AD" w:rsidRDefault="00B339AD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441D6">
              <w:rPr>
                <w:rFonts w:ascii="Arial" w:hAnsi="Arial" w:cs="Arial"/>
                <w:b/>
                <w:sz w:val="20"/>
                <w:szCs w:val="20"/>
              </w:rPr>
              <w:t>SONG / RHYME</w:t>
            </w:r>
          </w:p>
          <w:p w14:paraId="071697A4" w14:textId="72614AF8" w:rsidR="004441D6" w:rsidRPr="004441D6" w:rsidRDefault="004441D6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55269F59" w14:textId="30E94F46" w:rsidR="00B339AD" w:rsidRPr="004441D6" w:rsidRDefault="00E36DE0" w:rsidP="00A949CB">
            <w:pPr>
              <w:rPr>
                <w:rFonts w:ascii="Arial" w:hAnsi="Arial" w:cs="Arial"/>
                <w:sz w:val="20"/>
                <w:szCs w:val="20"/>
              </w:rPr>
            </w:pPr>
            <w:r w:rsidRPr="004441D6">
              <w:rPr>
                <w:rFonts w:ascii="Arial" w:hAnsi="Arial" w:cs="Arial"/>
                <w:sz w:val="20"/>
                <w:szCs w:val="20"/>
              </w:rPr>
              <w:t>Revise all the songs and rhymes learnt this term</w:t>
            </w:r>
          </w:p>
        </w:tc>
        <w:tc>
          <w:tcPr>
            <w:tcW w:w="2693" w:type="dxa"/>
          </w:tcPr>
          <w:p w14:paraId="45BBF485" w14:textId="77777777" w:rsidR="00B339AD" w:rsidRPr="004441D6" w:rsidRDefault="00B339AD" w:rsidP="00990DB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A10133A" w14:textId="0E7B72A1" w:rsidR="00B339AD" w:rsidRPr="004441D6" w:rsidRDefault="00E36DE0" w:rsidP="00A949CB">
            <w:pPr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 w:rsidRPr="004441D6">
              <w:rPr>
                <w:rFonts w:ascii="Arial" w:hAnsi="Arial" w:cs="Arial"/>
                <w:sz w:val="20"/>
                <w:szCs w:val="20"/>
              </w:rPr>
              <w:t>Revise all the songs and rhymes learnt this term</w:t>
            </w:r>
          </w:p>
        </w:tc>
        <w:tc>
          <w:tcPr>
            <w:tcW w:w="2693" w:type="dxa"/>
          </w:tcPr>
          <w:p w14:paraId="45BE4FE4" w14:textId="77777777" w:rsidR="00B339AD" w:rsidRPr="004441D6" w:rsidRDefault="00B339AD" w:rsidP="00990DB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3C7BC018" w14:textId="1A1ABAC2" w:rsidR="00B339AD" w:rsidRPr="004441D6" w:rsidRDefault="00E36DE0" w:rsidP="00A949CB">
            <w:pPr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 w:rsidRPr="004441D6">
              <w:rPr>
                <w:rFonts w:ascii="Arial" w:hAnsi="Arial" w:cs="Arial"/>
                <w:sz w:val="20"/>
                <w:szCs w:val="20"/>
              </w:rPr>
              <w:t>Revise all the songs and rhymes learnt this term</w:t>
            </w:r>
          </w:p>
        </w:tc>
      </w:tr>
      <w:tr w:rsidR="00B339AD" w:rsidRPr="004441D6" w14:paraId="4BD85769" w14:textId="77777777" w:rsidTr="00990DB1">
        <w:tc>
          <w:tcPr>
            <w:tcW w:w="2127" w:type="dxa"/>
          </w:tcPr>
          <w:p w14:paraId="4741FD48" w14:textId="77777777" w:rsidR="004441D6" w:rsidRDefault="004441D6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2A52388" w14:textId="77777777" w:rsidR="004441D6" w:rsidRDefault="004441D6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26415CC" w14:textId="77777777" w:rsidR="004441D6" w:rsidRDefault="004441D6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B6D1242" w14:textId="77777777" w:rsidR="004441D6" w:rsidRDefault="004441D6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DE89855" w14:textId="34A5103F" w:rsidR="00B339AD" w:rsidRPr="004441D6" w:rsidRDefault="00B339AD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441D6">
              <w:rPr>
                <w:rFonts w:ascii="Arial" w:hAnsi="Arial" w:cs="Arial"/>
                <w:b/>
                <w:sz w:val="20"/>
                <w:szCs w:val="20"/>
              </w:rPr>
              <w:t>VOCABULARY</w:t>
            </w:r>
          </w:p>
        </w:tc>
        <w:tc>
          <w:tcPr>
            <w:tcW w:w="2693" w:type="dxa"/>
          </w:tcPr>
          <w:p w14:paraId="0F28E965" w14:textId="1806AF04" w:rsidR="00B339AD" w:rsidRPr="004441D6" w:rsidRDefault="00F27329" w:rsidP="00990DB1">
            <w:pPr>
              <w:rPr>
                <w:rFonts w:ascii="Arial" w:hAnsi="Arial" w:cs="Arial"/>
                <w:sz w:val="20"/>
                <w:szCs w:val="20"/>
              </w:rPr>
            </w:pPr>
            <w:r w:rsidRPr="004441D6">
              <w:rPr>
                <w:rFonts w:ascii="Arial" w:hAnsi="Arial" w:cs="Arial"/>
                <w:sz w:val="20"/>
                <w:szCs w:val="20"/>
              </w:rPr>
              <w:t>Revision and assessment Oral description: Use pictures and learners describe the object in the picture to their friend/class. The friend/class guess what it is being described/ match the description with the picture.</w:t>
            </w:r>
          </w:p>
        </w:tc>
        <w:tc>
          <w:tcPr>
            <w:tcW w:w="2693" w:type="dxa"/>
          </w:tcPr>
          <w:p w14:paraId="2F8E8C8D" w14:textId="77777777" w:rsidR="00B339AD" w:rsidRPr="004441D6" w:rsidRDefault="00B339AD" w:rsidP="00990DB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AB2D44B" w14:textId="33A92710" w:rsidR="00B339AD" w:rsidRPr="004441D6" w:rsidRDefault="00F27329" w:rsidP="00990DB1">
            <w:pPr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 w:rsidRPr="004441D6">
              <w:rPr>
                <w:rFonts w:ascii="Arial" w:eastAsia="Calibri" w:hAnsi="Arial" w:cs="Arial"/>
                <w:sz w:val="20"/>
                <w:szCs w:val="20"/>
                <w:lang w:val="en-US"/>
              </w:rPr>
              <w:t xml:space="preserve">Repeat </w:t>
            </w:r>
          </w:p>
        </w:tc>
        <w:tc>
          <w:tcPr>
            <w:tcW w:w="2693" w:type="dxa"/>
          </w:tcPr>
          <w:p w14:paraId="0986F746" w14:textId="77777777" w:rsidR="00B339AD" w:rsidRPr="004441D6" w:rsidRDefault="00B339AD" w:rsidP="00990DB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19C8EA7C" w14:textId="7ABB071F" w:rsidR="00B339AD" w:rsidRPr="004441D6" w:rsidRDefault="00F27329" w:rsidP="00990DB1">
            <w:pPr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 w:rsidRPr="004441D6">
              <w:rPr>
                <w:rFonts w:ascii="Arial" w:eastAsia="Calibri" w:hAnsi="Arial" w:cs="Arial"/>
                <w:sz w:val="20"/>
                <w:szCs w:val="20"/>
                <w:lang w:val="en-US"/>
              </w:rPr>
              <w:t xml:space="preserve">Repeat </w:t>
            </w:r>
          </w:p>
        </w:tc>
      </w:tr>
      <w:tr w:rsidR="00B339AD" w:rsidRPr="004441D6" w14:paraId="7935D32B" w14:textId="77777777" w:rsidTr="00990DB1">
        <w:tc>
          <w:tcPr>
            <w:tcW w:w="2127" w:type="dxa"/>
          </w:tcPr>
          <w:p w14:paraId="70EB1D44" w14:textId="77777777" w:rsidR="004441D6" w:rsidRDefault="004441D6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168E5EE" w14:textId="77777777" w:rsidR="00B339AD" w:rsidRDefault="00B339AD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441D6">
              <w:rPr>
                <w:rFonts w:ascii="Arial" w:hAnsi="Arial" w:cs="Arial"/>
                <w:b/>
                <w:sz w:val="20"/>
                <w:szCs w:val="20"/>
              </w:rPr>
              <w:t>SIGHT WORDS</w:t>
            </w:r>
          </w:p>
          <w:p w14:paraId="459E321C" w14:textId="06CEAA53" w:rsidR="004441D6" w:rsidRPr="004441D6" w:rsidRDefault="004441D6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53F15CD9" w14:textId="77777777" w:rsidR="004441D6" w:rsidRDefault="004441D6" w:rsidP="00990DB1">
            <w:pPr>
              <w:rPr>
                <w:rFonts w:ascii="Arial" w:hAnsi="Arial" w:cs="Arial"/>
                <w:sz w:val="20"/>
                <w:szCs w:val="20"/>
              </w:rPr>
            </w:pPr>
          </w:p>
          <w:p w14:paraId="60F52347" w14:textId="7049A2A4" w:rsidR="00B339AD" w:rsidRPr="004441D6" w:rsidRDefault="00FD2097" w:rsidP="00990DB1">
            <w:pPr>
              <w:rPr>
                <w:rFonts w:ascii="Arial" w:hAnsi="Arial" w:cs="Arial"/>
                <w:sz w:val="20"/>
                <w:szCs w:val="20"/>
              </w:rPr>
            </w:pPr>
            <w:r w:rsidRPr="004441D6">
              <w:rPr>
                <w:rFonts w:ascii="Arial" w:hAnsi="Arial" w:cs="Arial"/>
                <w:sz w:val="20"/>
                <w:szCs w:val="20"/>
              </w:rPr>
              <w:t>Revision</w:t>
            </w:r>
          </w:p>
        </w:tc>
        <w:tc>
          <w:tcPr>
            <w:tcW w:w="2693" w:type="dxa"/>
          </w:tcPr>
          <w:p w14:paraId="37574318" w14:textId="77777777" w:rsidR="00B339AD" w:rsidRPr="004441D6" w:rsidRDefault="00B339AD" w:rsidP="00990DB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281CB7C" w14:textId="77777777" w:rsidR="004441D6" w:rsidRDefault="004441D6" w:rsidP="00990DB1">
            <w:pPr>
              <w:rPr>
                <w:rFonts w:ascii="Arial" w:hAnsi="Arial" w:cs="Arial"/>
                <w:sz w:val="20"/>
                <w:szCs w:val="20"/>
              </w:rPr>
            </w:pPr>
          </w:p>
          <w:p w14:paraId="29B5C391" w14:textId="6D83C0A1" w:rsidR="00B339AD" w:rsidRPr="004441D6" w:rsidRDefault="00FD2097" w:rsidP="00990DB1">
            <w:pPr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 w:rsidRPr="004441D6">
              <w:rPr>
                <w:rFonts w:ascii="Arial" w:hAnsi="Arial" w:cs="Arial"/>
                <w:sz w:val="20"/>
                <w:szCs w:val="20"/>
              </w:rPr>
              <w:t>Revision</w:t>
            </w:r>
          </w:p>
        </w:tc>
        <w:tc>
          <w:tcPr>
            <w:tcW w:w="2693" w:type="dxa"/>
          </w:tcPr>
          <w:p w14:paraId="3D1C4EF8" w14:textId="77777777" w:rsidR="00B339AD" w:rsidRPr="004441D6" w:rsidRDefault="00B339AD" w:rsidP="00990DB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51E895DD" w14:textId="77777777" w:rsidR="004441D6" w:rsidRDefault="004441D6" w:rsidP="00990DB1">
            <w:pPr>
              <w:rPr>
                <w:rFonts w:ascii="Arial" w:hAnsi="Arial" w:cs="Arial"/>
                <w:sz w:val="20"/>
                <w:szCs w:val="20"/>
              </w:rPr>
            </w:pPr>
          </w:p>
          <w:p w14:paraId="020E49E7" w14:textId="78683C92" w:rsidR="00B339AD" w:rsidRPr="004441D6" w:rsidRDefault="00FD2097" w:rsidP="00990DB1">
            <w:pPr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 w:rsidRPr="004441D6">
              <w:rPr>
                <w:rFonts w:ascii="Arial" w:hAnsi="Arial" w:cs="Arial"/>
                <w:sz w:val="20"/>
                <w:szCs w:val="20"/>
              </w:rPr>
              <w:t>Revision</w:t>
            </w:r>
          </w:p>
        </w:tc>
      </w:tr>
      <w:tr w:rsidR="0075787D" w:rsidRPr="004441D6" w14:paraId="3597D98B" w14:textId="77777777" w:rsidTr="00990DB1">
        <w:tc>
          <w:tcPr>
            <w:tcW w:w="2127" w:type="dxa"/>
          </w:tcPr>
          <w:p w14:paraId="20F317EE" w14:textId="77777777" w:rsidR="0075787D" w:rsidRPr="004441D6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441D6">
              <w:rPr>
                <w:rFonts w:ascii="Arial" w:hAnsi="Arial" w:cs="Arial"/>
                <w:b/>
                <w:sz w:val="20"/>
                <w:szCs w:val="20"/>
              </w:rPr>
              <w:t xml:space="preserve">SHARED READING: </w:t>
            </w:r>
            <w:r w:rsidRPr="004441D6">
              <w:rPr>
                <w:rFonts w:ascii="Arial" w:hAnsi="Arial" w:cs="Arial"/>
                <w:sz w:val="20"/>
                <w:szCs w:val="20"/>
              </w:rPr>
              <w:t xml:space="preserve">Title: </w:t>
            </w:r>
            <w:r w:rsidRPr="004441D6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</w:p>
          <w:p w14:paraId="28E9C0E1" w14:textId="77777777" w:rsidR="0075787D" w:rsidRPr="004441D6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A995327" w14:textId="77777777" w:rsidR="0075787D" w:rsidRPr="004441D6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441D6">
              <w:rPr>
                <w:rFonts w:ascii="Arial" w:hAnsi="Arial" w:cs="Arial"/>
                <w:b/>
                <w:sz w:val="20"/>
                <w:szCs w:val="20"/>
              </w:rPr>
              <w:t>______________</w:t>
            </w:r>
          </w:p>
          <w:p w14:paraId="5717C9B8" w14:textId="77777777" w:rsidR="0075787D" w:rsidRPr="004441D6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441D6">
              <w:rPr>
                <w:rFonts w:ascii="Arial" w:hAnsi="Arial" w:cs="Arial"/>
                <w:sz w:val="20"/>
                <w:szCs w:val="20"/>
              </w:rPr>
              <w:t>2 days per week: Tuesdays and Thursdays. Use same Big Book over two weeks. One written activity per week. (use Six Bricks)</w:t>
            </w:r>
          </w:p>
        </w:tc>
        <w:tc>
          <w:tcPr>
            <w:tcW w:w="2693" w:type="dxa"/>
          </w:tcPr>
          <w:p w14:paraId="46A28DC8" w14:textId="77777777" w:rsidR="0075787D" w:rsidRPr="004441D6" w:rsidRDefault="0075787D" w:rsidP="0075787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EF61B40" w14:textId="2259CC83" w:rsidR="004010DE" w:rsidRPr="004441D6" w:rsidRDefault="004010DE" w:rsidP="004010D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441D6">
              <w:rPr>
                <w:rFonts w:ascii="Arial" w:hAnsi="Arial" w:cs="Arial"/>
                <w:sz w:val="20"/>
                <w:szCs w:val="20"/>
              </w:rPr>
              <w:t xml:space="preserve">Pre Read </w:t>
            </w:r>
          </w:p>
          <w:p w14:paraId="4EFC99CD" w14:textId="5FD2B06F" w:rsidR="0075787D" w:rsidRPr="004441D6" w:rsidRDefault="0075787D" w:rsidP="004010DE">
            <w:pPr>
              <w:ind w:left="3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BA53626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B138850" w14:textId="504FF90C" w:rsidR="0075787D" w:rsidRPr="004441D6" w:rsidRDefault="004010DE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4441D6">
              <w:rPr>
                <w:rFonts w:ascii="Arial" w:hAnsi="Arial" w:cs="Arial"/>
                <w:sz w:val="20"/>
                <w:szCs w:val="20"/>
              </w:rPr>
              <w:t>First Read</w:t>
            </w:r>
          </w:p>
        </w:tc>
        <w:tc>
          <w:tcPr>
            <w:tcW w:w="2694" w:type="dxa"/>
          </w:tcPr>
          <w:p w14:paraId="07612A13" w14:textId="77777777" w:rsidR="0075787D" w:rsidRPr="004441D6" w:rsidRDefault="0075787D" w:rsidP="0075787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4441D6" w14:paraId="6BD82F1C" w14:textId="77777777" w:rsidTr="00990DB1">
        <w:tc>
          <w:tcPr>
            <w:tcW w:w="2127" w:type="dxa"/>
          </w:tcPr>
          <w:p w14:paraId="6B3B76C0" w14:textId="77777777" w:rsidR="004441D6" w:rsidRDefault="004441D6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D817DA5" w14:textId="0999C58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4441D6">
              <w:rPr>
                <w:rFonts w:ascii="Arial" w:hAnsi="Arial" w:cs="Arial"/>
                <w:b/>
                <w:sz w:val="20"/>
                <w:szCs w:val="20"/>
              </w:rPr>
              <w:t xml:space="preserve">PHONICS: </w:t>
            </w:r>
            <w:r w:rsidRPr="004441D6">
              <w:rPr>
                <w:rFonts w:ascii="Arial" w:hAnsi="Arial" w:cs="Arial"/>
                <w:sz w:val="20"/>
                <w:szCs w:val="20"/>
              </w:rPr>
              <w:t>3 days per week (Mondays, Wednesdays &amp; Fridays) and 1 spelling test.</w:t>
            </w:r>
            <w:r w:rsidRPr="004441D6">
              <w:rPr>
                <w:rFonts w:ascii="Arial" w:hAnsi="Arial" w:cs="Arial"/>
                <w:b/>
                <w:sz w:val="20"/>
                <w:szCs w:val="20"/>
              </w:rPr>
              <w:t xml:space="preserve">  U</w:t>
            </w:r>
            <w:r w:rsidRPr="004441D6">
              <w:rPr>
                <w:rFonts w:ascii="Arial" w:hAnsi="Arial" w:cs="Arial"/>
                <w:sz w:val="20"/>
                <w:szCs w:val="20"/>
              </w:rPr>
              <w:t>se own Phonics programme.</w:t>
            </w:r>
          </w:p>
          <w:p w14:paraId="0BBDD5BF" w14:textId="77777777" w:rsidR="0075787D" w:rsidRPr="004441D6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01B3AFE9" w14:textId="72F5DF1F" w:rsidR="0075787D" w:rsidRPr="004441D6" w:rsidRDefault="00AF1322" w:rsidP="00A949CB">
            <w:pPr>
              <w:rPr>
                <w:rFonts w:ascii="Arial" w:hAnsi="Arial" w:cs="Arial"/>
                <w:sz w:val="20"/>
                <w:szCs w:val="20"/>
              </w:rPr>
            </w:pPr>
            <w:r w:rsidRPr="004441D6">
              <w:rPr>
                <w:rFonts w:ascii="Arial" w:hAnsi="Arial" w:cs="Arial"/>
                <w:sz w:val="20"/>
                <w:szCs w:val="20"/>
              </w:rPr>
              <w:t>Revision</w:t>
            </w:r>
          </w:p>
        </w:tc>
        <w:tc>
          <w:tcPr>
            <w:tcW w:w="2693" w:type="dxa"/>
          </w:tcPr>
          <w:p w14:paraId="657032C4" w14:textId="77777777" w:rsidR="0075787D" w:rsidRPr="004441D6" w:rsidRDefault="0075787D" w:rsidP="0075787D">
            <w:pPr>
              <w:pStyle w:val="ListParagraph"/>
              <w:ind w:left="0" w:firstLine="32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1C588118" w14:textId="55C9E746" w:rsidR="0075787D" w:rsidRPr="004441D6" w:rsidRDefault="00AF1322" w:rsidP="00A949CB">
            <w:pPr>
              <w:rPr>
                <w:rFonts w:ascii="Arial" w:hAnsi="Arial" w:cs="Arial"/>
                <w:sz w:val="20"/>
                <w:szCs w:val="20"/>
              </w:rPr>
            </w:pPr>
            <w:r w:rsidRPr="004441D6">
              <w:rPr>
                <w:rFonts w:ascii="Arial" w:hAnsi="Arial" w:cs="Arial"/>
                <w:sz w:val="20"/>
                <w:szCs w:val="20"/>
              </w:rPr>
              <w:t>Revision</w:t>
            </w:r>
          </w:p>
        </w:tc>
        <w:tc>
          <w:tcPr>
            <w:tcW w:w="2693" w:type="dxa"/>
          </w:tcPr>
          <w:p w14:paraId="0A5D31D1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344CC5F7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4441D6">
              <w:rPr>
                <w:rFonts w:ascii="Arial" w:hAnsi="Arial" w:cs="Arial"/>
                <w:b/>
                <w:sz w:val="20"/>
                <w:szCs w:val="20"/>
              </w:rPr>
              <w:t>Consolidation</w:t>
            </w:r>
            <w:r w:rsidRPr="004441D6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00536090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4441D6">
              <w:rPr>
                <w:rFonts w:ascii="Arial" w:hAnsi="Arial" w:cs="Arial"/>
                <w:sz w:val="20"/>
                <w:szCs w:val="20"/>
              </w:rPr>
              <w:t xml:space="preserve">Spelling Test </w:t>
            </w:r>
          </w:p>
          <w:p w14:paraId="19AC20E6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4441D6">
              <w:rPr>
                <w:rFonts w:ascii="Arial" w:hAnsi="Arial" w:cs="Arial"/>
                <w:sz w:val="20"/>
                <w:szCs w:val="20"/>
              </w:rPr>
              <w:t>Written activity / Worksheet</w:t>
            </w:r>
          </w:p>
          <w:p w14:paraId="7B76CDF3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7C7ECE8" w14:textId="0EF79106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4441D6" w14:paraId="3C321D07" w14:textId="77777777" w:rsidTr="00990DB1">
        <w:tc>
          <w:tcPr>
            <w:tcW w:w="2127" w:type="dxa"/>
          </w:tcPr>
          <w:p w14:paraId="56E6CFE8" w14:textId="77777777" w:rsidR="004441D6" w:rsidRDefault="004441D6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F94332A" w14:textId="59240BD5" w:rsidR="0075787D" w:rsidRPr="004441D6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441D6">
              <w:rPr>
                <w:rFonts w:ascii="Arial" w:hAnsi="Arial" w:cs="Arial"/>
                <w:b/>
                <w:sz w:val="20"/>
                <w:szCs w:val="20"/>
              </w:rPr>
              <w:t xml:space="preserve">WRITING: </w:t>
            </w:r>
            <w:r w:rsidRPr="004441D6">
              <w:rPr>
                <w:rFonts w:ascii="Arial" w:hAnsi="Arial" w:cs="Arial"/>
                <w:sz w:val="20"/>
                <w:szCs w:val="20"/>
              </w:rPr>
              <w:t xml:space="preserve">2 days per week: Tuesdays and Thursdays </w:t>
            </w:r>
          </w:p>
          <w:p w14:paraId="4E4061D1" w14:textId="77777777" w:rsidR="0075787D" w:rsidRPr="004441D6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6F57535" w14:textId="77777777" w:rsidR="0075787D" w:rsidRPr="004441D6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619E2368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EA251FD" w14:textId="77777777" w:rsidR="00AE7C8E" w:rsidRPr="004441D6" w:rsidRDefault="00AE7C8E" w:rsidP="00AE7C8E">
            <w:pPr>
              <w:rPr>
                <w:rFonts w:ascii="Arial" w:hAnsi="Arial" w:cs="Arial"/>
                <w:sz w:val="20"/>
                <w:szCs w:val="20"/>
              </w:rPr>
            </w:pPr>
            <w:r w:rsidRPr="004441D6">
              <w:rPr>
                <w:rFonts w:ascii="Arial" w:hAnsi="Arial" w:cs="Arial"/>
                <w:sz w:val="20"/>
                <w:szCs w:val="20"/>
              </w:rPr>
              <w:t xml:space="preserve">Practical: Organise information on a graph (DBE Workbook 2, pg. 47) </w:t>
            </w:r>
          </w:p>
          <w:p w14:paraId="14303087" w14:textId="77777777" w:rsidR="00AE7C8E" w:rsidRPr="004441D6" w:rsidRDefault="00AE7C8E" w:rsidP="00AE7C8E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  <w:p w14:paraId="0AC12C9E" w14:textId="17D47B09" w:rsidR="0075787D" w:rsidRPr="004441D6" w:rsidRDefault="0075787D" w:rsidP="00AE7C8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FD96917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2A159F8" w14:textId="5E7302C6" w:rsidR="0075787D" w:rsidRPr="004441D6" w:rsidRDefault="00AE7C8E" w:rsidP="00AE7C8E">
            <w:pPr>
              <w:spacing w:after="20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4441D6">
              <w:rPr>
                <w:rFonts w:ascii="Arial" w:hAnsi="Arial" w:cs="Arial"/>
                <w:sz w:val="20"/>
                <w:szCs w:val="20"/>
              </w:rPr>
              <w:t>Written: Complete the graph in the DBE Workbook.</w:t>
            </w:r>
          </w:p>
        </w:tc>
        <w:tc>
          <w:tcPr>
            <w:tcW w:w="2694" w:type="dxa"/>
          </w:tcPr>
          <w:p w14:paraId="430544ED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4441D6" w14:paraId="62CDDB6C" w14:textId="77777777" w:rsidTr="00990DB1">
        <w:tc>
          <w:tcPr>
            <w:tcW w:w="2127" w:type="dxa"/>
          </w:tcPr>
          <w:p w14:paraId="58B325D9" w14:textId="77777777" w:rsidR="004441D6" w:rsidRDefault="004441D6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CD31A03" w14:textId="77777777" w:rsidR="0075787D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4441D6">
              <w:rPr>
                <w:rFonts w:ascii="Arial" w:hAnsi="Arial" w:cs="Arial"/>
                <w:b/>
                <w:sz w:val="20"/>
                <w:szCs w:val="20"/>
              </w:rPr>
              <w:t xml:space="preserve">GROUP-GUIDED READING: </w:t>
            </w:r>
            <w:r w:rsidRPr="004441D6">
              <w:rPr>
                <w:rFonts w:ascii="Arial" w:hAnsi="Arial" w:cs="Arial"/>
                <w:sz w:val="20"/>
                <w:szCs w:val="20"/>
              </w:rPr>
              <w:t>1 group for reading every day = 5 groups per week.</w:t>
            </w:r>
          </w:p>
          <w:p w14:paraId="699062B8" w14:textId="6BBFEC24" w:rsidR="004441D6" w:rsidRPr="004441D6" w:rsidRDefault="004441D6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63280A21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4441D6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1219734D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569063E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4441D6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59217E58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4F8DFB1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4441D6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0AAA6E75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475C3A5F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4441D6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38382D5F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E316DB3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4441D6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294A6437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25F352F2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4441D6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02C1D3E7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0EAEB0E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4441D6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2F486363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07199BA5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4441D6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7C74B1C6" w14:textId="77777777" w:rsidR="0075787D" w:rsidRPr="004441D6" w:rsidRDefault="0075787D" w:rsidP="0075787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eastAsia="en-ZA"/>
              </w:rPr>
            </w:pPr>
          </w:p>
        </w:tc>
        <w:tc>
          <w:tcPr>
            <w:tcW w:w="2694" w:type="dxa"/>
          </w:tcPr>
          <w:p w14:paraId="23D4F8E9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4441D6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3C5DBF69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8504E5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4441D6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5119B8A8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4441D6" w14:paraId="2649343D" w14:textId="77777777" w:rsidTr="00990DB1">
        <w:tc>
          <w:tcPr>
            <w:tcW w:w="2127" w:type="dxa"/>
          </w:tcPr>
          <w:p w14:paraId="3C7B3ED2" w14:textId="77777777" w:rsidR="00F538C6" w:rsidRPr="004441D6" w:rsidRDefault="00F538C6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EDF2A89" w14:textId="77777777" w:rsidR="0075787D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441D6">
              <w:rPr>
                <w:rFonts w:ascii="Arial" w:hAnsi="Arial" w:cs="Arial"/>
                <w:b/>
                <w:sz w:val="20"/>
                <w:szCs w:val="20"/>
              </w:rPr>
              <w:t>EXTENSION ACTIVITY</w:t>
            </w:r>
          </w:p>
          <w:p w14:paraId="0E67A8A3" w14:textId="62CA1D9E" w:rsidR="004441D6" w:rsidRPr="004441D6" w:rsidRDefault="004441D6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39BD25FE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8EAFC53" w14:textId="77777777" w:rsidR="004441D6" w:rsidRPr="004441D6" w:rsidRDefault="004441D6" w:rsidP="004441D6">
            <w:pPr>
              <w:rPr>
                <w:rFonts w:ascii="Arial" w:hAnsi="Arial" w:cs="Arial"/>
                <w:sz w:val="20"/>
                <w:szCs w:val="20"/>
              </w:rPr>
            </w:pPr>
            <w:r w:rsidRPr="004441D6">
              <w:rPr>
                <w:rFonts w:ascii="Arial" w:hAnsi="Arial" w:cs="Arial"/>
                <w:sz w:val="20"/>
                <w:szCs w:val="20"/>
              </w:rPr>
              <w:t xml:space="preserve">Complete the activities in the DBE Workbook </w:t>
            </w:r>
          </w:p>
          <w:p w14:paraId="286764A1" w14:textId="660892B1" w:rsidR="0075787D" w:rsidRPr="004441D6" w:rsidRDefault="0075787D" w:rsidP="004441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18C48C9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DD107C3" w14:textId="71F07753" w:rsidR="0075787D" w:rsidRPr="004441D6" w:rsidRDefault="004441D6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4441D6">
              <w:rPr>
                <w:rFonts w:ascii="Arial" w:hAnsi="Arial" w:cs="Arial"/>
                <w:sz w:val="20"/>
                <w:szCs w:val="20"/>
              </w:rPr>
              <w:t>Complete activity cards for phonics / comprehension / writing.</w:t>
            </w:r>
          </w:p>
        </w:tc>
        <w:tc>
          <w:tcPr>
            <w:tcW w:w="2694" w:type="dxa"/>
          </w:tcPr>
          <w:p w14:paraId="772374EA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4441D6" w14:paraId="235C699E" w14:textId="77777777" w:rsidTr="00990DB1">
        <w:tc>
          <w:tcPr>
            <w:tcW w:w="2127" w:type="dxa"/>
          </w:tcPr>
          <w:p w14:paraId="6165CC1E" w14:textId="77777777" w:rsidR="0075787D" w:rsidRPr="004441D6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9549170" w14:textId="77777777" w:rsidR="0075787D" w:rsidRPr="004441D6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441D6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</w:tc>
        <w:tc>
          <w:tcPr>
            <w:tcW w:w="2693" w:type="dxa"/>
          </w:tcPr>
          <w:p w14:paraId="5C5C36CC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52FA28F3" w14:textId="30838F0B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4441D6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  <w:p w14:paraId="7CBAED24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A2879DC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DD7C975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4441D6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0A5873DC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E617731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4441D6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7C267C72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B81261C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  <w:r w:rsidRPr="004441D6">
              <w:rPr>
                <w:rFonts w:ascii="Arial" w:hAnsi="Arial" w:cs="Arial"/>
                <w:sz w:val="20"/>
                <w:szCs w:val="20"/>
              </w:rPr>
              <w:t>EFAL DBE W/B p________</w:t>
            </w:r>
          </w:p>
          <w:p w14:paraId="549FF462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176F4951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787D" w:rsidRPr="004441D6" w14:paraId="3D60D7AC" w14:textId="77777777" w:rsidTr="00990DB1">
        <w:tc>
          <w:tcPr>
            <w:tcW w:w="2127" w:type="dxa"/>
          </w:tcPr>
          <w:p w14:paraId="2B4C86ED" w14:textId="77777777" w:rsidR="0075787D" w:rsidRPr="004441D6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1E0F23D" w14:textId="77777777" w:rsidR="0075787D" w:rsidRPr="004441D6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441D6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1DB9D438" w14:textId="77777777" w:rsidR="0075787D" w:rsidRPr="004441D6" w:rsidRDefault="0075787D" w:rsidP="0075787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7D0F3BCF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C7681BD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95C0E24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B977D27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5DA92798" w14:textId="77777777" w:rsidR="0075787D" w:rsidRPr="004441D6" w:rsidRDefault="0075787D" w:rsidP="007578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73EB913" w14:textId="77777777" w:rsidR="00B339AD" w:rsidRDefault="00B339AD" w:rsidP="00B339AD">
      <w:pPr>
        <w:rPr>
          <w:rFonts w:ascii="Arial" w:hAnsi="Arial" w:cs="Arial"/>
          <w:noProof/>
          <w:sz w:val="18"/>
          <w:szCs w:val="18"/>
          <w:lang w:val="en-US"/>
        </w:rPr>
      </w:pPr>
    </w:p>
    <w:p w14:paraId="4C4EF4B4" w14:textId="77777777" w:rsidR="00B339AD" w:rsidRDefault="00B339AD" w:rsidP="00B339AD">
      <w:pPr>
        <w:rPr>
          <w:rFonts w:ascii="Arial" w:hAnsi="Arial" w:cs="Arial"/>
          <w:noProof/>
          <w:sz w:val="18"/>
          <w:szCs w:val="18"/>
          <w:lang w:val="en-US"/>
        </w:rPr>
      </w:pPr>
    </w:p>
    <w:p w14:paraId="0C0E7F53" w14:textId="77777777" w:rsidR="00B339AD" w:rsidRDefault="00B339AD" w:rsidP="00B339AD">
      <w:pPr>
        <w:rPr>
          <w:rFonts w:ascii="Arial" w:hAnsi="Arial" w:cs="Arial"/>
          <w:noProof/>
          <w:sz w:val="18"/>
          <w:szCs w:val="18"/>
          <w:lang w:val="en-US"/>
        </w:rPr>
      </w:pPr>
    </w:p>
    <w:p w14:paraId="23375624" w14:textId="77777777" w:rsidR="00B339AD" w:rsidRDefault="00B339AD" w:rsidP="00B339AD">
      <w:pPr>
        <w:rPr>
          <w:rFonts w:ascii="Arial" w:hAnsi="Arial" w:cs="Arial"/>
          <w:noProof/>
          <w:sz w:val="18"/>
          <w:szCs w:val="18"/>
          <w:lang w:val="en-US"/>
        </w:rPr>
      </w:pPr>
    </w:p>
    <w:p w14:paraId="7C84ADAF" w14:textId="77777777" w:rsidR="00B339AD" w:rsidRPr="00B1542F" w:rsidRDefault="00B339AD" w:rsidP="00B339AD">
      <w:pPr>
        <w:rPr>
          <w:rFonts w:ascii="Arial" w:hAnsi="Arial" w:cs="Arial"/>
          <w:b/>
          <w:sz w:val="20"/>
          <w:szCs w:val="20"/>
        </w:rPr>
      </w:pPr>
      <w:r w:rsidRPr="00F852F2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62336" behindDoc="0" locked="0" layoutInCell="1" allowOverlap="1" wp14:anchorId="0660A3A4" wp14:editId="52CA8522">
            <wp:simplePos x="0" y="0"/>
            <wp:positionH relativeFrom="column">
              <wp:posOffset>-476250</wp:posOffset>
            </wp:positionH>
            <wp:positionV relativeFrom="paragraph">
              <wp:posOffset>-634365</wp:posOffset>
            </wp:positionV>
            <wp:extent cx="2047875" cy="685800"/>
            <wp:effectExtent l="0" t="0" r="9525" b="0"/>
            <wp:wrapSquare wrapText="bothSides"/>
            <wp:docPr id="10" name="Picture 10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852F2">
        <w:rPr>
          <w:rFonts w:ascii="Arial" w:hAnsi="Arial" w:cs="Arial"/>
          <w:sz w:val="18"/>
          <w:szCs w:val="18"/>
        </w:rPr>
        <w:t xml:space="preserve">                                                          </w:t>
      </w:r>
      <w:r w:rsidRPr="00B1542F">
        <w:rPr>
          <w:rFonts w:ascii="Arial" w:hAnsi="Arial" w:cs="Arial"/>
          <w:b/>
          <w:sz w:val="20"/>
          <w:szCs w:val="20"/>
        </w:rPr>
        <w:t>ECD/FOUNDATION PHASE</w:t>
      </w:r>
    </w:p>
    <w:p w14:paraId="09081DF2" w14:textId="0176F7E3" w:rsidR="00B339AD" w:rsidRPr="00B1542F" w:rsidRDefault="00B339AD" w:rsidP="00B339AD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B1542F">
        <w:rPr>
          <w:rFonts w:ascii="Arial" w:hAnsi="Arial" w:cs="Arial"/>
          <w:b/>
          <w:sz w:val="20"/>
          <w:szCs w:val="20"/>
        </w:rPr>
        <w:t xml:space="preserve">                                                                        LESSON PLANS: FIRST ADDITIONAL LANGUAGE – ENGLISH </w:t>
      </w:r>
    </w:p>
    <w:p w14:paraId="7184935B" w14:textId="21D8B9FF" w:rsidR="003369DF" w:rsidRPr="00B1542F" w:rsidRDefault="00B339AD" w:rsidP="003369DF">
      <w:pPr>
        <w:jc w:val="center"/>
        <w:rPr>
          <w:rFonts w:ascii="Arial" w:hAnsi="Arial" w:cs="Arial"/>
          <w:b/>
          <w:bCs/>
          <w:sz w:val="20"/>
          <w:szCs w:val="20"/>
          <w:lang w:val="en-US"/>
        </w:rPr>
      </w:pPr>
      <w:r w:rsidRPr="00B1542F">
        <w:rPr>
          <w:rFonts w:ascii="Arial" w:hAnsi="Arial" w:cs="Arial"/>
          <w:b/>
          <w:sz w:val="20"/>
          <w:szCs w:val="20"/>
        </w:rPr>
        <w:t xml:space="preserve">GRADE 2 TERM </w:t>
      </w:r>
      <w:r w:rsidR="00D559FD" w:rsidRPr="00B1542F">
        <w:rPr>
          <w:rFonts w:ascii="Arial" w:hAnsi="Arial" w:cs="Arial"/>
          <w:b/>
          <w:sz w:val="20"/>
          <w:szCs w:val="20"/>
        </w:rPr>
        <w:t>4</w:t>
      </w:r>
      <w:r w:rsidRPr="00B1542F">
        <w:rPr>
          <w:rFonts w:ascii="Arial" w:hAnsi="Arial" w:cs="Arial"/>
          <w:b/>
          <w:sz w:val="20"/>
          <w:szCs w:val="20"/>
        </w:rPr>
        <w:t xml:space="preserve">                                                  </w:t>
      </w:r>
      <w:r w:rsidR="00B1542F">
        <w:rPr>
          <w:rFonts w:ascii="Arial" w:hAnsi="Arial" w:cs="Arial"/>
          <w:b/>
          <w:sz w:val="20"/>
          <w:szCs w:val="20"/>
        </w:rPr>
        <w:t xml:space="preserve">             </w:t>
      </w:r>
      <w:r w:rsidRPr="00B1542F">
        <w:rPr>
          <w:rFonts w:ascii="Arial" w:hAnsi="Arial" w:cs="Arial"/>
          <w:b/>
          <w:sz w:val="20"/>
          <w:szCs w:val="20"/>
        </w:rPr>
        <w:t xml:space="preserve">  MAXIMUM TIME OF 3 HOURS                             Week: 10</w:t>
      </w:r>
      <w:r w:rsidR="004E2ED0" w:rsidRPr="00B1542F">
        <w:rPr>
          <w:rFonts w:ascii="Arial" w:hAnsi="Arial" w:cs="Arial"/>
          <w:b/>
          <w:sz w:val="20"/>
          <w:szCs w:val="20"/>
        </w:rPr>
        <w:t xml:space="preserve"> - </w:t>
      </w:r>
      <w:r w:rsidR="003369DF" w:rsidRPr="00B1542F">
        <w:rPr>
          <w:rFonts w:ascii="Arial" w:hAnsi="Arial" w:cs="Arial"/>
          <w:b/>
          <w:bCs/>
          <w:sz w:val="20"/>
          <w:szCs w:val="20"/>
        </w:rPr>
        <w:t>CONSOLIDATION AND REVISION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B339AD" w:rsidRPr="00B1542F" w14:paraId="3C56ED96" w14:textId="77777777" w:rsidTr="00990DB1">
        <w:tc>
          <w:tcPr>
            <w:tcW w:w="2127" w:type="dxa"/>
            <w:shd w:val="clear" w:color="auto" w:fill="D9D9D9" w:themeFill="background1" w:themeFillShade="D9"/>
          </w:tcPr>
          <w:p w14:paraId="0B70BFB4" w14:textId="77777777" w:rsidR="00B339AD" w:rsidRPr="00B1542F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1542F">
              <w:rPr>
                <w:rFonts w:ascii="Arial" w:hAnsi="Arial" w:cs="Arial"/>
                <w:b/>
                <w:sz w:val="20"/>
                <w:szCs w:val="20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F770E37" w14:textId="77777777" w:rsidR="00B339AD" w:rsidRPr="00B1542F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1542F">
              <w:rPr>
                <w:rFonts w:ascii="Arial" w:hAnsi="Arial" w:cs="Arial"/>
                <w:b/>
                <w:sz w:val="20"/>
                <w:szCs w:val="20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5694C2B" w14:textId="77777777" w:rsidR="00B339AD" w:rsidRPr="00B1542F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1542F">
              <w:rPr>
                <w:rFonts w:ascii="Arial" w:hAnsi="Arial" w:cs="Arial"/>
                <w:b/>
                <w:sz w:val="20"/>
                <w:szCs w:val="20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39BCE97" w14:textId="77777777" w:rsidR="00B339AD" w:rsidRPr="00B1542F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1542F">
              <w:rPr>
                <w:rFonts w:ascii="Arial" w:hAnsi="Arial" w:cs="Arial"/>
                <w:b/>
                <w:sz w:val="20"/>
                <w:szCs w:val="20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B51167B" w14:textId="77777777" w:rsidR="00B339AD" w:rsidRPr="00B1542F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1542F">
              <w:rPr>
                <w:rFonts w:ascii="Arial" w:hAnsi="Arial" w:cs="Arial"/>
                <w:b/>
                <w:sz w:val="20"/>
                <w:szCs w:val="20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40D812D3" w14:textId="77777777" w:rsidR="00B339AD" w:rsidRPr="00B1542F" w:rsidRDefault="00B339AD" w:rsidP="00990D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1542F">
              <w:rPr>
                <w:rFonts w:ascii="Arial" w:hAnsi="Arial" w:cs="Arial"/>
                <w:b/>
                <w:sz w:val="20"/>
                <w:szCs w:val="20"/>
              </w:rPr>
              <w:t>FRIDAY</w:t>
            </w:r>
          </w:p>
        </w:tc>
      </w:tr>
      <w:tr w:rsidR="00B339AD" w:rsidRPr="00B1542F" w14:paraId="1DAA43BA" w14:textId="77777777" w:rsidTr="00990DB1">
        <w:tc>
          <w:tcPr>
            <w:tcW w:w="2127" w:type="dxa"/>
          </w:tcPr>
          <w:p w14:paraId="6DE57186" w14:textId="77777777" w:rsidR="00B339AD" w:rsidRPr="00B1542F" w:rsidRDefault="00B339AD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1542F">
              <w:rPr>
                <w:rFonts w:ascii="Arial" w:hAnsi="Arial" w:cs="Arial"/>
                <w:b/>
                <w:sz w:val="20"/>
                <w:szCs w:val="20"/>
              </w:rPr>
              <w:t>LISTENING AND SPEAKING: 3 days per week: Mondays, Wednesdays &amp; Fridays</w:t>
            </w:r>
          </w:p>
        </w:tc>
        <w:tc>
          <w:tcPr>
            <w:tcW w:w="2693" w:type="dxa"/>
          </w:tcPr>
          <w:p w14:paraId="16412050" w14:textId="77777777" w:rsidR="00B339AD" w:rsidRPr="00B1542F" w:rsidRDefault="00B339AD" w:rsidP="00990DB1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B1542F">
              <w:rPr>
                <w:rFonts w:ascii="Arial" w:hAnsi="Arial" w:cs="Arial"/>
                <w:sz w:val="20"/>
                <w:szCs w:val="20"/>
                <w:lang w:eastAsia="en-ZA"/>
              </w:rPr>
              <w:t xml:space="preserve">Greeting </w:t>
            </w:r>
          </w:p>
          <w:p w14:paraId="5B814FA3" w14:textId="4C5C13F0" w:rsidR="00B339AD" w:rsidRPr="00B1542F" w:rsidRDefault="00B339AD" w:rsidP="00990DB1">
            <w:pPr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0AD9115C" w14:textId="77777777" w:rsidR="00B339AD" w:rsidRPr="00B1542F" w:rsidRDefault="00B339AD" w:rsidP="00990DB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47BB48A" w14:textId="77777777" w:rsidR="00B339AD" w:rsidRPr="00B1542F" w:rsidRDefault="00B339AD" w:rsidP="00990DB1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B1542F">
              <w:rPr>
                <w:rFonts w:ascii="Arial" w:hAnsi="Arial" w:cs="Arial"/>
                <w:sz w:val="20"/>
                <w:szCs w:val="20"/>
                <w:lang w:eastAsia="en-ZA"/>
              </w:rPr>
              <w:t xml:space="preserve">Greeting </w:t>
            </w:r>
          </w:p>
          <w:p w14:paraId="58C9DBDC" w14:textId="0375C598" w:rsidR="00B339AD" w:rsidRPr="00B1542F" w:rsidRDefault="00B339AD" w:rsidP="00990DB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eastAsia="en-ZA"/>
              </w:rPr>
            </w:pPr>
          </w:p>
        </w:tc>
        <w:tc>
          <w:tcPr>
            <w:tcW w:w="2693" w:type="dxa"/>
          </w:tcPr>
          <w:p w14:paraId="53047CEF" w14:textId="77777777" w:rsidR="00B339AD" w:rsidRPr="00B1542F" w:rsidRDefault="00B339AD" w:rsidP="00990DB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4" w:type="dxa"/>
          </w:tcPr>
          <w:p w14:paraId="6E39B9E2" w14:textId="77777777" w:rsidR="00B339AD" w:rsidRPr="00B1542F" w:rsidRDefault="00B339AD" w:rsidP="00990DB1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B1542F">
              <w:rPr>
                <w:rFonts w:ascii="Arial" w:hAnsi="Arial" w:cs="Arial"/>
                <w:sz w:val="20"/>
                <w:szCs w:val="20"/>
                <w:lang w:eastAsia="en-ZA"/>
              </w:rPr>
              <w:t xml:space="preserve">Greeting </w:t>
            </w:r>
          </w:p>
          <w:p w14:paraId="379D03DF" w14:textId="5829FECE" w:rsidR="00B339AD" w:rsidRPr="00B1542F" w:rsidRDefault="00B339AD" w:rsidP="00990DB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339AD" w:rsidRPr="00B1542F" w14:paraId="3F8985C6" w14:textId="77777777" w:rsidTr="00990DB1">
        <w:tc>
          <w:tcPr>
            <w:tcW w:w="2127" w:type="dxa"/>
          </w:tcPr>
          <w:p w14:paraId="0560C44A" w14:textId="77777777" w:rsidR="00345D83" w:rsidRPr="00B1542F" w:rsidRDefault="00345D83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6410AC0" w14:textId="77777777" w:rsidR="00B339AD" w:rsidRDefault="00B339AD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1542F">
              <w:rPr>
                <w:rFonts w:ascii="Arial" w:hAnsi="Arial" w:cs="Arial"/>
                <w:b/>
                <w:sz w:val="20"/>
                <w:szCs w:val="20"/>
              </w:rPr>
              <w:t>SONG / RHYME</w:t>
            </w:r>
          </w:p>
          <w:p w14:paraId="27F4F583" w14:textId="1264208A" w:rsidR="00B1542F" w:rsidRPr="00B1542F" w:rsidRDefault="00B1542F" w:rsidP="00990D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4930398B" w14:textId="7B9AD86D" w:rsidR="00B339AD" w:rsidRPr="00B1542F" w:rsidRDefault="00AF18AD" w:rsidP="00F538C6">
            <w:pPr>
              <w:ind w:left="39"/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</w:pPr>
            <w:r w:rsidRPr="00B1542F">
              <w:rPr>
                <w:rFonts w:ascii="Arial" w:hAnsi="Arial" w:cs="Arial"/>
                <w:sz w:val="20"/>
                <w:szCs w:val="20"/>
              </w:rPr>
              <w:t>Revise all the songs and rhymes learnt this term.</w:t>
            </w:r>
          </w:p>
        </w:tc>
        <w:tc>
          <w:tcPr>
            <w:tcW w:w="2693" w:type="dxa"/>
          </w:tcPr>
          <w:p w14:paraId="5A1C7039" w14:textId="77777777" w:rsidR="00B339AD" w:rsidRPr="00B1542F" w:rsidRDefault="00B339AD" w:rsidP="00990DB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022782B" w14:textId="672E1791" w:rsidR="00B339AD" w:rsidRPr="00B1542F" w:rsidRDefault="00AF18AD" w:rsidP="00F538C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B1542F">
              <w:rPr>
                <w:rFonts w:ascii="Arial" w:hAnsi="Arial" w:cs="Arial"/>
                <w:sz w:val="20"/>
                <w:szCs w:val="20"/>
              </w:rPr>
              <w:t>Revise all the songs and rhymes learnt this term.</w:t>
            </w:r>
          </w:p>
        </w:tc>
        <w:tc>
          <w:tcPr>
            <w:tcW w:w="2693" w:type="dxa"/>
          </w:tcPr>
          <w:p w14:paraId="1568D35A" w14:textId="77777777" w:rsidR="00B339AD" w:rsidRPr="00B1542F" w:rsidRDefault="00B339AD" w:rsidP="00990DB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4" w:type="dxa"/>
          </w:tcPr>
          <w:p w14:paraId="10BD0C32" w14:textId="6AA0FE07" w:rsidR="00B339AD" w:rsidRPr="00B1542F" w:rsidRDefault="00AF18AD" w:rsidP="00F538C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B1542F">
              <w:rPr>
                <w:rFonts w:ascii="Arial" w:hAnsi="Arial" w:cs="Arial"/>
                <w:sz w:val="20"/>
                <w:szCs w:val="20"/>
              </w:rPr>
              <w:t>Revise all the songs and rhymes learnt this term.</w:t>
            </w:r>
          </w:p>
        </w:tc>
      </w:tr>
      <w:tr w:rsidR="00F538C6" w:rsidRPr="00B1542F" w14:paraId="5DBE10BC" w14:textId="77777777" w:rsidTr="00990DB1">
        <w:tc>
          <w:tcPr>
            <w:tcW w:w="2127" w:type="dxa"/>
          </w:tcPr>
          <w:p w14:paraId="5F3B0EAC" w14:textId="77777777" w:rsidR="00345D83" w:rsidRPr="00B1542F" w:rsidRDefault="00345D83" w:rsidP="00F538C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6220DFB" w14:textId="77777777" w:rsidR="00345D83" w:rsidRPr="00B1542F" w:rsidRDefault="00345D83" w:rsidP="00F538C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C93DF35" w14:textId="77777777" w:rsidR="00345D83" w:rsidRPr="00B1542F" w:rsidRDefault="00345D83" w:rsidP="00F538C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E89C4EE" w14:textId="77777777" w:rsidR="00345D83" w:rsidRPr="00B1542F" w:rsidRDefault="00345D83" w:rsidP="00F538C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59CAF09" w14:textId="6FE6A661" w:rsidR="00F538C6" w:rsidRPr="00B1542F" w:rsidRDefault="00F538C6" w:rsidP="00F538C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1542F">
              <w:rPr>
                <w:rFonts w:ascii="Arial" w:hAnsi="Arial" w:cs="Arial"/>
                <w:b/>
                <w:sz w:val="20"/>
                <w:szCs w:val="20"/>
              </w:rPr>
              <w:t>VOCABULARY</w:t>
            </w:r>
          </w:p>
        </w:tc>
        <w:tc>
          <w:tcPr>
            <w:tcW w:w="2693" w:type="dxa"/>
          </w:tcPr>
          <w:p w14:paraId="36F3ACA2" w14:textId="63855E05" w:rsidR="00F538C6" w:rsidRPr="00B1542F" w:rsidRDefault="00345D83" w:rsidP="00F538C6">
            <w:pPr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</w:pPr>
            <w:r w:rsidRPr="00B1542F">
              <w:rPr>
                <w:rFonts w:ascii="Arial" w:hAnsi="Arial" w:cs="Arial"/>
                <w:sz w:val="20"/>
                <w:szCs w:val="20"/>
              </w:rPr>
              <w:t>Revision and assessment Oral description: Use pictures and learners describe the object in the picture to their friend/class. The friend/class guess what it is being described/ match the description with the picture.</w:t>
            </w:r>
          </w:p>
        </w:tc>
        <w:tc>
          <w:tcPr>
            <w:tcW w:w="2693" w:type="dxa"/>
          </w:tcPr>
          <w:p w14:paraId="3D329DD1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9DD2208" w14:textId="0F91F321" w:rsidR="00F538C6" w:rsidRPr="00B1542F" w:rsidRDefault="00345D83" w:rsidP="00F538C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B1542F">
              <w:rPr>
                <w:rFonts w:ascii="Arial" w:hAnsi="Arial" w:cs="Arial"/>
                <w:sz w:val="20"/>
                <w:szCs w:val="20"/>
                <w:lang w:eastAsia="en-ZA"/>
              </w:rPr>
              <w:t xml:space="preserve">Repeat </w:t>
            </w:r>
          </w:p>
        </w:tc>
        <w:tc>
          <w:tcPr>
            <w:tcW w:w="2693" w:type="dxa"/>
          </w:tcPr>
          <w:p w14:paraId="136F7536" w14:textId="77777777" w:rsidR="00F538C6" w:rsidRPr="00B1542F" w:rsidRDefault="00F538C6" w:rsidP="00F538C6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4" w:type="dxa"/>
          </w:tcPr>
          <w:p w14:paraId="35F04619" w14:textId="3F769DB9" w:rsidR="00F538C6" w:rsidRPr="00B1542F" w:rsidRDefault="00345D83" w:rsidP="00F538C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B1542F">
              <w:rPr>
                <w:rFonts w:ascii="Arial" w:hAnsi="Arial" w:cs="Arial"/>
                <w:sz w:val="20"/>
                <w:szCs w:val="20"/>
              </w:rPr>
              <w:t xml:space="preserve">Repeat </w:t>
            </w:r>
          </w:p>
        </w:tc>
      </w:tr>
      <w:tr w:rsidR="00F538C6" w:rsidRPr="00B1542F" w14:paraId="5D011FA2" w14:textId="77777777" w:rsidTr="00990DB1">
        <w:tc>
          <w:tcPr>
            <w:tcW w:w="2127" w:type="dxa"/>
          </w:tcPr>
          <w:p w14:paraId="37C1C527" w14:textId="77777777" w:rsidR="00400243" w:rsidRPr="00B1542F" w:rsidRDefault="00400243" w:rsidP="00F538C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62F088B" w14:textId="77777777" w:rsidR="00F538C6" w:rsidRPr="00B1542F" w:rsidRDefault="00F538C6" w:rsidP="00F538C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1542F">
              <w:rPr>
                <w:rFonts w:ascii="Arial" w:hAnsi="Arial" w:cs="Arial"/>
                <w:b/>
                <w:sz w:val="20"/>
                <w:szCs w:val="20"/>
              </w:rPr>
              <w:t>SIGHT WORDS</w:t>
            </w:r>
          </w:p>
          <w:p w14:paraId="5F94EC77" w14:textId="1FB537EB" w:rsidR="00400243" w:rsidRPr="00B1542F" w:rsidRDefault="00400243" w:rsidP="00F538C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7B98BCA0" w14:textId="77777777" w:rsidR="00400243" w:rsidRPr="00B1542F" w:rsidRDefault="00400243" w:rsidP="00F538C6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4067D8" w14:textId="55676BA0" w:rsidR="00F538C6" w:rsidRPr="00B1542F" w:rsidRDefault="00400243" w:rsidP="00F538C6">
            <w:pPr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</w:pPr>
            <w:r w:rsidRPr="00B1542F">
              <w:rPr>
                <w:rFonts w:ascii="Arial" w:hAnsi="Arial" w:cs="Arial"/>
                <w:sz w:val="20"/>
                <w:szCs w:val="20"/>
              </w:rPr>
              <w:t>Revision</w:t>
            </w:r>
          </w:p>
        </w:tc>
        <w:tc>
          <w:tcPr>
            <w:tcW w:w="2693" w:type="dxa"/>
          </w:tcPr>
          <w:p w14:paraId="14DCC8C6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79DC7C8" w14:textId="77777777" w:rsidR="00400243" w:rsidRPr="00B1542F" w:rsidRDefault="00400243" w:rsidP="00F538C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750F1EC8" w14:textId="2D894EB9" w:rsidR="00F538C6" w:rsidRPr="00B1542F" w:rsidRDefault="00400243" w:rsidP="00F538C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B1542F">
              <w:rPr>
                <w:rFonts w:ascii="Arial" w:hAnsi="Arial" w:cs="Arial"/>
                <w:sz w:val="20"/>
                <w:szCs w:val="20"/>
              </w:rPr>
              <w:t>Revision</w:t>
            </w:r>
          </w:p>
        </w:tc>
        <w:tc>
          <w:tcPr>
            <w:tcW w:w="2693" w:type="dxa"/>
          </w:tcPr>
          <w:p w14:paraId="601CCA1A" w14:textId="77777777" w:rsidR="00F538C6" w:rsidRPr="00B1542F" w:rsidRDefault="00F538C6" w:rsidP="00F538C6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4" w:type="dxa"/>
          </w:tcPr>
          <w:p w14:paraId="3FB2BBD7" w14:textId="77777777" w:rsidR="00400243" w:rsidRPr="00B1542F" w:rsidRDefault="00400243" w:rsidP="00F538C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4B823391" w14:textId="4B05FC74" w:rsidR="00F538C6" w:rsidRPr="00B1542F" w:rsidRDefault="00400243" w:rsidP="00F538C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B1542F">
              <w:rPr>
                <w:rFonts w:ascii="Arial" w:hAnsi="Arial" w:cs="Arial"/>
                <w:sz w:val="20"/>
                <w:szCs w:val="20"/>
              </w:rPr>
              <w:t>Revision</w:t>
            </w:r>
          </w:p>
        </w:tc>
      </w:tr>
      <w:tr w:rsidR="00F538C6" w:rsidRPr="00B1542F" w14:paraId="5FC243CA" w14:textId="77777777" w:rsidTr="00990DB1">
        <w:tc>
          <w:tcPr>
            <w:tcW w:w="2127" w:type="dxa"/>
          </w:tcPr>
          <w:p w14:paraId="0F278184" w14:textId="77777777" w:rsidR="00F538C6" w:rsidRPr="00B1542F" w:rsidRDefault="00F538C6" w:rsidP="00F538C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1542F">
              <w:rPr>
                <w:rFonts w:ascii="Arial" w:hAnsi="Arial" w:cs="Arial"/>
                <w:b/>
                <w:sz w:val="20"/>
                <w:szCs w:val="20"/>
              </w:rPr>
              <w:t xml:space="preserve">SHARED READING: </w:t>
            </w:r>
            <w:r w:rsidRPr="00B1542F">
              <w:rPr>
                <w:rFonts w:ascii="Arial" w:hAnsi="Arial" w:cs="Arial"/>
                <w:sz w:val="20"/>
                <w:szCs w:val="20"/>
              </w:rPr>
              <w:t xml:space="preserve">Title: </w:t>
            </w:r>
            <w:r w:rsidRPr="00B1542F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</w:p>
          <w:p w14:paraId="79A05B7F" w14:textId="77777777" w:rsidR="00F538C6" w:rsidRPr="00B1542F" w:rsidRDefault="00F538C6" w:rsidP="00F538C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7E32055" w14:textId="77777777" w:rsidR="00F538C6" w:rsidRPr="00B1542F" w:rsidRDefault="00F538C6" w:rsidP="00F538C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1542F">
              <w:rPr>
                <w:rFonts w:ascii="Arial" w:hAnsi="Arial" w:cs="Arial"/>
                <w:b/>
                <w:sz w:val="20"/>
                <w:szCs w:val="20"/>
              </w:rPr>
              <w:t>______________</w:t>
            </w:r>
          </w:p>
          <w:p w14:paraId="7F5C26D4" w14:textId="77777777" w:rsidR="00F538C6" w:rsidRPr="00B1542F" w:rsidRDefault="00F538C6" w:rsidP="00F538C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1542F">
              <w:rPr>
                <w:rFonts w:ascii="Arial" w:hAnsi="Arial" w:cs="Arial"/>
                <w:sz w:val="20"/>
                <w:szCs w:val="20"/>
              </w:rPr>
              <w:t>2 days per week: Tuesdays and Thursdays. Use same Big Book over two weeks. One written activity per week. (use Six Bricks)</w:t>
            </w:r>
          </w:p>
        </w:tc>
        <w:tc>
          <w:tcPr>
            <w:tcW w:w="2693" w:type="dxa"/>
          </w:tcPr>
          <w:p w14:paraId="0D4A9DF0" w14:textId="77777777" w:rsidR="00F538C6" w:rsidRPr="00B1542F" w:rsidRDefault="00F538C6" w:rsidP="00F538C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F78471B" w14:textId="597A8D5F" w:rsidR="00637750" w:rsidRPr="00B1542F" w:rsidRDefault="00637750" w:rsidP="0063775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1542F">
              <w:rPr>
                <w:rFonts w:ascii="Arial" w:hAnsi="Arial" w:cs="Arial"/>
                <w:sz w:val="20"/>
                <w:szCs w:val="20"/>
              </w:rPr>
              <w:t xml:space="preserve">Second Read </w:t>
            </w:r>
          </w:p>
          <w:p w14:paraId="06FB7C7A" w14:textId="77777777" w:rsidR="00F538C6" w:rsidRPr="00B1542F" w:rsidRDefault="00F538C6" w:rsidP="00637750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8E30C97" w14:textId="77777777" w:rsidR="00F538C6" w:rsidRPr="00B1542F" w:rsidRDefault="00F538C6" w:rsidP="00F538C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62BEE85" w14:textId="0DCD529F" w:rsidR="00637750" w:rsidRPr="00B1542F" w:rsidRDefault="00637750" w:rsidP="0063775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1542F">
              <w:rPr>
                <w:rFonts w:ascii="Arial" w:hAnsi="Arial" w:cs="Arial"/>
                <w:sz w:val="20"/>
                <w:szCs w:val="20"/>
              </w:rPr>
              <w:t>Post Read</w:t>
            </w:r>
          </w:p>
          <w:p w14:paraId="2E136BA5" w14:textId="17487B4B" w:rsidR="00F538C6" w:rsidRPr="00B1542F" w:rsidRDefault="00F538C6" w:rsidP="00F538C6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4" w:type="dxa"/>
          </w:tcPr>
          <w:p w14:paraId="3A155748" w14:textId="77777777" w:rsidR="00F538C6" w:rsidRPr="00B1542F" w:rsidRDefault="00F538C6" w:rsidP="00F538C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38C6" w:rsidRPr="00B1542F" w14:paraId="7A64DC29" w14:textId="77777777" w:rsidTr="00990DB1">
        <w:tc>
          <w:tcPr>
            <w:tcW w:w="2127" w:type="dxa"/>
          </w:tcPr>
          <w:p w14:paraId="776EA41D" w14:textId="77777777" w:rsidR="00B1542F" w:rsidRDefault="00B1542F" w:rsidP="00F538C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AAF8608" w14:textId="6623688C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  <w:r w:rsidRPr="00B1542F">
              <w:rPr>
                <w:rFonts w:ascii="Arial" w:hAnsi="Arial" w:cs="Arial"/>
                <w:b/>
                <w:sz w:val="20"/>
                <w:szCs w:val="20"/>
              </w:rPr>
              <w:t xml:space="preserve">PHONICS: </w:t>
            </w:r>
            <w:r w:rsidRPr="00B1542F">
              <w:rPr>
                <w:rFonts w:ascii="Arial" w:hAnsi="Arial" w:cs="Arial"/>
                <w:sz w:val="20"/>
                <w:szCs w:val="20"/>
              </w:rPr>
              <w:t>3 days per week (Mondays, Wednesdays &amp; Fridays) and 1 spelling test.</w:t>
            </w:r>
            <w:r w:rsidRPr="00B1542F">
              <w:rPr>
                <w:rFonts w:ascii="Arial" w:hAnsi="Arial" w:cs="Arial"/>
                <w:b/>
                <w:sz w:val="20"/>
                <w:szCs w:val="20"/>
              </w:rPr>
              <w:t xml:space="preserve">  U</w:t>
            </w:r>
            <w:r w:rsidRPr="00B1542F">
              <w:rPr>
                <w:rFonts w:ascii="Arial" w:hAnsi="Arial" w:cs="Arial"/>
                <w:sz w:val="20"/>
                <w:szCs w:val="20"/>
              </w:rPr>
              <w:t>se own Phonics programme.</w:t>
            </w:r>
          </w:p>
          <w:p w14:paraId="7AB5BF16" w14:textId="77777777" w:rsidR="00F538C6" w:rsidRPr="00B1542F" w:rsidRDefault="00F538C6" w:rsidP="00F538C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64D82D7F" w14:textId="739EF5F5" w:rsidR="00F538C6" w:rsidRPr="00B1542F" w:rsidRDefault="00A5752B" w:rsidP="0014380C">
            <w:pPr>
              <w:rPr>
                <w:rFonts w:ascii="Arial" w:hAnsi="Arial" w:cs="Arial"/>
                <w:sz w:val="20"/>
                <w:szCs w:val="20"/>
              </w:rPr>
            </w:pPr>
            <w:r w:rsidRPr="00B1542F">
              <w:rPr>
                <w:rFonts w:ascii="Arial" w:hAnsi="Arial" w:cs="Arial"/>
                <w:sz w:val="20"/>
                <w:szCs w:val="20"/>
              </w:rPr>
              <w:t>Revision</w:t>
            </w:r>
          </w:p>
        </w:tc>
        <w:tc>
          <w:tcPr>
            <w:tcW w:w="2693" w:type="dxa"/>
          </w:tcPr>
          <w:p w14:paraId="54564517" w14:textId="77777777" w:rsidR="00F538C6" w:rsidRPr="00B1542F" w:rsidRDefault="00F538C6" w:rsidP="00F538C6">
            <w:pPr>
              <w:pStyle w:val="ListParagraph"/>
              <w:ind w:left="32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0CA56909" w14:textId="3D208017" w:rsidR="00F538C6" w:rsidRPr="00B1542F" w:rsidRDefault="00A5752B" w:rsidP="0014380C">
            <w:pPr>
              <w:rPr>
                <w:rFonts w:ascii="Arial" w:hAnsi="Arial" w:cs="Arial"/>
                <w:sz w:val="20"/>
                <w:szCs w:val="20"/>
              </w:rPr>
            </w:pPr>
            <w:r w:rsidRPr="00B1542F">
              <w:rPr>
                <w:rFonts w:ascii="Arial" w:hAnsi="Arial" w:cs="Arial"/>
                <w:sz w:val="20"/>
                <w:szCs w:val="20"/>
              </w:rPr>
              <w:t>Revision</w:t>
            </w:r>
          </w:p>
        </w:tc>
        <w:tc>
          <w:tcPr>
            <w:tcW w:w="2693" w:type="dxa"/>
          </w:tcPr>
          <w:p w14:paraId="40BB4467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4ECF1BA8" w14:textId="1A91616A" w:rsidR="00F538C6" w:rsidRPr="00B1542F" w:rsidRDefault="00A5752B" w:rsidP="0014380C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</w:rPr>
            </w:pPr>
            <w:r w:rsidRPr="00B1542F">
              <w:rPr>
                <w:rFonts w:ascii="Arial" w:hAnsi="Arial" w:cs="Arial"/>
                <w:sz w:val="20"/>
                <w:szCs w:val="20"/>
              </w:rPr>
              <w:t>Revision</w:t>
            </w:r>
          </w:p>
        </w:tc>
      </w:tr>
      <w:tr w:rsidR="00F538C6" w:rsidRPr="00B1542F" w14:paraId="4AC8D266" w14:textId="77777777" w:rsidTr="00990DB1">
        <w:tc>
          <w:tcPr>
            <w:tcW w:w="2127" w:type="dxa"/>
          </w:tcPr>
          <w:p w14:paraId="2A017305" w14:textId="77777777" w:rsidR="00B1542F" w:rsidRDefault="00B1542F" w:rsidP="00F538C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3F19666" w14:textId="77777777" w:rsidR="00F538C6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  <w:r w:rsidRPr="00B1542F">
              <w:rPr>
                <w:rFonts w:ascii="Arial" w:hAnsi="Arial" w:cs="Arial"/>
                <w:b/>
                <w:sz w:val="20"/>
                <w:szCs w:val="20"/>
              </w:rPr>
              <w:t xml:space="preserve">WRITING: </w:t>
            </w:r>
            <w:r w:rsidRPr="00B1542F">
              <w:rPr>
                <w:rFonts w:ascii="Arial" w:hAnsi="Arial" w:cs="Arial"/>
                <w:sz w:val="20"/>
                <w:szCs w:val="20"/>
              </w:rPr>
              <w:t xml:space="preserve">2 days per week: Tuesdays and Thursdays </w:t>
            </w:r>
          </w:p>
          <w:p w14:paraId="0A5F12D3" w14:textId="1E06BF9C" w:rsidR="00B1542F" w:rsidRPr="00B1542F" w:rsidRDefault="00B1542F" w:rsidP="00F538C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7C61DAED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783B811" w14:textId="77777777" w:rsidR="008E5181" w:rsidRPr="00B1542F" w:rsidRDefault="008E5181" w:rsidP="008E5181">
            <w:pPr>
              <w:rPr>
                <w:rFonts w:ascii="Arial" w:hAnsi="Arial" w:cs="Arial"/>
                <w:sz w:val="20"/>
                <w:szCs w:val="20"/>
              </w:rPr>
            </w:pPr>
            <w:r w:rsidRPr="00B1542F">
              <w:rPr>
                <w:rFonts w:ascii="Arial" w:hAnsi="Arial" w:cs="Arial"/>
                <w:sz w:val="20"/>
                <w:szCs w:val="20"/>
              </w:rPr>
              <w:t xml:space="preserve">Shared Writing: What are we going to do this holiday? </w:t>
            </w:r>
          </w:p>
          <w:p w14:paraId="73395BE9" w14:textId="77777777" w:rsidR="008E5181" w:rsidRPr="00B1542F" w:rsidRDefault="008E5181" w:rsidP="008E5181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  <w:p w14:paraId="3B6721AF" w14:textId="655124E9" w:rsidR="00F538C6" w:rsidRPr="00B1542F" w:rsidRDefault="00F538C6" w:rsidP="008E5181">
            <w:pPr>
              <w:ind w:left="3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E840CBD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87D8C0B" w14:textId="652DE3F2" w:rsidR="00F538C6" w:rsidRPr="00B1542F" w:rsidRDefault="008E5181" w:rsidP="008E5181">
            <w:pPr>
              <w:spacing w:after="20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1542F">
              <w:rPr>
                <w:rFonts w:ascii="Arial" w:hAnsi="Arial" w:cs="Arial"/>
                <w:sz w:val="20"/>
                <w:szCs w:val="20"/>
              </w:rPr>
              <w:t>Copy/Write at least 3 sentences in the classwork book.</w:t>
            </w:r>
          </w:p>
        </w:tc>
        <w:tc>
          <w:tcPr>
            <w:tcW w:w="2694" w:type="dxa"/>
          </w:tcPr>
          <w:p w14:paraId="337280ED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38C6" w:rsidRPr="00B1542F" w14:paraId="61EEBCFF" w14:textId="77777777" w:rsidTr="00990DB1">
        <w:tc>
          <w:tcPr>
            <w:tcW w:w="2127" w:type="dxa"/>
          </w:tcPr>
          <w:p w14:paraId="65C9EADE" w14:textId="77777777" w:rsidR="00B1542F" w:rsidRDefault="00B1542F" w:rsidP="00F538C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1F4239B" w14:textId="77777777" w:rsidR="00F538C6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  <w:r w:rsidRPr="00B1542F">
              <w:rPr>
                <w:rFonts w:ascii="Arial" w:hAnsi="Arial" w:cs="Arial"/>
                <w:b/>
                <w:sz w:val="20"/>
                <w:szCs w:val="20"/>
              </w:rPr>
              <w:t xml:space="preserve">GROUP-GUIDED READING: </w:t>
            </w:r>
            <w:r w:rsidRPr="00B1542F">
              <w:rPr>
                <w:rFonts w:ascii="Arial" w:hAnsi="Arial" w:cs="Arial"/>
                <w:sz w:val="20"/>
                <w:szCs w:val="20"/>
              </w:rPr>
              <w:t>1 group for reading every day = 5 groups per week</w:t>
            </w:r>
          </w:p>
          <w:p w14:paraId="153C65C7" w14:textId="68EC7291" w:rsidR="00B1542F" w:rsidRPr="00B1542F" w:rsidRDefault="00B1542F" w:rsidP="00F538C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49194B26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  <w:r w:rsidRPr="00B1542F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6A64D20F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</w:p>
          <w:p w14:paraId="38DB80D0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  <w:r w:rsidRPr="00B1542F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57E96C99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0F81CE6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  <w:r w:rsidRPr="00B1542F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39796BF0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</w:p>
          <w:p w14:paraId="022E9B80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  <w:r w:rsidRPr="00B1542F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511031A6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54D9754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  <w:r w:rsidRPr="00B1542F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3CB3632F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</w:p>
          <w:p w14:paraId="48F0CAAE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  <w:r w:rsidRPr="00B1542F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589C4F6C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F9FD6BF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  <w:r w:rsidRPr="00B1542F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31FE4889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</w:p>
          <w:p w14:paraId="03318006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  <w:r w:rsidRPr="00B1542F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1D0907E6" w14:textId="77777777" w:rsidR="00F538C6" w:rsidRPr="00B1542F" w:rsidRDefault="00F538C6" w:rsidP="00F538C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eastAsia="en-ZA"/>
              </w:rPr>
            </w:pPr>
          </w:p>
        </w:tc>
        <w:tc>
          <w:tcPr>
            <w:tcW w:w="2694" w:type="dxa"/>
          </w:tcPr>
          <w:p w14:paraId="7E80D25A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  <w:r w:rsidRPr="00B1542F">
              <w:rPr>
                <w:rFonts w:ascii="Arial" w:hAnsi="Arial" w:cs="Arial"/>
                <w:sz w:val="20"/>
                <w:szCs w:val="20"/>
              </w:rPr>
              <w:t>Group:  _____________</w:t>
            </w:r>
          </w:p>
          <w:p w14:paraId="2F12C8B2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</w:p>
          <w:p w14:paraId="7EAA3432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  <w:r w:rsidRPr="00B1542F">
              <w:rPr>
                <w:rFonts w:ascii="Arial" w:hAnsi="Arial" w:cs="Arial"/>
                <w:sz w:val="20"/>
                <w:szCs w:val="20"/>
              </w:rPr>
              <w:t>Title:     _____________</w:t>
            </w:r>
          </w:p>
          <w:p w14:paraId="62A152B4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38C6" w:rsidRPr="00B1542F" w14:paraId="55C51988" w14:textId="77777777" w:rsidTr="00990DB1">
        <w:tc>
          <w:tcPr>
            <w:tcW w:w="2127" w:type="dxa"/>
          </w:tcPr>
          <w:p w14:paraId="4D330613" w14:textId="77777777" w:rsidR="00B1542F" w:rsidRDefault="00B1542F" w:rsidP="00F538C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76A8354" w14:textId="77777777" w:rsidR="00F538C6" w:rsidRDefault="00F538C6" w:rsidP="00F538C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1542F">
              <w:rPr>
                <w:rFonts w:ascii="Arial" w:hAnsi="Arial" w:cs="Arial"/>
                <w:b/>
                <w:sz w:val="20"/>
                <w:szCs w:val="20"/>
              </w:rPr>
              <w:t>EXTENSION ACTIVITY</w:t>
            </w:r>
          </w:p>
          <w:p w14:paraId="1ED57B46" w14:textId="397CE503" w:rsidR="00B1542F" w:rsidRPr="00B1542F" w:rsidRDefault="00B1542F" w:rsidP="00F538C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7EE6F0D6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E1478C3" w14:textId="77777777" w:rsidR="00B1542F" w:rsidRPr="00B1542F" w:rsidRDefault="00B1542F" w:rsidP="00B1542F">
            <w:pPr>
              <w:rPr>
                <w:rFonts w:ascii="Arial" w:hAnsi="Arial" w:cs="Arial"/>
                <w:sz w:val="20"/>
                <w:szCs w:val="20"/>
              </w:rPr>
            </w:pPr>
            <w:r w:rsidRPr="00B1542F">
              <w:rPr>
                <w:rFonts w:ascii="Arial" w:hAnsi="Arial" w:cs="Arial"/>
                <w:sz w:val="20"/>
                <w:szCs w:val="20"/>
              </w:rPr>
              <w:t xml:space="preserve">Complete the activities in the DBE Workbook </w:t>
            </w:r>
          </w:p>
          <w:p w14:paraId="7CB23BB9" w14:textId="701F8312" w:rsidR="00F538C6" w:rsidRPr="00B1542F" w:rsidRDefault="00F538C6" w:rsidP="00B1542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CAA1D52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533A909" w14:textId="03F4372A" w:rsidR="00F538C6" w:rsidRPr="00B1542F" w:rsidRDefault="00B1542F" w:rsidP="00F538C6">
            <w:pPr>
              <w:rPr>
                <w:rFonts w:ascii="Arial" w:hAnsi="Arial" w:cs="Arial"/>
                <w:sz w:val="20"/>
                <w:szCs w:val="20"/>
              </w:rPr>
            </w:pPr>
            <w:r w:rsidRPr="00B1542F">
              <w:rPr>
                <w:rFonts w:ascii="Arial" w:hAnsi="Arial" w:cs="Arial"/>
                <w:sz w:val="20"/>
                <w:szCs w:val="20"/>
              </w:rPr>
              <w:t>Complete activity cards for phonics / comprehension / writing</w:t>
            </w:r>
          </w:p>
        </w:tc>
        <w:tc>
          <w:tcPr>
            <w:tcW w:w="2694" w:type="dxa"/>
          </w:tcPr>
          <w:p w14:paraId="29E8745F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38C6" w:rsidRPr="00B1542F" w14:paraId="16735F19" w14:textId="77777777" w:rsidTr="00990DB1">
        <w:tc>
          <w:tcPr>
            <w:tcW w:w="2127" w:type="dxa"/>
          </w:tcPr>
          <w:p w14:paraId="05715904" w14:textId="77777777" w:rsidR="00F538C6" w:rsidRPr="00B1542F" w:rsidRDefault="00F538C6" w:rsidP="00F538C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870A36D" w14:textId="77777777" w:rsidR="00F538C6" w:rsidRPr="00B1542F" w:rsidRDefault="00F538C6" w:rsidP="00F538C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1542F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</w:tc>
        <w:tc>
          <w:tcPr>
            <w:tcW w:w="2693" w:type="dxa"/>
          </w:tcPr>
          <w:p w14:paraId="443A768C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</w:p>
          <w:p w14:paraId="11E2AC8F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  <w:r w:rsidRPr="00B1542F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4002994E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</w:p>
          <w:p w14:paraId="3EC01762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  <w:r w:rsidRPr="00B1542F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6A4DE078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</w:p>
          <w:p w14:paraId="48A93B94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  <w:r w:rsidRPr="00B1542F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1F5F6A65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</w:p>
          <w:p w14:paraId="2A815F10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  <w:r w:rsidRPr="00B1542F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  <w:p w14:paraId="4028AF65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73DD9393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38C6" w:rsidRPr="00B1542F" w14:paraId="675607F3" w14:textId="77777777" w:rsidTr="00990DB1">
        <w:tc>
          <w:tcPr>
            <w:tcW w:w="2127" w:type="dxa"/>
          </w:tcPr>
          <w:p w14:paraId="6313FCC0" w14:textId="77777777" w:rsidR="00F538C6" w:rsidRPr="00B1542F" w:rsidRDefault="00F538C6" w:rsidP="00F538C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0D43435" w14:textId="77777777" w:rsidR="00F538C6" w:rsidRPr="00B1542F" w:rsidRDefault="00F538C6" w:rsidP="00F538C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1542F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37E3A2A8" w14:textId="77777777" w:rsidR="00F538C6" w:rsidRPr="00B1542F" w:rsidRDefault="00F538C6" w:rsidP="00F538C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32E3D2DC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91D14DE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BB6656A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F5D420A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77BB4BC0" w14:textId="77777777" w:rsidR="00F538C6" w:rsidRPr="00B1542F" w:rsidRDefault="00F538C6" w:rsidP="00F538C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A7BD136" w14:textId="77777777" w:rsidR="00B339AD" w:rsidRPr="00F852F2" w:rsidRDefault="00B339AD" w:rsidP="00B339AD">
      <w:pPr>
        <w:rPr>
          <w:rFonts w:ascii="Arial" w:hAnsi="Arial" w:cs="Arial"/>
          <w:sz w:val="18"/>
          <w:szCs w:val="18"/>
        </w:rPr>
      </w:pPr>
    </w:p>
    <w:p w14:paraId="485682ED" w14:textId="77777777" w:rsidR="00B339AD" w:rsidRPr="00F852F2" w:rsidRDefault="00B339AD" w:rsidP="00F126C9">
      <w:pPr>
        <w:rPr>
          <w:rFonts w:ascii="Arial" w:hAnsi="Arial" w:cs="Arial"/>
          <w:sz w:val="18"/>
          <w:szCs w:val="18"/>
        </w:rPr>
      </w:pPr>
    </w:p>
    <w:sectPr w:rsidR="00B339AD" w:rsidRPr="00F852F2" w:rsidSect="007E5B44">
      <w:pgSz w:w="16838" w:h="11906" w:orient="landscape"/>
      <w:pgMar w:top="1135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5450EC" w14:textId="77777777" w:rsidR="00586197" w:rsidRDefault="00586197" w:rsidP="001C60C0">
      <w:pPr>
        <w:spacing w:after="0" w:line="240" w:lineRule="auto"/>
      </w:pPr>
      <w:r>
        <w:separator/>
      </w:r>
    </w:p>
  </w:endnote>
  <w:endnote w:type="continuationSeparator" w:id="0">
    <w:p w14:paraId="48C5B08C" w14:textId="77777777" w:rsidR="00586197" w:rsidRDefault="00586197" w:rsidP="001C60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546763" w14:textId="77777777" w:rsidR="00586197" w:rsidRDefault="00586197" w:rsidP="001C60C0">
      <w:pPr>
        <w:spacing w:after="0" w:line="240" w:lineRule="auto"/>
      </w:pPr>
      <w:r>
        <w:separator/>
      </w:r>
    </w:p>
  </w:footnote>
  <w:footnote w:type="continuationSeparator" w:id="0">
    <w:p w14:paraId="722BE010" w14:textId="77777777" w:rsidR="00586197" w:rsidRDefault="00586197" w:rsidP="001C60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8691D"/>
    <w:multiLevelType w:val="hybridMultilevel"/>
    <w:tmpl w:val="48541EA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500AB3"/>
    <w:multiLevelType w:val="hybridMultilevel"/>
    <w:tmpl w:val="57ACCFF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601DBF"/>
    <w:multiLevelType w:val="hybridMultilevel"/>
    <w:tmpl w:val="5FFE172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20B2D9C"/>
    <w:multiLevelType w:val="hybridMultilevel"/>
    <w:tmpl w:val="2334F86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36353C"/>
    <w:multiLevelType w:val="hybridMultilevel"/>
    <w:tmpl w:val="509AA16C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2E15D97"/>
    <w:multiLevelType w:val="hybridMultilevel"/>
    <w:tmpl w:val="8C9A91C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BFE7031"/>
    <w:multiLevelType w:val="hybridMultilevel"/>
    <w:tmpl w:val="65BA146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52543B"/>
    <w:multiLevelType w:val="hybridMultilevel"/>
    <w:tmpl w:val="DC740E92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8914287"/>
    <w:multiLevelType w:val="hybridMultilevel"/>
    <w:tmpl w:val="DF58D3D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BB00031"/>
    <w:multiLevelType w:val="hybridMultilevel"/>
    <w:tmpl w:val="7948447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DF521F6"/>
    <w:multiLevelType w:val="hybridMultilevel"/>
    <w:tmpl w:val="F51A8AE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28E7591"/>
    <w:multiLevelType w:val="hybridMultilevel"/>
    <w:tmpl w:val="50A09B2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7605F4A"/>
    <w:multiLevelType w:val="hybridMultilevel"/>
    <w:tmpl w:val="957060C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AF416F"/>
    <w:multiLevelType w:val="hybridMultilevel"/>
    <w:tmpl w:val="EEAAAAE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F31452B"/>
    <w:multiLevelType w:val="hybridMultilevel"/>
    <w:tmpl w:val="80466DA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5F55902"/>
    <w:multiLevelType w:val="hybridMultilevel"/>
    <w:tmpl w:val="3BD486B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ECB4A1F"/>
    <w:multiLevelType w:val="hybridMultilevel"/>
    <w:tmpl w:val="1FBA86D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06556F2"/>
    <w:multiLevelType w:val="hybridMultilevel"/>
    <w:tmpl w:val="7004B7D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4683265"/>
    <w:multiLevelType w:val="hybridMultilevel"/>
    <w:tmpl w:val="0AAE268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7309CA"/>
    <w:multiLevelType w:val="hybridMultilevel"/>
    <w:tmpl w:val="2950545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D507331"/>
    <w:multiLevelType w:val="hybridMultilevel"/>
    <w:tmpl w:val="DB34E43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F956B2E"/>
    <w:multiLevelType w:val="hybridMultilevel"/>
    <w:tmpl w:val="6FFEDFE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DD361FB"/>
    <w:multiLevelType w:val="hybridMultilevel"/>
    <w:tmpl w:val="CA10592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5"/>
  </w:num>
  <w:num w:numId="3">
    <w:abstractNumId w:val="20"/>
  </w:num>
  <w:num w:numId="4">
    <w:abstractNumId w:val="5"/>
  </w:num>
  <w:num w:numId="5">
    <w:abstractNumId w:val="3"/>
  </w:num>
  <w:num w:numId="6">
    <w:abstractNumId w:val="0"/>
  </w:num>
  <w:num w:numId="7">
    <w:abstractNumId w:val="6"/>
  </w:num>
  <w:num w:numId="8">
    <w:abstractNumId w:val="2"/>
  </w:num>
  <w:num w:numId="9">
    <w:abstractNumId w:val="16"/>
  </w:num>
  <w:num w:numId="10">
    <w:abstractNumId w:val="9"/>
  </w:num>
  <w:num w:numId="11">
    <w:abstractNumId w:val="7"/>
  </w:num>
  <w:num w:numId="12">
    <w:abstractNumId w:val="1"/>
  </w:num>
  <w:num w:numId="13">
    <w:abstractNumId w:val="10"/>
  </w:num>
  <w:num w:numId="14">
    <w:abstractNumId w:val="17"/>
  </w:num>
  <w:num w:numId="15">
    <w:abstractNumId w:val="14"/>
  </w:num>
  <w:num w:numId="16">
    <w:abstractNumId w:val="18"/>
  </w:num>
  <w:num w:numId="17">
    <w:abstractNumId w:val="11"/>
  </w:num>
  <w:num w:numId="18">
    <w:abstractNumId w:val="8"/>
  </w:num>
  <w:num w:numId="19">
    <w:abstractNumId w:val="21"/>
  </w:num>
  <w:num w:numId="20">
    <w:abstractNumId w:val="19"/>
  </w:num>
  <w:num w:numId="21">
    <w:abstractNumId w:val="12"/>
  </w:num>
  <w:num w:numId="22">
    <w:abstractNumId w:val="4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MjSxNDM2NDMxMjZU0lEKTi0uzszPAykwqQUA0tTOiCwAAAA="/>
  </w:docVars>
  <w:rsids>
    <w:rsidRoot w:val="00530322"/>
    <w:rsid w:val="000071A1"/>
    <w:rsid w:val="000162C5"/>
    <w:rsid w:val="0001747D"/>
    <w:rsid w:val="00031BA1"/>
    <w:rsid w:val="00032875"/>
    <w:rsid w:val="00037C25"/>
    <w:rsid w:val="00052C34"/>
    <w:rsid w:val="00072F2E"/>
    <w:rsid w:val="00083A37"/>
    <w:rsid w:val="0009107A"/>
    <w:rsid w:val="00096FE1"/>
    <w:rsid w:val="00097788"/>
    <w:rsid w:val="000A0F61"/>
    <w:rsid w:val="000B57B9"/>
    <w:rsid w:val="000B7C56"/>
    <w:rsid w:val="000D2430"/>
    <w:rsid w:val="000D45FD"/>
    <w:rsid w:val="000D7646"/>
    <w:rsid w:val="000D76A0"/>
    <w:rsid w:val="000D7F11"/>
    <w:rsid w:val="000E1D7F"/>
    <w:rsid w:val="00106734"/>
    <w:rsid w:val="001260B2"/>
    <w:rsid w:val="00127C16"/>
    <w:rsid w:val="001301DC"/>
    <w:rsid w:val="00131B50"/>
    <w:rsid w:val="00131C96"/>
    <w:rsid w:val="00132558"/>
    <w:rsid w:val="00133C70"/>
    <w:rsid w:val="001403DE"/>
    <w:rsid w:val="0014380C"/>
    <w:rsid w:val="001550F4"/>
    <w:rsid w:val="0015799E"/>
    <w:rsid w:val="00164AA0"/>
    <w:rsid w:val="0018623E"/>
    <w:rsid w:val="0018658B"/>
    <w:rsid w:val="00192696"/>
    <w:rsid w:val="00194220"/>
    <w:rsid w:val="001B325B"/>
    <w:rsid w:val="001B75F7"/>
    <w:rsid w:val="001C2FA6"/>
    <w:rsid w:val="001C60C0"/>
    <w:rsid w:val="001E7D7E"/>
    <w:rsid w:val="001F55F5"/>
    <w:rsid w:val="001F613D"/>
    <w:rsid w:val="00202589"/>
    <w:rsid w:val="00211C76"/>
    <w:rsid w:val="00217919"/>
    <w:rsid w:val="00230AB2"/>
    <w:rsid w:val="0023250F"/>
    <w:rsid w:val="00244572"/>
    <w:rsid w:val="00245DEA"/>
    <w:rsid w:val="00250165"/>
    <w:rsid w:val="002503FE"/>
    <w:rsid w:val="00257147"/>
    <w:rsid w:val="002602A8"/>
    <w:rsid w:val="00272E41"/>
    <w:rsid w:val="002914F4"/>
    <w:rsid w:val="00291FD7"/>
    <w:rsid w:val="00296A0A"/>
    <w:rsid w:val="002B7110"/>
    <w:rsid w:val="002C2101"/>
    <w:rsid w:val="002C3A73"/>
    <w:rsid w:val="002D1D65"/>
    <w:rsid w:val="002F411E"/>
    <w:rsid w:val="00304E8D"/>
    <w:rsid w:val="00310546"/>
    <w:rsid w:val="003230B2"/>
    <w:rsid w:val="00325A2B"/>
    <w:rsid w:val="00327C9D"/>
    <w:rsid w:val="003323E0"/>
    <w:rsid w:val="003369DF"/>
    <w:rsid w:val="00343279"/>
    <w:rsid w:val="00345D83"/>
    <w:rsid w:val="003863C0"/>
    <w:rsid w:val="00387D0C"/>
    <w:rsid w:val="00396650"/>
    <w:rsid w:val="003C0D58"/>
    <w:rsid w:val="003C66EB"/>
    <w:rsid w:val="003D1360"/>
    <w:rsid w:val="003E054F"/>
    <w:rsid w:val="003E075B"/>
    <w:rsid w:val="003E7212"/>
    <w:rsid w:val="003F086A"/>
    <w:rsid w:val="00400243"/>
    <w:rsid w:val="00400C25"/>
    <w:rsid w:val="004010DE"/>
    <w:rsid w:val="0040129C"/>
    <w:rsid w:val="0042013E"/>
    <w:rsid w:val="004254B4"/>
    <w:rsid w:val="0043002A"/>
    <w:rsid w:val="00435A5F"/>
    <w:rsid w:val="00441972"/>
    <w:rsid w:val="00442FFE"/>
    <w:rsid w:val="004436BD"/>
    <w:rsid w:val="004441D6"/>
    <w:rsid w:val="00454721"/>
    <w:rsid w:val="00456F71"/>
    <w:rsid w:val="0046700F"/>
    <w:rsid w:val="00471545"/>
    <w:rsid w:val="004962A2"/>
    <w:rsid w:val="004A7011"/>
    <w:rsid w:val="004B2690"/>
    <w:rsid w:val="004B2EAE"/>
    <w:rsid w:val="004C2670"/>
    <w:rsid w:val="004C2700"/>
    <w:rsid w:val="004D0BA6"/>
    <w:rsid w:val="004D665F"/>
    <w:rsid w:val="004E2ED0"/>
    <w:rsid w:val="004E4B21"/>
    <w:rsid w:val="004F200C"/>
    <w:rsid w:val="004F6A2F"/>
    <w:rsid w:val="00505701"/>
    <w:rsid w:val="00522A0D"/>
    <w:rsid w:val="00523E62"/>
    <w:rsid w:val="00530322"/>
    <w:rsid w:val="00534EDC"/>
    <w:rsid w:val="00536A37"/>
    <w:rsid w:val="00537283"/>
    <w:rsid w:val="00551409"/>
    <w:rsid w:val="005525B9"/>
    <w:rsid w:val="00581FE3"/>
    <w:rsid w:val="00586197"/>
    <w:rsid w:val="00596608"/>
    <w:rsid w:val="005A0AB5"/>
    <w:rsid w:val="005B0148"/>
    <w:rsid w:val="005B146A"/>
    <w:rsid w:val="005C1AB9"/>
    <w:rsid w:val="005D7096"/>
    <w:rsid w:val="005E2082"/>
    <w:rsid w:val="005E5DB6"/>
    <w:rsid w:val="005F7E52"/>
    <w:rsid w:val="0060135D"/>
    <w:rsid w:val="0060710F"/>
    <w:rsid w:val="0061440F"/>
    <w:rsid w:val="00620188"/>
    <w:rsid w:val="0062419E"/>
    <w:rsid w:val="0063561F"/>
    <w:rsid w:val="00637750"/>
    <w:rsid w:val="0064675A"/>
    <w:rsid w:val="00647248"/>
    <w:rsid w:val="006541B4"/>
    <w:rsid w:val="00655764"/>
    <w:rsid w:val="0066396E"/>
    <w:rsid w:val="006665D8"/>
    <w:rsid w:val="00674699"/>
    <w:rsid w:val="006770E4"/>
    <w:rsid w:val="0067789C"/>
    <w:rsid w:val="0068193B"/>
    <w:rsid w:val="00683147"/>
    <w:rsid w:val="0068553E"/>
    <w:rsid w:val="006901EE"/>
    <w:rsid w:val="006918CD"/>
    <w:rsid w:val="00692EB8"/>
    <w:rsid w:val="006A41AC"/>
    <w:rsid w:val="006A597D"/>
    <w:rsid w:val="006B5E23"/>
    <w:rsid w:val="006D06E1"/>
    <w:rsid w:val="006D0907"/>
    <w:rsid w:val="006D2C67"/>
    <w:rsid w:val="006D3E23"/>
    <w:rsid w:val="006E33FE"/>
    <w:rsid w:val="006F583E"/>
    <w:rsid w:val="00722BB8"/>
    <w:rsid w:val="00730FB8"/>
    <w:rsid w:val="007330B2"/>
    <w:rsid w:val="00744178"/>
    <w:rsid w:val="00744707"/>
    <w:rsid w:val="0074609B"/>
    <w:rsid w:val="00746F31"/>
    <w:rsid w:val="007572B5"/>
    <w:rsid w:val="0075787D"/>
    <w:rsid w:val="00761D2F"/>
    <w:rsid w:val="007911AB"/>
    <w:rsid w:val="00793E19"/>
    <w:rsid w:val="007B5E96"/>
    <w:rsid w:val="007C2902"/>
    <w:rsid w:val="007C603D"/>
    <w:rsid w:val="007D78E6"/>
    <w:rsid w:val="007E5B44"/>
    <w:rsid w:val="007E7ABC"/>
    <w:rsid w:val="007F642C"/>
    <w:rsid w:val="00821E21"/>
    <w:rsid w:val="00822507"/>
    <w:rsid w:val="00825272"/>
    <w:rsid w:val="008344B8"/>
    <w:rsid w:val="00845E18"/>
    <w:rsid w:val="00845F51"/>
    <w:rsid w:val="008514A5"/>
    <w:rsid w:val="00855198"/>
    <w:rsid w:val="00863077"/>
    <w:rsid w:val="0086322A"/>
    <w:rsid w:val="00894E67"/>
    <w:rsid w:val="00896378"/>
    <w:rsid w:val="0089790B"/>
    <w:rsid w:val="008A08BD"/>
    <w:rsid w:val="008C115A"/>
    <w:rsid w:val="008C4F04"/>
    <w:rsid w:val="008D1F66"/>
    <w:rsid w:val="008E26DF"/>
    <w:rsid w:val="008E2A77"/>
    <w:rsid w:val="008E5181"/>
    <w:rsid w:val="008E7E99"/>
    <w:rsid w:val="008F5245"/>
    <w:rsid w:val="008F738B"/>
    <w:rsid w:val="00901B61"/>
    <w:rsid w:val="009037BD"/>
    <w:rsid w:val="00917143"/>
    <w:rsid w:val="00927934"/>
    <w:rsid w:val="00930F0E"/>
    <w:rsid w:val="0093347D"/>
    <w:rsid w:val="00952F1C"/>
    <w:rsid w:val="009731A5"/>
    <w:rsid w:val="00974B4F"/>
    <w:rsid w:val="00980385"/>
    <w:rsid w:val="00983672"/>
    <w:rsid w:val="00990DB1"/>
    <w:rsid w:val="00994F8E"/>
    <w:rsid w:val="009A0498"/>
    <w:rsid w:val="009A1DD9"/>
    <w:rsid w:val="009A3527"/>
    <w:rsid w:val="009A3835"/>
    <w:rsid w:val="009A772C"/>
    <w:rsid w:val="009B2604"/>
    <w:rsid w:val="009D6583"/>
    <w:rsid w:val="009D68EC"/>
    <w:rsid w:val="009E1BDE"/>
    <w:rsid w:val="009E22D5"/>
    <w:rsid w:val="009E3413"/>
    <w:rsid w:val="009E40BA"/>
    <w:rsid w:val="009E5DD4"/>
    <w:rsid w:val="009F1069"/>
    <w:rsid w:val="00A06C5C"/>
    <w:rsid w:val="00A14651"/>
    <w:rsid w:val="00A17006"/>
    <w:rsid w:val="00A259F7"/>
    <w:rsid w:val="00A26557"/>
    <w:rsid w:val="00A42162"/>
    <w:rsid w:val="00A512C9"/>
    <w:rsid w:val="00A5383E"/>
    <w:rsid w:val="00A5752B"/>
    <w:rsid w:val="00A62082"/>
    <w:rsid w:val="00A67598"/>
    <w:rsid w:val="00A84239"/>
    <w:rsid w:val="00A917D8"/>
    <w:rsid w:val="00A949CB"/>
    <w:rsid w:val="00A95392"/>
    <w:rsid w:val="00AB29C0"/>
    <w:rsid w:val="00AB34F1"/>
    <w:rsid w:val="00AC2E4D"/>
    <w:rsid w:val="00AC6C40"/>
    <w:rsid w:val="00AD3E52"/>
    <w:rsid w:val="00AE3F17"/>
    <w:rsid w:val="00AE69BD"/>
    <w:rsid w:val="00AE7C8E"/>
    <w:rsid w:val="00AF009F"/>
    <w:rsid w:val="00AF1322"/>
    <w:rsid w:val="00AF18AD"/>
    <w:rsid w:val="00B04D6D"/>
    <w:rsid w:val="00B1542F"/>
    <w:rsid w:val="00B20FF1"/>
    <w:rsid w:val="00B328DA"/>
    <w:rsid w:val="00B339AD"/>
    <w:rsid w:val="00B4595D"/>
    <w:rsid w:val="00B5046E"/>
    <w:rsid w:val="00B5049B"/>
    <w:rsid w:val="00B55F46"/>
    <w:rsid w:val="00B840C3"/>
    <w:rsid w:val="00BA1976"/>
    <w:rsid w:val="00BA5088"/>
    <w:rsid w:val="00BA56E2"/>
    <w:rsid w:val="00BB4DF3"/>
    <w:rsid w:val="00BB754E"/>
    <w:rsid w:val="00BC6B16"/>
    <w:rsid w:val="00BD3E29"/>
    <w:rsid w:val="00BD603F"/>
    <w:rsid w:val="00BE5A75"/>
    <w:rsid w:val="00BF0E1D"/>
    <w:rsid w:val="00BF6160"/>
    <w:rsid w:val="00BF7FD2"/>
    <w:rsid w:val="00C0520C"/>
    <w:rsid w:val="00C17F98"/>
    <w:rsid w:val="00C222CA"/>
    <w:rsid w:val="00C31E23"/>
    <w:rsid w:val="00C35829"/>
    <w:rsid w:val="00C358ED"/>
    <w:rsid w:val="00C3776B"/>
    <w:rsid w:val="00C44D57"/>
    <w:rsid w:val="00C463EA"/>
    <w:rsid w:val="00C55E20"/>
    <w:rsid w:val="00C61854"/>
    <w:rsid w:val="00C72E08"/>
    <w:rsid w:val="00C87FBF"/>
    <w:rsid w:val="00C90DBC"/>
    <w:rsid w:val="00C90E94"/>
    <w:rsid w:val="00C94492"/>
    <w:rsid w:val="00CA35DA"/>
    <w:rsid w:val="00CA6051"/>
    <w:rsid w:val="00CB2CCF"/>
    <w:rsid w:val="00CB6092"/>
    <w:rsid w:val="00CC14F1"/>
    <w:rsid w:val="00CC45CD"/>
    <w:rsid w:val="00CC4606"/>
    <w:rsid w:val="00CD2CC7"/>
    <w:rsid w:val="00CE41F8"/>
    <w:rsid w:val="00CF00C1"/>
    <w:rsid w:val="00CF15B1"/>
    <w:rsid w:val="00CF2C21"/>
    <w:rsid w:val="00CF7364"/>
    <w:rsid w:val="00D21C4E"/>
    <w:rsid w:val="00D23B42"/>
    <w:rsid w:val="00D243A6"/>
    <w:rsid w:val="00D322F8"/>
    <w:rsid w:val="00D33B36"/>
    <w:rsid w:val="00D35DB9"/>
    <w:rsid w:val="00D41A47"/>
    <w:rsid w:val="00D50583"/>
    <w:rsid w:val="00D559FD"/>
    <w:rsid w:val="00D65C39"/>
    <w:rsid w:val="00D7153F"/>
    <w:rsid w:val="00D73F15"/>
    <w:rsid w:val="00D768FE"/>
    <w:rsid w:val="00D94CDE"/>
    <w:rsid w:val="00D958BE"/>
    <w:rsid w:val="00D95E2C"/>
    <w:rsid w:val="00D96CFB"/>
    <w:rsid w:val="00DA230A"/>
    <w:rsid w:val="00DB27AE"/>
    <w:rsid w:val="00DC22E3"/>
    <w:rsid w:val="00DC5BD1"/>
    <w:rsid w:val="00DD16C5"/>
    <w:rsid w:val="00DD1BB7"/>
    <w:rsid w:val="00DD5062"/>
    <w:rsid w:val="00DE2763"/>
    <w:rsid w:val="00DE2C62"/>
    <w:rsid w:val="00DF1145"/>
    <w:rsid w:val="00E04980"/>
    <w:rsid w:val="00E11540"/>
    <w:rsid w:val="00E22E42"/>
    <w:rsid w:val="00E259F1"/>
    <w:rsid w:val="00E3131F"/>
    <w:rsid w:val="00E31931"/>
    <w:rsid w:val="00E36DE0"/>
    <w:rsid w:val="00E47143"/>
    <w:rsid w:val="00E47BD1"/>
    <w:rsid w:val="00E50596"/>
    <w:rsid w:val="00E5599B"/>
    <w:rsid w:val="00E62841"/>
    <w:rsid w:val="00E706FE"/>
    <w:rsid w:val="00E751CE"/>
    <w:rsid w:val="00E8507B"/>
    <w:rsid w:val="00E86BA3"/>
    <w:rsid w:val="00E92145"/>
    <w:rsid w:val="00E97A8A"/>
    <w:rsid w:val="00EC58F8"/>
    <w:rsid w:val="00ED70D7"/>
    <w:rsid w:val="00ED7DDB"/>
    <w:rsid w:val="00EE1B82"/>
    <w:rsid w:val="00EE2D22"/>
    <w:rsid w:val="00EE4FCF"/>
    <w:rsid w:val="00EF790A"/>
    <w:rsid w:val="00EF7FBC"/>
    <w:rsid w:val="00F10E98"/>
    <w:rsid w:val="00F126C9"/>
    <w:rsid w:val="00F132E2"/>
    <w:rsid w:val="00F146BB"/>
    <w:rsid w:val="00F15C77"/>
    <w:rsid w:val="00F27329"/>
    <w:rsid w:val="00F355E5"/>
    <w:rsid w:val="00F43CC9"/>
    <w:rsid w:val="00F538C6"/>
    <w:rsid w:val="00F56F1D"/>
    <w:rsid w:val="00F62FB1"/>
    <w:rsid w:val="00F63359"/>
    <w:rsid w:val="00F66FBE"/>
    <w:rsid w:val="00F67CF3"/>
    <w:rsid w:val="00F852F2"/>
    <w:rsid w:val="00F8596C"/>
    <w:rsid w:val="00FA28B2"/>
    <w:rsid w:val="00FA464F"/>
    <w:rsid w:val="00FC093F"/>
    <w:rsid w:val="00FC7430"/>
    <w:rsid w:val="00FD2097"/>
    <w:rsid w:val="00FF16C1"/>
    <w:rsid w:val="00FF6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5C33123C"/>
  <w15:docId w15:val="{1859B703-2EBA-4A85-A1BF-2FC5CD152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03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0B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A56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56E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852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52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489BAE-40F1-4D6C-934F-412A09192A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3958</Words>
  <Characters>22565</Characters>
  <Application>Microsoft Office Word</Application>
  <DocSecurity>0</DocSecurity>
  <Lines>188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iner</dc:creator>
  <cp:lastModifiedBy>Gloria Hendricks (GPEDU)</cp:lastModifiedBy>
  <cp:revision>2</cp:revision>
  <dcterms:created xsi:type="dcterms:W3CDTF">2021-11-15T08:31:00Z</dcterms:created>
  <dcterms:modified xsi:type="dcterms:W3CDTF">2021-11-15T08:31:00Z</dcterms:modified>
</cp:coreProperties>
</file>